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CF207" w14:textId="52A73346" w:rsidR="002F6E65" w:rsidRDefault="00E90120" w:rsidP="00E90120">
      <w:pPr>
        <w:pStyle w:val="Title"/>
        <w:rPr>
          <w:b/>
          <w:bCs/>
          <w:sz w:val="36"/>
          <w:szCs w:val="36"/>
        </w:rPr>
      </w:pPr>
      <w:r w:rsidRPr="00E90120">
        <w:rPr>
          <w:b/>
          <w:bCs/>
          <w:sz w:val="36"/>
          <w:szCs w:val="36"/>
        </w:rPr>
        <w:t>Alaska’s 2021 Specialty Crop Block Grant Program</w:t>
      </w:r>
    </w:p>
    <w:p w14:paraId="5E7D464C" w14:textId="77777777" w:rsidR="00E90120" w:rsidRPr="00E90120" w:rsidRDefault="00E90120" w:rsidP="00E90120">
      <w:pPr>
        <w:pStyle w:val="Default"/>
        <w:rPr>
          <w:rStyle w:val="SubtleEmphasis"/>
        </w:rPr>
      </w:pPr>
      <w:r w:rsidRPr="00E90120">
        <w:rPr>
          <w:rStyle w:val="SubtleEmphasis"/>
          <w:noProof/>
        </w:rPr>
        <w:drawing>
          <wp:anchor distT="0" distB="0" distL="114300" distR="114300" simplePos="0" relativeHeight="251659264" behindDoc="1" locked="0" layoutInCell="1" allowOverlap="1" wp14:anchorId="77AFF6A6" wp14:editId="349623AF">
            <wp:simplePos x="0" y="0"/>
            <wp:positionH relativeFrom="margin">
              <wp:align>left</wp:align>
            </wp:positionH>
            <wp:positionV relativeFrom="paragraph">
              <wp:posOffset>11430</wp:posOffset>
            </wp:positionV>
            <wp:extent cx="1215390" cy="1215390"/>
            <wp:effectExtent l="0" t="0" r="3810" b="3810"/>
            <wp:wrapTight wrapText="bothSides">
              <wp:wrapPolygon edited="0">
                <wp:start x="0" y="0"/>
                <wp:lineTo x="0" y="21329"/>
                <wp:lineTo x="21329" y="21329"/>
                <wp:lineTo x="21329" y="0"/>
                <wp:lineTo x="0" y="0"/>
              </wp:wrapPolygon>
            </wp:wrapTight>
            <wp:docPr id="13" name="Picture 13" descr="C:\Users\jrherron\Desktop\My Documents\USDA\USDA Conference Event FTS application\Logos\AK Grow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jrherron\Desktop\My Documents\USDA\USDA Conference Event FTS application\Logos\AK Grow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15390" cy="1215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0120">
        <w:rPr>
          <w:rStyle w:val="SubtleEmphasis"/>
        </w:rPr>
        <w:t>Fiscal year 2021 Request for Proposals</w:t>
      </w:r>
    </w:p>
    <w:p w14:paraId="7366F5CB" w14:textId="2ABCBA18" w:rsidR="00E90120" w:rsidRDefault="00E90120" w:rsidP="00E90120">
      <w:r w:rsidRPr="001B4B92">
        <w:t>Alaska’s Division of Agriculture announces the availability of grant funds for the purpose of enhancing the competitiveness of Alaska’s specialty crops including fruits, vegetables, horticulture, and nursery crops. These funds are awarded through a competitive review process guided by industry, nonprofit and government stakeholders.</w:t>
      </w:r>
    </w:p>
    <w:p w14:paraId="253BF44D" w14:textId="0817EFB0" w:rsidR="00E90120" w:rsidRDefault="00E90120" w:rsidP="00E90120"/>
    <w:sdt>
      <w:sdtPr>
        <w:rPr>
          <w:caps w:val="0"/>
          <w:color w:val="auto"/>
          <w:spacing w:val="0"/>
          <w:szCs w:val="20"/>
        </w:rPr>
        <w:id w:val="-1280560344"/>
        <w:docPartObj>
          <w:docPartGallery w:val="Table of Contents"/>
          <w:docPartUnique/>
        </w:docPartObj>
      </w:sdtPr>
      <w:sdtEndPr>
        <w:rPr>
          <w:b/>
          <w:bCs/>
          <w:noProof/>
        </w:rPr>
      </w:sdtEndPr>
      <w:sdtContent>
        <w:p w14:paraId="1355E1FF" w14:textId="52852B2F" w:rsidR="00E90120" w:rsidRDefault="00E90120">
          <w:pPr>
            <w:pStyle w:val="TOCHeading"/>
          </w:pPr>
          <w:r>
            <w:t>Contents</w:t>
          </w:r>
        </w:p>
        <w:p w14:paraId="746DC91D" w14:textId="11CD937B" w:rsidR="00B3147C" w:rsidRDefault="00E90120">
          <w:pPr>
            <w:pStyle w:val="TOC1"/>
            <w:tabs>
              <w:tab w:val="right" w:leader="dot" w:pos="9350"/>
            </w:tabs>
            <w:rPr>
              <w:noProof/>
              <w:szCs w:val="22"/>
            </w:rPr>
          </w:pPr>
          <w:r>
            <w:fldChar w:fldCharType="begin"/>
          </w:r>
          <w:r>
            <w:instrText xml:space="preserve"> TOC \o "1-3" \h \z \u </w:instrText>
          </w:r>
          <w:r>
            <w:fldChar w:fldCharType="separate"/>
          </w:r>
          <w:hyperlink w:anchor="_Toc66280404" w:history="1">
            <w:r w:rsidR="00B3147C" w:rsidRPr="003011F2">
              <w:rPr>
                <w:rStyle w:val="Hyperlink"/>
                <w:noProof/>
              </w:rPr>
              <w:t>Timeline</w:t>
            </w:r>
            <w:r w:rsidR="00B3147C">
              <w:rPr>
                <w:noProof/>
                <w:webHidden/>
              </w:rPr>
              <w:tab/>
            </w:r>
            <w:r w:rsidR="00B3147C">
              <w:rPr>
                <w:noProof/>
                <w:webHidden/>
              </w:rPr>
              <w:fldChar w:fldCharType="begin"/>
            </w:r>
            <w:r w:rsidR="00B3147C">
              <w:rPr>
                <w:noProof/>
                <w:webHidden/>
              </w:rPr>
              <w:instrText xml:space="preserve"> PAGEREF _Toc66280404 \h </w:instrText>
            </w:r>
            <w:r w:rsidR="00B3147C">
              <w:rPr>
                <w:noProof/>
                <w:webHidden/>
              </w:rPr>
            </w:r>
            <w:r w:rsidR="00B3147C">
              <w:rPr>
                <w:noProof/>
                <w:webHidden/>
              </w:rPr>
              <w:fldChar w:fldCharType="separate"/>
            </w:r>
            <w:r w:rsidR="00387898">
              <w:rPr>
                <w:noProof/>
                <w:webHidden/>
              </w:rPr>
              <w:t>2</w:t>
            </w:r>
            <w:r w:rsidR="00B3147C">
              <w:rPr>
                <w:noProof/>
                <w:webHidden/>
              </w:rPr>
              <w:fldChar w:fldCharType="end"/>
            </w:r>
          </w:hyperlink>
        </w:p>
        <w:p w14:paraId="32C961EF" w14:textId="582817F3" w:rsidR="00B3147C" w:rsidRDefault="00BC17B2">
          <w:pPr>
            <w:pStyle w:val="TOC1"/>
            <w:tabs>
              <w:tab w:val="right" w:leader="dot" w:pos="9350"/>
            </w:tabs>
            <w:rPr>
              <w:noProof/>
              <w:szCs w:val="22"/>
            </w:rPr>
          </w:pPr>
          <w:hyperlink w:anchor="_Toc66280405" w:history="1">
            <w:r w:rsidR="00B3147C" w:rsidRPr="003011F2">
              <w:rPr>
                <w:rStyle w:val="Hyperlink"/>
                <w:noProof/>
              </w:rPr>
              <w:t>Contact</w:t>
            </w:r>
            <w:r w:rsidR="00B3147C">
              <w:rPr>
                <w:noProof/>
                <w:webHidden/>
              </w:rPr>
              <w:tab/>
            </w:r>
            <w:r w:rsidR="00B3147C">
              <w:rPr>
                <w:noProof/>
                <w:webHidden/>
              </w:rPr>
              <w:fldChar w:fldCharType="begin"/>
            </w:r>
            <w:r w:rsidR="00B3147C">
              <w:rPr>
                <w:noProof/>
                <w:webHidden/>
              </w:rPr>
              <w:instrText xml:space="preserve"> PAGEREF _Toc66280405 \h </w:instrText>
            </w:r>
            <w:r w:rsidR="00B3147C">
              <w:rPr>
                <w:noProof/>
                <w:webHidden/>
              </w:rPr>
            </w:r>
            <w:r w:rsidR="00B3147C">
              <w:rPr>
                <w:noProof/>
                <w:webHidden/>
              </w:rPr>
              <w:fldChar w:fldCharType="separate"/>
            </w:r>
            <w:r w:rsidR="00387898">
              <w:rPr>
                <w:noProof/>
                <w:webHidden/>
              </w:rPr>
              <w:t>2</w:t>
            </w:r>
            <w:r w:rsidR="00B3147C">
              <w:rPr>
                <w:noProof/>
                <w:webHidden/>
              </w:rPr>
              <w:fldChar w:fldCharType="end"/>
            </w:r>
          </w:hyperlink>
        </w:p>
        <w:p w14:paraId="72BEE629" w14:textId="3DB6DCC2" w:rsidR="00B3147C" w:rsidRDefault="00BC17B2">
          <w:pPr>
            <w:pStyle w:val="TOC1"/>
            <w:tabs>
              <w:tab w:val="right" w:leader="dot" w:pos="9350"/>
            </w:tabs>
            <w:rPr>
              <w:noProof/>
              <w:szCs w:val="22"/>
            </w:rPr>
          </w:pPr>
          <w:hyperlink w:anchor="_Toc66280406" w:history="1">
            <w:r w:rsidR="00B3147C" w:rsidRPr="003011F2">
              <w:rPr>
                <w:rStyle w:val="Hyperlink"/>
                <w:noProof/>
              </w:rPr>
              <w:t>Program overview</w:t>
            </w:r>
            <w:r w:rsidR="00B3147C">
              <w:rPr>
                <w:noProof/>
                <w:webHidden/>
              </w:rPr>
              <w:tab/>
            </w:r>
            <w:r w:rsidR="00B3147C">
              <w:rPr>
                <w:noProof/>
                <w:webHidden/>
              </w:rPr>
              <w:fldChar w:fldCharType="begin"/>
            </w:r>
            <w:r w:rsidR="00B3147C">
              <w:rPr>
                <w:noProof/>
                <w:webHidden/>
              </w:rPr>
              <w:instrText xml:space="preserve"> PAGEREF _Toc66280406 \h </w:instrText>
            </w:r>
            <w:r w:rsidR="00B3147C">
              <w:rPr>
                <w:noProof/>
                <w:webHidden/>
              </w:rPr>
            </w:r>
            <w:r w:rsidR="00B3147C">
              <w:rPr>
                <w:noProof/>
                <w:webHidden/>
              </w:rPr>
              <w:fldChar w:fldCharType="separate"/>
            </w:r>
            <w:r w:rsidR="00387898">
              <w:rPr>
                <w:noProof/>
                <w:webHidden/>
              </w:rPr>
              <w:t>3</w:t>
            </w:r>
            <w:r w:rsidR="00B3147C">
              <w:rPr>
                <w:noProof/>
                <w:webHidden/>
              </w:rPr>
              <w:fldChar w:fldCharType="end"/>
            </w:r>
          </w:hyperlink>
        </w:p>
        <w:p w14:paraId="2090B905" w14:textId="045A3D13" w:rsidR="00B3147C" w:rsidRDefault="00BC17B2">
          <w:pPr>
            <w:pStyle w:val="TOC2"/>
            <w:tabs>
              <w:tab w:val="right" w:leader="dot" w:pos="9350"/>
            </w:tabs>
            <w:rPr>
              <w:noProof/>
              <w:szCs w:val="22"/>
            </w:rPr>
          </w:pPr>
          <w:hyperlink w:anchor="_Toc66280407" w:history="1">
            <w:r w:rsidR="00B3147C" w:rsidRPr="003011F2">
              <w:rPr>
                <w:rStyle w:val="Hyperlink"/>
                <w:noProof/>
              </w:rPr>
              <w:t>Funding Source and Available Funds</w:t>
            </w:r>
            <w:r w:rsidR="00B3147C">
              <w:rPr>
                <w:noProof/>
                <w:webHidden/>
              </w:rPr>
              <w:tab/>
            </w:r>
            <w:r w:rsidR="00B3147C">
              <w:rPr>
                <w:noProof/>
                <w:webHidden/>
              </w:rPr>
              <w:fldChar w:fldCharType="begin"/>
            </w:r>
            <w:r w:rsidR="00B3147C">
              <w:rPr>
                <w:noProof/>
                <w:webHidden/>
              </w:rPr>
              <w:instrText xml:space="preserve"> PAGEREF _Toc66280407 \h </w:instrText>
            </w:r>
            <w:r w:rsidR="00B3147C">
              <w:rPr>
                <w:noProof/>
                <w:webHidden/>
              </w:rPr>
            </w:r>
            <w:r w:rsidR="00B3147C">
              <w:rPr>
                <w:noProof/>
                <w:webHidden/>
              </w:rPr>
              <w:fldChar w:fldCharType="separate"/>
            </w:r>
            <w:r w:rsidR="00387898">
              <w:rPr>
                <w:noProof/>
                <w:webHidden/>
              </w:rPr>
              <w:t>3</w:t>
            </w:r>
            <w:r w:rsidR="00B3147C">
              <w:rPr>
                <w:noProof/>
                <w:webHidden/>
              </w:rPr>
              <w:fldChar w:fldCharType="end"/>
            </w:r>
          </w:hyperlink>
        </w:p>
        <w:p w14:paraId="6B16ADAF" w14:textId="4E4BE7F5" w:rsidR="00B3147C" w:rsidRDefault="00BC17B2">
          <w:pPr>
            <w:pStyle w:val="TOC2"/>
            <w:tabs>
              <w:tab w:val="right" w:leader="dot" w:pos="9350"/>
            </w:tabs>
            <w:rPr>
              <w:noProof/>
              <w:szCs w:val="22"/>
            </w:rPr>
          </w:pPr>
          <w:hyperlink w:anchor="_Toc66280408" w:history="1">
            <w:r w:rsidR="00B3147C" w:rsidRPr="003011F2">
              <w:rPr>
                <w:rStyle w:val="Hyperlink"/>
                <w:noProof/>
              </w:rPr>
              <w:t>New for SCBGP 2021</w:t>
            </w:r>
            <w:r w:rsidR="00B3147C">
              <w:rPr>
                <w:noProof/>
                <w:webHidden/>
              </w:rPr>
              <w:tab/>
            </w:r>
            <w:r w:rsidR="00B3147C">
              <w:rPr>
                <w:noProof/>
                <w:webHidden/>
              </w:rPr>
              <w:fldChar w:fldCharType="begin"/>
            </w:r>
            <w:r w:rsidR="00B3147C">
              <w:rPr>
                <w:noProof/>
                <w:webHidden/>
              </w:rPr>
              <w:instrText xml:space="preserve"> PAGEREF _Toc66280408 \h </w:instrText>
            </w:r>
            <w:r w:rsidR="00B3147C">
              <w:rPr>
                <w:noProof/>
                <w:webHidden/>
              </w:rPr>
            </w:r>
            <w:r w:rsidR="00B3147C">
              <w:rPr>
                <w:noProof/>
                <w:webHidden/>
              </w:rPr>
              <w:fldChar w:fldCharType="separate"/>
            </w:r>
            <w:r w:rsidR="00387898">
              <w:rPr>
                <w:noProof/>
                <w:webHidden/>
              </w:rPr>
              <w:t>3</w:t>
            </w:r>
            <w:r w:rsidR="00B3147C">
              <w:rPr>
                <w:noProof/>
                <w:webHidden/>
              </w:rPr>
              <w:fldChar w:fldCharType="end"/>
            </w:r>
          </w:hyperlink>
        </w:p>
        <w:p w14:paraId="1C334748" w14:textId="494DCD0A" w:rsidR="00B3147C" w:rsidRDefault="00BC17B2">
          <w:pPr>
            <w:pStyle w:val="TOC1"/>
            <w:tabs>
              <w:tab w:val="right" w:leader="dot" w:pos="9350"/>
            </w:tabs>
            <w:rPr>
              <w:noProof/>
              <w:szCs w:val="22"/>
            </w:rPr>
          </w:pPr>
          <w:hyperlink w:anchor="_Toc66280412" w:history="1">
            <w:r w:rsidR="00B3147C" w:rsidRPr="003011F2">
              <w:rPr>
                <w:rStyle w:val="Hyperlink"/>
                <w:noProof/>
              </w:rPr>
              <w:t>Project Organization</w:t>
            </w:r>
            <w:r w:rsidR="00B3147C">
              <w:rPr>
                <w:noProof/>
                <w:webHidden/>
              </w:rPr>
              <w:tab/>
            </w:r>
            <w:r w:rsidR="00B3147C">
              <w:rPr>
                <w:noProof/>
                <w:webHidden/>
              </w:rPr>
              <w:fldChar w:fldCharType="begin"/>
            </w:r>
            <w:r w:rsidR="00B3147C">
              <w:rPr>
                <w:noProof/>
                <w:webHidden/>
              </w:rPr>
              <w:instrText xml:space="preserve"> PAGEREF _Toc66280412 \h </w:instrText>
            </w:r>
            <w:r w:rsidR="00B3147C">
              <w:rPr>
                <w:noProof/>
                <w:webHidden/>
              </w:rPr>
            </w:r>
            <w:r w:rsidR="00B3147C">
              <w:rPr>
                <w:noProof/>
                <w:webHidden/>
              </w:rPr>
              <w:fldChar w:fldCharType="separate"/>
            </w:r>
            <w:r w:rsidR="00387898">
              <w:rPr>
                <w:noProof/>
                <w:webHidden/>
              </w:rPr>
              <w:t>4</w:t>
            </w:r>
            <w:r w:rsidR="00B3147C">
              <w:rPr>
                <w:noProof/>
                <w:webHidden/>
              </w:rPr>
              <w:fldChar w:fldCharType="end"/>
            </w:r>
          </w:hyperlink>
        </w:p>
        <w:p w14:paraId="7642481B" w14:textId="17632FA7" w:rsidR="00B3147C" w:rsidRDefault="00BC17B2">
          <w:pPr>
            <w:pStyle w:val="TOC2"/>
            <w:tabs>
              <w:tab w:val="right" w:leader="dot" w:pos="9350"/>
            </w:tabs>
            <w:rPr>
              <w:noProof/>
              <w:szCs w:val="22"/>
            </w:rPr>
          </w:pPr>
          <w:hyperlink w:anchor="_Toc66280413" w:history="1">
            <w:r w:rsidR="00B3147C" w:rsidRPr="003011F2">
              <w:rPr>
                <w:rStyle w:val="Hyperlink"/>
                <w:noProof/>
              </w:rPr>
              <w:t>Budget Guidance</w:t>
            </w:r>
            <w:r w:rsidR="00B3147C">
              <w:rPr>
                <w:noProof/>
                <w:webHidden/>
              </w:rPr>
              <w:tab/>
            </w:r>
            <w:r w:rsidR="00B3147C">
              <w:rPr>
                <w:noProof/>
                <w:webHidden/>
              </w:rPr>
              <w:fldChar w:fldCharType="begin"/>
            </w:r>
            <w:r w:rsidR="00B3147C">
              <w:rPr>
                <w:noProof/>
                <w:webHidden/>
              </w:rPr>
              <w:instrText xml:space="preserve"> PAGEREF _Toc66280413 \h </w:instrText>
            </w:r>
            <w:r w:rsidR="00B3147C">
              <w:rPr>
                <w:noProof/>
                <w:webHidden/>
              </w:rPr>
            </w:r>
            <w:r w:rsidR="00B3147C">
              <w:rPr>
                <w:noProof/>
                <w:webHidden/>
              </w:rPr>
              <w:fldChar w:fldCharType="separate"/>
            </w:r>
            <w:r w:rsidR="00387898">
              <w:rPr>
                <w:noProof/>
                <w:webHidden/>
              </w:rPr>
              <w:t>4</w:t>
            </w:r>
            <w:r w:rsidR="00B3147C">
              <w:rPr>
                <w:noProof/>
                <w:webHidden/>
              </w:rPr>
              <w:fldChar w:fldCharType="end"/>
            </w:r>
          </w:hyperlink>
        </w:p>
        <w:p w14:paraId="67D5216D" w14:textId="15164AB5" w:rsidR="00B3147C" w:rsidRDefault="00BC17B2">
          <w:pPr>
            <w:pStyle w:val="TOC2"/>
            <w:tabs>
              <w:tab w:val="right" w:leader="dot" w:pos="9350"/>
            </w:tabs>
            <w:rPr>
              <w:noProof/>
              <w:szCs w:val="22"/>
            </w:rPr>
          </w:pPr>
          <w:hyperlink w:anchor="_Toc66280414" w:history="1">
            <w:r w:rsidR="00B3147C" w:rsidRPr="003011F2">
              <w:rPr>
                <w:rStyle w:val="Hyperlink"/>
                <w:noProof/>
              </w:rPr>
              <w:t>Eligibility</w:t>
            </w:r>
            <w:r w:rsidR="00B3147C">
              <w:rPr>
                <w:noProof/>
                <w:webHidden/>
              </w:rPr>
              <w:tab/>
            </w:r>
            <w:r w:rsidR="00B3147C">
              <w:rPr>
                <w:noProof/>
                <w:webHidden/>
              </w:rPr>
              <w:fldChar w:fldCharType="begin"/>
            </w:r>
            <w:r w:rsidR="00B3147C">
              <w:rPr>
                <w:noProof/>
                <w:webHidden/>
              </w:rPr>
              <w:instrText xml:space="preserve"> PAGEREF _Toc66280414 \h </w:instrText>
            </w:r>
            <w:r w:rsidR="00B3147C">
              <w:rPr>
                <w:noProof/>
                <w:webHidden/>
              </w:rPr>
            </w:r>
            <w:r w:rsidR="00B3147C">
              <w:rPr>
                <w:noProof/>
                <w:webHidden/>
              </w:rPr>
              <w:fldChar w:fldCharType="separate"/>
            </w:r>
            <w:r w:rsidR="00387898">
              <w:rPr>
                <w:noProof/>
                <w:webHidden/>
              </w:rPr>
              <w:t>5</w:t>
            </w:r>
            <w:r w:rsidR="00B3147C">
              <w:rPr>
                <w:noProof/>
                <w:webHidden/>
              </w:rPr>
              <w:fldChar w:fldCharType="end"/>
            </w:r>
          </w:hyperlink>
        </w:p>
        <w:p w14:paraId="767048E8" w14:textId="5F3DD80F" w:rsidR="00B3147C" w:rsidRDefault="00BC17B2">
          <w:pPr>
            <w:pStyle w:val="TOC1"/>
            <w:tabs>
              <w:tab w:val="right" w:leader="dot" w:pos="9350"/>
            </w:tabs>
            <w:rPr>
              <w:noProof/>
              <w:szCs w:val="22"/>
            </w:rPr>
          </w:pPr>
          <w:hyperlink w:anchor="_Toc66280415" w:history="1">
            <w:r w:rsidR="00B3147C" w:rsidRPr="003011F2">
              <w:rPr>
                <w:rStyle w:val="Hyperlink"/>
                <w:noProof/>
              </w:rPr>
              <w:t>State Funding Priorities</w:t>
            </w:r>
            <w:r w:rsidR="00B3147C">
              <w:rPr>
                <w:noProof/>
                <w:webHidden/>
              </w:rPr>
              <w:tab/>
            </w:r>
            <w:r w:rsidR="00B3147C">
              <w:rPr>
                <w:noProof/>
                <w:webHidden/>
              </w:rPr>
              <w:fldChar w:fldCharType="begin"/>
            </w:r>
            <w:r w:rsidR="00B3147C">
              <w:rPr>
                <w:noProof/>
                <w:webHidden/>
              </w:rPr>
              <w:instrText xml:space="preserve"> PAGEREF _Toc66280415 \h </w:instrText>
            </w:r>
            <w:r w:rsidR="00B3147C">
              <w:rPr>
                <w:noProof/>
                <w:webHidden/>
              </w:rPr>
            </w:r>
            <w:r w:rsidR="00B3147C">
              <w:rPr>
                <w:noProof/>
                <w:webHidden/>
              </w:rPr>
              <w:fldChar w:fldCharType="separate"/>
            </w:r>
            <w:r w:rsidR="00387898">
              <w:rPr>
                <w:noProof/>
                <w:webHidden/>
              </w:rPr>
              <w:t>6</w:t>
            </w:r>
            <w:r w:rsidR="00B3147C">
              <w:rPr>
                <w:noProof/>
                <w:webHidden/>
              </w:rPr>
              <w:fldChar w:fldCharType="end"/>
            </w:r>
          </w:hyperlink>
        </w:p>
        <w:p w14:paraId="4CA9E537" w14:textId="3587593B" w:rsidR="00B3147C" w:rsidRDefault="00BC17B2">
          <w:pPr>
            <w:pStyle w:val="TOC1"/>
            <w:tabs>
              <w:tab w:val="right" w:leader="dot" w:pos="9350"/>
            </w:tabs>
            <w:rPr>
              <w:noProof/>
              <w:szCs w:val="22"/>
            </w:rPr>
          </w:pPr>
          <w:hyperlink w:anchor="_Toc66280416" w:history="1">
            <w:r w:rsidR="00B3147C" w:rsidRPr="003011F2">
              <w:rPr>
                <w:rStyle w:val="Hyperlink"/>
                <w:noProof/>
              </w:rPr>
              <w:t>Letter of Intent Outline</w:t>
            </w:r>
            <w:r w:rsidR="00B3147C">
              <w:rPr>
                <w:noProof/>
                <w:webHidden/>
              </w:rPr>
              <w:tab/>
            </w:r>
            <w:r w:rsidR="00B3147C">
              <w:rPr>
                <w:noProof/>
                <w:webHidden/>
              </w:rPr>
              <w:fldChar w:fldCharType="begin"/>
            </w:r>
            <w:r w:rsidR="00B3147C">
              <w:rPr>
                <w:noProof/>
                <w:webHidden/>
              </w:rPr>
              <w:instrText xml:space="preserve"> PAGEREF _Toc66280416 \h </w:instrText>
            </w:r>
            <w:r w:rsidR="00B3147C">
              <w:rPr>
                <w:noProof/>
                <w:webHidden/>
              </w:rPr>
            </w:r>
            <w:r w:rsidR="00B3147C">
              <w:rPr>
                <w:noProof/>
                <w:webHidden/>
              </w:rPr>
              <w:fldChar w:fldCharType="separate"/>
            </w:r>
            <w:r w:rsidR="00387898">
              <w:rPr>
                <w:noProof/>
                <w:webHidden/>
              </w:rPr>
              <w:t>6</w:t>
            </w:r>
            <w:r w:rsidR="00B3147C">
              <w:rPr>
                <w:noProof/>
                <w:webHidden/>
              </w:rPr>
              <w:fldChar w:fldCharType="end"/>
            </w:r>
          </w:hyperlink>
        </w:p>
        <w:p w14:paraId="52EB972F" w14:textId="5FB3B707" w:rsidR="00B3147C" w:rsidRDefault="00BC17B2">
          <w:pPr>
            <w:pStyle w:val="TOC1"/>
            <w:tabs>
              <w:tab w:val="right" w:leader="dot" w:pos="9350"/>
            </w:tabs>
            <w:rPr>
              <w:noProof/>
              <w:szCs w:val="22"/>
            </w:rPr>
          </w:pPr>
          <w:hyperlink w:anchor="_Toc66280422" w:history="1">
            <w:r w:rsidR="00B3147C" w:rsidRPr="003011F2">
              <w:rPr>
                <w:rStyle w:val="Hyperlink"/>
                <w:noProof/>
              </w:rPr>
              <w:t>Scoring Criteria for Letter of Intent</w:t>
            </w:r>
            <w:r w:rsidR="00B3147C">
              <w:rPr>
                <w:noProof/>
                <w:webHidden/>
              </w:rPr>
              <w:tab/>
            </w:r>
            <w:r w:rsidR="00B3147C">
              <w:rPr>
                <w:noProof/>
                <w:webHidden/>
              </w:rPr>
              <w:fldChar w:fldCharType="begin"/>
            </w:r>
            <w:r w:rsidR="00B3147C">
              <w:rPr>
                <w:noProof/>
                <w:webHidden/>
              </w:rPr>
              <w:instrText xml:space="preserve"> PAGEREF _Toc66280422 \h </w:instrText>
            </w:r>
            <w:r w:rsidR="00B3147C">
              <w:rPr>
                <w:noProof/>
                <w:webHidden/>
              </w:rPr>
            </w:r>
            <w:r w:rsidR="00B3147C">
              <w:rPr>
                <w:noProof/>
                <w:webHidden/>
              </w:rPr>
              <w:fldChar w:fldCharType="separate"/>
            </w:r>
            <w:r w:rsidR="00387898">
              <w:rPr>
                <w:noProof/>
                <w:webHidden/>
              </w:rPr>
              <w:t>9</w:t>
            </w:r>
            <w:r w:rsidR="00B3147C">
              <w:rPr>
                <w:noProof/>
                <w:webHidden/>
              </w:rPr>
              <w:fldChar w:fldCharType="end"/>
            </w:r>
          </w:hyperlink>
        </w:p>
        <w:p w14:paraId="25B14970" w14:textId="1286DC17" w:rsidR="00B3147C" w:rsidRDefault="00BC17B2">
          <w:pPr>
            <w:pStyle w:val="TOC1"/>
            <w:tabs>
              <w:tab w:val="right" w:leader="dot" w:pos="9350"/>
            </w:tabs>
            <w:rPr>
              <w:noProof/>
              <w:szCs w:val="22"/>
            </w:rPr>
          </w:pPr>
          <w:hyperlink w:anchor="_Toc66280428" w:history="1">
            <w:r w:rsidR="00B3147C" w:rsidRPr="003011F2">
              <w:rPr>
                <w:rStyle w:val="Hyperlink"/>
                <w:noProof/>
              </w:rPr>
              <w:t>Application Instructions</w:t>
            </w:r>
            <w:r w:rsidR="00B3147C">
              <w:rPr>
                <w:noProof/>
                <w:webHidden/>
              </w:rPr>
              <w:tab/>
            </w:r>
            <w:r w:rsidR="00B3147C">
              <w:rPr>
                <w:noProof/>
                <w:webHidden/>
              </w:rPr>
              <w:fldChar w:fldCharType="begin"/>
            </w:r>
            <w:r w:rsidR="00B3147C">
              <w:rPr>
                <w:noProof/>
                <w:webHidden/>
              </w:rPr>
              <w:instrText xml:space="preserve"> PAGEREF _Toc66280428 \h </w:instrText>
            </w:r>
            <w:r w:rsidR="00B3147C">
              <w:rPr>
                <w:noProof/>
                <w:webHidden/>
              </w:rPr>
            </w:r>
            <w:r w:rsidR="00B3147C">
              <w:rPr>
                <w:noProof/>
                <w:webHidden/>
              </w:rPr>
              <w:fldChar w:fldCharType="separate"/>
            </w:r>
            <w:r w:rsidR="00387898">
              <w:rPr>
                <w:noProof/>
                <w:webHidden/>
              </w:rPr>
              <w:t>10</w:t>
            </w:r>
            <w:r w:rsidR="00B3147C">
              <w:rPr>
                <w:noProof/>
                <w:webHidden/>
              </w:rPr>
              <w:fldChar w:fldCharType="end"/>
            </w:r>
          </w:hyperlink>
        </w:p>
        <w:p w14:paraId="1D5B0C68" w14:textId="7C8560B5" w:rsidR="00B3147C" w:rsidRDefault="00BC17B2">
          <w:pPr>
            <w:pStyle w:val="TOC1"/>
            <w:tabs>
              <w:tab w:val="right" w:leader="dot" w:pos="9350"/>
            </w:tabs>
            <w:rPr>
              <w:noProof/>
              <w:szCs w:val="22"/>
            </w:rPr>
          </w:pPr>
          <w:hyperlink w:anchor="_Toc66280429" w:history="1">
            <w:r w:rsidR="00B3147C">
              <w:rPr>
                <w:rStyle w:val="Hyperlink"/>
                <w:noProof/>
              </w:rPr>
              <w:t>SCBGP Project Profile Template</w:t>
            </w:r>
            <w:r w:rsidR="00B3147C">
              <w:rPr>
                <w:noProof/>
                <w:webHidden/>
              </w:rPr>
              <w:tab/>
            </w:r>
            <w:r w:rsidR="00B3147C">
              <w:rPr>
                <w:noProof/>
                <w:webHidden/>
              </w:rPr>
              <w:fldChar w:fldCharType="begin"/>
            </w:r>
            <w:r w:rsidR="00B3147C">
              <w:rPr>
                <w:noProof/>
                <w:webHidden/>
              </w:rPr>
              <w:instrText xml:space="preserve"> PAGEREF _Toc66280429 \h </w:instrText>
            </w:r>
            <w:r w:rsidR="00B3147C">
              <w:rPr>
                <w:noProof/>
                <w:webHidden/>
              </w:rPr>
            </w:r>
            <w:r w:rsidR="00B3147C">
              <w:rPr>
                <w:noProof/>
                <w:webHidden/>
              </w:rPr>
              <w:fldChar w:fldCharType="separate"/>
            </w:r>
            <w:r w:rsidR="00387898">
              <w:rPr>
                <w:noProof/>
                <w:webHidden/>
              </w:rPr>
              <w:t>11</w:t>
            </w:r>
            <w:r w:rsidR="00B3147C">
              <w:rPr>
                <w:noProof/>
                <w:webHidden/>
              </w:rPr>
              <w:fldChar w:fldCharType="end"/>
            </w:r>
          </w:hyperlink>
        </w:p>
        <w:p w14:paraId="6AA61F8A" w14:textId="13291CE5" w:rsidR="00B3147C" w:rsidRDefault="00BC17B2">
          <w:pPr>
            <w:pStyle w:val="TOC1"/>
            <w:tabs>
              <w:tab w:val="right" w:leader="dot" w:pos="9350"/>
            </w:tabs>
            <w:rPr>
              <w:noProof/>
              <w:szCs w:val="22"/>
            </w:rPr>
          </w:pPr>
          <w:hyperlink w:anchor="_Toc66280470" w:history="1">
            <w:r w:rsidR="00B3147C" w:rsidRPr="003011F2">
              <w:rPr>
                <w:rStyle w:val="Hyperlink"/>
                <w:noProof/>
              </w:rPr>
              <w:t>Application Scoring Criteria</w:t>
            </w:r>
            <w:r w:rsidR="00B3147C">
              <w:rPr>
                <w:noProof/>
                <w:webHidden/>
              </w:rPr>
              <w:tab/>
            </w:r>
            <w:r w:rsidR="00B3147C">
              <w:rPr>
                <w:noProof/>
                <w:webHidden/>
              </w:rPr>
              <w:fldChar w:fldCharType="begin"/>
            </w:r>
            <w:r w:rsidR="00B3147C">
              <w:rPr>
                <w:noProof/>
                <w:webHidden/>
              </w:rPr>
              <w:instrText xml:space="preserve"> PAGEREF _Toc66280470 \h </w:instrText>
            </w:r>
            <w:r w:rsidR="00B3147C">
              <w:rPr>
                <w:noProof/>
                <w:webHidden/>
              </w:rPr>
            </w:r>
            <w:r w:rsidR="00B3147C">
              <w:rPr>
                <w:noProof/>
                <w:webHidden/>
              </w:rPr>
              <w:fldChar w:fldCharType="separate"/>
            </w:r>
            <w:r w:rsidR="00387898">
              <w:rPr>
                <w:noProof/>
                <w:webHidden/>
              </w:rPr>
              <w:t>22</w:t>
            </w:r>
            <w:r w:rsidR="00B3147C">
              <w:rPr>
                <w:noProof/>
                <w:webHidden/>
              </w:rPr>
              <w:fldChar w:fldCharType="end"/>
            </w:r>
          </w:hyperlink>
        </w:p>
        <w:p w14:paraId="759F66DD" w14:textId="541B94BB" w:rsidR="00B3147C" w:rsidRDefault="00BC17B2">
          <w:pPr>
            <w:pStyle w:val="TOC1"/>
            <w:tabs>
              <w:tab w:val="right" w:leader="dot" w:pos="9350"/>
            </w:tabs>
            <w:rPr>
              <w:noProof/>
              <w:szCs w:val="22"/>
            </w:rPr>
          </w:pPr>
          <w:hyperlink w:anchor="_Toc66280479" w:history="1">
            <w:r w:rsidR="00B3147C" w:rsidRPr="003011F2">
              <w:rPr>
                <w:rStyle w:val="Hyperlink"/>
                <w:noProof/>
              </w:rPr>
              <w:t>Grant Management and Reporting</w:t>
            </w:r>
            <w:r w:rsidR="00B3147C">
              <w:rPr>
                <w:noProof/>
                <w:webHidden/>
              </w:rPr>
              <w:tab/>
            </w:r>
            <w:r w:rsidR="00B3147C">
              <w:rPr>
                <w:noProof/>
                <w:webHidden/>
              </w:rPr>
              <w:fldChar w:fldCharType="begin"/>
            </w:r>
            <w:r w:rsidR="00B3147C">
              <w:rPr>
                <w:noProof/>
                <w:webHidden/>
              </w:rPr>
              <w:instrText xml:space="preserve"> PAGEREF _Toc66280479 \h </w:instrText>
            </w:r>
            <w:r w:rsidR="00B3147C">
              <w:rPr>
                <w:noProof/>
                <w:webHidden/>
              </w:rPr>
            </w:r>
            <w:r w:rsidR="00B3147C">
              <w:rPr>
                <w:noProof/>
                <w:webHidden/>
              </w:rPr>
              <w:fldChar w:fldCharType="separate"/>
            </w:r>
            <w:r w:rsidR="00387898">
              <w:rPr>
                <w:noProof/>
                <w:webHidden/>
              </w:rPr>
              <w:t>23</w:t>
            </w:r>
            <w:r w:rsidR="00B3147C">
              <w:rPr>
                <w:noProof/>
                <w:webHidden/>
              </w:rPr>
              <w:fldChar w:fldCharType="end"/>
            </w:r>
          </w:hyperlink>
        </w:p>
        <w:p w14:paraId="10DEDC82" w14:textId="4AA91144" w:rsidR="00B3147C" w:rsidRDefault="00BC17B2">
          <w:pPr>
            <w:pStyle w:val="TOC1"/>
            <w:tabs>
              <w:tab w:val="right" w:leader="dot" w:pos="9350"/>
            </w:tabs>
            <w:rPr>
              <w:noProof/>
              <w:szCs w:val="22"/>
            </w:rPr>
          </w:pPr>
          <w:hyperlink w:anchor="_Toc66280486" w:history="1">
            <w:r w:rsidR="00B3147C" w:rsidRPr="003011F2">
              <w:rPr>
                <w:rStyle w:val="Hyperlink"/>
                <w:noProof/>
              </w:rPr>
              <w:t>Appendix A</w:t>
            </w:r>
            <w:r w:rsidR="00B3147C">
              <w:rPr>
                <w:noProof/>
                <w:webHidden/>
              </w:rPr>
              <w:tab/>
            </w:r>
            <w:r w:rsidR="00B3147C">
              <w:rPr>
                <w:noProof/>
                <w:webHidden/>
              </w:rPr>
              <w:fldChar w:fldCharType="begin"/>
            </w:r>
            <w:r w:rsidR="00B3147C">
              <w:rPr>
                <w:noProof/>
                <w:webHidden/>
              </w:rPr>
              <w:instrText xml:space="preserve"> PAGEREF _Toc66280486 \h </w:instrText>
            </w:r>
            <w:r w:rsidR="00B3147C">
              <w:rPr>
                <w:noProof/>
                <w:webHidden/>
              </w:rPr>
            </w:r>
            <w:r w:rsidR="00B3147C">
              <w:rPr>
                <w:noProof/>
                <w:webHidden/>
              </w:rPr>
              <w:fldChar w:fldCharType="separate"/>
            </w:r>
            <w:r w:rsidR="00387898">
              <w:rPr>
                <w:noProof/>
                <w:webHidden/>
              </w:rPr>
              <w:t>26</w:t>
            </w:r>
            <w:r w:rsidR="00B3147C">
              <w:rPr>
                <w:noProof/>
                <w:webHidden/>
              </w:rPr>
              <w:fldChar w:fldCharType="end"/>
            </w:r>
          </w:hyperlink>
        </w:p>
        <w:p w14:paraId="50BE17B4" w14:textId="2DE7DA95" w:rsidR="00B3147C" w:rsidRDefault="00BC17B2">
          <w:pPr>
            <w:pStyle w:val="TOC1"/>
            <w:tabs>
              <w:tab w:val="right" w:leader="dot" w:pos="9350"/>
            </w:tabs>
            <w:rPr>
              <w:noProof/>
              <w:szCs w:val="22"/>
            </w:rPr>
          </w:pPr>
          <w:hyperlink w:anchor="_Toc66280487" w:history="1">
            <w:r w:rsidR="00B3147C" w:rsidRPr="003011F2">
              <w:rPr>
                <w:rStyle w:val="Hyperlink"/>
                <w:noProof/>
              </w:rPr>
              <w:t>Appendix B</w:t>
            </w:r>
            <w:r w:rsidR="00B3147C">
              <w:rPr>
                <w:noProof/>
                <w:webHidden/>
              </w:rPr>
              <w:tab/>
            </w:r>
            <w:r w:rsidR="00B3147C">
              <w:rPr>
                <w:noProof/>
                <w:webHidden/>
              </w:rPr>
              <w:fldChar w:fldCharType="begin"/>
            </w:r>
            <w:r w:rsidR="00B3147C">
              <w:rPr>
                <w:noProof/>
                <w:webHidden/>
              </w:rPr>
              <w:instrText xml:space="preserve"> PAGEREF _Toc66280487 \h </w:instrText>
            </w:r>
            <w:r w:rsidR="00B3147C">
              <w:rPr>
                <w:noProof/>
                <w:webHidden/>
              </w:rPr>
            </w:r>
            <w:r w:rsidR="00B3147C">
              <w:rPr>
                <w:noProof/>
                <w:webHidden/>
              </w:rPr>
              <w:fldChar w:fldCharType="separate"/>
            </w:r>
            <w:r w:rsidR="00387898">
              <w:rPr>
                <w:noProof/>
                <w:webHidden/>
              </w:rPr>
              <w:t>32</w:t>
            </w:r>
            <w:r w:rsidR="00B3147C">
              <w:rPr>
                <w:noProof/>
                <w:webHidden/>
              </w:rPr>
              <w:fldChar w:fldCharType="end"/>
            </w:r>
          </w:hyperlink>
        </w:p>
        <w:p w14:paraId="27A0423D" w14:textId="2CCD183E" w:rsidR="00B3147C" w:rsidRDefault="00BC17B2">
          <w:pPr>
            <w:pStyle w:val="TOC1"/>
            <w:tabs>
              <w:tab w:val="right" w:leader="dot" w:pos="9350"/>
            </w:tabs>
            <w:rPr>
              <w:noProof/>
              <w:szCs w:val="22"/>
            </w:rPr>
          </w:pPr>
          <w:hyperlink w:anchor="_Toc66280488" w:history="1">
            <w:r w:rsidR="00B3147C" w:rsidRPr="003011F2">
              <w:rPr>
                <w:rStyle w:val="Hyperlink"/>
                <w:noProof/>
              </w:rPr>
              <w:t>Appendix C</w:t>
            </w:r>
            <w:r w:rsidR="00B3147C">
              <w:rPr>
                <w:noProof/>
                <w:webHidden/>
              </w:rPr>
              <w:tab/>
            </w:r>
            <w:r w:rsidR="00B3147C">
              <w:rPr>
                <w:noProof/>
                <w:webHidden/>
              </w:rPr>
              <w:fldChar w:fldCharType="begin"/>
            </w:r>
            <w:r w:rsidR="00B3147C">
              <w:rPr>
                <w:noProof/>
                <w:webHidden/>
              </w:rPr>
              <w:instrText xml:space="preserve"> PAGEREF _Toc66280488 \h </w:instrText>
            </w:r>
            <w:r w:rsidR="00B3147C">
              <w:rPr>
                <w:noProof/>
                <w:webHidden/>
              </w:rPr>
            </w:r>
            <w:r w:rsidR="00B3147C">
              <w:rPr>
                <w:noProof/>
                <w:webHidden/>
              </w:rPr>
              <w:fldChar w:fldCharType="separate"/>
            </w:r>
            <w:r w:rsidR="00387898">
              <w:rPr>
                <w:noProof/>
                <w:webHidden/>
              </w:rPr>
              <w:t>34</w:t>
            </w:r>
            <w:r w:rsidR="00B3147C">
              <w:rPr>
                <w:noProof/>
                <w:webHidden/>
              </w:rPr>
              <w:fldChar w:fldCharType="end"/>
            </w:r>
          </w:hyperlink>
        </w:p>
        <w:p w14:paraId="71D80F8E" w14:textId="498B4B5C" w:rsidR="00262E1A" w:rsidRDefault="00E90120" w:rsidP="00E90120">
          <w:r>
            <w:rPr>
              <w:b/>
              <w:bCs/>
              <w:noProof/>
            </w:rPr>
            <w:fldChar w:fldCharType="end"/>
          </w:r>
        </w:p>
      </w:sdtContent>
    </w:sdt>
    <w:p w14:paraId="23DCC956" w14:textId="2274DCA7" w:rsidR="00262E1A" w:rsidRDefault="00262E1A" w:rsidP="00E90120"/>
    <w:p w14:paraId="7841A5D7" w14:textId="1895E141" w:rsidR="00262E1A" w:rsidRDefault="00262E1A" w:rsidP="00E90120"/>
    <w:p w14:paraId="48EF4C36" w14:textId="5DA60B8F" w:rsidR="00262E1A" w:rsidRDefault="00262E1A" w:rsidP="00E90120"/>
    <w:p w14:paraId="63E73CF5" w14:textId="49D18C2A" w:rsidR="00E90120" w:rsidRDefault="00E90120" w:rsidP="00E90120">
      <w:pPr>
        <w:pStyle w:val="Heading1"/>
      </w:pPr>
      <w:bookmarkStart w:id="0" w:name="_Toc66280404"/>
      <w:r w:rsidRPr="00E90120">
        <w:lastRenderedPageBreak/>
        <w:t>Timeline</w:t>
      </w:r>
      <w:bookmarkEnd w:id="0"/>
    </w:p>
    <w:p w14:paraId="33921CFE" w14:textId="77777777" w:rsidR="00262E1A" w:rsidRDefault="00262E1A" w:rsidP="00262E1A">
      <w:r>
        <w:t xml:space="preserve">The Alaska Division of Agriculture announces the availability of grant funds for the sole purpose of enhancing Alaska Grown specialty crops. </w:t>
      </w:r>
    </w:p>
    <w:p w14:paraId="4D7CC773" w14:textId="38946D60" w:rsidR="00E90120" w:rsidRDefault="00262E1A" w:rsidP="00262E1A">
      <w:pPr>
        <w:spacing w:after="0"/>
      </w:pPr>
      <w:r>
        <w:t>The timeline for this application cycle is:</w:t>
      </w:r>
    </w:p>
    <w:tbl>
      <w:tblPr>
        <w:tblStyle w:val="TableGrid"/>
        <w:tblW w:w="0" w:type="auto"/>
        <w:tblLook w:val="04A0" w:firstRow="1" w:lastRow="0" w:firstColumn="1" w:lastColumn="0" w:noHBand="0" w:noVBand="1"/>
      </w:tblPr>
      <w:tblGrid>
        <w:gridCol w:w="9350"/>
      </w:tblGrid>
      <w:tr w:rsidR="00262E1A" w14:paraId="162F03BC" w14:textId="77777777" w:rsidTr="00262E1A">
        <w:tc>
          <w:tcPr>
            <w:tcW w:w="9350" w:type="dxa"/>
          </w:tcPr>
          <w:p w14:paraId="2D8D0614" w14:textId="14272BA2" w:rsidR="00262E1A" w:rsidRDefault="00262E1A" w:rsidP="00262E1A">
            <w:pPr>
              <w:spacing w:before="120" w:after="120"/>
            </w:pPr>
            <w:r w:rsidRPr="00262E1A">
              <w:t>February 11, 2021: 2021 SCBG Announcement via Facebook Live</w:t>
            </w:r>
          </w:p>
        </w:tc>
      </w:tr>
      <w:tr w:rsidR="00262E1A" w14:paraId="6AC472FE" w14:textId="77777777" w:rsidTr="00262E1A">
        <w:tc>
          <w:tcPr>
            <w:tcW w:w="9350" w:type="dxa"/>
          </w:tcPr>
          <w:p w14:paraId="24AF0E4D" w14:textId="56F5A317" w:rsidR="00262E1A" w:rsidRDefault="00262E1A" w:rsidP="00262E1A">
            <w:pPr>
              <w:spacing w:before="120" w:after="120"/>
            </w:pPr>
            <w:r w:rsidRPr="00262E1A">
              <w:t>February 16, 2021: Release RFP</w:t>
            </w:r>
          </w:p>
        </w:tc>
      </w:tr>
      <w:tr w:rsidR="00262E1A" w14:paraId="772F1D35" w14:textId="77777777" w:rsidTr="00262E1A">
        <w:tc>
          <w:tcPr>
            <w:tcW w:w="9350" w:type="dxa"/>
          </w:tcPr>
          <w:p w14:paraId="51CB45CE" w14:textId="77777777" w:rsidR="00262E1A" w:rsidRDefault="00262E1A" w:rsidP="00262E1A">
            <w:pPr>
              <w:spacing w:before="120" w:after="120"/>
            </w:pPr>
            <w:r>
              <w:t>February 18, 2021: Information Session 10:00am – 11:00am</w:t>
            </w:r>
          </w:p>
          <w:p w14:paraId="7E41CD31" w14:textId="77777777" w:rsidR="00262E1A" w:rsidRDefault="00262E1A" w:rsidP="00262E1A">
            <w:pPr>
              <w:spacing w:before="120" w:after="120"/>
            </w:pPr>
            <w:r>
              <w:t>February 22, 2021: Information Session 2:00pm – 3:00pm</w:t>
            </w:r>
          </w:p>
          <w:p w14:paraId="6577B526" w14:textId="77777777" w:rsidR="00262E1A" w:rsidRDefault="00262E1A" w:rsidP="00262E1A">
            <w:pPr>
              <w:spacing w:before="120" w:after="120"/>
              <w:ind w:left="360"/>
            </w:pPr>
            <w:r>
              <w:t>Information to join the webinar will be posted on the Division of Agriculture’s Grants</w:t>
            </w:r>
          </w:p>
          <w:p w14:paraId="0D7C5E02" w14:textId="7C486290" w:rsidR="00262E1A" w:rsidRDefault="00262E1A" w:rsidP="00262E1A">
            <w:pPr>
              <w:spacing w:before="120" w:after="120"/>
              <w:ind w:left="360"/>
            </w:pPr>
            <w:r>
              <w:t xml:space="preserve">webpage:  </w:t>
            </w:r>
            <w:hyperlink r:id="rId9" w:history="1">
              <w:r w:rsidRPr="00262E1A">
                <w:rPr>
                  <w:rStyle w:val="Hyperlink"/>
                </w:rPr>
                <w:t>http://dnr.alaska.gov/ag/ag_grants.htm</w:t>
              </w:r>
            </w:hyperlink>
          </w:p>
        </w:tc>
      </w:tr>
      <w:tr w:rsidR="00262E1A" w14:paraId="0CD84CFA" w14:textId="77777777" w:rsidTr="00262E1A">
        <w:tc>
          <w:tcPr>
            <w:tcW w:w="9350" w:type="dxa"/>
          </w:tcPr>
          <w:p w14:paraId="65807A14" w14:textId="7E00821C" w:rsidR="00262E1A" w:rsidRDefault="00262E1A" w:rsidP="00262E1A">
            <w:pPr>
              <w:spacing w:before="120" w:after="120"/>
            </w:pPr>
            <w:r w:rsidRPr="00262E1A">
              <w:t>March 22, 2021: Letter of Intent (LOI) due by 5:00pm</w:t>
            </w:r>
          </w:p>
        </w:tc>
      </w:tr>
      <w:tr w:rsidR="00262E1A" w14:paraId="67D94AA7" w14:textId="77777777" w:rsidTr="00262E1A">
        <w:tc>
          <w:tcPr>
            <w:tcW w:w="9350" w:type="dxa"/>
          </w:tcPr>
          <w:p w14:paraId="610DC206" w14:textId="50A4381B" w:rsidR="00262E1A" w:rsidRDefault="00262E1A" w:rsidP="00262E1A">
            <w:pPr>
              <w:spacing w:before="120" w:after="120"/>
            </w:pPr>
            <w:r w:rsidRPr="00262E1A">
              <w:t>April 1, 2021: LOI feedback returned to applicants</w:t>
            </w:r>
          </w:p>
        </w:tc>
      </w:tr>
      <w:tr w:rsidR="00262E1A" w14:paraId="43039F87" w14:textId="77777777" w:rsidTr="00262E1A">
        <w:tc>
          <w:tcPr>
            <w:tcW w:w="9350" w:type="dxa"/>
          </w:tcPr>
          <w:p w14:paraId="1611C6C8" w14:textId="202BD9F5" w:rsidR="00262E1A" w:rsidRDefault="00262E1A" w:rsidP="00262E1A">
            <w:pPr>
              <w:spacing w:before="120" w:after="120"/>
            </w:pPr>
            <w:r w:rsidRPr="00262E1A">
              <w:t>May 3, 2021: Full applications due by 5:00pm</w:t>
            </w:r>
          </w:p>
        </w:tc>
      </w:tr>
      <w:tr w:rsidR="00262E1A" w14:paraId="499F73B2" w14:textId="77777777" w:rsidTr="00262E1A">
        <w:tc>
          <w:tcPr>
            <w:tcW w:w="9350" w:type="dxa"/>
          </w:tcPr>
          <w:p w14:paraId="7D0BD2B5" w14:textId="350FE6F5" w:rsidR="00262E1A" w:rsidRDefault="00262E1A" w:rsidP="00262E1A">
            <w:pPr>
              <w:spacing w:before="120" w:after="120"/>
            </w:pPr>
            <w:r w:rsidRPr="00262E1A">
              <w:t>May 12, 2021: Final decisions made</w:t>
            </w:r>
          </w:p>
        </w:tc>
      </w:tr>
      <w:tr w:rsidR="00262E1A" w14:paraId="2BC844E5" w14:textId="77777777" w:rsidTr="00262E1A">
        <w:tc>
          <w:tcPr>
            <w:tcW w:w="9350" w:type="dxa"/>
          </w:tcPr>
          <w:p w14:paraId="05265CF1" w14:textId="3C743B79" w:rsidR="00262E1A" w:rsidRDefault="00262E1A" w:rsidP="00262E1A">
            <w:pPr>
              <w:spacing w:before="120" w:after="120"/>
            </w:pPr>
            <w:r w:rsidRPr="00262E1A">
              <w:t>May 20, 2021: State plan submitted to USDA (some adjustments to projects may be required by AMS at this point)</w:t>
            </w:r>
          </w:p>
        </w:tc>
      </w:tr>
      <w:tr w:rsidR="00262E1A" w14:paraId="1BD5CA08" w14:textId="77777777" w:rsidTr="00262E1A">
        <w:tc>
          <w:tcPr>
            <w:tcW w:w="9350" w:type="dxa"/>
          </w:tcPr>
          <w:p w14:paraId="713510E3" w14:textId="3893D78C" w:rsidR="00262E1A" w:rsidRDefault="00262E1A" w:rsidP="00262E1A">
            <w:pPr>
              <w:spacing w:before="120" w:after="120"/>
            </w:pPr>
            <w:r w:rsidRPr="00262E1A">
              <w:t>Fall, 2021: Funds disbursed from USDA (exact date TBD)</w:t>
            </w:r>
          </w:p>
        </w:tc>
      </w:tr>
    </w:tbl>
    <w:p w14:paraId="3134C528" w14:textId="6404892B" w:rsidR="00262E1A" w:rsidRDefault="00262E1A" w:rsidP="00262E1A"/>
    <w:p w14:paraId="1D0F2DAF" w14:textId="6CBAA5A1" w:rsidR="00262E1A" w:rsidRDefault="00262E1A" w:rsidP="00262E1A">
      <w:pPr>
        <w:pStyle w:val="Heading1"/>
      </w:pPr>
      <w:bookmarkStart w:id="1" w:name="_Toc66280405"/>
      <w:r>
        <w:t>Contact</w:t>
      </w:r>
      <w:bookmarkEnd w:id="1"/>
    </w:p>
    <w:p w14:paraId="4F70F824" w14:textId="7734B72F" w:rsidR="00262E1A" w:rsidRDefault="00262E1A" w:rsidP="00262E1A">
      <w:r>
        <w:t>Amanda Swanson</w:t>
      </w:r>
    </w:p>
    <w:p w14:paraId="3C648BC0" w14:textId="0ABD4763" w:rsidR="00140246" w:rsidRPr="00140246" w:rsidRDefault="00140246" w:rsidP="00140246">
      <w:pPr>
        <w:pStyle w:val="NoSpacing"/>
        <w:rPr>
          <w:szCs w:val="22"/>
          <w:u w:val="single"/>
        </w:rPr>
      </w:pPr>
      <w:r w:rsidRPr="00140246">
        <w:rPr>
          <w:szCs w:val="22"/>
          <w:u w:val="single"/>
        </w:rPr>
        <w:t xml:space="preserve">Please make sure any correspondence has </w:t>
      </w:r>
      <w:r w:rsidRPr="00140246">
        <w:rPr>
          <w:b/>
          <w:bCs/>
          <w:szCs w:val="22"/>
          <w:u w:val="single"/>
        </w:rPr>
        <w:t>SCBG</w:t>
      </w:r>
      <w:r w:rsidRPr="00140246">
        <w:rPr>
          <w:szCs w:val="22"/>
          <w:u w:val="single"/>
        </w:rPr>
        <w:t xml:space="preserve"> in the subject line.</w:t>
      </w:r>
    </w:p>
    <w:p w14:paraId="04B05883" w14:textId="09138640" w:rsidR="00140246" w:rsidRPr="00140246" w:rsidRDefault="00140246" w:rsidP="00140246">
      <w:pPr>
        <w:pStyle w:val="NoSpacing"/>
        <w:rPr>
          <w:szCs w:val="22"/>
        </w:rPr>
      </w:pPr>
      <w:r w:rsidRPr="00140246">
        <w:rPr>
          <w:szCs w:val="22"/>
        </w:rPr>
        <w:t xml:space="preserve">Preferred method of contact – email: </w:t>
      </w:r>
      <w:hyperlink r:id="rId10" w:history="1">
        <w:r w:rsidRPr="00140246">
          <w:rPr>
            <w:rStyle w:val="Hyperlink"/>
            <w:szCs w:val="22"/>
          </w:rPr>
          <w:t>amanda.swanson@alaska.gov</w:t>
        </w:r>
      </w:hyperlink>
    </w:p>
    <w:p w14:paraId="582CEA1E" w14:textId="698A19DF" w:rsidR="00140246" w:rsidRDefault="00140246" w:rsidP="00140246">
      <w:pPr>
        <w:pStyle w:val="NoSpacing"/>
      </w:pPr>
      <w:r>
        <w:t>Alternate: 907-761-3869</w:t>
      </w:r>
    </w:p>
    <w:p w14:paraId="720F60BE" w14:textId="11987663" w:rsidR="00140246" w:rsidRDefault="00140246" w:rsidP="00140246">
      <w:pPr>
        <w:pStyle w:val="NoSpacing"/>
      </w:pPr>
      <w:r>
        <w:t>Address: 1801 S Margaret Dr, Ste 12</w:t>
      </w:r>
    </w:p>
    <w:p w14:paraId="21026E90" w14:textId="495AAB57" w:rsidR="00140246" w:rsidRDefault="00140246" w:rsidP="00140246">
      <w:pPr>
        <w:pStyle w:val="NoSpacing"/>
      </w:pPr>
      <w:r>
        <w:t>Palmer, AK 99645</w:t>
      </w:r>
    </w:p>
    <w:p w14:paraId="366C030B" w14:textId="4DD2FF54" w:rsidR="00140246" w:rsidRDefault="00537A10" w:rsidP="00140246">
      <w:pPr>
        <w:pStyle w:val="NoSpacing"/>
      </w:pPr>
      <w:r>
        <w:rPr>
          <w:noProof/>
        </w:rPr>
        <mc:AlternateContent>
          <mc:Choice Requires="wps">
            <w:drawing>
              <wp:anchor distT="45720" distB="45720" distL="114300" distR="114300" simplePos="0" relativeHeight="251661312" behindDoc="0" locked="0" layoutInCell="1" allowOverlap="1" wp14:anchorId="1E739AF9" wp14:editId="329A2484">
                <wp:simplePos x="0" y="0"/>
                <wp:positionH relativeFrom="margin">
                  <wp:align>right</wp:align>
                </wp:positionH>
                <wp:positionV relativeFrom="paragraph">
                  <wp:posOffset>412115</wp:posOffset>
                </wp:positionV>
                <wp:extent cx="5931535" cy="1404620"/>
                <wp:effectExtent l="0" t="0" r="12065"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7C4F281" w14:textId="21F6096E" w:rsidR="00BC17B2" w:rsidRPr="00537A10" w:rsidRDefault="00BC17B2" w:rsidP="00537A10">
                            <w:pPr>
                              <w:pStyle w:val="NoSpacing"/>
                              <w:rPr>
                                <w:b/>
                                <w:bCs/>
                                <w:color w:val="1F3864" w:themeColor="accent1" w:themeShade="80"/>
                                <w:szCs w:val="22"/>
                              </w:rPr>
                            </w:pPr>
                            <w:bookmarkStart w:id="2" w:name="_Hlk64986768"/>
                            <w:bookmarkStart w:id="3" w:name="_Hlk64986769"/>
                            <w:bookmarkStart w:id="4" w:name="_Hlk64986770"/>
                            <w:bookmarkStart w:id="5" w:name="_Hlk64986771"/>
                            <w:bookmarkStart w:id="6" w:name="_Hlk64986772"/>
                            <w:bookmarkStart w:id="7" w:name="_Hlk64986773"/>
                            <w:bookmarkStart w:id="8" w:name="_Hlk64986774"/>
                            <w:bookmarkStart w:id="9" w:name="_Hlk64986775"/>
                            <w:r w:rsidRPr="00537A10">
                              <w:rPr>
                                <w:b/>
                                <w:bCs/>
                                <w:color w:val="1F3864" w:themeColor="accent1" w:themeShade="80"/>
                                <w:szCs w:val="22"/>
                              </w:rPr>
                              <w:t xml:space="preserve">Letters of Intent and Applications are to be submitted electronically to </w:t>
                            </w:r>
                            <w:hyperlink r:id="rId11" w:history="1">
                              <w:r w:rsidRPr="00537A10">
                                <w:rPr>
                                  <w:rStyle w:val="Hyperlink"/>
                                  <w:b/>
                                  <w:bCs/>
                                  <w:color w:val="4472C4" w:themeColor="accent1"/>
                                  <w:szCs w:val="22"/>
                                </w:rPr>
                                <w:t>dnr.scbg@alaska.gov</w:t>
                              </w:r>
                            </w:hyperlink>
                            <w:bookmarkEnd w:id="2"/>
                            <w:bookmarkEnd w:id="3"/>
                            <w:bookmarkEnd w:id="4"/>
                            <w:bookmarkEnd w:id="5"/>
                            <w:bookmarkEnd w:id="6"/>
                            <w:bookmarkEnd w:id="7"/>
                            <w:bookmarkEnd w:id="8"/>
                            <w:bookmarkEnd w:id="9"/>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roundrect w14:anchorId="1E739AF9" id="Text Box 2" o:spid="_x0000_s1026" style="position:absolute;margin-left:415.85pt;margin-top:32.45pt;width:467.0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" fillcolor="white [3201]" strokecolor="#4472c4 [3204]" strokeweight="1pt">
                <v:stroke joinstyle="miter"/>
                <v:textbox style="mso-fit-shape-to-text:t">
                  <w:txbxContent>
                    <w:p w14:paraId="57C4F281" w14:textId="21F6096E" w:rsidR="00BC17B2" w:rsidRPr="00537A10" w:rsidRDefault="00BC17B2" w:rsidP="00537A10">
                      <w:pPr>
                        <w:pStyle w:val="NoSpacing"/>
                        <w:rPr>
                          <w:b/>
                          <w:bCs/>
                          <w:color w:val="1F3864" w:themeColor="accent1" w:themeShade="80"/>
                          <w:szCs w:val="22"/>
                        </w:rPr>
                      </w:pPr>
                      <w:bookmarkStart w:id="10" w:name="_Hlk64986768"/>
                      <w:bookmarkStart w:id="11" w:name="_Hlk64986769"/>
                      <w:bookmarkStart w:id="12" w:name="_Hlk64986770"/>
                      <w:bookmarkStart w:id="13" w:name="_Hlk64986771"/>
                      <w:bookmarkStart w:id="14" w:name="_Hlk64986772"/>
                      <w:bookmarkStart w:id="15" w:name="_Hlk64986773"/>
                      <w:bookmarkStart w:id="16" w:name="_Hlk64986774"/>
                      <w:bookmarkStart w:id="17" w:name="_Hlk64986775"/>
                      <w:r w:rsidRPr="00537A10">
                        <w:rPr>
                          <w:b/>
                          <w:bCs/>
                          <w:color w:val="1F3864" w:themeColor="accent1" w:themeShade="80"/>
                          <w:szCs w:val="22"/>
                        </w:rPr>
                        <w:t xml:space="preserve">Letters of Intent and Applications are to be submitted electronically to </w:t>
                      </w:r>
                      <w:hyperlink r:id="rId12" w:history="1">
                        <w:r w:rsidRPr="00537A10">
                          <w:rPr>
                            <w:rStyle w:val="Hyperlink"/>
                            <w:b/>
                            <w:bCs/>
                            <w:color w:val="4472C4" w:themeColor="accent1"/>
                            <w:szCs w:val="22"/>
                          </w:rPr>
                          <w:t>dnr.scbg@alaska.gov</w:t>
                        </w:r>
                      </w:hyperlink>
                      <w:bookmarkEnd w:id="10"/>
                      <w:bookmarkEnd w:id="11"/>
                      <w:bookmarkEnd w:id="12"/>
                      <w:bookmarkEnd w:id="13"/>
                      <w:bookmarkEnd w:id="14"/>
                      <w:bookmarkEnd w:id="15"/>
                      <w:bookmarkEnd w:id="16"/>
                      <w:bookmarkEnd w:id="17"/>
                    </w:p>
                  </w:txbxContent>
                </v:textbox>
                <w10:wrap type="square" anchorx="margin"/>
              </v:roundrect>
            </w:pict>
          </mc:Fallback>
        </mc:AlternateContent>
      </w:r>
      <w:r w:rsidR="00140246">
        <w:t>Fax: 907-745-7112</w:t>
      </w:r>
    </w:p>
    <w:p w14:paraId="61599166" w14:textId="4164C75F" w:rsidR="00140246" w:rsidRDefault="00140246" w:rsidP="00140246">
      <w:pPr>
        <w:pStyle w:val="Heading1"/>
      </w:pPr>
      <w:bookmarkStart w:id="18" w:name="_Toc66280406"/>
      <w:r>
        <w:lastRenderedPageBreak/>
        <w:t>Program overview</w:t>
      </w:r>
      <w:bookmarkEnd w:id="18"/>
    </w:p>
    <w:p w14:paraId="52414D7E" w14:textId="0998A242" w:rsidR="00537A10" w:rsidRDefault="00537A10" w:rsidP="004D7F20">
      <w:pPr>
        <w:pStyle w:val="Heading2"/>
      </w:pPr>
      <w:bookmarkStart w:id="19" w:name="_Toc66280407"/>
      <w:r>
        <w:t xml:space="preserve">Funding </w:t>
      </w:r>
      <w:r w:rsidR="004D7F20">
        <w:t>S</w:t>
      </w:r>
      <w:r>
        <w:t xml:space="preserve">ource and </w:t>
      </w:r>
      <w:r w:rsidR="004D7F20">
        <w:t>A</w:t>
      </w:r>
      <w:r>
        <w:t xml:space="preserve">vailable </w:t>
      </w:r>
      <w:r w:rsidR="004D7F20">
        <w:t>F</w:t>
      </w:r>
      <w:r>
        <w:t>unds</w:t>
      </w:r>
      <w:bookmarkEnd w:id="19"/>
    </w:p>
    <w:p w14:paraId="41A391D5" w14:textId="77777777" w:rsidR="00537A10" w:rsidRDefault="00537A10" w:rsidP="00537A10">
      <w:r>
        <w:t xml:space="preserve">USDA Agricultural Marketing Service (AMS) distributes block grant funds annually, which are administered by state departments/divisions of agriculture to enhance the competitiveness of specialty crops. AMS has announced 2021 Specialty Crop Block Grant Program (SCBGP) funding availability, and the Division intends to grant multiple projects. </w:t>
      </w:r>
    </w:p>
    <w:p w14:paraId="1A5893CA" w14:textId="7544B910" w:rsidR="00537A10" w:rsidRDefault="00537A10" w:rsidP="00537A10">
      <w:r>
        <w:t xml:space="preserve">Specialty crops are defined as fruits and vegetables, dried fruit, tree nuts, and nursery crops (including floriculture and turf production). USDA maintains a list of eligible specialty crops on its website: </w:t>
      </w:r>
      <w:hyperlink r:id="rId13" w:history="1">
        <w:r w:rsidRPr="00537A10">
          <w:rPr>
            <w:rStyle w:val="Hyperlink"/>
          </w:rPr>
          <w:t>https://www.ams.usda.gov/services/grants/scbgp/specialty-crop</w:t>
        </w:r>
      </w:hyperlink>
      <w:r>
        <w:t xml:space="preserve">. AMS encourages projects that enhance the competitiveness of specialty crops, sustain the livelihoods of American farmers, and strengthen local economies. </w:t>
      </w:r>
    </w:p>
    <w:p w14:paraId="1C0E0833" w14:textId="77777777" w:rsidR="00537A10" w:rsidRDefault="00537A10" w:rsidP="00537A10">
      <w:r>
        <w:t>Projects that demonstrate innovative partnerships are encouraged. Applications that build on a previously funded SCBGP project may be submitted; in such cases, the application should clearly indicate how the project complements previous work. Applications for grant funds should show how the project impacts multiple businesses in the specialty crop supply chain and/or produces measurable outcomes for the specialty crop industry, rather than a single organization, institution, or individual. Additional consideration will be given to proposals that address the impact of the COVID-19 pandemic on specialty crop production as it relates to increasing farm income security and local food availability of specialty crops.</w:t>
      </w:r>
    </w:p>
    <w:p w14:paraId="535BA1CA" w14:textId="0672DF51" w:rsidR="00537A10" w:rsidRDefault="00537A10" w:rsidP="00537A10">
      <w:r>
        <w:t xml:space="preserve">Alaska SCBGP funds will be distributed to the specialty crop industry through a competitive review process. Grants must follow USDA guidelines for eligible spending. Guidelines are available at: </w:t>
      </w:r>
      <w:hyperlink r:id="rId14" w:history="1">
        <w:r w:rsidRPr="00F230B9">
          <w:rPr>
            <w:rStyle w:val="Hyperlink"/>
          </w:rPr>
          <w:t>https://www.ams.usda.gov/services/grants/scbgp</w:t>
        </w:r>
      </w:hyperlink>
      <w:r>
        <w:t xml:space="preserve"> and are briefly covered in </w:t>
      </w:r>
      <w:hyperlink w:anchor="_Allowable_Costs_and" w:history="1">
        <w:r w:rsidR="009A56FF">
          <w:rPr>
            <w:rStyle w:val="Hyperlink"/>
          </w:rPr>
          <w:t>Appendix C</w:t>
        </w:r>
      </w:hyperlink>
      <w:r>
        <w:t xml:space="preserve">. </w:t>
      </w:r>
    </w:p>
    <w:p w14:paraId="503ACE39" w14:textId="5DB572DE" w:rsidR="00537A10" w:rsidRDefault="00537A10" w:rsidP="00537A10">
      <w:r>
        <w:t>Funding has been approved through the 2018 Farm Bill and awarded from United States Department of Agriculture, Agricultural Marketing Service (USDA, AMS).</w:t>
      </w:r>
    </w:p>
    <w:p w14:paraId="15048485" w14:textId="572E4E5B" w:rsidR="00537A10" w:rsidRDefault="004D7F20" w:rsidP="004D7F20">
      <w:pPr>
        <w:pStyle w:val="Heading2"/>
      </w:pPr>
      <w:bookmarkStart w:id="20" w:name="_Toc66280408"/>
      <w:r>
        <w:t>N</w:t>
      </w:r>
      <w:r w:rsidR="00537A10">
        <w:t xml:space="preserve">ew for </w:t>
      </w:r>
      <w:r>
        <w:t>SCB</w:t>
      </w:r>
      <w:r w:rsidR="005F5C09">
        <w:t>G</w:t>
      </w:r>
      <w:r>
        <w:t>P</w:t>
      </w:r>
      <w:r w:rsidR="00537A10">
        <w:t xml:space="preserve"> 2021</w:t>
      </w:r>
      <w:bookmarkEnd w:id="20"/>
    </w:p>
    <w:p w14:paraId="6668C988" w14:textId="5B211D7C" w:rsidR="00537A10" w:rsidRPr="00990342" w:rsidRDefault="00537A10" w:rsidP="00537A10">
      <w:r w:rsidRPr="00537A10">
        <w:t>The SCBG</w:t>
      </w:r>
      <w:r w:rsidR="00C11DC0">
        <w:t xml:space="preserve"> national program was funded by Congress at </w:t>
      </w:r>
      <w:r w:rsidRPr="00537A10">
        <w:t xml:space="preserve">$75 million dollars. Alaska will receive a portion of these funds, to be determined by USDA/AMS. This is based on population, number of farms, and specialty crop production. </w:t>
      </w:r>
      <w:r w:rsidRPr="00BC17B2">
        <w:t>Additional funding for the 2021 SCBG</w:t>
      </w:r>
      <w:r w:rsidR="00C11DC0" w:rsidRPr="00BC17B2">
        <w:t xml:space="preserve"> was included as additional support for COVID19 mitigation, and additional funds</w:t>
      </w:r>
      <w:r w:rsidRPr="00BC17B2">
        <w:t xml:space="preserve"> may be available later this year.</w:t>
      </w:r>
    </w:p>
    <w:p w14:paraId="17480E81" w14:textId="396BE6CA" w:rsidR="00537A10" w:rsidRDefault="004D7F20" w:rsidP="004D7F20">
      <w:pPr>
        <w:pStyle w:val="Heading3"/>
      </w:pPr>
      <w:bookmarkStart w:id="21" w:name="_Toc64985483"/>
      <w:bookmarkStart w:id="22" w:name="_Toc66280409"/>
      <w:r>
        <w:t>O</w:t>
      </w:r>
      <w:r w:rsidR="00537A10">
        <w:t>rganization</w:t>
      </w:r>
      <w:bookmarkEnd w:id="21"/>
      <w:bookmarkEnd w:id="22"/>
    </w:p>
    <w:p w14:paraId="5BA884E0" w14:textId="7004957E" w:rsidR="00537A10" w:rsidRDefault="00537A10" w:rsidP="00537A10">
      <w:r w:rsidRPr="00537A10">
        <w:t>The classifications of Tier I and Tier II were removed in 2018.</w:t>
      </w:r>
    </w:p>
    <w:p w14:paraId="7AE7F449" w14:textId="2F939BEB" w:rsidR="00B3147C" w:rsidRDefault="00B3147C" w:rsidP="00537A10"/>
    <w:p w14:paraId="4CD1428A" w14:textId="77777777" w:rsidR="00B3147C" w:rsidRDefault="00B3147C" w:rsidP="00537A10"/>
    <w:p w14:paraId="328E9941" w14:textId="217771C1" w:rsidR="00537A10" w:rsidRDefault="004D7F20" w:rsidP="004D7F20">
      <w:pPr>
        <w:pStyle w:val="Heading3"/>
      </w:pPr>
      <w:bookmarkStart w:id="23" w:name="_Toc64985484"/>
      <w:bookmarkStart w:id="24" w:name="_Toc66280410"/>
      <w:bookmarkStart w:id="25" w:name="_Hlk66195875"/>
      <w:r>
        <w:lastRenderedPageBreak/>
        <w:t>M</w:t>
      </w:r>
      <w:r w:rsidR="00537A10">
        <w:t xml:space="preserve">atching </w:t>
      </w:r>
      <w:r>
        <w:t>F</w:t>
      </w:r>
      <w:r w:rsidR="00537A10">
        <w:t>unds</w:t>
      </w:r>
      <w:bookmarkEnd w:id="23"/>
      <w:bookmarkEnd w:id="24"/>
    </w:p>
    <w:p w14:paraId="3C53A208" w14:textId="77777777" w:rsidR="00247DCA" w:rsidRDefault="00247DCA" w:rsidP="00247DCA">
      <w:r>
        <w:t>Matching funds are not required if the award amount will cover the entire budget for the project. If the project budget exceeds the award amount, then an explanation of how those expenses will be met is needed.</w:t>
      </w:r>
      <w:bookmarkStart w:id="26" w:name="_Toc64985485"/>
      <w:bookmarkEnd w:id="25"/>
    </w:p>
    <w:p w14:paraId="523BD8DF" w14:textId="3A274AAD" w:rsidR="00537A10" w:rsidRDefault="00247DCA" w:rsidP="004D7F20">
      <w:pPr>
        <w:pStyle w:val="Heading3"/>
      </w:pPr>
      <w:bookmarkStart w:id="27" w:name="_Toc66280411"/>
      <w:r>
        <w:t>I</w:t>
      </w:r>
      <w:r w:rsidR="00537A10">
        <w:t xml:space="preserve">ndirect </w:t>
      </w:r>
      <w:r>
        <w:t>C</w:t>
      </w:r>
      <w:r w:rsidR="00537A10">
        <w:t>osts</w:t>
      </w:r>
      <w:bookmarkEnd w:id="26"/>
      <w:bookmarkEnd w:id="27"/>
    </w:p>
    <w:p w14:paraId="14C92EB0" w14:textId="0F50A358" w:rsidR="00537A10" w:rsidRDefault="00537A10" w:rsidP="00537A10">
      <w:r w:rsidRPr="00537A10">
        <w:t>As of 2019 Indirect Costs are no longer allowed.</w:t>
      </w:r>
    </w:p>
    <w:p w14:paraId="39FEC176" w14:textId="030B3612" w:rsidR="00537A10" w:rsidRDefault="004D7F20" w:rsidP="004D7F20">
      <w:pPr>
        <w:pStyle w:val="Heading1"/>
      </w:pPr>
      <w:bookmarkStart w:id="28" w:name="_Toc66280412"/>
      <w:r>
        <w:t>P</w:t>
      </w:r>
      <w:r w:rsidR="00537A10">
        <w:t xml:space="preserve">roject </w:t>
      </w:r>
      <w:r>
        <w:t>O</w:t>
      </w:r>
      <w:r w:rsidR="00537A10">
        <w:t>rganization</w:t>
      </w:r>
      <w:bookmarkEnd w:id="28"/>
    </w:p>
    <w:p w14:paraId="13939798" w14:textId="350DAD5A" w:rsidR="00537A10" w:rsidRDefault="00537A10" w:rsidP="00537A10">
      <w:r w:rsidRPr="00537A10">
        <w:t>For 2021, project proposals may be funded at a level consistent with the merit and impact of the project. Typically, the maximum funding is $60,000. We recommend the following parameters: smaller awards are designed for small exploratory projects, and more substantial awards are designed for industry wide impact using evidence-based research or building on previous projects with strong industry support.</w:t>
      </w:r>
    </w:p>
    <w:p w14:paraId="68C01CCD" w14:textId="17956967" w:rsidR="00621A6B" w:rsidRDefault="004D7F20" w:rsidP="004D7F20">
      <w:pPr>
        <w:pStyle w:val="Heading2"/>
      </w:pPr>
      <w:bookmarkStart w:id="29" w:name="_Toc66280413"/>
      <w:r>
        <w:t>B</w:t>
      </w:r>
      <w:r w:rsidR="00621A6B">
        <w:t xml:space="preserve">udget </w:t>
      </w:r>
      <w:r>
        <w:t>G</w:t>
      </w:r>
      <w:r w:rsidR="00621A6B">
        <w:t>uidance</w:t>
      </w:r>
      <w:bookmarkEnd w:id="29"/>
    </w:p>
    <w:p w14:paraId="3391DDF8" w14:textId="09DA3DFA" w:rsidR="00621A6B" w:rsidRDefault="00621A6B" w:rsidP="00621A6B">
      <w:r w:rsidRPr="00621A6B">
        <w:t xml:space="preserve">Investigative projects are expected to be entry level in concept, such as feasibility studies or small variety trial plots. Such projects that are completed successfully and considered to be in good standing with the granting agency will be considered competitive applications for future projects that expand upon the initial concept. We recommend that they be close to one year in duration – noting that funding typically arrives in late Fall 2021. Therefore, if the project can commence during the winter months, a contract could be in place from November 2021 – October 2022. If the project is set to start during the growing season, a contract could be in place from May 2022 – April 2023. </w:t>
      </w:r>
      <w:r w:rsidRPr="000147A7">
        <w:rPr>
          <w:u w:val="single"/>
        </w:rPr>
        <w:t>Please list individual specialty crop producers as well as all organizations that formally support your project and include a letter of support from at least one entity.</w:t>
      </w:r>
    </w:p>
    <w:p w14:paraId="65E113A2" w14:textId="77777777" w:rsidR="00621A6B" w:rsidRPr="000147A7" w:rsidRDefault="00621A6B" w:rsidP="00621A6B">
      <w:pPr>
        <w:rPr>
          <w:i/>
          <w:iCs/>
        </w:rPr>
      </w:pPr>
      <w:r w:rsidRPr="000147A7">
        <w:rPr>
          <w:i/>
          <w:iCs/>
        </w:rPr>
        <w:t>Investigative project example:</w:t>
      </w:r>
    </w:p>
    <w:p w14:paraId="06BB2105" w14:textId="333E2085" w:rsidR="00621A6B" w:rsidRPr="000147A7" w:rsidRDefault="00621A6B" w:rsidP="009C1172">
      <w:pPr>
        <w:pStyle w:val="ListParagraph"/>
        <w:numPr>
          <w:ilvl w:val="0"/>
          <w:numId w:val="22"/>
        </w:numPr>
        <w:rPr>
          <w:i/>
          <w:iCs/>
        </w:rPr>
      </w:pPr>
      <w:r w:rsidRPr="000147A7">
        <w:rPr>
          <w:i/>
          <w:iCs/>
        </w:rPr>
        <w:t xml:space="preserve">A group of producers submit a proposal to conduct research on the feasibility of planting, cultivating, and growing a specialty crop in a particular area, the results of which can be shared with growers throughout the State.  </w:t>
      </w:r>
    </w:p>
    <w:p w14:paraId="7E6212E3" w14:textId="3CCDF11B" w:rsidR="00621A6B" w:rsidRDefault="00621A6B" w:rsidP="00621A6B">
      <w:r>
        <w:t>Projects requesting more funds are expected to be professional level in concept, drawing from evidence-based research and expertise. Research based projects will likely build upon a previously tested concept and will show strong industry support. They can be for up to two years</w:t>
      </w:r>
      <w:r w:rsidR="00247DCA">
        <w:t xml:space="preserve"> and 6 months</w:t>
      </w:r>
      <w:r>
        <w:t xml:space="preserve"> in duration – noting that funding typically arrives in October. Therefore, if the project can commence during the winter months, a contract could be in place from November 2021 – </w:t>
      </w:r>
      <w:r w:rsidR="00247DCA">
        <w:t>April</w:t>
      </w:r>
      <w:r>
        <w:t xml:space="preserve"> 202</w:t>
      </w:r>
      <w:r w:rsidR="00247DCA">
        <w:t>4</w:t>
      </w:r>
      <w:r>
        <w:t xml:space="preserve">.  If the project is set to start during the growing season, a contract could be in place from May 2022 – </w:t>
      </w:r>
      <w:r w:rsidR="00247DCA">
        <w:t>October</w:t>
      </w:r>
      <w:r>
        <w:t xml:space="preserve"> 2024.</w:t>
      </w:r>
    </w:p>
    <w:p w14:paraId="05EC6EAA" w14:textId="77777777" w:rsidR="00B3147C" w:rsidRDefault="00B3147C" w:rsidP="00621A6B">
      <w:pPr>
        <w:rPr>
          <w:i/>
          <w:iCs/>
        </w:rPr>
      </w:pPr>
    </w:p>
    <w:p w14:paraId="6A66105A" w14:textId="77777777" w:rsidR="00B3147C" w:rsidRDefault="00B3147C" w:rsidP="00621A6B">
      <w:pPr>
        <w:rPr>
          <w:i/>
          <w:iCs/>
        </w:rPr>
      </w:pPr>
    </w:p>
    <w:p w14:paraId="137B8E98" w14:textId="5A5E300C" w:rsidR="00621A6B" w:rsidRPr="000147A7" w:rsidRDefault="00621A6B" w:rsidP="00621A6B">
      <w:pPr>
        <w:rPr>
          <w:i/>
          <w:iCs/>
        </w:rPr>
      </w:pPr>
      <w:r w:rsidRPr="000147A7">
        <w:rPr>
          <w:i/>
          <w:iCs/>
        </w:rPr>
        <w:lastRenderedPageBreak/>
        <w:t>Research-based project example:</w:t>
      </w:r>
    </w:p>
    <w:p w14:paraId="14885AA4" w14:textId="7385726A" w:rsidR="00621A6B" w:rsidRDefault="00621A6B" w:rsidP="009C1172">
      <w:pPr>
        <w:pStyle w:val="ListParagraph"/>
        <w:numPr>
          <w:ilvl w:val="0"/>
          <w:numId w:val="23"/>
        </w:numPr>
        <w:rPr>
          <w:i/>
          <w:iCs/>
        </w:rPr>
      </w:pPr>
      <w:r w:rsidRPr="000147A7">
        <w:rPr>
          <w:i/>
          <w:iCs/>
        </w:rPr>
        <w:t>An organization requests grant funds to help improve and expand new markets which benefit a wide array of specialty crop producers.</w:t>
      </w:r>
    </w:p>
    <w:tbl>
      <w:tblPr>
        <w:tblStyle w:val="TableGrid"/>
        <w:tblW w:w="0" w:type="auto"/>
        <w:tblLook w:val="04A0" w:firstRow="1" w:lastRow="0" w:firstColumn="1" w:lastColumn="0" w:noHBand="0" w:noVBand="1"/>
      </w:tblPr>
      <w:tblGrid>
        <w:gridCol w:w="4675"/>
        <w:gridCol w:w="4675"/>
      </w:tblGrid>
      <w:tr w:rsidR="00621A6B" w14:paraId="4FAC2501" w14:textId="77777777" w:rsidTr="00621A6B">
        <w:tc>
          <w:tcPr>
            <w:tcW w:w="4675" w:type="dxa"/>
          </w:tcPr>
          <w:p w14:paraId="66B7AFCE" w14:textId="3775005B" w:rsidR="00621A6B" w:rsidRDefault="00621A6B" w:rsidP="00621A6B">
            <w:pPr>
              <w:spacing w:before="120" w:after="120"/>
            </w:pPr>
            <w:r w:rsidRPr="00621A6B">
              <w:t>Funding maximum:</w:t>
            </w:r>
          </w:p>
        </w:tc>
        <w:tc>
          <w:tcPr>
            <w:tcW w:w="4675" w:type="dxa"/>
          </w:tcPr>
          <w:p w14:paraId="2FE06C6C" w14:textId="5515D21F" w:rsidR="00621A6B" w:rsidRDefault="00621A6B" w:rsidP="00621A6B">
            <w:pPr>
              <w:spacing w:before="120" w:after="120"/>
            </w:pPr>
            <w:r w:rsidRPr="00621A6B">
              <w:t>$60,000</w:t>
            </w:r>
          </w:p>
        </w:tc>
      </w:tr>
      <w:tr w:rsidR="00621A6B" w14:paraId="49945630" w14:textId="77777777" w:rsidTr="00621A6B">
        <w:tc>
          <w:tcPr>
            <w:tcW w:w="4675" w:type="dxa"/>
          </w:tcPr>
          <w:p w14:paraId="1A1472EE" w14:textId="2E364A78" w:rsidR="00621A6B" w:rsidRDefault="00621A6B" w:rsidP="00621A6B">
            <w:pPr>
              <w:spacing w:before="120" w:after="120"/>
            </w:pPr>
            <w:r w:rsidRPr="00621A6B">
              <w:t>Minimum number of producers impacted</w:t>
            </w:r>
            <w:r>
              <w:t>:</w:t>
            </w:r>
          </w:p>
        </w:tc>
        <w:tc>
          <w:tcPr>
            <w:tcW w:w="4675" w:type="dxa"/>
          </w:tcPr>
          <w:p w14:paraId="1D89C697" w14:textId="004DFF4B" w:rsidR="00621A6B" w:rsidRDefault="00621A6B" w:rsidP="00621A6B">
            <w:pPr>
              <w:spacing w:before="120" w:after="120"/>
            </w:pPr>
            <w:r w:rsidRPr="00621A6B">
              <w:t>10</w:t>
            </w:r>
          </w:p>
        </w:tc>
      </w:tr>
      <w:tr w:rsidR="00621A6B" w14:paraId="2BF2F4FF" w14:textId="77777777" w:rsidTr="00621A6B">
        <w:tc>
          <w:tcPr>
            <w:tcW w:w="4675" w:type="dxa"/>
          </w:tcPr>
          <w:p w14:paraId="5ABB4647" w14:textId="73D3B987" w:rsidR="00621A6B" w:rsidRDefault="00621A6B" w:rsidP="00621A6B">
            <w:pPr>
              <w:spacing w:before="120" w:after="120"/>
            </w:pPr>
            <w:r w:rsidRPr="00621A6B">
              <w:t>Maximum duration of project</w:t>
            </w:r>
            <w:r>
              <w:t>:</w:t>
            </w:r>
          </w:p>
        </w:tc>
        <w:tc>
          <w:tcPr>
            <w:tcW w:w="4675" w:type="dxa"/>
          </w:tcPr>
          <w:p w14:paraId="5D83FFA3" w14:textId="50888C76" w:rsidR="00621A6B" w:rsidRDefault="00621A6B" w:rsidP="00621A6B">
            <w:pPr>
              <w:spacing w:before="120" w:after="120"/>
            </w:pPr>
            <w:r w:rsidRPr="00621A6B">
              <w:t>2 years</w:t>
            </w:r>
            <w:r w:rsidR="00247DCA">
              <w:t>, 6 months</w:t>
            </w:r>
          </w:p>
        </w:tc>
      </w:tr>
      <w:tr w:rsidR="00621A6B" w14:paraId="6BD67B7A" w14:textId="77777777" w:rsidTr="00621A6B">
        <w:tc>
          <w:tcPr>
            <w:tcW w:w="4675" w:type="dxa"/>
          </w:tcPr>
          <w:p w14:paraId="22AD99E1" w14:textId="1C816B61" w:rsidR="00621A6B" w:rsidRDefault="00621A6B" w:rsidP="00621A6B">
            <w:pPr>
              <w:spacing w:before="120" w:after="120"/>
            </w:pPr>
            <w:r w:rsidRPr="00621A6B">
              <w:t>Industry Professional Partner</w:t>
            </w:r>
            <w:r>
              <w:t>:</w:t>
            </w:r>
          </w:p>
        </w:tc>
        <w:tc>
          <w:tcPr>
            <w:tcW w:w="4675" w:type="dxa"/>
          </w:tcPr>
          <w:p w14:paraId="78F50BE6" w14:textId="5186482D" w:rsidR="00621A6B" w:rsidRDefault="00621A6B" w:rsidP="00621A6B">
            <w:pPr>
              <w:spacing w:before="120" w:after="120"/>
            </w:pPr>
            <w:r w:rsidRPr="00B84008">
              <w:t xml:space="preserve">Required, </w:t>
            </w:r>
            <w:r w:rsidR="00CB4C4A">
              <w:t>must be identified in the project proposal</w:t>
            </w:r>
          </w:p>
        </w:tc>
      </w:tr>
      <w:tr w:rsidR="00621A6B" w14:paraId="24628DD1" w14:textId="77777777" w:rsidTr="00621A6B">
        <w:tc>
          <w:tcPr>
            <w:tcW w:w="4675" w:type="dxa"/>
          </w:tcPr>
          <w:p w14:paraId="1E4BDA27" w14:textId="2C011B1E" w:rsidR="00621A6B" w:rsidRDefault="00621A6B" w:rsidP="00621A6B">
            <w:pPr>
              <w:spacing w:before="120" w:after="120"/>
            </w:pPr>
            <w:r w:rsidRPr="00621A6B">
              <w:t>Letter of Support</w:t>
            </w:r>
            <w:r>
              <w:t>:</w:t>
            </w:r>
          </w:p>
        </w:tc>
        <w:tc>
          <w:tcPr>
            <w:tcW w:w="4675" w:type="dxa"/>
          </w:tcPr>
          <w:p w14:paraId="5EFCD41F" w14:textId="48B7AEB9" w:rsidR="00621A6B" w:rsidRDefault="00621A6B" w:rsidP="00621A6B">
            <w:pPr>
              <w:spacing w:before="120" w:after="120"/>
            </w:pPr>
            <w:r w:rsidRPr="00621A6B">
              <w:t>At least one letter of support</w:t>
            </w:r>
          </w:p>
        </w:tc>
      </w:tr>
    </w:tbl>
    <w:p w14:paraId="22DFF341" w14:textId="77777777" w:rsidR="00621A6B" w:rsidRPr="000147A7" w:rsidRDefault="00621A6B" w:rsidP="00621A6B">
      <w:pPr>
        <w:spacing w:before="200"/>
        <w:rPr>
          <w:i/>
          <w:iCs/>
        </w:rPr>
      </w:pPr>
      <w:r w:rsidRPr="000147A7">
        <w:rPr>
          <w:i/>
          <w:iCs/>
        </w:rPr>
        <w:t>Examples of Unacceptable Projects:</w:t>
      </w:r>
    </w:p>
    <w:p w14:paraId="0483D3E4" w14:textId="6B1F0746" w:rsidR="00621A6B" w:rsidRPr="000147A7" w:rsidRDefault="00621A6B" w:rsidP="009C1172">
      <w:pPr>
        <w:pStyle w:val="ListParagraph"/>
        <w:numPr>
          <w:ilvl w:val="0"/>
          <w:numId w:val="24"/>
        </w:numPr>
        <w:rPr>
          <w:i/>
          <w:iCs/>
        </w:rPr>
      </w:pPr>
      <w:r w:rsidRPr="000147A7">
        <w:rPr>
          <w:i/>
          <w:iCs/>
        </w:rPr>
        <w:t xml:space="preserve">A company requests grant funds to purchase starter plants or equipment used to plant, cultivate, and grow a specialty crop for the purpose of making a profit, or to expand production of a single business.  </w:t>
      </w:r>
    </w:p>
    <w:p w14:paraId="3931350F" w14:textId="0A061C6C" w:rsidR="00621A6B" w:rsidRPr="000147A7" w:rsidRDefault="00621A6B" w:rsidP="009C1172">
      <w:pPr>
        <w:pStyle w:val="ListParagraph"/>
        <w:numPr>
          <w:ilvl w:val="0"/>
          <w:numId w:val="24"/>
        </w:numPr>
        <w:rPr>
          <w:i/>
          <w:iCs/>
        </w:rPr>
      </w:pPr>
      <w:r w:rsidRPr="000147A7">
        <w:rPr>
          <w:i/>
          <w:iCs/>
        </w:rPr>
        <w:t>Requests by individual specialty crop businesses or roadside stands to promote their individual business.</w:t>
      </w:r>
    </w:p>
    <w:p w14:paraId="277D1382" w14:textId="6DF396CE" w:rsidR="00621A6B" w:rsidRDefault="004D7F20" w:rsidP="004D7F20">
      <w:pPr>
        <w:pStyle w:val="Heading2"/>
      </w:pPr>
      <w:bookmarkStart w:id="30" w:name="_Toc66280414"/>
      <w:r>
        <w:t>E</w:t>
      </w:r>
      <w:r w:rsidR="001E2DE9">
        <w:t>ligibility</w:t>
      </w:r>
      <w:bookmarkEnd w:id="30"/>
    </w:p>
    <w:p w14:paraId="01767D66" w14:textId="6DD29C1A" w:rsidR="001E2DE9" w:rsidRDefault="001E2DE9" w:rsidP="001E2DE9">
      <w:r>
        <w:t xml:space="preserve">Any entity may apply, but </w:t>
      </w:r>
      <w:r w:rsidRPr="007E1FBF">
        <w:rPr>
          <w:b/>
          <w:bCs/>
          <w:u w:val="single"/>
        </w:rPr>
        <w:t xml:space="preserve">projects must benefit more than one individual, </w:t>
      </w:r>
      <w:r w:rsidR="00A90ECE" w:rsidRPr="007E1FBF">
        <w:rPr>
          <w:b/>
          <w:bCs/>
          <w:u w:val="single"/>
        </w:rPr>
        <w:t>business,</w:t>
      </w:r>
      <w:r w:rsidRPr="007E1FBF">
        <w:rPr>
          <w:b/>
          <w:bCs/>
          <w:u w:val="single"/>
        </w:rPr>
        <w:t xml:space="preserve"> or organization.</w:t>
      </w:r>
    </w:p>
    <w:p w14:paraId="39B57112" w14:textId="0E86FF38" w:rsidR="001E2DE9" w:rsidRDefault="001E2DE9" w:rsidP="009C1172">
      <w:pPr>
        <w:pStyle w:val="ListParagraph"/>
        <w:numPr>
          <w:ilvl w:val="0"/>
          <w:numId w:val="1"/>
        </w:numPr>
      </w:pPr>
      <w:r>
        <w:t>Proposed project benefits must benefit the specialty crop industry and align with program requirements, including funding restrictions.</w:t>
      </w:r>
    </w:p>
    <w:p w14:paraId="00BF902B" w14:textId="373474D5" w:rsidR="001E2DE9" w:rsidRDefault="001E2DE9" w:rsidP="009C1172">
      <w:pPr>
        <w:pStyle w:val="ListParagraph"/>
        <w:numPr>
          <w:ilvl w:val="0"/>
          <w:numId w:val="1"/>
        </w:numPr>
      </w:pPr>
      <w:r>
        <w:t xml:space="preserve">Projects must enhance the competitiveness of U.S. or U.S. territory-grown specialty crops in either domestic or foreign markets. Visit </w:t>
      </w:r>
      <w:hyperlink r:id="rId15" w:history="1">
        <w:r w:rsidR="007E1FBF" w:rsidRPr="007E1FBF">
          <w:rPr>
            <w:rStyle w:val="Hyperlink"/>
          </w:rPr>
          <w:t>https://www.ams.usda.gov/services/grants/scbgp/specialty-crop</w:t>
        </w:r>
      </w:hyperlink>
      <w:r>
        <w:t xml:space="preserve"> for a list of eligible specialty crops and ineligible commodities.</w:t>
      </w:r>
    </w:p>
    <w:p w14:paraId="500A6B48" w14:textId="7359B208" w:rsidR="001E2DE9" w:rsidRDefault="001E2DE9" w:rsidP="009C1172">
      <w:pPr>
        <w:pStyle w:val="ListParagraph"/>
        <w:numPr>
          <w:ilvl w:val="0"/>
          <w:numId w:val="1"/>
        </w:numPr>
      </w:pPr>
      <w:r>
        <w:t>Each project must identify at least one expected measurable outcome that specifically demonstrates the project’s impact in enhancing the competitiveness of eligible specialty crops.</w:t>
      </w:r>
    </w:p>
    <w:p w14:paraId="3AC282B3" w14:textId="2040E857" w:rsidR="001E2DE9" w:rsidRDefault="001E2DE9" w:rsidP="009C1172">
      <w:pPr>
        <w:pStyle w:val="ListParagraph"/>
        <w:numPr>
          <w:ilvl w:val="0"/>
          <w:numId w:val="1"/>
        </w:numPr>
      </w:pPr>
      <w:r>
        <w:t>Applications should describe how the project potentially affects and produces measurable outcomes for the specialty crop industry and/or the public rather than a single business, organization, or individual. AMS will not fund projects that benefit a particular commercial product or provide a profit to a single business, organization, or individual.  Single businesses, organizations, or individuals are encouraged to participate as project partners.</w:t>
      </w:r>
    </w:p>
    <w:p w14:paraId="531CCE4A" w14:textId="1B626C0E" w:rsidR="001E2DE9" w:rsidRDefault="001E2DE9" w:rsidP="009C1172">
      <w:pPr>
        <w:pStyle w:val="ListParagraph"/>
        <w:numPr>
          <w:ilvl w:val="0"/>
          <w:numId w:val="1"/>
        </w:numPr>
      </w:pPr>
      <w:r>
        <w:t>If matching funds will serve as a mechanism to ensure all grant funds will enhance the competitiveness of eligible specialty crops, the recipient must keep adequate records to identify and document the specific costs or contributions proposed to meet the match or cost-share and the source of funding or contributions as well as document how the valuation was determined.</w:t>
      </w:r>
    </w:p>
    <w:p w14:paraId="1322CEBE" w14:textId="60688700" w:rsidR="001E2DE9" w:rsidRDefault="001E2DE9" w:rsidP="009C1172">
      <w:pPr>
        <w:pStyle w:val="ListParagraph"/>
        <w:numPr>
          <w:ilvl w:val="0"/>
          <w:numId w:val="1"/>
        </w:numPr>
      </w:pPr>
      <w:r>
        <w:lastRenderedPageBreak/>
        <w:t>Applicants with previous participation that have incomplete or unsatisfactory performance may be ruled ineligible for participation at the sole discretion of the Division of Agriculture.</w:t>
      </w:r>
    </w:p>
    <w:p w14:paraId="39620B0B" w14:textId="6EDED15C" w:rsidR="001E2DE9" w:rsidRDefault="001E2DE9" w:rsidP="009C1172">
      <w:pPr>
        <w:pStyle w:val="ListParagraph"/>
        <w:numPr>
          <w:ilvl w:val="0"/>
          <w:numId w:val="1"/>
        </w:numPr>
      </w:pPr>
      <w:r>
        <w:t>The Division of Agriculture strongly encourages projects proposing innovative partnerships that will develop new knowledge to strengthen specialty crop producers’ operations.</w:t>
      </w:r>
    </w:p>
    <w:p w14:paraId="2D4E66BE" w14:textId="79B8783C" w:rsidR="001E2DE9" w:rsidRDefault="001E2DE9" w:rsidP="009C1172">
      <w:pPr>
        <w:pStyle w:val="ListParagraph"/>
        <w:numPr>
          <w:ilvl w:val="0"/>
          <w:numId w:val="1"/>
        </w:numPr>
      </w:pPr>
      <w:r>
        <w:t>Multi-state projects that address challenges and opportunities that cross state boundaries are eligible.</w:t>
      </w:r>
    </w:p>
    <w:p w14:paraId="751AE5C1" w14:textId="6944733E" w:rsidR="007E1FBF" w:rsidRDefault="004D7F20" w:rsidP="004D7F20">
      <w:pPr>
        <w:pStyle w:val="Heading1"/>
      </w:pPr>
      <w:bookmarkStart w:id="31" w:name="_state_funding_priorities"/>
      <w:bookmarkStart w:id="32" w:name="_Toc66280415"/>
      <w:bookmarkEnd w:id="31"/>
      <w:r>
        <w:t>S</w:t>
      </w:r>
      <w:r w:rsidR="007E1FBF">
        <w:t xml:space="preserve">tate </w:t>
      </w:r>
      <w:r>
        <w:t>F</w:t>
      </w:r>
      <w:r w:rsidR="007E1FBF">
        <w:t xml:space="preserve">unding </w:t>
      </w:r>
      <w:r>
        <w:t>P</w:t>
      </w:r>
      <w:r w:rsidR="007E1FBF">
        <w:t>riorities</w:t>
      </w:r>
      <w:bookmarkEnd w:id="32"/>
    </w:p>
    <w:p w14:paraId="46256B00" w14:textId="4970B875" w:rsidR="007E1FBF" w:rsidRDefault="007E1FBF" w:rsidP="007E1FBF">
      <w:r w:rsidRPr="007E1FBF">
        <w:t xml:space="preserve">The Alaska Division of Agriculture, in partnership with statewide specialty crop stakeholders, has identified the following program funding priorities for 2021. </w:t>
      </w:r>
      <w:r w:rsidRPr="007E1FBF">
        <w:rPr>
          <w:b/>
          <w:bCs/>
        </w:rPr>
        <w:t>Funding priorities are listed in no particular order of importance and are not ranked.</w:t>
      </w:r>
    </w:p>
    <w:p w14:paraId="35E10040" w14:textId="460782D5" w:rsidR="007E1FBF" w:rsidRDefault="007E1FBF" w:rsidP="009C1172">
      <w:pPr>
        <w:pStyle w:val="ListParagraph"/>
        <w:numPr>
          <w:ilvl w:val="0"/>
          <w:numId w:val="2"/>
        </w:numPr>
      </w:pPr>
      <w:r>
        <w:t>Projects focused on specialty crops or regions of the state not previously funded in prior grant rounds.</w:t>
      </w:r>
    </w:p>
    <w:p w14:paraId="13D37669" w14:textId="25B4EAAA" w:rsidR="007E1FBF" w:rsidRDefault="007E1FBF" w:rsidP="009C1172">
      <w:pPr>
        <w:pStyle w:val="ListParagraph"/>
        <w:numPr>
          <w:ilvl w:val="0"/>
          <w:numId w:val="2"/>
        </w:numPr>
      </w:pPr>
      <w:r>
        <w:t>Projects focused on improving food security in the State of Alaska through the Specialty Crop industry's development, including increased local production, processing, storage, and distribution of crops grown in the state.</w:t>
      </w:r>
    </w:p>
    <w:p w14:paraId="327267D9" w14:textId="64CEBE33" w:rsidR="007E1FBF" w:rsidRDefault="007E1FBF" w:rsidP="009C1172">
      <w:pPr>
        <w:pStyle w:val="ListParagraph"/>
        <w:numPr>
          <w:ilvl w:val="0"/>
          <w:numId w:val="2"/>
        </w:numPr>
      </w:pPr>
      <w:r>
        <w:t>Food safety – including the handling, preparation, transport, storage, or education of specialty crops and reduction of foodborne illness.</w:t>
      </w:r>
    </w:p>
    <w:p w14:paraId="6A06B12B" w14:textId="09665E78" w:rsidR="007E1FBF" w:rsidRDefault="007E1FBF" w:rsidP="009C1172">
      <w:pPr>
        <w:pStyle w:val="ListParagraph"/>
        <w:numPr>
          <w:ilvl w:val="0"/>
          <w:numId w:val="2"/>
        </w:numPr>
      </w:pPr>
      <w:r>
        <w:t xml:space="preserve">Innovative production projects, including ways to increase production efficiencies and optimizations, sustainability, handling, preparation, and transportation methods.  </w:t>
      </w:r>
    </w:p>
    <w:p w14:paraId="1DC7A773" w14:textId="7A46016A" w:rsidR="007E1FBF" w:rsidRDefault="007E1FBF" w:rsidP="009C1172">
      <w:pPr>
        <w:pStyle w:val="ListParagraph"/>
        <w:numPr>
          <w:ilvl w:val="0"/>
          <w:numId w:val="2"/>
        </w:numPr>
      </w:pPr>
      <w:r>
        <w:t xml:space="preserve">Market access </w:t>
      </w:r>
      <w:r w:rsidR="00990342">
        <w:t>of  Specialty Crops</w:t>
      </w:r>
    </w:p>
    <w:p w14:paraId="0F6F9EAD" w14:textId="7943DBC9" w:rsidR="007E1FBF" w:rsidRDefault="007E1FBF" w:rsidP="009C1172">
      <w:pPr>
        <w:pStyle w:val="ListParagraph"/>
        <w:numPr>
          <w:ilvl w:val="0"/>
          <w:numId w:val="2"/>
        </w:numPr>
      </w:pPr>
      <w:r>
        <w:t>Research on specific crop production optimization, efficiencies, and viability.</w:t>
      </w:r>
    </w:p>
    <w:p w14:paraId="04612D76" w14:textId="00B13577" w:rsidR="007E1FBF" w:rsidRDefault="007E1FBF" w:rsidP="009C1172">
      <w:pPr>
        <w:pStyle w:val="ListParagraph"/>
        <w:numPr>
          <w:ilvl w:val="0"/>
          <w:numId w:val="2"/>
        </w:numPr>
      </w:pPr>
      <w:r>
        <w:t>Projects addressing the impact of COVID-19 on production, markets, and access to Specialty Crops.</w:t>
      </w:r>
    </w:p>
    <w:p w14:paraId="295CCC7B" w14:textId="7E776367" w:rsidR="007E1FBF" w:rsidRDefault="007E1FBF" w:rsidP="007E1FBF">
      <w:r w:rsidRPr="007E1FBF">
        <w:t xml:space="preserve">The Division of Agriculture strongly encourages projects proposing </w:t>
      </w:r>
      <w:r w:rsidRPr="007E1FBF">
        <w:rPr>
          <w:b/>
          <w:bCs/>
        </w:rPr>
        <w:t>innovative partnerships between researchers and producers</w:t>
      </w:r>
      <w:r w:rsidRPr="007E1FBF">
        <w:t xml:space="preserve"> that will develop new knowledge to strengthen specialty crop producers’ operations.</w:t>
      </w:r>
    </w:p>
    <w:p w14:paraId="7C870C29" w14:textId="340609AE" w:rsidR="007E1FBF" w:rsidRDefault="004D7F20" w:rsidP="004D7F20">
      <w:pPr>
        <w:pStyle w:val="Heading1"/>
      </w:pPr>
      <w:bookmarkStart w:id="33" w:name="_Toc66280416"/>
      <w:r>
        <w:t>L</w:t>
      </w:r>
      <w:r w:rsidR="007E1FBF">
        <w:t xml:space="preserve">etter of </w:t>
      </w:r>
      <w:r>
        <w:t>I</w:t>
      </w:r>
      <w:r w:rsidR="007E1FBF">
        <w:t xml:space="preserve">ntent </w:t>
      </w:r>
      <w:r>
        <w:t>O</w:t>
      </w:r>
      <w:r w:rsidR="007E1FBF">
        <w:t>utline</w:t>
      </w:r>
      <w:bookmarkEnd w:id="33"/>
    </w:p>
    <w:p w14:paraId="61CCD34B" w14:textId="63B78B4B" w:rsidR="007E1FBF" w:rsidRDefault="007E1FBF" w:rsidP="007E1FBF">
      <w:r w:rsidRPr="007E1FBF">
        <w:t xml:space="preserve">Your Letter of Intent (LOI) must be submitted by </w:t>
      </w:r>
      <w:r w:rsidRPr="007E1FBF">
        <w:rPr>
          <w:b/>
          <w:bCs/>
        </w:rPr>
        <w:t>5:00pm, Monday, March 22, 2021</w:t>
      </w:r>
      <w:r w:rsidRPr="007E1FBF">
        <w:t xml:space="preserve">. The LOI should be submitted to the Division of Agriculture at </w:t>
      </w:r>
      <w:hyperlink r:id="rId16" w:history="1">
        <w:r w:rsidRPr="007E1FBF">
          <w:rPr>
            <w:rStyle w:val="Hyperlink"/>
          </w:rPr>
          <w:t>dnr.scbg@alaska.gov</w:t>
        </w:r>
      </w:hyperlink>
      <w:r w:rsidRPr="007E1FBF">
        <w:t xml:space="preserve">. For questions, please contact Amanda Swanson:  preferred method of contact, </w:t>
      </w:r>
      <w:hyperlink r:id="rId17" w:history="1">
        <w:r>
          <w:rPr>
            <w:rStyle w:val="Hyperlink"/>
          </w:rPr>
          <w:t>amanda.swanson@alaska.gov</w:t>
        </w:r>
      </w:hyperlink>
      <w:r w:rsidRPr="007E1FBF">
        <w:t>, alternative contact:  907-761-3869.</w:t>
      </w:r>
    </w:p>
    <w:p w14:paraId="1367AE71" w14:textId="53A9316E" w:rsidR="007E1FBF" w:rsidRDefault="004D7F20" w:rsidP="004D7F20">
      <w:pPr>
        <w:pStyle w:val="Heading2"/>
      </w:pPr>
      <w:bookmarkStart w:id="34" w:name="_Toc64985491"/>
      <w:bookmarkStart w:id="35" w:name="_Toc66280417"/>
      <w:bookmarkStart w:id="36" w:name="_Hlk66179948"/>
      <w:r>
        <w:t>A</w:t>
      </w:r>
      <w:r w:rsidR="002A543D">
        <w:t xml:space="preserve">pplicant </w:t>
      </w:r>
      <w:r>
        <w:t>I</w:t>
      </w:r>
      <w:r w:rsidR="002A543D">
        <w:t>nformation</w:t>
      </w:r>
      <w:bookmarkEnd w:id="34"/>
      <w:bookmarkEnd w:id="35"/>
    </w:p>
    <w:p w14:paraId="01E34A29" w14:textId="708DF30E" w:rsidR="002A543D" w:rsidRPr="00F4762E" w:rsidRDefault="002A543D" w:rsidP="002A543D">
      <w:r w:rsidRPr="00F4762E">
        <w:t xml:space="preserve">Applicants will need to provide their Name, Business or Organization, Mailing Address, Phone Number, and Email Address. You need to self-certify that you </w:t>
      </w:r>
      <w:proofErr w:type="gramStart"/>
      <w:r w:rsidRPr="00F4762E">
        <w:t>are in compliance with</w:t>
      </w:r>
      <w:proofErr w:type="gramEnd"/>
      <w:r w:rsidRPr="00F4762E">
        <w:t xml:space="preserve"> State regulations and in good standing with the State of Alaska.</w:t>
      </w:r>
    </w:p>
    <w:p w14:paraId="018F9F42" w14:textId="6A950AF6" w:rsidR="002A543D" w:rsidRDefault="004D7F20" w:rsidP="004D7F20">
      <w:pPr>
        <w:pStyle w:val="Heading2"/>
      </w:pPr>
      <w:bookmarkStart w:id="37" w:name="_Toc64985492"/>
      <w:bookmarkStart w:id="38" w:name="_Toc66280418"/>
      <w:bookmarkEnd w:id="36"/>
      <w:r>
        <w:lastRenderedPageBreak/>
        <w:t>P</w:t>
      </w:r>
      <w:r w:rsidR="002A543D">
        <w:t xml:space="preserve">roject </w:t>
      </w:r>
      <w:r>
        <w:t>I</w:t>
      </w:r>
      <w:r w:rsidR="002A543D">
        <w:t>nformation</w:t>
      </w:r>
      <w:bookmarkEnd w:id="37"/>
      <w:bookmarkEnd w:id="38"/>
    </w:p>
    <w:p w14:paraId="2E2A55A9" w14:textId="77777777" w:rsidR="002A543D" w:rsidRPr="00F4762E" w:rsidRDefault="002A543D" w:rsidP="002A543D">
      <w:pPr>
        <w:rPr>
          <w:i/>
          <w:iCs/>
          <w:sz w:val="18"/>
          <w:szCs w:val="18"/>
        </w:rPr>
      </w:pPr>
      <w:r w:rsidRPr="00F4762E">
        <w:rPr>
          <w:i/>
          <w:iCs/>
          <w:sz w:val="18"/>
          <w:szCs w:val="18"/>
        </w:rPr>
        <w:t xml:space="preserve">Provide a concise project summary that addresses the following points: </w:t>
      </w:r>
    </w:p>
    <w:p w14:paraId="292509E4" w14:textId="52A6D61B" w:rsidR="002A543D" w:rsidRDefault="002A543D" w:rsidP="009C1172">
      <w:pPr>
        <w:pStyle w:val="ListParagraph"/>
        <w:numPr>
          <w:ilvl w:val="0"/>
          <w:numId w:val="3"/>
        </w:numPr>
      </w:pPr>
      <w:r>
        <w:t>Which best describes you, the lead applicant? (Choose only one)</w:t>
      </w:r>
    </w:p>
    <w:p w14:paraId="0CF92CF9" w14:textId="737B4412" w:rsidR="002A543D" w:rsidRPr="00233742" w:rsidRDefault="00BC17B2" w:rsidP="002A543D">
      <w:pPr>
        <w:pStyle w:val="ListParagraph"/>
        <w:ind w:left="1008"/>
        <w:rPr>
          <w:b/>
          <w:bCs/>
        </w:rPr>
      </w:pPr>
      <w:sdt>
        <w:sdtPr>
          <w:rPr>
            <w:b/>
            <w:bCs/>
          </w:rPr>
          <w:id w:val="-187373653"/>
          <w14:checkbox>
            <w14:checked w14:val="0"/>
            <w14:checkedState w14:val="2612" w14:font="MS Gothic"/>
            <w14:uncheckedState w14:val="2610" w14:font="MS Gothic"/>
          </w14:checkbox>
        </w:sdtPr>
        <w:sdtContent>
          <w:r w:rsidR="00233742">
            <w:rPr>
              <w:rFonts w:ascii="MS Gothic" w:eastAsia="MS Gothic" w:hAnsi="MS Gothic" w:hint="eastAsia"/>
              <w:b/>
              <w:bCs/>
            </w:rPr>
            <w:t>☐</w:t>
          </w:r>
        </w:sdtContent>
      </w:sdt>
      <w:r w:rsidR="002A543D" w:rsidRPr="00233742">
        <w:rPr>
          <w:b/>
          <w:bCs/>
        </w:rPr>
        <w:t xml:space="preserve">  Nonprofit</w:t>
      </w:r>
      <w:r w:rsidR="002A543D" w:rsidRPr="00233742">
        <w:rPr>
          <w:b/>
          <w:bCs/>
        </w:rPr>
        <w:tab/>
      </w:r>
      <w:sdt>
        <w:sdtPr>
          <w:rPr>
            <w:b/>
            <w:bCs/>
          </w:rPr>
          <w:id w:val="358167764"/>
          <w14:checkbox>
            <w14:checked w14:val="0"/>
            <w14:checkedState w14:val="2612" w14:font="MS Gothic"/>
            <w14:uncheckedState w14:val="2610" w14:font="MS Gothic"/>
          </w14:checkbox>
        </w:sdtPr>
        <w:sdtContent>
          <w:r w:rsidR="002A543D" w:rsidRPr="00233742">
            <w:rPr>
              <w:rFonts w:ascii="MS Gothic" w:eastAsia="MS Gothic" w:hAnsi="MS Gothic" w:hint="eastAsia"/>
              <w:b/>
              <w:bCs/>
            </w:rPr>
            <w:t>☐</w:t>
          </w:r>
        </w:sdtContent>
      </w:sdt>
      <w:r w:rsidR="002A543D" w:rsidRPr="00233742">
        <w:rPr>
          <w:b/>
          <w:bCs/>
        </w:rPr>
        <w:t xml:space="preserve">  University Researcher </w:t>
      </w:r>
      <w:r w:rsidR="002A543D" w:rsidRPr="00233742">
        <w:rPr>
          <w:b/>
          <w:bCs/>
        </w:rPr>
        <w:tab/>
      </w:r>
      <w:sdt>
        <w:sdtPr>
          <w:rPr>
            <w:b/>
            <w:bCs/>
          </w:rPr>
          <w:id w:val="-852021232"/>
          <w14:checkbox>
            <w14:checked w14:val="0"/>
            <w14:checkedState w14:val="2612" w14:font="MS Gothic"/>
            <w14:uncheckedState w14:val="2610" w14:font="MS Gothic"/>
          </w14:checkbox>
        </w:sdtPr>
        <w:sdtContent>
          <w:r w:rsidR="002A543D" w:rsidRPr="00233742">
            <w:rPr>
              <w:rFonts w:ascii="MS Gothic" w:eastAsia="MS Gothic" w:hAnsi="MS Gothic" w:hint="eastAsia"/>
              <w:b/>
              <w:bCs/>
            </w:rPr>
            <w:t>☐</w:t>
          </w:r>
        </w:sdtContent>
      </w:sdt>
      <w:r w:rsidR="002A543D" w:rsidRPr="00233742">
        <w:rPr>
          <w:b/>
          <w:bCs/>
        </w:rPr>
        <w:t xml:space="preserve">  University Extension Services</w:t>
      </w:r>
    </w:p>
    <w:p w14:paraId="4E3F0853" w14:textId="134EF1EB" w:rsidR="002A543D" w:rsidRPr="00233742" w:rsidRDefault="00BC17B2" w:rsidP="002A543D">
      <w:pPr>
        <w:pStyle w:val="ListParagraph"/>
        <w:ind w:left="1008"/>
        <w:rPr>
          <w:b/>
          <w:bCs/>
        </w:rPr>
      </w:pPr>
      <w:sdt>
        <w:sdtPr>
          <w:rPr>
            <w:b/>
            <w:bCs/>
          </w:rPr>
          <w:id w:val="-388191402"/>
          <w14:checkbox>
            <w14:checked w14:val="0"/>
            <w14:checkedState w14:val="2612" w14:font="MS Gothic"/>
            <w14:uncheckedState w14:val="2610" w14:font="MS Gothic"/>
          </w14:checkbox>
        </w:sdtPr>
        <w:sdtContent>
          <w:r w:rsidR="002A543D" w:rsidRPr="00233742">
            <w:rPr>
              <w:rFonts w:ascii="MS Gothic" w:eastAsia="MS Gothic" w:hAnsi="MS Gothic" w:hint="eastAsia"/>
              <w:b/>
              <w:bCs/>
            </w:rPr>
            <w:t>☐</w:t>
          </w:r>
        </w:sdtContent>
      </w:sdt>
      <w:r w:rsidR="002A543D" w:rsidRPr="00233742">
        <w:rPr>
          <w:b/>
          <w:bCs/>
        </w:rPr>
        <w:t xml:space="preserve">  Producer</w:t>
      </w:r>
      <w:r w:rsidR="002A543D" w:rsidRPr="00233742">
        <w:rPr>
          <w:b/>
          <w:bCs/>
        </w:rPr>
        <w:tab/>
      </w:r>
      <w:r w:rsidR="002A543D" w:rsidRPr="00233742">
        <w:rPr>
          <w:b/>
          <w:bCs/>
        </w:rPr>
        <w:tab/>
      </w:r>
      <w:sdt>
        <w:sdtPr>
          <w:rPr>
            <w:b/>
            <w:bCs/>
          </w:rPr>
          <w:id w:val="-1027946488"/>
          <w14:checkbox>
            <w14:checked w14:val="0"/>
            <w14:checkedState w14:val="2612" w14:font="MS Gothic"/>
            <w14:uncheckedState w14:val="2610" w14:font="MS Gothic"/>
          </w14:checkbox>
        </w:sdtPr>
        <w:sdtContent>
          <w:r w:rsidR="002A543D" w:rsidRPr="00233742">
            <w:rPr>
              <w:rFonts w:ascii="MS Gothic" w:eastAsia="MS Gothic" w:hAnsi="MS Gothic" w:hint="eastAsia"/>
              <w:b/>
              <w:bCs/>
            </w:rPr>
            <w:t>☐</w:t>
          </w:r>
        </w:sdtContent>
      </w:sdt>
      <w:r w:rsidR="002A543D" w:rsidRPr="00233742">
        <w:rPr>
          <w:b/>
          <w:bCs/>
        </w:rPr>
        <w:t xml:space="preserve">  Producer Association or Cooperative</w:t>
      </w:r>
    </w:p>
    <w:p w14:paraId="00B62C3A" w14:textId="6E161A35" w:rsidR="00233742" w:rsidRDefault="00BC17B2" w:rsidP="002A543D">
      <w:pPr>
        <w:pStyle w:val="ListParagraph"/>
        <w:ind w:left="1008"/>
      </w:pPr>
      <w:sdt>
        <w:sdtPr>
          <w:rPr>
            <w:b/>
            <w:bCs/>
          </w:rPr>
          <w:id w:val="-924637695"/>
          <w14:checkbox>
            <w14:checked w14:val="0"/>
            <w14:checkedState w14:val="2612" w14:font="MS Gothic"/>
            <w14:uncheckedState w14:val="2610" w14:font="MS Gothic"/>
          </w14:checkbox>
        </w:sdtPr>
        <w:sdtContent>
          <w:r w:rsidR="002A543D" w:rsidRPr="00233742">
            <w:rPr>
              <w:rFonts w:ascii="MS Gothic" w:eastAsia="MS Gothic" w:hAnsi="MS Gothic" w:hint="eastAsia"/>
              <w:b/>
              <w:bCs/>
            </w:rPr>
            <w:t>☐</w:t>
          </w:r>
        </w:sdtContent>
      </w:sdt>
      <w:r w:rsidR="002A543D" w:rsidRPr="00233742">
        <w:rPr>
          <w:b/>
          <w:bCs/>
        </w:rPr>
        <w:t xml:space="preserve">  State Agency or Department</w:t>
      </w:r>
      <w:r w:rsidR="002A543D" w:rsidRPr="00233742">
        <w:rPr>
          <w:b/>
          <w:bCs/>
        </w:rPr>
        <w:tab/>
      </w:r>
      <w:sdt>
        <w:sdtPr>
          <w:rPr>
            <w:b/>
            <w:bCs/>
          </w:rPr>
          <w:id w:val="-1258825753"/>
          <w14:checkbox>
            <w14:checked w14:val="0"/>
            <w14:checkedState w14:val="2612" w14:font="MS Gothic"/>
            <w14:uncheckedState w14:val="2610" w14:font="MS Gothic"/>
          </w14:checkbox>
        </w:sdtPr>
        <w:sdtContent>
          <w:r w:rsidR="002A543D" w:rsidRPr="00233742">
            <w:rPr>
              <w:rFonts w:ascii="MS Gothic" w:eastAsia="MS Gothic" w:hAnsi="MS Gothic" w:hint="eastAsia"/>
              <w:b/>
              <w:bCs/>
            </w:rPr>
            <w:t>☐</w:t>
          </w:r>
        </w:sdtContent>
      </w:sdt>
      <w:r w:rsidR="002A543D" w:rsidRPr="00233742">
        <w:rPr>
          <w:b/>
          <w:bCs/>
        </w:rPr>
        <w:t xml:space="preserve">  Other </w:t>
      </w:r>
      <w:r w:rsidR="002A543D" w:rsidRPr="00233742">
        <w:rPr>
          <w:b/>
          <w:bCs/>
          <w:u w:val="single"/>
        </w:rPr>
        <w:tab/>
      </w:r>
      <w:r w:rsidR="002A543D" w:rsidRPr="00233742">
        <w:rPr>
          <w:b/>
          <w:bCs/>
          <w:u w:val="single"/>
        </w:rPr>
        <w:tab/>
      </w:r>
      <w:r w:rsidR="002A543D" w:rsidRPr="00233742">
        <w:rPr>
          <w:b/>
          <w:bCs/>
          <w:u w:val="single"/>
        </w:rPr>
        <w:tab/>
      </w:r>
      <w:r w:rsidR="002A543D" w:rsidRPr="00233742">
        <w:rPr>
          <w:b/>
          <w:bCs/>
          <w:u w:val="single"/>
        </w:rPr>
        <w:tab/>
      </w:r>
    </w:p>
    <w:p w14:paraId="37268E27" w14:textId="77777777" w:rsidR="00233742" w:rsidRPr="00233742" w:rsidRDefault="00233742" w:rsidP="002A543D">
      <w:pPr>
        <w:pStyle w:val="ListParagraph"/>
        <w:ind w:left="1008"/>
      </w:pPr>
    </w:p>
    <w:p w14:paraId="255E4648" w14:textId="5795E6EC" w:rsidR="002A543D" w:rsidRDefault="002A543D" w:rsidP="009C1172">
      <w:pPr>
        <w:pStyle w:val="ListParagraph"/>
        <w:numPr>
          <w:ilvl w:val="0"/>
          <w:numId w:val="3"/>
        </w:numPr>
      </w:pPr>
      <w:r>
        <w:t xml:space="preserve">Identify the specialty crop industry need that your project is addressing and which state funding priorities your project will address. </w:t>
      </w:r>
      <w:hyperlink w:anchor="_state_funding_priorities" w:history="1">
        <w:r w:rsidRPr="009A56FF">
          <w:rPr>
            <w:rStyle w:val="Hyperlink"/>
          </w:rPr>
          <w:t xml:space="preserve">State funding priorities can be found </w:t>
        </w:r>
        <w:r w:rsidR="00A90ECE" w:rsidRPr="009A56FF">
          <w:rPr>
            <w:rStyle w:val="Hyperlink"/>
          </w:rPr>
          <w:t>here</w:t>
        </w:r>
      </w:hyperlink>
      <w:r>
        <w:t xml:space="preserve">. </w:t>
      </w:r>
    </w:p>
    <w:p w14:paraId="6C179524" w14:textId="77777777" w:rsidR="00233742" w:rsidRDefault="00233742" w:rsidP="00233742">
      <w:pPr>
        <w:pStyle w:val="ListParagraph"/>
      </w:pPr>
    </w:p>
    <w:p w14:paraId="2CBB09FB" w14:textId="0B2AB6FC" w:rsidR="002A543D" w:rsidRDefault="002A543D" w:rsidP="009C1172">
      <w:pPr>
        <w:pStyle w:val="ListParagraph"/>
        <w:numPr>
          <w:ilvl w:val="0"/>
          <w:numId w:val="3"/>
        </w:numPr>
      </w:pPr>
      <w:r>
        <w:t>Select the outcome measure(s) that are applicable to your project from the list below.</w:t>
      </w:r>
    </w:p>
    <w:p w14:paraId="1E7AA326" w14:textId="5A7BBF99" w:rsidR="002A543D" w:rsidRDefault="00BC17B2" w:rsidP="002A543D">
      <w:pPr>
        <w:pStyle w:val="ListParagraph"/>
        <w:ind w:left="1008"/>
      </w:pPr>
      <w:sdt>
        <w:sdtPr>
          <w:rPr>
            <w:b/>
            <w:bCs/>
          </w:rPr>
          <w:id w:val="-963269815"/>
          <w14:checkbox>
            <w14:checked w14:val="0"/>
            <w14:checkedState w14:val="2612" w14:font="MS Gothic"/>
            <w14:uncheckedState w14:val="2610" w14:font="MS Gothic"/>
          </w14:checkbox>
        </w:sdtPr>
        <w:sdtContent>
          <w:r w:rsidR="00233742">
            <w:rPr>
              <w:rFonts w:ascii="MS Gothic" w:eastAsia="MS Gothic" w:hAnsi="MS Gothic" w:hint="eastAsia"/>
              <w:b/>
              <w:bCs/>
            </w:rPr>
            <w:t>☐</w:t>
          </w:r>
        </w:sdtContent>
      </w:sdt>
      <w:r w:rsidR="00233742" w:rsidRPr="00233742">
        <w:rPr>
          <w:b/>
          <w:bCs/>
        </w:rPr>
        <w:tab/>
      </w:r>
      <w:r w:rsidR="002A543D" w:rsidRPr="00233742">
        <w:rPr>
          <w:b/>
          <w:bCs/>
        </w:rPr>
        <w:t>Outcome 1:</w:t>
      </w:r>
      <w:r w:rsidR="002A543D">
        <w:t xml:space="preserve"> Enhance the competitiveness of specialty crops through increased sales </w:t>
      </w:r>
      <w:r w:rsidR="00233742">
        <w:tab/>
      </w:r>
      <w:r w:rsidR="002A543D">
        <w:t>(required for marketing projects).</w:t>
      </w:r>
    </w:p>
    <w:p w14:paraId="61D1AEC9" w14:textId="1E8F8034" w:rsidR="002A543D" w:rsidRDefault="00BC17B2" w:rsidP="002A543D">
      <w:pPr>
        <w:pStyle w:val="ListParagraph"/>
        <w:ind w:left="1008"/>
      </w:pPr>
      <w:sdt>
        <w:sdtPr>
          <w:rPr>
            <w:b/>
            <w:bCs/>
          </w:rPr>
          <w:id w:val="-1097631306"/>
          <w14:checkbox>
            <w14:checked w14:val="0"/>
            <w14:checkedState w14:val="2612" w14:font="MS Gothic"/>
            <w14:uncheckedState w14:val="2610" w14:font="MS Gothic"/>
          </w14:checkbox>
        </w:sdtPr>
        <w:sdtContent>
          <w:r w:rsidR="00233742">
            <w:rPr>
              <w:rFonts w:ascii="MS Gothic" w:eastAsia="MS Gothic" w:hAnsi="MS Gothic" w:hint="eastAsia"/>
              <w:b/>
              <w:bCs/>
            </w:rPr>
            <w:t>☐</w:t>
          </w:r>
        </w:sdtContent>
      </w:sdt>
      <w:r w:rsidR="00233742" w:rsidRPr="00233742">
        <w:rPr>
          <w:b/>
          <w:bCs/>
        </w:rPr>
        <w:tab/>
      </w:r>
      <w:r w:rsidR="002A543D" w:rsidRPr="00233742">
        <w:rPr>
          <w:b/>
          <w:bCs/>
        </w:rPr>
        <w:t>Outcome 2:</w:t>
      </w:r>
      <w:r w:rsidR="002A543D">
        <w:t xml:space="preserve"> Enhance the competitiveness of specialty crops through increased </w:t>
      </w:r>
      <w:r w:rsidR="00233742">
        <w:tab/>
      </w:r>
      <w:r w:rsidR="002A543D">
        <w:t>consumption.</w:t>
      </w:r>
    </w:p>
    <w:p w14:paraId="442B47E2" w14:textId="39CCE918" w:rsidR="002A543D" w:rsidRDefault="00BC17B2" w:rsidP="002A543D">
      <w:pPr>
        <w:pStyle w:val="ListParagraph"/>
        <w:ind w:left="1008"/>
      </w:pPr>
      <w:sdt>
        <w:sdtPr>
          <w:rPr>
            <w:b/>
            <w:bCs/>
          </w:rPr>
          <w:id w:val="989212648"/>
          <w14:checkbox>
            <w14:checked w14:val="0"/>
            <w14:checkedState w14:val="2612" w14:font="MS Gothic"/>
            <w14:uncheckedState w14:val="2610" w14:font="MS Gothic"/>
          </w14:checkbox>
        </w:sdtPr>
        <w:sdtContent>
          <w:r w:rsidR="002A543D" w:rsidRPr="00233742">
            <w:rPr>
              <w:rFonts w:ascii="MS Gothic" w:eastAsia="MS Gothic" w:hAnsi="MS Gothic" w:hint="eastAsia"/>
              <w:b/>
              <w:bCs/>
            </w:rPr>
            <w:t>☐</w:t>
          </w:r>
        </w:sdtContent>
      </w:sdt>
      <w:r w:rsidR="00233742" w:rsidRPr="00233742">
        <w:rPr>
          <w:b/>
          <w:bCs/>
        </w:rPr>
        <w:tab/>
      </w:r>
      <w:r w:rsidR="002A543D" w:rsidRPr="00233742">
        <w:rPr>
          <w:b/>
          <w:bCs/>
        </w:rPr>
        <w:t>Outcome 3:</w:t>
      </w:r>
      <w:r w:rsidR="002A543D">
        <w:t xml:space="preserve"> Enhance the competitiveness of specialty crops through increased access.</w:t>
      </w:r>
    </w:p>
    <w:p w14:paraId="4B719466" w14:textId="652D6EF6" w:rsidR="002A543D" w:rsidRDefault="00BC17B2" w:rsidP="002A543D">
      <w:pPr>
        <w:pStyle w:val="ListParagraph"/>
        <w:ind w:left="1008"/>
      </w:pPr>
      <w:sdt>
        <w:sdtPr>
          <w:rPr>
            <w:b/>
            <w:bCs/>
          </w:rPr>
          <w:id w:val="938955042"/>
          <w14:checkbox>
            <w14:checked w14:val="0"/>
            <w14:checkedState w14:val="2612" w14:font="MS Gothic"/>
            <w14:uncheckedState w14:val="2610" w14:font="MS Gothic"/>
          </w14:checkbox>
        </w:sdtPr>
        <w:sdtContent>
          <w:r w:rsidR="002A543D" w:rsidRPr="00233742">
            <w:rPr>
              <w:rFonts w:ascii="MS Gothic" w:eastAsia="MS Gothic" w:hAnsi="MS Gothic" w:hint="eastAsia"/>
              <w:b/>
              <w:bCs/>
            </w:rPr>
            <w:t>☐</w:t>
          </w:r>
        </w:sdtContent>
      </w:sdt>
      <w:r w:rsidR="00233742" w:rsidRPr="00233742">
        <w:rPr>
          <w:b/>
          <w:bCs/>
        </w:rPr>
        <w:tab/>
      </w:r>
      <w:r w:rsidR="002A543D" w:rsidRPr="00233742">
        <w:rPr>
          <w:b/>
          <w:bCs/>
        </w:rPr>
        <w:t>Outcome 4:</w:t>
      </w:r>
      <w:r w:rsidR="002A543D">
        <w:t xml:space="preserve"> Enhance the competitiveness of specialty crops though greater capacity of </w:t>
      </w:r>
      <w:r w:rsidR="00233742">
        <w:tab/>
      </w:r>
      <w:r w:rsidR="002A543D">
        <w:t xml:space="preserve">sustainable practices of specialty crop production resulting in increased yield, reduced </w:t>
      </w:r>
      <w:r w:rsidR="00233742">
        <w:tab/>
      </w:r>
      <w:r w:rsidR="002A543D">
        <w:t xml:space="preserve">inputs, increased efficiency, increased economic return, and/or conservation of </w:t>
      </w:r>
      <w:r w:rsidR="00233742">
        <w:tab/>
      </w:r>
      <w:r w:rsidR="002A543D">
        <w:t>resources.</w:t>
      </w:r>
    </w:p>
    <w:p w14:paraId="5F56EB17" w14:textId="6AF8D2DF" w:rsidR="002A543D" w:rsidRDefault="00BC17B2" w:rsidP="002A543D">
      <w:pPr>
        <w:pStyle w:val="ListParagraph"/>
        <w:ind w:left="1008"/>
      </w:pPr>
      <w:sdt>
        <w:sdtPr>
          <w:rPr>
            <w:b/>
            <w:bCs/>
          </w:rPr>
          <w:id w:val="94918193"/>
          <w14:checkbox>
            <w14:checked w14:val="0"/>
            <w14:checkedState w14:val="2612" w14:font="MS Gothic"/>
            <w14:uncheckedState w14:val="2610" w14:font="MS Gothic"/>
          </w14:checkbox>
        </w:sdtPr>
        <w:sdtContent>
          <w:r w:rsidR="00233742" w:rsidRPr="00233742">
            <w:rPr>
              <w:rFonts w:ascii="MS Gothic" w:eastAsia="MS Gothic" w:hAnsi="MS Gothic" w:hint="eastAsia"/>
              <w:b/>
              <w:bCs/>
            </w:rPr>
            <w:t>☐</w:t>
          </w:r>
        </w:sdtContent>
      </w:sdt>
      <w:r w:rsidR="00233742" w:rsidRPr="00233742">
        <w:rPr>
          <w:b/>
          <w:bCs/>
        </w:rPr>
        <w:tab/>
      </w:r>
      <w:r w:rsidR="002A543D" w:rsidRPr="00233742">
        <w:rPr>
          <w:b/>
          <w:bCs/>
        </w:rPr>
        <w:t>Outcome 5:</w:t>
      </w:r>
      <w:r w:rsidR="002A543D">
        <w:t xml:space="preserve"> Enhance the competitiveness of specialty crops through more sustainable, </w:t>
      </w:r>
      <w:r w:rsidR="00233742">
        <w:tab/>
      </w:r>
      <w:r w:rsidR="002A543D">
        <w:t>diverse, and resilient specialty crop systems.</w:t>
      </w:r>
    </w:p>
    <w:p w14:paraId="2485A99F" w14:textId="3A2CF3E8" w:rsidR="002A543D" w:rsidRDefault="00BC17B2" w:rsidP="002A543D">
      <w:pPr>
        <w:pStyle w:val="ListParagraph"/>
        <w:ind w:left="1008"/>
      </w:pPr>
      <w:sdt>
        <w:sdtPr>
          <w:rPr>
            <w:b/>
            <w:bCs/>
          </w:rPr>
          <w:id w:val="1186790306"/>
          <w14:checkbox>
            <w14:checked w14:val="0"/>
            <w14:checkedState w14:val="2612" w14:font="MS Gothic"/>
            <w14:uncheckedState w14:val="2610" w14:font="MS Gothic"/>
          </w14:checkbox>
        </w:sdtPr>
        <w:sdtContent>
          <w:r w:rsidR="00233742" w:rsidRPr="00233742">
            <w:rPr>
              <w:rFonts w:ascii="MS Gothic" w:eastAsia="MS Gothic" w:hAnsi="MS Gothic" w:hint="eastAsia"/>
              <w:b/>
              <w:bCs/>
            </w:rPr>
            <w:t>☐</w:t>
          </w:r>
        </w:sdtContent>
      </w:sdt>
      <w:r w:rsidR="00233742" w:rsidRPr="00233742">
        <w:rPr>
          <w:b/>
          <w:bCs/>
        </w:rPr>
        <w:tab/>
      </w:r>
      <w:r w:rsidR="002A543D" w:rsidRPr="00233742">
        <w:rPr>
          <w:b/>
          <w:bCs/>
        </w:rPr>
        <w:t>Outcome 6:</w:t>
      </w:r>
      <w:r w:rsidR="002A543D">
        <w:t xml:space="preserve"> Enhance the competitiveness of specialty crops through increasing the </w:t>
      </w:r>
      <w:r w:rsidR="00233742">
        <w:tab/>
      </w:r>
      <w:r w:rsidR="002A543D">
        <w:t>number of viable technologies to improve food safety.</w:t>
      </w:r>
    </w:p>
    <w:p w14:paraId="36C9118D" w14:textId="1FB6DD70" w:rsidR="002A543D" w:rsidRDefault="00BC17B2" w:rsidP="002A543D">
      <w:pPr>
        <w:pStyle w:val="ListParagraph"/>
        <w:ind w:left="1008"/>
      </w:pPr>
      <w:sdt>
        <w:sdtPr>
          <w:rPr>
            <w:b/>
            <w:bCs/>
          </w:rPr>
          <w:id w:val="1754462899"/>
          <w14:checkbox>
            <w14:checked w14:val="0"/>
            <w14:checkedState w14:val="2612" w14:font="MS Gothic"/>
            <w14:uncheckedState w14:val="2610" w14:font="MS Gothic"/>
          </w14:checkbox>
        </w:sdtPr>
        <w:sdtContent>
          <w:r w:rsidR="00233742" w:rsidRPr="00233742">
            <w:rPr>
              <w:rFonts w:ascii="MS Gothic" w:eastAsia="MS Gothic" w:hAnsi="MS Gothic" w:hint="eastAsia"/>
              <w:b/>
              <w:bCs/>
            </w:rPr>
            <w:t>☐</w:t>
          </w:r>
        </w:sdtContent>
      </w:sdt>
      <w:r w:rsidR="00233742" w:rsidRPr="00233742">
        <w:rPr>
          <w:b/>
          <w:bCs/>
        </w:rPr>
        <w:tab/>
      </w:r>
      <w:r w:rsidR="002A543D" w:rsidRPr="00233742">
        <w:rPr>
          <w:b/>
          <w:bCs/>
        </w:rPr>
        <w:t>Outcome 7:</w:t>
      </w:r>
      <w:r w:rsidR="002A543D">
        <w:t xml:space="preserve"> Enhance the competitiveness of specialty crops through increased </w:t>
      </w:r>
      <w:r w:rsidR="00233742">
        <w:tab/>
      </w:r>
      <w:r w:rsidR="002A543D">
        <w:t xml:space="preserve">understanding of the ecology of threats to food safety from microbial and chemical </w:t>
      </w:r>
      <w:r w:rsidR="00233742">
        <w:tab/>
      </w:r>
      <w:r w:rsidR="002A543D">
        <w:t>sources.</w:t>
      </w:r>
    </w:p>
    <w:p w14:paraId="5AB3316D" w14:textId="5FC168E8" w:rsidR="002A543D" w:rsidRDefault="00BC17B2" w:rsidP="002A543D">
      <w:pPr>
        <w:pStyle w:val="ListParagraph"/>
        <w:ind w:left="1008"/>
      </w:pPr>
      <w:sdt>
        <w:sdtPr>
          <w:rPr>
            <w:b/>
            <w:bCs/>
          </w:rPr>
          <w:id w:val="765888614"/>
          <w14:checkbox>
            <w14:checked w14:val="0"/>
            <w14:checkedState w14:val="2612" w14:font="MS Gothic"/>
            <w14:uncheckedState w14:val="2610" w14:font="MS Gothic"/>
          </w14:checkbox>
        </w:sdtPr>
        <w:sdtContent>
          <w:r w:rsidR="00233742" w:rsidRPr="00233742">
            <w:rPr>
              <w:rFonts w:ascii="MS Gothic" w:eastAsia="MS Gothic" w:hAnsi="MS Gothic" w:hint="eastAsia"/>
              <w:b/>
              <w:bCs/>
            </w:rPr>
            <w:t>☐</w:t>
          </w:r>
        </w:sdtContent>
      </w:sdt>
      <w:r w:rsidR="00233742" w:rsidRPr="00233742">
        <w:rPr>
          <w:b/>
          <w:bCs/>
        </w:rPr>
        <w:tab/>
      </w:r>
      <w:r w:rsidR="002A543D" w:rsidRPr="00233742">
        <w:rPr>
          <w:b/>
          <w:bCs/>
        </w:rPr>
        <w:t>Outcome 8:</w:t>
      </w:r>
      <w:r w:rsidR="002A543D">
        <w:t xml:space="preserve"> Enhance the competitiveness of specialty crops through enhancing or </w:t>
      </w:r>
      <w:r w:rsidR="00233742">
        <w:tab/>
      </w:r>
      <w:r w:rsidR="002A543D">
        <w:t>improving the economy as a result of specialty crop development.</w:t>
      </w:r>
    </w:p>
    <w:p w14:paraId="19E27C9A" w14:textId="77777777" w:rsidR="00233742" w:rsidRDefault="00233742" w:rsidP="002A543D">
      <w:pPr>
        <w:pStyle w:val="ListParagraph"/>
        <w:ind w:left="1008"/>
      </w:pPr>
    </w:p>
    <w:p w14:paraId="5D6485C5" w14:textId="01CEF328" w:rsidR="002A543D" w:rsidRDefault="002A543D" w:rsidP="009C1172">
      <w:pPr>
        <w:pStyle w:val="ListParagraph"/>
        <w:numPr>
          <w:ilvl w:val="0"/>
          <w:numId w:val="3"/>
        </w:numPr>
      </w:pPr>
      <w:r>
        <w:t>Project title, duration, and proposed start date. Start dates must be after funds have been received at the Division, which is typically in October. Duration Maximum: 2 years</w:t>
      </w:r>
      <w:r w:rsidR="009E372A">
        <w:t>,</w:t>
      </w:r>
      <w:r w:rsidR="00CB4C4A">
        <w:t xml:space="preserve"> 6 months</w:t>
      </w:r>
    </w:p>
    <w:p w14:paraId="591C89B4" w14:textId="77777777" w:rsidR="00233742" w:rsidRDefault="00233742" w:rsidP="00233742">
      <w:pPr>
        <w:pStyle w:val="ListParagraph"/>
      </w:pPr>
    </w:p>
    <w:p w14:paraId="746CAD41" w14:textId="36DBABA3" w:rsidR="002A543D" w:rsidRDefault="002A543D" w:rsidP="009C1172">
      <w:pPr>
        <w:pStyle w:val="ListParagraph"/>
        <w:numPr>
          <w:ilvl w:val="0"/>
          <w:numId w:val="3"/>
        </w:numPr>
      </w:pPr>
      <w:r>
        <w:t xml:space="preserve">Has this project been funded previously? If so, why is additional funding needed? </w:t>
      </w:r>
    </w:p>
    <w:p w14:paraId="24545F9D" w14:textId="77777777" w:rsidR="00233742" w:rsidRDefault="00233742" w:rsidP="00233742">
      <w:pPr>
        <w:pStyle w:val="ListParagraph"/>
      </w:pPr>
    </w:p>
    <w:p w14:paraId="083F9CE3" w14:textId="38BB8385" w:rsidR="002A543D" w:rsidRDefault="002A543D" w:rsidP="009C1172">
      <w:pPr>
        <w:pStyle w:val="ListParagraph"/>
        <w:numPr>
          <w:ilvl w:val="0"/>
          <w:numId w:val="3"/>
        </w:numPr>
      </w:pPr>
      <w:r>
        <w:t>Project Summary and Purpose (maximum 500 words)</w:t>
      </w:r>
    </w:p>
    <w:p w14:paraId="14AB1E57" w14:textId="76E3F4D1" w:rsidR="002A543D" w:rsidRDefault="002A543D" w:rsidP="009C1172">
      <w:pPr>
        <w:pStyle w:val="ListParagraph"/>
        <w:numPr>
          <w:ilvl w:val="0"/>
          <w:numId w:val="4"/>
        </w:numPr>
        <w:ind w:left="1368"/>
      </w:pPr>
      <w:r>
        <w:t>Provide a brief description of your project including the specific issue, problem, or need your project will address.  Include the objectives this project hopes to achieve.</w:t>
      </w:r>
    </w:p>
    <w:p w14:paraId="2233F48F" w14:textId="77777777" w:rsidR="007E3FCB" w:rsidRDefault="007E3FCB" w:rsidP="007E3FCB"/>
    <w:p w14:paraId="67A26870" w14:textId="2704D548" w:rsidR="00233742" w:rsidRDefault="004D7F20" w:rsidP="004D7F20">
      <w:pPr>
        <w:pStyle w:val="Heading2"/>
      </w:pPr>
      <w:bookmarkStart w:id="39" w:name="_Toc64985493"/>
      <w:bookmarkStart w:id="40" w:name="_Toc66280419"/>
      <w:r>
        <w:lastRenderedPageBreak/>
        <w:t>E</w:t>
      </w:r>
      <w:r w:rsidR="00233742">
        <w:t xml:space="preserve">stimated </w:t>
      </w:r>
      <w:r>
        <w:t>P</w:t>
      </w:r>
      <w:r w:rsidR="00233742">
        <w:t xml:space="preserve">roject </w:t>
      </w:r>
      <w:r>
        <w:t>B</w:t>
      </w:r>
      <w:r w:rsidR="00233742">
        <w:t>udget</w:t>
      </w:r>
      <w:bookmarkEnd w:id="39"/>
      <w:bookmarkEnd w:id="40"/>
    </w:p>
    <w:p w14:paraId="0D625B16" w14:textId="7DB950DF" w:rsidR="00233742" w:rsidRPr="00F4762E" w:rsidRDefault="00233742" w:rsidP="00233742">
      <w:pPr>
        <w:rPr>
          <w:i/>
          <w:iCs/>
          <w:sz w:val="18"/>
          <w:szCs w:val="18"/>
        </w:rPr>
      </w:pPr>
      <w:r w:rsidRPr="00F4762E">
        <w:rPr>
          <w:i/>
          <w:iCs/>
          <w:sz w:val="18"/>
          <w:szCs w:val="18"/>
        </w:rPr>
        <w:t>Provide the estimated budget for this project, including funding from other sources, using the template below.</w:t>
      </w:r>
    </w:p>
    <w:tbl>
      <w:tblPr>
        <w:tblStyle w:val="TableGrid"/>
        <w:tblW w:w="0" w:type="auto"/>
        <w:tblLook w:val="04A0" w:firstRow="1" w:lastRow="0" w:firstColumn="1" w:lastColumn="0" w:noHBand="0" w:noVBand="1"/>
      </w:tblPr>
      <w:tblGrid>
        <w:gridCol w:w="1975"/>
        <w:gridCol w:w="3780"/>
        <w:gridCol w:w="3595"/>
      </w:tblGrid>
      <w:tr w:rsidR="00233742" w14:paraId="6D8586CA" w14:textId="77777777" w:rsidTr="00720FD0">
        <w:trPr>
          <w:tblHeader/>
        </w:trPr>
        <w:tc>
          <w:tcPr>
            <w:tcW w:w="9350" w:type="dxa"/>
            <w:gridSpan w:val="3"/>
            <w:shd w:val="clear" w:color="auto" w:fill="BFBFBF" w:themeFill="background1" w:themeFillShade="BF"/>
            <w:vAlign w:val="center"/>
          </w:tcPr>
          <w:p w14:paraId="3EDADE0E" w14:textId="513BA89F" w:rsidR="00233742" w:rsidRPr="00233742" w:rsidRDefault="00233742" w:rsidP="00720FD0">
            <w:pPr>
              <w:spacing w:before="120" w:after="120"/>
              <w:jc w:val="center"/>
              <w:rPr>
                <w:b/>
                <w:bCs/>
              </w:rPr>
            </w:pPr>
            <w:bookmarkStart w:id="41" w:name="_Hlk64976531"/>
            <w:r w:rsidRPr="00233742">
              <w:rPr>
                <w:b/>
                <w:bCs/>
              </w:rPr>
              <w:t>Estimated Budget Summary</w:t>
            </w:r>
          </w:p>
        </w:tc>
      </w:tr>
      <w:tr w:rsidR="00233742" w14:paraId="62758F28" w14:textId="77777777" w:rsidTr="00720FD0">
        <w:trPr>
          <w:tblHeader/>
        </w:trPr>
        <w:tc>
          <w:tcPr>
            <w:tcW w:w="5755" w:type="dxa"/>
            <w:gridSpan w:val="2"/>
            <w:shd w:val="clear" w:color="auto" w:fill="BFBFBF" w:themeFill="background1" w:themeFillShade="BF"/>
            <w:vAlign w:val="center"/>
          </w:tcPr>
          <w:p w14:paraId="3690ED11" w14:textId="37EBF831" w:rsidR="00233742" w:rsidRPr="00233742" w:rsidRDefault="00233742" w:rsidP="00720FD0">
            <w:pPr>
              <w:spacing w:before="120" w:after="120"/>
              <w:jc w:val="center"/>
              <w:rPr>
                <w:b/>
                <w:bCs/>
              </w:rPr>
            </w:pPr>
            <w:r w:rsidRPr="00233742">
              <w:rPr>
                <w:b/>
                <w:bCs/>
              </w:rPr>
              <w:t>Expense Category</w:t>
            </w:r>
          </w:p>
        </w:tc>
        <w:tc>
          <w:tcPr>
            <w:tcW w:w="3595" w:type="dxa"/>
            <w:shd w:val="clear" w:color="auto" w:fill="BFBFBF" w:themeFill="background1" w:themeFillShade="BF"/>
            <w:vAlign w:val="center"/>
          </w:tcPr>
          <w:p w14:paraId="70E37E6A" w14:textId="17774EB8" w:rsidR="00233742" w:rsidRPr="00233742" w:rsidRDefault="00233742" w:rsidP="00720FD0">
            <w:pPr>
              <w:spacing w:before="120" w:after="120"/>
              <w:jc w:val="center"/>
              <w:rPr>
                <w:b/>
                <w:bCs/>
              </w:rPr>
            </w:pPr>
            <w:r w:rsidRPr="00233742">
              <w:rPr>
                <w:b/>
                <w:bCs/>
              </w:rPr>
              <w:t>Funds Requested</w:t>
            </w:r>
          </w:p>
        </w:tc>
      </w:tr>
      <w:tr w:rsidR="00233742" w14:paraId="3C2FB5CB" w14:textId="77777777" w:rsidTr="00720FD0">
        <w:tc>
          <w:tcPr>
            <w:tcW w:w="5755" w:type="dxa"/>
            <w:gridSpan w:val="2"/>
          </w:tcPr>
          <w:p w14:paraId="5301EC0A" w14:textId="41B71D19" w:rsidR="00233742" w:rsidRDefault="00233742" w:rsidP="00720FD0">
            <w:pPr>
              <w:spacing w:before="120" w:after="120"/>
            </w:pPr>
            <w:r w:rsidRPr="00B0641C">
              <w:t>Personnel</w:t>
            </w:r>
          </w:p>
        </w:tc>
        <w:tc>
          <w:tcPr>
            <w:tcW w:w="3595" w:type="dxa"/>
            <w:vAlign w:val="center"/>
          </w:tcPr>
          <w:p w14:paraId="0BC914CD" w14:textId="77777777" w:rsidR="00233742" w:rsidRDefault="00233742" w:rsidP="00720FD0">
            <w:pPr>
              <w:spacing w:before="120" w:after="120"/>
              <w:jc w:val="center"/>
            </w:pPr>
          </w:p>
        </w:tc>
      </w:tr>
      <w:tr w:rsidR="00233742" w14:paraId="2F1AF32A" w14:textId="77777777" w:rsidTr="00720FD0">
        <w:tc>
          <w:tcPr>
            <w:tcW w:w="5755" w:type="dxa"/>
            <w:gridSpan w:val="2"/>
          </w:tcPr>
          <w:p w14:paraId="0D5E04DD" w14:textId="28E40EBE" w:rsidR="00233742" w:rsidRDefault="00233742" w:rsidP="00720FD0">
            <w:pPr>
              <w:spacing w:before="120" w:after="120"/>
            </w:pPr>
            <w:r w:rsidRPr="00B0641C">
              <w:t>Fringe Benefits</w:t>
            </w:r>
          </w:p>
        </w:tc>
        <w:tc>
          <w:tcPr>
            <w:tcW w:w="3595" w:type="dxa"/>
            <w:vAlign w:val="center"/>
          </w:tcPr>
          <w:p w14:paraId="6AED5D23" w14:textId="77777777" w:rsidR="00233742" w:rsidRDefault="00233742" w:rsidP="00720FD0">
            <w:pPr>
              <w:spacing w:before="120" w:after="120"/>
              <w:jc w:val="center"/>
            </w:pPr>
          </w:p>
        </w:tc>
      </w:tr>
      <w:tr w:rsidR="00233742" w14:paraId="358F06CE" w14:textId="77777777" w:rsidTr="00720FD0">
        <w:tc>
          <w:tcPr>
            <w:tcW w:w="5755" w:type="dxa"/>
            <w:gridSpan w:val="2"/>
          </w:tcPr>
          <w:p w14:paraId="37EF5804" w14:textId="50164D83" w:rsidR="00233742" w:rsidRDefault="00233742" w:rsidP="00720FD0">
            <w:pPr>
              <w:spacing w:before="120" w:after="120"/>
            </w:pPr>
            <w:r w:rsidRPr="00B0641C">
              <w:t>Travel</w:t>
            </w:r>
          </w:p>
        </w:tc>
        <w:tc>
          <w:tcPr>
            <w:tcW w:w="3595" w:type="dxa"/>
            <w:vAlign w:val="center"/>
          </w:tcPr>
          <w:p w14:paraId="74106F69" w14:textId="77777777" w:rsidR="00233742" w:rsidRDefault="00233742" w:rsidP="00720FD0">
            <w:pPr>
              <w:spacing w:before="120" w:after="120"/>
              <w:jc w:val="center"/>
            </w:pPr>
          </w:p>
        </w:tc>
      </w:tr>
      <w:tr w:rsidR="00233742" w14:paraId="6E9BC31C" w14:textId="77777777" w:rsidTr="00720FD0">
        <w:tc>
          <w:tcPr>
            <w:tcW w:w="5755" w:type="dxa"/>
            <w:gridSpan w:val="2"/>
          </w:tcPr>
          <w:p w14:paraId="4B04E9D2" w14:textId="02A8872A" w:rsidR="00233742" w:rsidRDefault="00233742" w:rsidP="00720FD0">
            <w:pPr>
              <w:spacing w:before="120" w:after="120"/>
            </w:pPr>
            <w:r w:rsidRPr="00B0641C">
              <w:t>Equipment</w:t>
            </w:r>
          </w:p>
        </w:tc>
        <w:tc>
          <w:tcPr>
            <w:tcW w:w="3595" w:type="dxa"/>
            <w:vAlign w:val="center"/>
          </w:tcPr>
          <w:p w14:paraId="168B0717" w14:textId="77777777" w:rsidR="00233742" w:rsidRDefault="00233742" w:rsidP="00720FD0">
            <w:pPr>
              <w:spacing w:before="120" w:after="120"/>
              <w:jc w:val="center"/>
            </w:pPr>
          </w:p>
        </w:tc>
      </w:tr>
      <w:tr w:rsidR="00233742" w14:paraId="01AF48FB" w14:textId="77777777" w:rsidTr="00720FD0">
        <w:tc>
          <w:tcPr>
            <w:tcW w:w="5755" w:type="dxa"/>
            <w:gridSpan w:val="2"/>
          </w:tcPr>
          <w:p w14:paraId="68990D7E" w14:textId="1656114E" w:rsidR="00233742" w:rsidRDefault="00233742" w:rsidP="00720FD0">
            <w:pPr>
              <w:spacing w:before="120" w:after="120"/>
            </w:pPr>
            <w:r w:rsidRPr="00B0641C">
              <w:t>Supplies</w:t>
            </w:r>
          </w:p>
        </w:tc>
        <w:tc>
          <w:tcPr>
            <w:tcW w:w="3595" w:type="dxa"/>
            <w:vAlign w:val="center"/>
          </w:tcPr>
          <w:p w14:paraId="52A79295" w14:textId="77777777" w:rsidR="00233742" w:rsidRDefault="00233742" w:rsidP="00720FD0">
            <w:pPr>
              <w:spacing w:before="120" w:after="120"/>
              <w:jc w:val="center"/>
            </w:pPr>
          </w:p>
        </w:tc>
      </w:tr>
      <w:tr w:rsidR="00233742" w14:paraId="70664879" w14:textId="77777777" w:rsidTr="00720FD0">
        <w:tc>
          <w:tcPr>
            <w:tcW w:w="5755" w:type="dxa"/>
            <w:gridSpan w:val="2"/>
          </w:tcPr>
          <w:p w14:paraId="3C8F7969" w14:textId="7EE295E8" w:rsidR="00233742" w:rsidRDefault="00233742" w:rsidP="00720FD0">
            <w:pPr>
              <w:spacing w:before="120" w:after="120"/>
            </w:pPr>
            <w:r w:rsidRPr="00B0641C">
              <w:t>Contractual</w:t>
            </w:r>
          </w:p>
        </w:tc>
        <w:tc>
          <w:tcPr>
            <w:tcW w:w="3595" w:type="dxa"/>
            <w:vAlign w:val="center"/>
          </w:tcPr>
          <w:p w14:paraId="67317BC6" w14:textId="77777777" w:rsidR="00233742" w:rsidRDefault="00233742" w:rsidP="00720FD0">
            <w:pPr>
              <w:spacing w:before="120" w:after="120"/>
              <w:jc w:val="center"/>
            </w:pPr>
          </w:p>
        </w:tc>
      </w:tr>
      <w:tr w:rsidR="00233742" w14:paraId="41FC880E" w14:textId="77777777" w:rsidTr="00720FD0">
        <w:tc>
          <w:tcPr>
            <w:tcW w:w="5755" w:type="dxa"/>
            <w:gridSpan w:val="2"/>
          </w:tcPr>
          <w:p w14:paraId="7F2E70A4" w14:textId="559DDB71" w:rsidR="00233742" w:rsidRDefault="00233742" w:rsidP="00720FD0">
            <w:pPr>
              <w:spacing w:before="120" w:after="120"/>
            </w:pPr>
            <w:r w:rsidRPr="00B0641C">
              <w:t>Other</w:t>
            </w:r>
          </w:p>
        </w:tc>
        <w:tc>
          <w:tcPr>
            <w:tcW w:w="3595" w:type="dxa"/>
            <w:vAlign w:val="center"/>
          </w:tcPr>
          <w:p w14:paraId="33A45278" w14:textId="77777777" w:rsidR="00233742" w:rsidRDefault="00233742" w:rsidP="00720FD0">
            <w:pPr>
              <w:spacing w:before="120" w:after="120"/>
              <w:jc w:val="center"/>
            </w:pPr>
          </w:p>
        </w:tc>
      </w:tr>
      <w:tr w:rsidR="00233742" w14:paraId="492187F5" w14:textId="77777777" w:rsidTr="00720FD0">
        <w:tc>
          <w:tcPr>
            <w:tcW w:w="5755" w:type="dxa"/>
            <w:gridSpan w:val="2"/>
            <w:shd w:val="clear" w:color="auto" w:fill="D9D9D9" w:themeFill="background1" w:themeFillShade="D9"/>
            <w:vAlign w:val="center"/>
          </w:tcPr>
          <w:p w14:paraId="3AB8E860" w14:textId="77777777" w:rsidR="00233742" w:rsidRDefault="00233742" w:rsidP="00720FD0">
            <w:pPr>
              <w:spacing w:before="120" w:after="120"/>
              <w:contextualSpacing/>
              <w:jc w:val="right"/>
              <w:rPr>
                <w:b/>
                <w:bCs/>
              </w:rPr>
            </w:pPr>
            <w:r w:rsidRPr="00720FD0">
              <w:rPr>
                <w:b/>
                <w:bCs/>
              </w:rPr>
              <w:t>Direct Costs Subtotal</w:t>
            </w:r>
          </w:p>
          <w:p w14:paraId="14265182" w14:textId="00472C66" w:rsidR="00720FD0" w:rsidRPr="00720FD0" w:rsidRDefault="00720FD0" w:rsidP="00720FD0">
            <w:pPr>
              <w:spacing w:before="120" w:after="120"/>
              <w:contextualSpacing/>
              <w:jc w:val="right"/>
              <w:rPr>
                <w:b/>
                <w:bCs/>
                <w:i/>
                <w:iCs/>
                <w:sz w:val="18"/>
                <w:szCs w:val="18"/>
              </w:rPr>
            </w:pPr>
            <w:r w:rsidRPr="00720FD0">
              <w:rPr>
                <w:b/>
                <w:bCs/>
                <w:i/>
                <w:iCs/>
                <w:sz w:val="18"/>
                <w:szCs w:val="18"/>
              </w:rPr>
              <w:t>(Add together the above totals)</w:t>
            </w:r>
          </w:p>
        </w:tc>
        <w:tc>
          <w:tcPr>
            <w:tcW w:w="3595" w:type="dxa"/>
            <w:shd w:val="clear" w:color="auto" w:fill="D9D9D9" w:themeFill="background1" w:themeFillShade="D9"/>
            <w:vAlign w:val="center"/>
          </w:tcPr>
          <w:p w14:paraId="1D11A632" w14:textId="77777777" w:rsidR="00233742" w:rsidRDefault="00233742" w:rsidP="00720FD0">
            <w:pPr>
              <w:spacing w:before="120" w:after="120"/>
              <w:jc w:val="center"/>
            </w:pPr>
          </w:p>
        </w:tc>
      </w:tr>
      <w:tr w:rsidR="00233742" w14:paraId="74EA9272" w14:textId="77777777" w:rsidTr="00720FD0">
        <w:tc>
          <w:tcPr>
            <w:tcW w:w="5755" w:type="dxa"/>
            <w:gridSpan w:val="2"/>
          </w:tcPr>
          <w:p w14:paraId="41CFA050" w14:textId="25D40853" w:rsidR="00233742" w:rsidRDefault="00233742" w:rsidP="00720FD0">
            <w:pPr>
              <w:spacing w:before="120" w:after="120"/>
            </w:pPr>
            <w:r w:rsidRPr="00A1774F">
              <w:t xml:space="preserve">Match </w:t>
            </w:r>
            <w:r w:rsidR="00720FD0">
              <w:t>D</w:t>
            </w:r>
            <w:r w:rsidRPr="00A1774F">
              <w:t>ollars</w:t>
            </w:r>
          </w:p>
        </w:tc>
        <w:tc>
          <w:tcPr>
            <w:tcW w:w="3595" w:type="dxa"/>
            <w:vAlign w:val="center"/>
          </w:tcPr>
          <w:p w14:paraId="5545E18C" w14:textId="77777777" w:rsidR="00233742" w:rsidRDefault="00233742" w:rsidP="00720FD0">
            <w:pPr>
              <w:spacing w:before="120" w:after="120"/>
              <w:jc w:val="center"/>
            </w:pPr>
          </w:p>
        </w:tc>
      </w:tr>
      <w:tr w:rsidR="00233742" w14:paraId="2C2CE8DC" w14:textId="77777777" w:rsidTr="00720FD0">
        <w:tc>
          <w:tcPr>
            <w:tcW w:w="1975" w:type="dxa"/>
            <w:tcBorders>
              <w:left w:val="nil"/>
              <w:bottom w:val="nil"/>
            </w:tcBorders>
          </w:tcPr>
          <w:p w14:paraId="253B798A" w14:textId="77777777" w:rsidR="00233742" w:rsidRDefault="00233742" w:rsidP="00720FD0">
            <w:pPr>
              <w:spacing w:before="120" w:after="120"/>
            </w:pPr>
          </w:p>
        </w:tc>
        <w:tc>
          <w:tcPr>
            <w:tcW w:w="3780" w:type="dxa"/>
            <w:shd w:val="clear" w:color="auto" w:fill="BFBFBF" w:themeFill="background1" w:themeFillShade="BF"/>
            <w:vAlign w:val="center"/>
          </w:tcPr>
          <w:p w14:paraId="14F57969" w14:textId="77777777" w:rsidR="00233742" w:rsidRPr="00233742" w:rsidRDefault="00233742" w:rsidP="00720FD0">
            <w:pPr>
              <w:spacing w:before="120" w:after="120"/>
              <w:contextualSpacing/>
              <w:jc w:val="right"/>
              <w:rPr>
                <w:b/>
                <w:bCs/>
              </w:rPr>
            </w:pPr>
            <w:r w:rsidRPr="00233742">
              <w:rPr>
                <w:b/>
                <w:bCs/>
              </w:rPr>
              <w:t>Total Budget</w:t>
            </w:r>
          </w:p>
          <w:p w14:paraId="7C1A0E1F" w14:textId="283F5FE7" w:rsidR="00233742" w:rsidRPr="00233742" w:rsidRDefault="00233742" w:rsidP="00720FD0">
            <w:pPr>
              <w:spacing w:before="120" w:after="120"/>
              <w:contextualSpacing/>
              <w:jc w:val="right"/>
              <w:rPr>
                <w:b/>
                <w:bCs/>
                <w:i/>
                <w:iCs/>
                <w:sz w:val="18"/>
                <w:szCs w:val="18"/>
              </w:rPr>
            </w:pPr>
            <w:r w:rsidRPr="00233742">
              <w:rPr>
                <w:b/>
                <w:bCs/>
                <w:i/>
                <w:iCs/>
                <w:sz w:val="18"/>
                <w:szCs w:val="18"/>
              </w:rPr>
              <w:t>(Direct Costs Subtotal + Match Dollars)</w:t>
            </w:r>
          </w:p>
        </w:tc>
        <w:tc>
          <w:tcPr>
            <w:tcW w:w="3595" w:type="dxa"/>
            <w:shd w:val="clear" w:color="auto" w:fill="BFBFBF" w:themeFill="background1" w:themeFillShade="BF"/>
            <w:vAlign w:val="center"/>
          </w:tcPr>
          <w:p w14:paraId="0E9CB087" w14:textId="77777777" w:rsidR="00233742" w:rsidRPr="00233742" w:rsidRDefault="00233742" w:rsidP="00720FD0">
            <w:pPr>
              <w:spacing w:before="120" w:after="120"/>
              <w:jc w:val="center"/>
              <w:rPr>
                <w:b/>
                <w:bCs/>
              </w:rPr>
            </w:pPr>
          </w:p>
        </w:tc>
      </w:tr>
      <w:bookmarkEnd w:id="41"/>
    </w:tbl>
    <w:p w14:paraId="496087A7" w14:textId="0B0F72BF" w:rsidR="00233742" w:rsidRDefault="00233742" w:rsidP="00233742"/>
    <w:p w14:paraId="6AB1C9F9" w14:textId="682D2CFC" w:rsidR="00720FD0" w:rsidRDefault="004D7F20" w:rsidP="004D7F20">
      <w:pPr>
        <w:pStyle w:val="Heading2"/>
      </w:pPr>
      <w:bookmarkStart w:id="42" w:name="_Toc64985494"/>
      <w:bookmarkStart w:id="43" w:name="_Toc66280420"/>
      <w:r>
        <w:t>P</w:t>
      </w:r>
      <w:r w:rsidR="00720FD0">
        <w:t xml:space="preserve">roject </w:t>
      </w:r>
      <w:r>
        <w:t>S</w:t>
      </w:r>
      <w:r w:rsidR="00720FD0">
        <w:t>upport</w:t>
      </w:r>
      <w:bookmarkEnd w:id="42"/>
      <w:bookmarkEnd w:id="43"/>
    </w:p>
    <w:p w14:paraId="3E4D8BC0" w14:textId="05AA7D1A" w:rsidR="00720FD0" w:rsidRPr="00F4762E" w:rsidRDefault="00720FD0" w:rsidP="00720FD0">
      <w:r w:rsidRPr="00F4762E">
        <w:t>For all projects, an industry professional</w:t>
      </w:r>
      <w:r w:rsidR="000D2DD7" w:rsidRPr="000D2DD7">
        <w:t xml:space="preserve"> </w:t>
      </w:r>
      <w:r w:rsidR="000D2DD7" w:rsidRPr="00F4762E">
        <w:t>as a partner on the project is required.</w:t>
      </w:r>
      <w:r w:rsidR="000D2DD7">
        <w:t xml:space="preserve"> An industry professional would be an individual</w:t>
      </w:r>
      <w:r w:rsidR="00F71EB2">
        <w:t xml:space="preserve"> trained or experienced specifically in the field of agriculture, other science or business that has shown success in related pursuits, preferably the Specialty Crop </w:t>
      </w:r>
      <w:r w:rsidR="000C3BBC">
        <w:t>Industry</w:t>
      </w:r>
      <w:r w:rsidR="000D2DD7">
        <w:t>.</w:t>
      </w:r>
      <w:r w:rsidR="000C3BBC" w:rsidRPr="00F4762E">
        <w:t xml:space="preserve"> </w:t>
      </w:r>
      <w:r w:rsidRPr="00F4762E">
        <w:t>Please include contact information for this person.</w:t>
      </w:r>
    </w:p>
    <w:p w14:paraId="58DAF43E" w14:textId="0504680D" w:rsidR="00720FD0" w:rsidRPr="00F4762E" w:rsidRDefault="00720FD0" w:rsidP="00720FD0">
      <w:r w:rsidRPr="00F4762E">
        <w:t>In addition to the industry professional component explained above, it is expected that projects will also have the support of other industry organizations, groups of farmers, and individual specialty crop producers. Please list all partner organizations that are formally participating with you on this project. If you are the only formally participating organization, please make that clear.  Please list individual specialty crop producers as well as all organizations that formally support your project and include a letter of support from at least one entity.</w:t>
      </w:r>
    </w:p>
    <w:p w14:paraId="1518698E" w14:textId="75DDA13E" w:rsidR="00720FD0" w:rsidRDefault="004D7F20" w:rsidP="004D7F20">
      <w:pPr>
        <w:pStyle w:val="Heading2"/>
      </w:pPr>
      <w:bookmarkStart w:id="44" w:name="_Toc64985495"/>
      <w:bookmarkStart w:id="45" w:name="_Toc66280421"/>
      <w:r>
        <w:t>R</w:t>
      </w:r>
      <w:r w:rsidR="00720FD0">
        <w:t xml:space="preserve">eview </w:t>
      </w:r>
      <w:r>
        <w:t>P</w:t>
      </w:r>
      <w:r w:rsidR="00720FD0">
        <w:t>rocess</w:t>
      </w:r>
      <w:bookmarkEnd w:id="44"/>
      <w:bookmarkEnd w:id="45"/>
    </w:p>
    <w:p w14:paraId="7F810D45" w14:textId="19F811C5" w:rsidR="00720FD0" w:rsidRDefault="00720FD0" w:rsidP="00720FD0">
      <w:pPr>
        <w:rPr>
          <w:b/>
          <w:bCs/>
        </w:rPr>
      </w:pPr>
      <w:r w:rsidRPr="00F4762E">
        <w:t xml:space="preserve">All potential applicants are required to submit a Letter of Intent (LOI) to the Division by 5:00pm, March 22, 2021. Please read the scoring criteria below to ensure that your LOI addresses the areas that will be </w:t>
      </w:r>
      <w:r w:rsidRPr="00F4762E">
        <w:lastRenderedPageBreak/>
        <w:t xml:space="preserve">evaluated by the review committee. Projects will be reviewed and ranked based on the information provided in the LOI. The Division will select which projects will submit a full application. </w:t>
      </w:r>
      <w:r w:rsidRPr="00F4762E">
        <w:rPr>
          <w:b/>
          <w:bCs/>
        </w:rPr>
        <w:t>Applicants who have previously participated in the SCBGP and have an incomplete or unsatisfactory performance record may be ruled ineligible for participation at the sole discretion of the Division of Agriculture.</w:t>
      </w:r>
    </w:p>
    <w:p w14:paraId="0C4B7080" w14:textId="79B6B463" w:rsidR="00720FD0" w:rsidRDefault="004D7F20" w:rsidP="004D7F20">
      <w:pPr>
        <w:pStyle w:val="Heading1"/>
      </w:pPr>
      <w:bookmarkStart w:id="46" w:name="_Toc66280422"/>
      <w:r>
        <w:t>S</w:t>
      </w:r>
      <w:r w:rsidR="00720FD0">
        <w:t xml:space="preserve">coring </w:t>
      </w:r>
      <w:r>
        <w:t>C</w:t>
      </w:r>
      <w:r w:rsidR="00720FD0">
        <w:t xml:space="preserve">riteria for </w:t>
      </w:r>
      <w:r>
        <w:t>L</w:t>
      </w:r>
      <w:r w:rsidR="00720FD0">
        <w:t xml:space="preserve">etter of </w:t>
      </w:r>
      <w:r>
        <w:t>In</w:t>
      </w:r>
      <w:r w:rsidR="00720FD0">
        <w:t>tent</w:t>
      </w:r>
      <w:bookmarkEnd w:id="46"/>
    </w:p>
    <w:p w14:paraId="25748A2E" w14:textId="14E44039" w:rsidR="00421AE5" w:rsidRPr="00720FD0" w:rsidRDefault="00421AE5" w:rsidP="00421AE5">
      <w:r>
        <w:t>Letters of Intent will be evaluated for completeness whether they meet the grant requirements for consideration and how they address the priorities for the State. Feedback will be provided and applicants meeting the criteria will be invited to apply.</w:t>
      </w:r>
    </w:p>
    <w:p w14:paraId="208B0781" w14:textId="3A7A79AD" w:rsidR="00720FD0" w:rsidRDefault="004D7F20" w:rsidP="005F5C09">
      <w:pPr>
        <w:pStyle w:val="Heading2"/>
      </w:pPr>
      <w:bookmarkStart w:id="47" w:name="_Toc64985497"/>
      <w:bookmarkStart w:id="48" w:name="_Toc66280423"/>
      <w:r>
        <w:t>T</w:t>
      </w:r>
      <w:r w:rsidR="00720FD0">
        <w:t xml:space="preserve">otal </w:t>
      </w:r>
      <w:r>
        <w:t>P</w:t>
      </w:r>
      <w:r w:rsidR="00720FD0">
        <w:t xml:space="preserve">oints </w:t>
      </w:r>
      <w:r>
        <w:t>A</w:t>
      </w:r>
      <w:r w:rsidR="00720FD0">
        <w:t>vailable: 100 points</w:t>
      </w:r>
      <w:bookmarkEnd w:id="47"/>
      <w:bookmarkEnd w:id="48"/>
    </w:p>
    <w:p w14:paraId="34C6313C" w14:textId="3DA485EE" w:rsidR="00720FD0" w:rsidRDefault="005F5C09" w:rsidP="005F5C09">
      <w:pPr>
        <w:pStyle w:val="Heading3"/>
      </w:pPr>
      <w:bookmarkStart w:id="49" w:name="_Toc64985498"/>
      <w:bookmarkStart w:id="50" w:name="_Toc66280424"/>
      <w:r>
        <w:t>P</w:t>
      </w:r>
      <w:r w:rsidR="00720FD0">
        <w:t xml:space="preserve">roposal </w:t>
      </w:r>
      <w:r>
        <w:t>S</w:t>
      </w:r>
      <w:r w:rsidR="00720FD0">
        <w:t>ummary: 20 points</w:t>
      </w:r>
      <w:bookmarkEnd w:id="49"/>
      <w:bookmarkEnd w:id="50"/>
    </w:p>
    <w:p w14:paraId="31B87129" w14:textId="388692F1" w:rsidR="00720FD0" w:rsidRDefault="00720FD0" w:rsidP="00720FD0">
      <w:r w:rsidRPr="00720FD0">
        <w:t>The Letter of Intent is complete and thorough, addressing all format criteria. The project proposal is clear, the need is demonstrated, and the methodology stated.</w:t>
      </w:r>
    </w:p>
    <w:p w14:paraId="1DC00909" w14:textId="34804255" w:rsidR="00720FD0" w:rsidRDefault="005F5C09" w:rsidP="005F5C09">
      <w:pPr>
        <w:pStyle w:val="Heading3"/>
      </w:pPr>
      <w:bookmarkStart w:id="51" w:name="_Toc64985499"/>
      <w:bookmarkStart w:id="52" w:name="_Toc66280425"/>
      <w:r>
        <w:t>I</w:t>
      </w:r>
      <w:r w:rsidR="00720FD0">
        <w:t xml:space="preserve">ndustry </w:t>
      </w:r>
      <w:r>
        <w:t>N</w:t>
      </w:r>
      <w:r w:rsidR="00720FD0">
        <w:t>eed/</w:t>
      </w:r>
      <w:r>
        <w:t>P</w:t>
      </w:r>
      <w:r w:rsidR="00720FD0">
        <w:t xml:space="preserve">roject </w:t>
      </w:r>
      <w:r>
        <w:t>I</w:t>
      </w:r>
      <w:r w:rsidR="00720FD0">
        <w:t>mpact: 30 points</w:t>
      </w:r>
      <w:bookmarkEnd w:id="51"/>
      <w:bookmarkEnd w:id="52"/>
    </w:p>
    <w:p w14:paraId="6AF39B8E" w14:textId="39372BA9" w:rsidR="00720FD0" w:rsidRDefault="00720FD0" w:rsidP="00720FD0">
      <w:r w:rsidRPr="00720FD0">
        <w:t>The proposed project responds to a specialty crop industry need and demonstrates the ability to impact that need. The project includes a strong monitoring and evaluation plan and explains clearly how outcomes will be measured. USDA Outcome Indicators are selected and clearly relate to project proposal. Expected project impacts are realistic and clearly stated.</w:t>
      </w:r>
    </w:p>
    <w:p w14:paraId="1492C98A" w14:textId="632F022A" w:rsidR="00720FD0" w:rsidRDefault="005F5C09" w:rsidP="005F5C09">
      <w:pPr>
        <w:pStyle w:val="Heading3"/>
      </w:pPr>
      <w:bookmarkStart w:id="53" w:name="_Toc64985500"/>
      <w:bookmarkStart w:id="54" w:name="_Toc66280426"/>
      <w:r>
        <w:t>B</w:t>
      </w:r>
      <w:r w:rsidR="00720FD0">
        <w:t>udget: 30 points</w:t>
      </w:r>
      <w:bookmarkEnd w:id="53"/>
      <w:bookmarkEnd w:id="54"/>
    </w:p>
    <w:p w14:paraId="165E969D" w14:textId="47E80B08" w:rsidR="00720FD0" w:rsidRDefault="00720FD0" w:rsidP="00720FD0">
      <w:r w:rsidRPr="00720FD0">
        <w:t>Budget aligns well with project, with no abnormal outlying costs. Work plan and budget are realistic. Please review eligible cost section (Appendix A, page 10).</w:t>
      </w:r>
    </w:p>
    <w:p w14:paraId="2BFC0EE5" w14:textId="7A4879A5" w:rsidR="00720FD0" w:rsidRDefault="005F5C09" w:rsidP="005F5C09">
      <w:pPr>
        <w:pStyle w:val="Heading3"/>
      </w:pPr>
      <w:bookmarkStart w:id="55" w:name="_Toc64985501"/>
      <w:bookmarkStart w:id="56" w:name="_Toc66280427"/>
      <w:r>
        <w:t>P</w:t>
      </w:r>
      <w:r w:rsidR="00720FD0">
        <w:t xml:space="preserve">roject </w:t>
      </w:r>
      <w:r>
        <w:t>S</w:t>
      </w:r>
      <w:r w:rsidR="00720FD0">
        <w:t>upport: 20 points</w:t>
      </w:r>
      <w:bookmarkEnd w:id="55"/>
      <w:bookmarkEnd w:id="56"/>
    </w:p>
    <w:p w14:paraId="3CFA1C8A" w14:textId="18F46C79" w:rsidR="00421AE5" w:rsidRDefault="00421AE5" w:rsidP="00421AE5">
      <w:r>
        <w:t>The proposed project demonstrates that there is broad industry support for the project. Letters of support and/or formal commitments from all project partners are included. Applicant has sufficient organizational support to see project to completion.</w:t>
      </w:r>
    </w:p>
    <w:p w14:paraId="73F21FF7" w14:textId="49D8121B" w:rsidR="00F4762E" w:rsidRDefault="00F4762E">
      <w:r>
        <w:br w:type="page"/>
      </w:r>
    </w:p>
    <w:p w14:paraId="53BDA50D" w14:textId="40E6351F" w:rsidR="00CE3A94" w:rsidRDefault="005F5C09" w:rsidP="005F5C09">
      <w:pPr>
        <w:pStyle w:val="Heading1"/>
      </w:pPr>
      <w:bookmarkStart w:id="57" w:name="_Toc66280428"/>
      <w:r>
        <w:lastRenderedPageBreak/>
        <w:t>A</w:t>
      </w:r>
      <w:r w:rsidR="00CE3A94">
        <w:t xml:space="preserve">pplication </w:t>
      </w:r>
      <w:r>
        <w:t>I</w:t>
      </w:r>
      <w:r w:rsidR="00CE3A94">
        <w:t>nstructions</w:t>
      </w:r>
      <w:bookmarkEnd w:id="57"/>
    </w:p>
    <w:p w14:paraId="14F97C61" w14:textId="7C3D8D3D" w:rsidR="00CE3A94" w:rsidRDefault="00CE3A94" w:rsidP="00CE3A94">
      <w:r>
        <w:t xml:space="preserve">Only applicants that have submitted a Letter of Intent and have been invited to apply may submit a full application. The Division of Agriculture will notify those applicants eligible to submit a full application by April 1, 2021.  </w:t>
      </w:r>
    </w:p>
    <w:p w14:paraId="64EEC1B2" w14:textId="0ED6D205" w:rsidR="00CE3A94" w:rsidRDefault="00CE3A94" w:rsidP="00CE3A94">
      <w:r>
        <w:t xml:space="preserve">Successful applicants should electronically submit the full application to the Division of Agriculture in a digital format </w:t>
      </w:r>
      <w:r w:rsidRPr="00AD1DCB">
        <w:rPr>
          <w:b/>
          <w:bCs/>
        </w:rPr>
        <w:t>(</w:t>
      </w:r>
      <w:r w:rsidRPr="00CE3A94">
        <w:rPr>
          <w:b/>
          <w:bCs/>
        </w:rPr>
        <w:t xml:space="preserve">Word document, .docx </w:t>
      </w:r>
      <w:r>
        <w:rPr>
          <w:b/>
          <w:bCs/>
        </w:rPr>
        <w:t xml:space="preserve">or .doc </w:t>
      </w:r>
      <w:r w:rsidRPr="00CE3A94">
        <w:rPr>
          <w:b/>
          <w:bCs/>
        </w:rPr>
        <w:t>file type</w:t>
      </w:r>
      <w:r w:rsidR="000B1689">
        <w:rPr>
          <w:b/>
          <w:bCs/>
        </w:rPr>
        <w:t>, or Adobe Acrobat .pdf file</w:t>
      </w:r>
      <w:r w:rsidRPr="00AD1DCB">
        <w:rPr>
          <w:b/>
          <w:bCs/>
        </w:rPr>
        <w:t>)</w:t>
      </w:r>
      <w:r>
        <w:t xml:space="preserve"> by </w:t>
      </w:r>
      <w:r w:rsidRPr="00CE3A94">
        <w:rPr>
          <w:b/>
          <w:bCs/>
        </w:rPr>
        <w:t>5:00pm Monday, May 3, 2021</w:t>
      </w:r>
      <w:r>
        <w:t xml:space="preserve">. Files should be submitted to the Division of Agriculture at </w:t>
      </w:r>
      <w:hyperlink r:id="rId18" w:history="1">
        <w:r w:rsidRPr="00CE3A94">
          <w:rPr>
            <w:rStyle w:val="Hyperlink"/>
          </w:rPr>
          <w:t>dnr.scbg@alaska.gov</w:t>
        </w:r>
      </w:hyperlink>
      <w:r>
        <w:t xml:space="preserve">. </w:t>
      </w:r>
    </w:p>
    <w:p w14:paraId="42254B43" w14:textId="2AEE8A4C" w:rsidR="00CE3A94" w:rsidRDefault="00CE3A94" w:rsidP="00CE3A94">
      <w:r>
        <w:t xml:space="preserve">For specific questions, please email Amanda Swanson at </w:t>
      </w:r>
      <w:hyperlink r:id="rId19" w:history="1">
        <w:r w:rsidRPr="00CE3A94">
          <w:rPr>
            <w:rStyle w:val="Hyperlink"/>
          </w:rPr>
          <w:t>amanda.swanson@alaska.gov</w:t>
        </w:r>
      </w:hyperlink>
      <w:r>
        <w:t xml:space="preserve">, alternate: 907-761-3869. </w:t>
      </w:r>
    </w:p>
    <w:p w14:paraId="33713014" w14:textId="7E1341C8" w:rsidR="00CE3A94" w:rsidRDefault="00CE3A94" w:rsidP="00CE3A94">
      <w:pPr>
        <w:rPr>
          <w:b/>
          <w:bCs/>
        </w:rPr>
      </w:pPr>
      <w:r w:rsidRPr="00CE3A94">
        <w:rPr>
          <w:b/>
          <w:bCs/>
        </w:rPr>
        <w:t>Be sure to consider the</w:t>
      </w:r>
      <w:r w:rsidR="00F4762E">
        <w:rPr>
          <w:b/>
          <w:bCs/>
        </w:rPr>
        <w:t xml:space="preserve"> </w:t>
      </w:r>
      <w:hyperlink w:anchor="_application_scoring_criteria" w:history="1">
        <w:r w:rsidR="00F4762E" w:rsidRPr="00F4762E">
          <w:rPr>
            <w:rStyle w:val="Hyperlink"/>
            <w:b/>
            <w:bCs/>
          </w:rPr>
          <w:t>Application</w:t>
        </w:r>
        <w:r w:rsidRPr="00F4762E">
          <w:rPr>
            <w:rStyle w:val="Hyperlink"/>
            <w:b/>
            <w:bCs/>
          </w:rPr>
          <w:t xml:space="preserve"> Scoring Criteria</w:t>
        </w:r>
      </w:hyperlink>
      <w:r w:rsidRPr="00CE3A94">
        <w:rPr>
          <w:b/>
          <w:bCs/>
        </w:rPr>
        <w:t xml:space="preserve"> before completing your application.</w:t>
      </w:r>
    </w:p>
    <w:p w14:paraId="5A4C12C7" w14:textId="77777777" w:rsidR="00B3147C" w:rsidRDefault="00B3147C">
      <w:pPr>
        <w:rPr>
          <w:rFonts w:asciiTheme="majorHAnsi" w:eastAsiaTheme="majorEastAsia" w:hAnsiTheme="majorHAnsi" w:cstheme="majorBidi"/>
          <w:caps/>
          <w:color w:val="4472C4" w:themeColor="accent1"/>
          <w:spacing w:val="10"/>
          <w:sz w:val="52"/>
          <w:szCs w:val="52"/>
        </w:rPr>
      </w:pPr>
      <w:r>
        <w:br w:type="page"/>
      </w:r>
    </w:p>
    <w:p w14:paraId="53320FEE" w14:textId="33F85E72" w:rsidR="00CE3A94" w:rsidRPr="008C3391" w:rsidRDefault="005F5C09" w:rsidP="005F5C09">
      <w:pPr>
        <w:pStyle w:val="Title"/>
      </w:pPr>
      <w:r>
        <w:lastRenderedPageBreak/>
        <w:t>SCBGP</w:t>
      </w:r>
      <w:r w:rsidR="00CE3A94" w:rsidRPr="008C3391">
        <w:t xml:space="preserve"> </w:t>
      </w:r>
      <w:r>
        <w:t>P</w:t>
      </w:r>
      <w:r w:rsidR="00CE3A94" w:rsidRPr="008C3391">
        <w:t xml:space="preserve">roject </w:t>
      </w:r>
      <w:r>
        <w:t>P</w:t>
      </w:r>
      <w:r w:rsidR="009E372A" w:rsidRPr="008C3391">
        <w:t>ro</w:t>
      </w:r>
      <w:r>
        <w:t>file</w:t>
      </w:r>
      <w:r w:rsidR="009E372A" w:rsidRPr="008C3391">
        <w:t xml:space="preserve"> </w:t>
      </w:r>
      <w:r>
        <w:t>T</w:t>
      </w:r>
      <w:r w:rsidR="00CE3A94" w:rsidRPr="008C3391">
        <w:t>emplate</w:t>
      </w:r>
    </w:p>
    <w:p w14:paraId="5CFC8FFF" w14:textId="7CABB9C1" w:rsidR="00CE3A94" w:rsidRDefault="00CE3A94" w:rsidP="00CE3A94">
      <w:r w:rsidRPr="00CE3A94">
        <w:t xml:space="preserve">All project proposals must </w:t>
      </w:r>
      <w:r>
        <w:t>use</w:t>
      </w:r>
      <w:r w:rsidRPr="00CE3A94">
        <w:t xml:space="preserve"> the </w:t>
      </w:r>
      <w:r>
        <w:t xml:space="preserve">following </w:t>
      </w:r>
      <w:r w:rsidRPr="00CE3A94">
        <w:t>template. The acceptable font size for the narrative is 11 or 12 pitch with all margins at 1 inch. The following information must be included in each project proposal.  This template is required to meet the requirements of developing the State Plan and USDA/AMS evaluation for approval.</w:t>
      </w:r>
    </w:p>
    <w:p w14:paraId="4AC89553" w14:textId="561B6845" w:rsidR="00CE3A94" w:rsidRDefault="005F5C09" w:rsidP="005F5C09">
      <w:pPr>
        <w:pStyle w:val="Heading1"/>
      </w:pPr>
      <w:bookmarkStart w:id="58" w:name="_Toc64985504"/>
      <w:bookmarkStart w:id="59" w:name="_Toc66280429"/>
      <w:r>
        <w:t>P</w:t>
      </w:r>
      <w:r w:rsidR="00CE3A94">
        <w:t xml:space="preserve">roject </w:t>
      </w:r>
      <w:r>
        <w:t>T</w:t>
      </w:r>
      <w:r w:rsidR="00CE3A94">
        <w:t>itle</w:t>
      </w:r>
      <w:bookmarkEnd w:id="58"/>
      <w:bookmarkEnd w:id="59"/>
    </w:p>
    <w:p w14:paraId="35EABB99" w14:textId="77A3A5E1" w:rsidR="00CE3A94" w:rsidRPr="00F4762E" w:rsidRDefault="00AD1DCB" w:rsidP="00CE3A94">
      <w:pPr>
        <w:rPr>
          <w:sz w:val="18"/>
          <w:szCs w:val="18"/>
        </w:rPr>
      </w:pPr>
      <w:r w:rsidRPr="00F4762E">
        <w:rPr>
          <w:i/>
          <w:iCs/>
          <w:sz w:val="18"/>
          <w:szCs w:val="18"/>
        </w:rPr>
        <w:t>Provide a descriptive project title in 15 words or less in the space below.</w:t>
      </w:r>
    </w:p>
    <w:p w14:paraId="5C1F954F" w14:textId="77777777" w:rsidR="00F4762E" w:rsidRPr="00F4762E" w:rsidRDefault="00F4762E" w:rsidP="00CE3A94"/>
    <w:p w14:paraId="0CADBADC" w14:textId="6E3491C2" w:rsidR="00AD1DCB" w:rsidRDefault="005F5C09" w:rsidP="005F5C09">
      <w:pPr>
        <w:pStyle w:val="Heading1"/>
      </w:pPr>
      <w:bookmarkStart w:id="60" w:name="_Toc64985505"/>
      <w:bookmarkStart w:id="61" w:name="_Toc66280430"/>
      <w:r>
        <w:t>D</w:t>
      </w:r>
      <w:r w:rsidR="00AD1DCB">
        <w:t xml:space="preserve">uration of </w:t>
      </w:r>
      <w:r>
        <w:t>P</w:t>
      </w:r>
      <w:r w:rsidR="00AD1DCB">
        <w:t>roject</w:t>
      </w:r>
      <w:bookmarkEnd w:id="60"/>
      <w:bookmarkEnd w:id="61"/>
    </w:p>
    <w:p w14:paraId="6C43B38E" w14:textId="77777777" w:rsidR="00AD1DCB" w:rsidRDefault="00AD1DCB" w:rsidP="007E3FCB">
      <w:pPr>
        <w:spacing w:before="200"/>
      </w:pPr>
      <w:r w:rsidRPr="00F4762E">
        <w:rPr>
          <w:b/>
          <w:bCs/>
        </w:rPr>
        <w:t>Start Date:</w:t>
      </w:r>
      <w:r>
        <w:tab/>
      </w:r>
      <w:sdt>
        <w:sdtPr>
          <w:id w:val="-1291130453"/>
          <w:placeholder>
            <w:docPart w:val="DefaultPlaceholder_-1854013437"/>
          </w:placeholder>
          <w:date>
            <w:dateFormat w:val="M/d/yyyy"/>
            <w:lid w:val="en-US"/>
            <w:storeMappedDataAs w:val="dateTime"/>
            <w:calendar w:val="gregorian"/>
          </w:date>
        </w:sdtPr>
        <w:sdtContent>
          <w:r>
            <w:t>Start Date</w:t>
          </w:r>
        </w:sdtContent>
      </w:sdt>
      <w:r>
        <w:tab/>
      </w:r>
      <w:r>
        <w:tab/>
      </w:r>
      <w:r w:rsidRPr="00F4762E">
        <w:rPr>
          <w:b/>
          <w:bCs/>
        </w:rPr>
        <w:t>End Date:</w:t>
      </w:r>
      <w:r>
        <w:tab/>
      </w:r>
      <w:sdt>
        <w:sdtPr>
          <w:id w:val="-1733381647"/>
          <w:placeholder>
            <w:docPart w:val="DefaultPlaceholder_-1854013437"/>
          </w:placeholder>
          <w:date>
            <w:dateFormat w:val="M/d/yyyy"/>
            <w:lid w:val="en-US"/>
            <w:storeMappedDataAs w:val="dateTime"/>
            <w:calendar w:val="gregorian"/>
          </w:date>
        </w:sdtPr>
        <w:sdtContent>
          <w:r>
            <w:t>End Date</w:t>
          </w:r>
        </w:sdtContent>
      </w:sdt>
    </w:p>
    <w:p w14:paraId="02BE1AF9" w14:textId="6A0ECCF8" w:rsidR="00AD1DCB" w:rsidRDefault="005F5C09" w:rsidP="005F5C09">
      <w:pPr>
        <w:pStyle w:val="Heading1"/>
      </w:pPr>
      <w:bookmarkStart w:id="62" w:name="_Toc64985506"/>
      <w:bookmarkStart w:id="63" w:name="_Toc66280431"/>
      <w:r>
        <w:t>P</w:t>
      </w:r>
      <w:r w:rsidR="00AD1DCB">
        <w:t xml:space="preserve">roject </w:t>
      </w:r>
      <w:r>
        <w:t>P</w:t>
      </w:r>
      <w:r w:rsidR="00AD1DCB">
        <w:t xml:space="preserve">artner and </w:t>
      </w:r>
      <w:r>
        <w:t>S</w:t>
      </w:r>
      <w:r w:rsidR="00AD1DCB">
        <w:t>ummary</w:t>
      </w:r>
      <w:bookmarkEnd w:id="62"/>
      <w:bookmarkEnd w:id="63"/>
    </w:p>
    <w:p w14:paraId="0585D0F7" w14:textId="77777777" w:rsidR="00AD1DCB" w:rsidRPr="00F4762E" w:rsidRDefault="00AD1DCB" w:rsidP="008C3391">
      <w:pPr>
        <w:spacing w:after="0"/>
        <w:contextualSpacing/>
        <w:rPr>
          <w:i/>
          <w:iCs/>
          <w:sz w:val="18"/>
          <w:szCs w:val="18"/>
        </w:rPr>
      </w:pPr>
      <w:r w:rsidRPr="00F4762E">
        <w:rPr>
          <w:i/>
          <w:iCs/>
          <w:sz w:val="18"/>
          <w:szCs w:val="18"/>
        </w:rPr>
        <w:t>Include a project summary of 250 words or less suitable for dissemination to the public. A Project Summary provides a very brief (one sentence, if possible) description of your project. A Project Summary includes:</w:t>
      </w:r>
    </w:p>
    <w:p w14:paraId="79AE34FF" w14:textId="253F9B03" w:rsidR="00AD1DCB" w:rsidRPr="008C3391" w:rsidRDefault="00AD1DCB" w:rsidP="009C1172">
      <w:pPr>
        <w:pStyle w:val="ListParagraph"/>
        <w:numPr>
          <w:ilvl w:val="0"/>
          <w:numId w:val="26"/>
        </w:numPr>
        <w:spacing w:before="0"/>
        <w:rPr>
          <w:i/>
          <w:iCs/>
          <w:sz w:val="18"/>
          <w:szCs w:val="18"/>
        </w:rPr>
      </w:pPr>
      <w:r w:rsidRPr="008C3391">
        <w:rPr>
          <w:i/>
          <w:iCs/>
          <w:sz w:val="18"/>
          <w:szCs w:val="18"/>
        </w:rPr>
        <w:t>The name of the applicant organization that if awarded a grant will establish an agreement or contractual relationship with the State department of agriculture to lead and execute the project,</w:t>
      </w:r>
    </w:p>
    <w:p w14:paraId="2B340D5B" w14:textId="080DE40B" w:rsidR="00AD1DCB" w:rsidRPr="008C3391" w:rsidRDefault="00AD1DCB" w:rsidP="009C1172">
      <w:pPr>
        <w:pStyle w:val="ListParagraph"/>
        <w:numPr>
          <w:ilvl w:val="0"/>
          <w:numId w:val="26"/>
        </w:numPr>
        <w:spacing w:before="0"/>
        <w:rPr>
          <w:i/>
          <w:iCs/>
          <w:sz w:val="18"/>
          <w:szCs w:val="18"/>
        </w:rPr>
      </w:pPr>
      <w:r w:rsidRPr="008C3391">
        <w:rPr>
          <w:i/>
          <w:iCs/>
          <w:sz w:val="18"/>
          <w:szCs w:val="18"/>
        </w:rPr>
        <w:t>A concise outline the project’s outcome(s), and</w:t>
      </w:r>
    </w:p>
    <w:p w14:paraId="7F521DE0" w14:textId="0ADCEDA9" w:rsidR="00F4762E" w:rsidRDefault="00AD1DCB" w:rsidP="009C1172">
      <w:pPr>
        <w:pStyle w:val="ListParagraph"/>
        <w:numPr>
          <w:ilvl w:val="0"/>
          <w:numId w:val="26"/>
        </w:numPr>
        <w:spacing w:before="0"/>
      </w:pPr>
      <w:r w:rsidRPr="008C3391">
        <w:rPr>
          <w:i/>
          <w:iCs/>
          <w:sz w:val="18"/>
          <w:szCs w:val="18"/>
        </w:rPr>
        <w:t>A description of the general tasks to be completed during the project period to fulfill this goal.</w:t>
      </w:r>
      <w:r w:rsidR="00F4762E" w:rsidRPr="00F4762E">
        <w:rPr>
          <w:noProof/>
        </w:rPr>
        <mc:AlternateContent>
          <mc:Choice Requires="wps">
            <w:drawing>
              <wp:anchor distT="45720" distB="45720" distL="114300" distR="114300" simplePos="0" relativeHeight="251663360" behindDoc="0" locked="0" layoutInCell="1" allowOverlap="1" wp14:anchorId="63D513CE" wp14:editId="0065AFCA">
                <wp:simplePos x="0" y="0"/>
                <wp:positionH relativeFrom="margin">
                  <wp:posOffset>0</wp:posOffset>
                </wp:positionH>
                <wp:positionV relativeFrom="paragraph">
                  <wp:posOffset>367030</wp:posOffset>
                </wp:positionV>
                <wp:extent cx="5931535" cy="1404620"/>
                <wp:effectExtent l="0" t="0" r="12065" b="2095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oundRect">
                          <a:avLst/>
                        </a:prstGeom>
                        <a:solidFill>
                          <a:sysClr val="window" lastClr="FFFFFF"/>
                        </a:solidFill>
                        <a:ln w="12700" cap="flat" cmpd="sng" algn="ctr">
                          <a:solidFill>
                            <a:srgbClr val="4472C4"/>
                          </a:solidFill>
                          <a:prstDash val="solid"/>
                          <a:miter lim="800000"/>
                          <a:headEnd/>
                          <a:tailEnd/>
                        </a:ln>
                        <a:effectLst/>
                      </wps:spPr>
                      <wps:txbx>
                        <w:txbxContent>
                          <w:p w14:paraId="3A986F85" w14:textId="77777777" w:rsidR="00BC17B2" w:rsidRPr="00AB10BC" w:rsidRDefault="00BC17B2" w:rsidP="00AB10BC">
                            <w:pPr>
                              <w:pStyle w:val="NoSpacing"/>
                              <w:spacing w:before="0"/>
                              <w:contextualSpacing/>
                              <w:rPr>
                                <w:b/>
                                <w:bCs/>
                                <w:color w:val="1F3864" w:themeColor="accent1" w:themeShade="80"/>
                                <w:sz w:val="20"/>
                              </w:rPr>
                            </w:pPr>
                            <w:r w:rsidRPr="00AB10BC">
                              <w:rPr>
                                <w:b/>
                                <w:bCs/>
                                <w:color w:val="1F3864" w:themeColor="accent1" w:themeShade="80"/>
                                <w:sz w:val="20"/>
                              </w:rPr>
                              <w:t>FOR EXAMPLE:</w:t>
                            </w:r>
                          </w:p>
                          <w:p w14:paraId="4401B60B" w14:textId="6359DCE6" w:rsidR="00BC17B2" w:rsidRPr="00AB10BC" w:rsidRDefault="00BC17B2" w:rsidP="00AB10BC">
                            <w:pPr>
                              <w:pStyle w:val="NoSpacing"/>
                              <w:spacing w:before="0"/>
                              <w:contextualSpacing/>
                              <w:rPr>
                                <w:color w:val="1F3864" w:themeColor="accent1" w:themeShade="80"/>
                                <w:szCs w:val="22"/>
                              </w:rPr>
                            </w:pPr>
                            <w:r w:rsidRPr="00AB10BC">
                              <w:rPr>
                                <w:i/>
                                <w:iCs/>
                                <w:color w:val="1F3864" w:themeColor="accent1" w:themeShade="80"/>
                                <w:sz w:val="20"/>
                              </w:rPr>
                              <w:t>The ABC University will mitigate the spread of citrus greening (Huanglongbing) by developing scientifically based practical measures to implement in a quarantine area and disseminating results to stakeholders through grower meetings and field day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roundrect w14:anchorId="63D513CE" id="_x0000_s1027" style="position:absolute;left:0;text-align:left;margin-left:0;margin-top:28.9pt;width:467.0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" fillcolor="window" strokecolor="#4472c4" strokeweight="1pt">
                <v:stroke joinstyle="miter"/>
                <v:textbox style="mso-fit-shape-to-text:t">
                  <w:txbxContent>
                    <w:p w14:paraId="3A986F85" w14:textId="77777777" w:rsidR="00BC17B2" w:rsidRPr="00AB10BC" w:rsidRDefault="00BC17B2" w:rsidP="00AB10BC">
                      <w:pPr>
                        <w:pStyle w:val="NoSpacing"/>
                        <w:spacing w:before="0"/>
                        <w:contextualSpacing/>
                        <w:rPr>
                          <w:b/>
                          <w:bCs/>
                          <w:color w:val="1F3864" w:themeColor="accent1" w:themeShade="80"/>
                          <w:sz w:val="20"/>
                        </w:rPr>
                      </w:pPr>
                      <w:r w:rsidRPr="00AB10BC">
                        <w:rPr>
                          <w:b/>
                          <w:bCs/>
                          <w:color w:val="1F3864" w:themeColor="accent1" w:themeShade="80"/>
                          <w:sz w:val="20"/>
                        </w:rPr>
                        <w:t>FOR EXAMPLE:</w:t>
                      </w:r>
                    </w:p>
                    <w:p w14:paraId="4401B60B" w14:textId="6359DCE6" w:rsidR="00BC17B2" w:rsidRPr="00AB10BC" w:rsidRDefault="00BC17B2" w:rsidP="00AB10BC">
                      <w:pPr>
                        <w:pStyle w:val="NoSpacing"/>
                        <w:spacing w:before="0"/>
                        <w:contextualSpacing/>
                        <w:rPr>
                          <w:color w:val="1F3864" w:themeColor="accent1" w:themeShade="80"/>
                          <w:szCs w:val="22"/>
                        </w:rPr>
                      </w:pPr>
                      <w:r w:rsidRPr="00AB10BC">
                        <w:rPr>
                          <w:i/>
                          <w:iCs/>
                          <w:color w:val="1F3864" w:themeColor="accent1" w:themeShade="80"/>
                          <w:sz w:val="20"/>
                        </w:rPr>
                        <w:t>The ABC University will mitigate the spread of citrus greening (Huanglongbing) by developing scientifically based practical measures to implement in a quarantine area and disseminating results to stakeholders through grower meetings and field days.</w:t>
                      </w:r>
                    </w:p>
                  </w:txbxContent>
                </v:textbox>
                <w10:wrap type="square" anchorx="margin"/>
              </v:roundrect>
            </w:pict>
          </mc:Fallback>
        </mc:AlternateContent>
      </w:r>
    </w:p>
    <w:p w14:paraId="128AFD1A" w14:textId="6DDF34B7" w:rsidR="00F4762E" w:rsidRDefault="00F4762E" w:rsidP="00F4762E">
      <w:bookmarkStart w:id="64" w:name="_Toc64985507"/>
    </w:p>
    <w:p w14:paraId="47671B57" w14:textId="77777777" w:rsidR="007E3FCB" w:rsidRDefault="007E3FCB" w:rsidP="00F4762E"/>
    <w:p w14:paraId="02365D31" w14:textId="609489B8" w:rsidR="00AD1DCB" w:rsidRDefault="005F5C09" w:rsidP="005F5C09">
      <w:pPr>
        <w:pStyle w:val="Heading1"/>
      </w:pPr>
      <w:bookmarkStart w:id="65" w:name="_Toc66280432"/>
      <w:r>
        <w:t>P</w:t>
      </w:r>
      <w:r w:rsidR="00AD1DCB">
        <w:t xml:space="preserve">roject </w:t>
      </w:r>
      <w:r>
        <w:t>P</w:t>
      </w:r>
      <w:r w:rsidR="00AD1DCB">
        <w:t>urpose</w:t>
      </w:r>
      <w:bookmarkEnd w:id="64"/>
      <w:bookmarkEnd w:id="65"/>
    </w:p>
    <w:p w14:paraId="027468E1" w14:textId="6330D4D9" w:rsidR="00AD1DCB" w:rsidRDefault="005F5C09" w:rsidP="005F5C09">
      <w:pPr>
        <w:pStyle w:val="Heading2"/>
      </w:pPr>
      <w:bookmarkStart w:id="66" w:name="_Toc64985508"/>
      <w:bookmarkStart w:id="67" w:name="_Toc66280433"/>
      <w:r>
        <w:t>P</w:t>
      </w:r>
      <w:r w:rsidR="00AD1DCB">
        <w:t xml:space="preserve">rovide the </w:t>
      </w:r>
      <w:r>
        <w:t>S</w:t>
      </w:r>
      <w:r w:rsidR="00AD1DCB">
        <w:t xml:space="preserve">pecific </w:t>
      </w:r>
      <w:r>
        <w:t>I</w:t>
      </w:r>
      <w:r w:rsidR="00AD1DCB">
        <w:t xml:space="preserve">ssue, </w:t>
      </w:r>
      <w:r>
        <w:t>P</w:t>
      </w:r>
      <w:r w:rsidR="00AD1DCB">
        <w:t xml:space="preserve">roblem or </w:t>
      </w:r>
      <w:r>
        <w:t>N</w:t>
      </w:r>
      <w:r w:rsidR="00AD1DCB">
        <w:t xml:space="preserve">eed </w:t>
      </w:r>
      <w:r>
        <w:t>T</w:t>
      </w:r>
      <w:r w:rsidR="00AD1DCB">
        <w:t xml:space="preserve">hat the </w:t>
      </w:r>
      <w:r>
        <w:t>P</w:t>
      </w:r>
      <w:r w:rsidR="00AD1DCB">
        <w:t xml:space="preserve">roject </w:t>
      </w:r>
      <w:r>
        <w:t>W</w:t>
      </w:r>
      <w:r w:rsidR="00AD1DCB">
        <w:t xml:space="preserve">ill </w:t>
      </w:r>
      <w:r>
        <w:t>A</w:t>
      </w:r>
      <w:r w:rsidR="00AD1DCB">
        <w:t>ddress</w:t>
      </w:r>
      <w:bookmarkEnd w:id="66"/>
      <w:bookmarkEnd w:id="67"/>
    </w:p>
    <w:p w14:paraId="6A03BCD4" w14:textId="77777777" w:rsidR="009E372A" w:rsidRDefault="009E372A" w:rsidP="00AD1DCB"/>
    <w:p w14:paraId="0B1EB8C6" w14:textId="688608FF" w:rsidR="00AD1DCB" w:rsidRDefault="005F5C09" w:rsidP="005F5C09">
      <w:pPr>
        <w:pStyle w:val="Heading2"/>
      </w:pPr>
      <w:bookmarkStart w:id="68" w:name="_Toc64985509"/>
      <w:bookmarkStart w:id="69" w:name="_Toc66280434"/>
      <w:r>
        <w:t>P</w:t>
      </w:r>
      <w:r w:rsidR="00AD1DCB">
        <w:t xml:space="preserve">rovide a </w:t>
      </w:r>
      <w:r>
        <w:t>L</w:t>
      </w:r>
      <w:r w:rsidR="00AD1DCB">
        <w:t xml:space="preserve">isting of the </w:t>
      </w:r>
      <w:r>
        <w:t>O</w:t>
      </w:r>
      <w:r w:rsidR="00AD1DCB">
        <w:t xml:space="preserve">bjectives </w:t>
      </w:r>
      <w:r>
        <w:t>T</w:t>
      </w:r>
      <w:r w:rsidR="00AD1DCB">
        <w:t xml:space="preserve">hat </w:t>
      </w:r>
      <w:r>
        <w:t>T</w:t>
      </w:r>
      <w:r w:rsidR="00AD1DCB">
        <w:t xml:space="preserve">his </w:t>
      </w:r>
      <w:r>
        <w:t>P</w:t>
      </w:r>
      <w:r w:rsidR="00AD1DCB">
        <w:t xml:space="preserve">roject </w:t>
      </w:r>
      <w:r>
        <w:t>H</w:t>
      </w:r>
      <w:r w:rsidR="00AD1DCB">
        <w:t xml:space="preserve">opes to </w:t>
      </w:r>
      <w:r>
        <w:t>A</w:t>
      </w:r>
      <w:r w:rsidR="00AD1DCB">
        <w:t>chieve</w:t>
      </w:r>
      <w:bookmarkEnd w:id="68"/>
      <w:bookmarkEnd w:id="69"/>
    </w:p>
    <w:p w14:paraId="53317034" w14:textId="006B51F4" w:rsidR="001A3099" w:rsidRPr="00AB10BC" w:rsidRDefault="001A3099" w:rsidP="001A3099">
      <w:pPr>
        <w:rPr>
          <w:i/>
          <w:iCs/>
          <w:sz w:val="18"/>
          <w:szCs w:val="18"/>
        </w:rPr>
      </w:pPr>
      <w:r w:rsidRPr="00AB10BC">
        <w:rPr>
          <w:i/>
          <w:iCs/>
          <w:sz w:val="18"/>
          <w:szCs w:val="18"/>
        </w:rPr>
        <w:t>Add more objectives by copying and pasting the existing listing or delete objectives that are not necessary.</w:t>
      </w:r>
    </w:p>
    <w:p w14:paraId="2AAA5362" w14:textId="5C82F882" w:rsidR="001A3099" w:rsidRPr="00AB10BC" w:rsidRDefault="001A3099" w:rsidP="001A3099">
      <w:pPr>
        <w:rPr>
          <w:b/>
          <w:bCs/>
        </w:rPr>
      </w:pPr>
      <w:r w:rsidRPr="00AB10BC">
        <w:rPr>
          <w:b/>
          <w:bCs/>
        </w:rPr>
        <w:t>Objective 1</w:t>
      </w:r>
      <w:r w:rsidR="00AB10BC">
        <w:rPr>
          <w:b/>
          <w:bCs/>
        </w:rPr>
        <w:t>:</w:t>
      </w:r>
    </w:p>
    <w:p w14:paraId="33B0B0AB" w14:textId="27848D49" w:rsidR="001A3099" w:rsidRPr="00AB10BC" w:rsidRDefault="001A3099" w:rsidP="001A3099">
      <w:pPr>
        <w:rPr>
          <w:b/>
          <w:bCs/>
        </w:rPr>
      </w:pPr>
      <w:r w:rsidRPr="00AB10BC">
        <w:rPr>
          <w:b/>
          <w:bCs/>
        </w:rPr>
        <w:lastRenderedPageBreak/>
        <w:t>Objective 2</w:t>
      </w:r>
      <w:r w:rsidR="00AB10BC">
        <w:rPr>
          <w:b/>
          <w:bCs/>
        </w:rPr>
        <w:t>:</w:t>
      </w:r>
    </w:p>
    <w:p w14:paraId="030B93BA" w14:textId="232CFF3D" w:rsidR="001A3099" w:rsidRPr="00AB10BC" w:rsidRDefault="001A3099" w:rsidP="001A3099">
      <w:pPr>
        <w:rPr>
          <w:b/>
          <w:bCs/>
        </w:rPr>
      </w:pPr>
      <w:r w:rsidRPr="00AB10BC">
        <w:rPr>
          <w:b/>
          <w:bCs/>
        </w:rPr>
        <w:t>Objective 3</w:t>
      </w:r>
      <w:r w:rsidR="00AB10BC">
        <w:rPr>
          <w:b/>
          <w:bCs/>
        </w:rPr>
        <w:t>:</w:t>
      </w:r>
    </w:p>
    <w:p w14:paraId="1CFEBBBB" w14:textId="10489936" w:rsidR="001A3099" w:rsidRPr="00AB10BC" w:rsidRDefault="001A3099" w:rsidP="001A3099">
      <w:pPr>
        <w:rPr>
          <w:b/>
          <w:bCs/>
        </w:rPr>
      </w:pPr>
      <w:r w:rsidRPr="00AB10BC">
        <w:rPr>
          <w:b/>
          <w:bCs/>
        </w:rPr>
        <w:t>Objective 4</w:t>
      </w:r>
      <w:r w:rsidR="00AB10BC">
        <w:rPr>
          <w:b/>
          <w:bCs/>
        </w:rPr>
        <w:t>:</w:t>
      </w:r>
    </w:p>
    <w:p w14:paraId="5234BB31" w14:textId="3AA4720B" w:rsidR="00AD1DCB" w:rsidRPr="00AB10BC" w:rsidRDefault="001A3099" w:rsidP="001A3099">
      <w:pPr>
        <w:rPr>
          <w:b/>
          <w:bCs/>
          <w:i/>
          <w:iCs/>
          <w:szCs w:val="22"/>
        </w:rPr>
      </w:pPr>
      <w:r w:rsidRPr="00AB10BC">
        <w:rPr>
          <w:b/>
          <w:bCs/>
          <w:i/>
          <w:iCs/>
          <w:szCs w:val="22"/>
        </w:rPr>
        <w:t>Add other objectives as necessary</w:t>
      </w:r>
      <w:r w:rsidR="00AB10BC">
        <w:rPr>
          <w:b/>
          <w:bCs/>
          <w:i/>
          <w:iCs/>
          <w:szCs w:val="22"/>
        </w:rPr>
        <w:t>:</w:t>
      </w:r>
    </w:p>
    <w:p w14:paraId="499783A6" w14:textId="08907F80" w:rsidR="001A3099" w:rsidRDefault="005F5C09" w:rsidP="005F5C09">
      <w:pPr>
        <w:pStyle w:val="Heading2"/>
      </w:pPr>
      <w:bookmarkStart w:id="70" w:name="_Toc64985510"/>
      <w:bookmarkStart w:id="71" w:name="_Toc66280435"/>
      <w:r>
        <w:t>P</w:t>
      </w:r>
      <w:r w:rsidR="001A3099">
        <w:t xml:space="preserve">roject </w:t>
      </w:r>
      <w:r>
        <w:t>B</w:t>
      </w:r>
      <w:r w:rsidR="001A3099">
        <w:t>eneficiaries</w:t>
      </w:r>
      <w:bookmarkEnd w:id="70"/>
      <w:bookmarkEnd w:id="71"/>
    </w:p>
    <w:p w14:paraId="442E5801" w14:textId="10B77DEF" w:rsidR="001A3099" w:rsidRDefault="001A3099" w:rsidP="001A3099">
      <w:r w:rsidRPr="00AB10BC">
        <w:rPr>
          <w:b/>
          <w:bCs/>
          <w:sz w:val="20"/>
        </w:rPr>
        <w:t>Estimate the number of project beneficiaries:</w:t>
      </w:r>
      <w:r>
        <w:t xml:space="preserve"> </w:t>
      </w:r>
      <w:r>
        <w:rPr>
          <w:u w:val="single"/>
        </w:rPr>
        <w:tab/>
      </w:r>
      <w:r>
        <w:rPr>
          <w:u w:val="single"/>
        </w:rPr>
        <w:tab/>
      </w:r>
      <w:r>
        <w:rPr>
          <w:u w:val="single"/>
        </w:rPr>
        <w:tab/>
      </w:r>
      <w:r>
        <w:t xml:space="preserve">  </w:t>
      </w:r>
      <w:r w:rsidRPr="00AB10BC">
        <w:rPr>
          <w:i/>
          <w:iCs/>
          <w:color w:val="808080" w:themeColor="background1" w:themeShade="80"/>
          <w:sz w:val="18"/>
          <w:szCs w:val="18"/>
        </w:rPr>
        <w:t>Enter the Number of Beneficiaries</w:t>
      </w:r>
    </w:p>
    <w:p w14:paraId="40F2F5F4" w14:textId="0EA54451" w:rsidR="001A3099" w:rsidRDefault="001A3099" w:rsidP="001A3099">
      <w:r w:rsidRPr="00AB10BC">
        <w:rPr>
          <w:b/>
          <w:bCs/>
          <w:sz w:val="20"/>
        </w:rPr>
        <w:t xml:space="preserve">Does this project directly benefit socially disadvantaged farmers as defined in </w:t>
      </w:r>
      <w:hyperlink w:anchor="_Additional_Information" w:history="1">
        <w:r w:rsidR="00AB10BC" w:rsidRPr="00247DCA">
          <w:rPr>
            <w:rStyle w:val="Hyperlink"/>
            <w:b/>
            <w:bCs/>
            <w:sz w:val="20"/>
          </w:rPr>
          <w:t xml:space="preserve">Appendix </w:t>
        </w:r>
        <w:r w:rsidR="00247DCA" w:rsidRPr="00247DCA">
          <w:rPr>
            <w:rStyle w:val="Hyperlink"/>
            <w:b/>
            <w:bCs/>
            <w:sz w:val="20"/>
          </w:rPr>
          <w:t>A</w:t>
        </w:r>
      </w:hyperlink>
      <w:r w:rsidRPr="00AB10BC">
        <w:rPr>
          <w:b/>
          <w:bCs/>
          <w:sz w:val="20"/>
        </w:rPr>
        <w:t>?</w:t>
      </w:r>
      <w:r>
        <w:rPr>
          <w:b/>
          <w:bCs/>
        </w:rPr>
        <w:t xml:space="preserve">  </w:t>
      </w:r>
      <w:sdt>
        <w:sdtPr>
          <w:rPr>
            <w:b/>
            <w:bCs/>
          </w:rPr>
          <w:id w:val="-1424184658"/>
          <w14:checkbox>
            <w14:checked w14:val="0"/>
            <w14:checkedState w14:val="2612" w14:font="MS Gothic"/>
            <w14:uncheckedState w14:val="2610" w14:font="MS Gothic"/>
          </w14:checkbox>
        </w:sdtPr>
        <w:sdtContent>
          <w:r w:rsidRPr="001A3099">
            <w:rPr>
              <w:rFonts w:ascii="MS Gothic" w:eastAsia="MS Gothic" w:hAnsi="MS Gothic" w:hint="eastAsia"/>
              <w:b/>
              <w:bCs/>
            </w:rPr>
            <w:t>☐</w:t>
          </w:r>
        </w:sdtContent>
      </w:sdt>
      <w:r w:rsidRPr="001A3099">
        <w:rPr>
          <w:b/>
          <w:bCs/>
        </w:rPr>
        <w:t xml:space="preserve">  Yes  </w:t>
      </w:r>
      <w:sdt>
        <w:sdtPr>
          <w:rPr>
            <w:b/>
            <w:bCs/>
          </w:rPr>
          <w:id w:val="-1347168077"/>
          <w14:checkbox>
            <w14:checked w14:val="0"/>
            <w14:checkedState w14:val="2612" w14:font="MS Gothic"/>
            <w14:uncheckedState w14:val="2610" w14:font="MS Gothic"/>
          </w14:checkbox>
        </w:sdtPr>
        <w:sdtContent>
          <w:r w:rsidRPr="001A3099">
            <w:rPr>
              <w:rFonts w:ascii="MS Gothic" w:eastAsia="MS Gothic" w:hAnsi="MS Gothic" w:hint="eastAsia"/>
              <w:b/>
              <w:bCs/>
            </w:rPr>
            <w:t>☐</w:t>
          </w:r>
        </w:sdtContent>
      </w:sdt>
      <w:r w:rsidRPr="001A3099">
        <w:rPr>
          <w:b/>
          <w:bCs/>
        </w:rPr>
        <w:t xml:space="preserve">  No</w:t>
      </w:r>
    </w:p>
    <w:p w14:paraId="2C8B5F50" w14:textId="2181562E" w:rsidR="001A3099" w:rsidRDefault="001A3099" w:rsidP="001A3099">
      <w:pPr>
        <w:rPr>
          <w:b/>
          <w:bCs/>
        </w:rPr>
      </w:pPr>
      <w:r w:rsidRPr="00AB10BC">
        <w:rPr>
          <w:b/>
          <w:bCs/>
          <w:sz w:val="20"/>
        </w:rPr>
        <w:t xml:space="preserve">Does this project directly benefit beginning farmers as defined in </w:t>
      </w:r>
      <w:hyperlink w:anchor="_Definitions" w:history="1">
        <w:r w:rsidR="00AB10BC" w:rsidRPr="00247DCA">
          <w:rPr>
            <w:rStyle w:val="Hyperlink"/>
            <w:b/>
            <w:bCs/>
            <w:sz w:val="20"/>
          </w:rPr>
          <w:t xml:space="preserve">Appendix </w:t>
        </w:r>
        <w:r w:rsidR="00247DCA" w:rsidRPr="00247DCA">
          <w:rPr>
            <w:rStyle w:val="Hyperlink"/>
            <w:b/>
            <w:bCs/>
            <w:sz w:val="20"/>
          </w:rPr>
          <w:t>A</w:t>
        </w:r>
      </w:hyperlink>
      <w:r w:rsidRPr="00AB10BC">
        <w:rPr>
          <w:b/>
          <w:bCs/>
          <w:sz w:val="20"/>
        </w:rPr>
        <w:t>?</w:t>
      </w:r>
      <w:r>
        <w:rPr>
          <w:b/>
          <w:bCs/>
        </w:rPr>
        <w:t xml:space="preserve">  </w:t>
      </w:r>
      <w:sdt>
        <w:sdtPr>
          <w:rPr>
            <w:b/>
            <w:bCs/>
          </w:rPr>
          <w:id w:val="-1960407567"/>
          <w14:checkbox>
            <w14:checked w14:val="0"/>
            <w14:checkedState w14:val="2612" w14:font="MS Gothic"/>
            <w14:uncheckedState w14:val="2610" w14:font="MS Gothic"/>
          </w14:checkbox>
        </w:sdtPr>
        <w:sdtContent>
          <w:r>
            <w:rPr>
              <w:rFonts w:ascii="MS Gothic" w:eastAsia="MS Gothic" w:hAnsi="MS Gothic" w:hint="eastAsia"/>
              <w:b/>
              <w:bCs/>
            </w:rPr>
            <w:t>☐</w:t>
          </w:r>
        </w:sdtContent>
      </w:sdt>
      <w:r>
        <w:rPr>
          <w:b/>
          <w:bCs/>
        </w:rPr>
        <w:t xml:space="preserve">  </w:t>
      </w:r>
      <w:r w:rsidRPr="001A3099">
        <w:rPr>
          <w:b/>
          <w:bCs/>
        </w:rPr>
        <w:t>Yes</w:t>
      </w:r>
      <w:r>
        <w:rPr>
          <w:b/>
          <w:bCs/>
        </w:rPr>
        <w:t xml:space="preserve">   </w:t>
      </w:r>
      <w:sdt>
        <w:sdtPr>
          <w:rPr>
            <w:b/>
            <w:bCs/>
          </w:rPr>
          <w:id w:val="-2010984975"/>
          <w14:checkbox>
            <w14:checked w14:val="0"/>
            <w14:checkedState w14:val="2612" w14:font="MS Gothic"/>
            <w14:uncheckedState w14:val="2610" w14:font="MS Gothic"/>
          </w14:checkbox>
        </w:sdtPr>
        <w:sdtContent>
          <w:r w:rsidRPr="001A3099">
            <w:rPr>
              <w:rFonts w:ascii="MS Gothic" w:eastAsia="MS Gothic" w:hAnsi="MS Gothic" w:hint="eastAsia"/>
              <w:b/>
              <w:bCs/>
            </w:rPr>
            <w:t>☐</w:t>
          </w:r>
        </w:sdtContent>
      </w:sdt>
      <w:r>
        <w:rPr>
          <w:b/>
          <w:bCs/>
        </w:rPr>
        <w:t xml:space="preserve">  </w:t>
      </w:r>
      <w:r w:rsidRPr="001A3099">
        <w:rPr>
          <w:b/>
          <w:bCs/>
        </w:rPr>
        <w:t>No</w:t>
      </w:r>
    </w:p>
    <w:p w14:paraId="78F5B1CE" w14:textId="3EE3B5C2" w:rsidR="001A3099" w:rsidRDefault="005F5C09" w:rsidP="005F5C09">
      <w:pPr>
        <w:pStyle w:val="Heading2"/>
      </w:pPr>
      <w:bookmarkStart w:id="72" w:name="_Toc64985511"/>
      <w:bookmarkStart w:id="73" w:name="_Toc66280436"/>
      <w:r>
        <w:t>S</w:t>
      </w:r>
      <w:r w:rsidR="001A3099">
        <w:t xml:space="preserve">tatement of </w:t>
      </w:r>
      <w:r>
        <w:t>E</w:t>
      </w:r>
      <w:r w:rsidR="001A3099">
        <w:t xml:space="preserve">nhancing </w:t>
      </w:r>
      <w:r>
        <w:t>S</w:t>
      </w:r>
      <w:r w:rsidR="001A3099">
        <w:t xml:space="preserve">pecialty </w:t>
      </w:r>
      <w:r>
        <w:t>C</w:t>
      </w:r>
      <w:r w:rsidR="001A3099">
        <w:t>rops</w:t>
      </w:r>
      <w:bookmarkEnd w:id="72"/>
      <w:bookmarkEnd w:id="73"/>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375"/>
        <w:gridCol w:w="1975"/>
      </w:tblGrid>
      <w:tr w:rsidR="001A3099" w14:paraId="2B74652F" w14:textId="77777777" w:rsidTr="00B83A05">
        <w:tc>
          <w:tcPr>
            <w:tcW w:w="7375" w:type="dxa"/>
          </w:tcPr>
          <w:p w14:paraId="1DED5979" w14:textId="3AF38E95" w:rsidR="001A3099" w:rsidRDefault="001A3099" w:rsidP="001A3099">
            <w:pPr>
              <w:spacing w:before="120" w:after="120"/>
            </w:pPr>
            <w:r w:rsidRPr="001A3099">
              <w:t xml:space="preserve">By checking the box to the right, I confirm that this project enhances the competitiveness of specialty crops in accordance with and defined by the Farm Bill. Further information regarding the definition of a specialty crop can be found at </w:t>
            </w:r>
            <w:hyperlink r:id="rId20" w:history="1">
              <w:r w:rsidR="00B701B6">
                <w:rPr>
                  <w:rStyle w:val="Hyperlink"/>
                </w:rPr>
                <w:t>https://www.ams.usda.gov/services/grants/scbgp/specialty-crop</w:t>
              </w:r>
            </w:hyperlink>
            <w:r w:rsidRPr="001A3099">
              <w:t>.</w:t>
            </w:r>
          </w:p>
        </w:tc>
        <w:sdt>
          <w:sdtPr>
            <w:id w:val="76569531"/>
            <w14:checkbox>
              <w14:checked w14:val="0"/>
              <w14:checkedState w14:val="2612" w14:font="MS Gothic"/>
              <w14:uncheckedState w14:val="2610" w14:font="MS Gothic"/>
            </w14:checkbox>
          </w:sdtPr>
          <w:sdtContent>
            <w:tc>
              <w:tcPr>
                <w:tcW w:w="1975" w:type="dxa"/>
                <w:vAlign w:val="center"/>
              </w:tcPr>
              <w:p w14:paraId="358E342D" w14:textId="3E3DB403" w:rsidR="001A3099" w:rsidRDefault="001A3099" w:rsidP="001A3099">
                <w:pPr>
                  <w:spacing w:before="120" w:after="120"/>
                  <w:jc w:val="center"/>
                </w:pPr>
                <w:r>
                  <w:rPr>
                    <w:rFonts w:ascii="MS Gothic" w:eastAsia="MS Gothic" w:hAnsi="MS Gothic" w:hint="eastAsia"/>
                  </w:rPr>
                  <w:t>☐</w:t>
                </w:r>
              </w:p>
            </w:tc>
          </w:sdtContent>
        </w:sdt>
      </w:tr>
    </w:tbl>
    <w:p w14:paraId="57F544D8" w14:textId="2F9E48A1" w:rsidR="001A3099" w:rsidRDefault="005F5C09" w:rsidP="005F5C09">
      <w:pPr>
        <w:pStyle w:val="Heading2"/>
      </w:pPr>
      <w:bookmarkStart w:id="74" w:name="_Toc64985512"/>
      <w:bookmarkStart w:id="75" w:name="_Toc66280437"/>
      <w:r>
        <w:t>C</w:t>
      </w:r>
      <w:r w:rsidR="00B83A05">
        <w:t xml:space="preserve">ontinuation of </w:t>
      </w:r>
      <w:r>
        <w:t>P</w:t>
      </w:r>
      <w:r w:rsidR="00B83A05">
        <w:t xml:space="preserve">roject </w:t>
      </w:r>
      <w:r>
        <w:t>I</w:t>
      </w:r>
      <w:r w:rsidR="00B83A05">
        <w:t>nformation</w:t>
      </w:r>
      <w:bookmarkEnd w:id="74"/>
      <w:bookmarkEnd w:id="75"/>
    </w:p>
    <w:p w14:paraId="5A0312F3" w14:textId="77777777" w:rsidR="00B83A05" w:rsidRPr="00B83A05" w:rsidRDefault="00B83A05" w:rsidP="00B83A05">
      <w:pPr>
        <w:rPr>
          <w:b/>
          <w:bCs/>
        </w:rPr>
      </w:pPr>
      <w:r w:rsidRPr="00AB10BC">
        <w:rPr>
          <w:b/>
          <w:bCs/>
          <w:sz w:val="20"/>
        </w:rPr>
        <w:t>Does this project continue the efforts of a previously funded SCBGP project?</w:t>
      </w:r>
      <w:r w:rsidRPr="00B83A05">
        <w:rPr>
          <w:b/>
          <w:bCs/>
        </w:rPr>
        <w:t xml:space="preserve">  </w:t>
      </w:r>
      <w:sdt>
        <w:sdtPr>
          <w:rPr>
            <w:b/>
            <w:bCs/>
          </w:rPr>
          <w:id w:val="2011869514"/>
          <w14:checkbox>
            <w14:checked w14:val="0"/>
            <w14:checkedState w14:val="2612" w14:font="MS Gothic"/>
            <w14:uncheckedState w14:val="2610" w14:font="MS Gothic"/>
          </w14:checkbox>
        </w:sdtPr>
        <w:sdtContent>
          <w:r w:rsidRPr="00B83A05">
            <w:rPr>
              <w:rFonts w:ascii="MS Gothic" w:eastAsia="MS Gothic" w:hAnsi="MS Gothic" w:hint="eastAsia"/>
              <w:b/>
              <w:bCs/>
            </w:rPr>
            <w:t>☐</w:t>
          </w:r>
        </w:sdtContent>
      </w:sdt>
      <w:r w:rsidRPr="00B83A05">
        <w:rPr>
          <w:b/>
          <w:bCs/>
        </w:rPr>
        <w:t xml:space="preserve">  Yes   </w:t>
      </w:r>
      <w:sdt>
        <w:sdtPr>
          <w:rPr>
            <w:b/>
            <w:bCs/>
          </w:rPr>
          <w:id w:val="-1757822500"/>
          <w14:checkbox>
            <w14:checked w14:val="0"/>
            <w14:checkedState w14:val="2612" w14:font="MS Gothic"/>
            <w14:uncheckedState w14:val="2610" w14:font="MS Gothic"/>
          </w14:checkbox>
        </w:sdtPr>
        <w:sdtContent>
          <w:r w:rsidRPr="00B83A05">
            <w:rPr>
              <w:rFonts w:ascii="MS Gothic" w:eastAsia="MS Gothic" w:hAnsi="MS Gothic" w:hint="eastAsia"/>
              <w:b/>
              <w:bCs/>
            </w:rPr>
            <w:t>☐</w:t>
          </w:r>
        </w:sdtContent>
      </w:sdt>
      <w:r w:rsidRPr="00B83A05">
        <w:rPr>
          <w:b/>
          <w:bCs/>
        </w:rPr>
        <w:t xml:space="preserve">  No</w:t>
      </w:r>
    </w:p>
    <w:p w14:paraId="1FDDE8E5" w14:textId="22D82B55" w:rsidR="00B83A05" w:rsidRPr="00AB10BC" w:rsidRDefault="00B83A05" w:rsidP="00B83A05">
      <w:pPr>
        <w:rPr>
          <w:i/>
          <w:iCs/>
          <w:sz w:val="18"/>
          <w:szCs w:val="18"/>
        </w:rPr>
      </w:pPr>
      <w:r w:rsidRPr="00AB10BC">
        <w:rPr>
          <w:i/>
          <w:iCs/>
          <w:sz w:val="18"/>
          <w:szCs w:val="18"/>
        </w:rPr>
        <w:t xml:space="preserve">If you have selected “yes”, please address the following: </w:t>
      </w:r>
    </w:p>
    <w:p w14:paraId="1F3C5270" w14:textId="761750EB" w:rsidR="00B83A05" w:rsidRDefault="00B83A05" w:rsidP="005F5C09">
      <w:pPr>
        <w:pStyle w:val="Heading3"/>
      </w:pPr>
      <w:bookmarkStart w:id="76" w:name="_Toc64985513"/>
      <w:bookmarkStart w:id="77" w:name="_Toc66280438"/>
      <w:r>
        <w:t>D</w:t>
      </w:r>
      <w:r w:rsidR="005F5C09">
        <w:t>escribe</w:t>
      </w:r>
      <w:r>
        <w:t xml:space="preserve"> H</w:t>
      </w:r>
      <w:r w:rsidR="005F5C09">
        <w:t>ow</w:t>
      </w:r>
      <w:r>
        <w:t xml:space="preserve"> T</w:t>
      </w:r>
      <w:r w:rsidR="005F5C09">
        <w:t>his</w:t>
      </w:r>
      <w:r>
        <w:t xml:space="preserve"> P</w:t>
      </w:r>
      <w:r w:rsidR="005F5C09">
        <w:t>roject</w:t>
      </w:r>
      <w:r>
        <w:t xml:space="preserve"> W</w:t>
      </w:r>
      <w:r w:rsidR="005F5C09">
        <w:t>ill</w:t>
      </w:r>
      <w:r>
        <w:t xml:space="preserve"> D</w:t>
      </w:r>
      <w:r w:rsidR="005F5C09">
        <w:t>iffer</w:t>
      </w:r>
      <w:r>
        <w:t xml:space="preserve"> </w:t>
      </w:r>
      <w:r w:rsidR="005F5C09">
        <w:t>from</w:t>
      </w:r>
      <w:r>
        <w:t xml:space="preserve"> </w:t>
      </w:r>
      <w:r w:rsidR="005F5C09">
        <w:t>and</w:t>
      </w:r>
      <w:r>
        <w:t xml:space="preserve"> B</w:t>
      </w:r>
      <w:r w:rsidR="005F5C09">
        <w:t>uild</w:t>
      </w:r>
      <w:r>
        <w:t xml:space="preserve"> </w:t>
      </w:r>
      <w:r w:rsidR="005F5C09">
        <w:t>on</w:t>
      </w:r>
      <w:r>
        <w:t xml:space="preserve"> </w:t>
      </w:r>
      <w:r w:rsidR="005F5C09">
        <w:t>the</w:t>
      </w:r>
      <w:r>
        <w:t xml:space="preserve"> P</w:t>
      </w:r>
      <w:r w:rsidR="005F5C09">
        <w:t>revious</w:t>
      </w:r>
      <w:r>
        <w:t xml:space="preserve"> E</w:t>
      </w:r>
      <w:r w:rsidR="005F5C09">
        <w:t>fforts</w:t>
      </w:r>
      <w:bookmarkEnd w:id="76"/>
      <w:bookmarkEnd w:id="77"/>
    </w:p>
    <w:p w14:paraId="1689D7B8" w14:textId="77777777" w:rsidR="00B83A05" w:rsidRDefault="00B83A05" w:rsidP="00B83A05"/>
    <w:p w14:paraId="4125728E" w14:textId="2FD5718C" w:rsidR="00B83A05" w:rsidRDefault="00B83A05" w:rsidP="005F5C09">
      <w:pPr>
        <w:pStyle w:val="Heading3"/>
      </w:pPr>
      <w:bookmarkStart w:id="78" w:name="_Toc64985514"/>
      <w:bookmarkStart w:id="79" w:name="_Toc66280439"/>
      <w:r>
        <w:t>P</w:t>
      </w:r>
      <w:r w:rsidR="005F5C09">
        <w:t>rovide</w:t>
      </w:r>
      <w:r>
        <w:t xml:space="preserve"> </w:t>
      </w:r>
      <w:r w:rsidR="005F5C09">
        <w:t>a</w:t>
      </w:r>
      <w:r>
        <w:t xml:space="preserve"> S</w:t>
      </w:r>
      <w:r w:rsidR="005F5C09">
        <w:t>ummary</w:t>
      </w:r>
      <w:r>
        <w:t xml:space="preserve"> (3 </w:t>
      </w:r>
      <w:r w:rsidR="005F5C09">
        <w:t>to</w:t>
      </w:r>
      <w:r>
        <w:t xml:space="preserve"> 5 S</w:t>
      </w:r>
      <w:r w:rsidR="005F5C09">
        <w:t>entences</w:t>
      </w:r>
      <w:r>
        <w:t xml:space="preserve">) </w:t>
      </w:r>
      <w:r w:rsidR="005F5C09">
        <w:t>of</w:t>
      </w:r>
      <w:r>
        <w:t xml:space="preserve"> </w:t>
      </w:r>
      <w:r w:rsidR="005F5C09">
        <w:t>the</w:t>
      </w:r>
      <w:r>
        <w:t xml:space="preserve"> O</w:t>
      </w:r>
      <w:r w:rsidR="005F5C09">
        <w:t>utcomes</w:t>
      </w:r>
      <w:r>
        <w:t xml:space="preserve"> </w:t>
      </w:r>
      <w:r w:rsidR="005F5C09">
        <w:t>of</w:t>
      </w:r>
      <w:r>
        <w:t xml:space="preserve"> </w:t>
      </w:r>
      <w:r w:rsidR="005F5C09">
        <w:t>the</w:t>
      </w:r>
      <w:r>
        <w:t xml:space="preserve"> P</w:t>
      </w:r>
      <w:r w:rsidR="005F5C09">
        <w:t>revious</w:t>
      </w:r>
      <w:r>
        <w:t xml:space="preserve"> E</w:t>
      </w:r>
      <w:r w:rsidR="005F5C09">
        <w:t>fforts</w:t>
      </w:r>
      <w:bookmarkEnd w:id="78"/>
      <w:bookmarkEnd w:id="79"/>
    </w:p>
    <w:p w14:paraId="5E78A31C" w14:textId="77777777" w:rsidR="00B83A05" w:rsidRDefault="00B83A05" w:rsidP="00B83A05"/>
    <w:p w14:paraId="551640D6" w14:textId="55E85838" w:rsidR="00B83A05" w:rsidRDefault="00B83A05" w:rsidP="005F5C09">
      <w:pPr>
        <w:pStyle w:val="Heading3"/>
      </w:pPr>
      <w:bookmarkStart w:id="80" w:name="_Toc64985515"/>
      <w:bookmarkStart w:id="81" w:name="_Toc66280440"/>
      <w:r>
        <w:t>P</w:t>
      </w:r>
      <w:r w:rsidR="005F5C09">
        <w:t>rovide</w:t>
      </w:r>
      <w:r>
        <w:t xml:space="preserve"> L</w:t>
      </w:r>
      <w:r w:rsidR="005F5C09">
        <w:t>essons</w:t>
      </w:r>
      <w:r>
        <w:t xml:space="preserve"> </w:t>
      </w:r>
      <w:r w:rsidR="005F5C09">
        <w:t>Learned on Potential Project Improvements</w:t>
      </w:r>
      <w:bookmarkEnd w:id="80"/>
      <w:bookmarkEnd w:id="81"/>
    </w:p>
    <w:p w14:paraId="240B6267" w14:textId="77777777" w:rsidR="00B83A05" w:rsidRPr="00AB10BC" w:rsidRDefault="00B83A05" w:rsidP="00B83A05">
      <w:pPr>
        <w:rPr>
          <w:b/>
          <w:bCs/>
          <w:sz w:val="20"/>
        </w:rPr>
      </w:pPr>
      <w:r w:rsidRPr="00AB10BC">
        <w:rPr>
          <w:b/>
          <w:bCs/>
          <w:sz w:val="20"/>
        </w:rPr>
        <w:t>What was previously learned from implementing this project, including potential improvements?</w:t>
      </w:r>
    </w:p>
    <w:p w14:paraId="63CACCC7" w14:textId="77777777" w:rsidR="00B83A05" w:rsidRDefault="00B83A05" w:rsidP="00B83A05"/>
    <w:p w14:paraId="761ED371" w14:textId="77777777" w:rsidR="00B83A05" w:rsidRPr="00AB10BC" w:rsidRDefault="00B83A05" w:rsidP="00B83A05">
      <w:pPr>
        <w:rPr>
          <w:b/>
          <w:bCs/>
          <w:sz w:val="20"/>
        </w:rPr>
      </w:pPr>
      <w:r w:rsidRPr="00AB10BC">
        <w:rPr>
          <w:b/>
          <w:bCs/>
          <w:sz w:val="20"/>
        </w:rPr>
        <w:t>How are the lessons learned and improvements being incorporated into the project to make the ongoing project more effective and successful at meeting goals and outcomes?</w:t>
      </w:r>
    </w:p>
    <w:p w14:paraId="17A29E7F" w14:textId="77777777" w:rsidR="00B83A05" w:rsidRDefault="00B83A05" w:rsidP="00B83A05"/>
    <w:p w14:paraId="78B245F9" w14:textId="0B978434" w:rsidR="00B83A05" w:rsidRDefault="005F5C09" w:rsidP="005F5C09">
      <w:pPr>
        <w:pStyle w:val="Heading3"/>
      </w:pPr>
      <w:bookmarkStart w:id="82" w:name="_Toc64985516"/>
      <w:bookmarkStart w:id="83" w:name="_Toc66280441"/>
      <w:r>
        <w:lastRenderedPageBreak/>
        <w:t>Describe the Likelihood of the Project Becoming Self-Sustaining and Not Indefinitely Dependent on Grant Funds</w:t>
      </w:r>
      <w:bookmarkEnd w:id="82"/>
      <w:bookmarkEnd w:id="83"/>
    </w:p>
    <w:p w14:paraId="04C47F8D" w14:textId="015DF12F" w:rsidR="00B83A05" w:rsidRDefault="00B83A05" w:rsidP="00B83A05"/>
    <w:p w14:paraId="0BFA4AF4" w14:textId="7C0FE034" w:rsidR="00B83A05" w:rsidRDefault="003721CA" w:rsidP="003721CA">
      <w:pPr>
        <w:pStyle w:val="Heading2"/>
      </w:pPr>
      <w:bookmarkStart w:id="84" w:name="_Toc64985517"/>
      <w:bookmarkStart w:id="85" w:name="_Toc66280442"/>
      <w:r>
        <w:t>Other Support from Federal or State Grant Programs</w:t>
      </w:r>
      <w:bookmarkEnd w:id="84"/>
      <w:bookmarkEnd w:id="85"/>
    </w:p>
    <w:p w14:paraId="6A34FEAB" w14:textId="5D0D62C5" w:rsidR="00B83A05" w:rsidRDefault="00B83A05" w:rsidP="00B83A05">
      <w:r>
        <w:t xml:space="preserve">The SCBGP will not fund duplicative projects. Did you submit this project to a federal or state grant program other than the SCBGP for funding and/or is a federal or state grant program other than the SCBGP funding the project currently?  </w:t>
      </w:r>
      <w:sdt>
        <w:sdtPr>
          <w:id w:val="60524488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    </w:t>
      </w:r>
      <w:sdt>
        <w:sdtPr>
          <w:id w:val="-155261449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659311C1" w14:textId="315836CD" w:rsidR="00B83A05" w:rsidRDefault="00B83A05" w:rsidP="003721CA">
      <w:pPr>
        <w:pStyle w:val="Heading3"/>
      </w:pPr>
      <w:bookmarkStart w:id="86" w:name="_Toc64985518"/>
      <w:bookmarkStart w:id="87" w:name="_Toc66280443"/>
      <w:r>
        <w:t xml:space="preserve">If </w:t>
      </w:r>
      <w:r w:rsidR="003721CA">
        <w:t>Your Project Is Receiving or Will Potentially Receive Funds from Another Federal or State Grant Program</w:t>
      </w:r>
      <w:bookmarkEnd w:id="86"/>
      <w:bookmarkEnd w:id="87"/>
    </w:p>
    <w:p w14:paraId="45F296EC" w14:textId="77777777" w:rsidR="00B83A05" w:rsidRPr="00AB10BC" w:rsidRDefault="00B83A05" w:rsidP="00B83A05">
      <w:pPr>
        <w:rPr>
          <w:b/>
          <w:bCs/>
          <w:sz w:val="20"/>
        </w:rPr>
      </w:pPr>
      <w:r w:rsidRPr="00AB10BC">
        <w:rPr>
          <w:b/>
          <w:bCs/>
          <w:sz w:val="20"/>
        </w:rPr>
        <w:t>Identify the Federal or State grant program(s).</w:t>
      </w:r>
    </w:p>
    <w:p w14:paraId="5CE38721" w14:textId="77777777" w:rsidR="00AB10BC" w:rsidRDefault="00AB10BC" w:rsidP="00B83A05">
      <w:pPr>
        <w:rPr>
          <w:b/>
          <w:bCs/>
        </w:rPr>
      </w:pPr>
    </w:p>
    <w:p w14:paraId="2E0689AC" w14:textId="2B6500FC" w:rsidR="00B83A05" w:rsidRPr="00AB10BC" w:rsidRDefault="00B83A05" w:rsidP="00B83A05">
      <w:pPr>
        <w:rPr>
          <w:sz w:val="20"/>
        </w:rPr>
      </w:pPr>
      <w:r w:rsidRPr="00AB10BC">
        <w:rPr>
          <w:b/>
          <w:bCs/>
          <w:sz w:val="20"/>
        </w:rPr>
        <w:t>Describe how the SCBGP project differs from or supplements the other grant program(s) efforts.</w:t>
      </w:r>
    </w:p>
    <w:p w14:paraId="45577FEF" w14:textId="31EA5C15" w:rsidR="00B83A05" w:rsidRDefault="00B83A05" w:rsidP="00B83A05"/>
    <w:p w14:paraId="7EC278BB" w14:textId="7483BB37" w:rsidR="00B83A05" w:rsidRDefault="003721CA" w:rsidP="003721CA">
      <w:pPr>
        <w:pStyle w:val="Heading1"/>
      </w:pPr>
      <w:bookmarkStart w:id="88" w:name="_Toc64985519"/>
      <w:bookmarkStart w:id="89" w:name="_Toc66280444"/>
      <w:r>
        <w:t>E</w:t>
      </w:r>
      <w:r w:rsidR="00B83A05">
        <w:t xml:space="preserve">xternal </w:t>
      </w:r>
      <w:r>
        <w:t>P</w:t>
      </w:r>
      <w:r w:rsidR="00B83A05">
        <w:t xml:space="preserve">roject </w:t>
      </w:r>
      <w:r>
        <w:t>S</w:t>
      </w:r>
      <w:r w:rsidR="00B83A05">
        <w:t>upport</w:t>
      </w:r>
      <w:bookmarkEnd w:id="88"/>
      <w:bookmarkEnd w:id="89"/>
    </w:p>
    <w:p w14:paraId="2256439A" w14:textId="1B1F40BE" w:rsidR="00B83A05" w:rsidRPr="00AB10BC" w:rsidRDefault="00B83A05" w:rsidP="00B83A05">
      <w:pPr>
        <w:rPr>
          <w:i/>
          <w:iCs/>
          <w:sz w:val="18"/>
          <w:szCs w:val="18"/>
        </w:rPr>
      </w:pPr>
      <w:r w:rsidRPr="00AB10BC">
        <w:rPr>
          <w:i/>
          <w:iCs/>
          <w:sz w:val="18"/>
          <w:szCs w:val="18"/>
        </w:rPr>
        <w:t>Describe the specialty crop stakeholders who support this project and why (other than the applicant and organizations involved in the project).</w:t>
      </w:r>
    </w:p>
    <w:p w14:paraId="19038095" w14:textId="00791038" w:rsidR="00B83A05" w:rsidRDefault="00B83A05" w:rsidP="00B83A05"/>
    <w:p w14:paraId="65D61812" w14:textId="7B3EC702" w:rsidR="00B83A05" w:rsidRDefault="003721CA" w:rsidP="003721CA">
      <w:pPr>
        <w:pStyle w:val="Heading1"/>
      </w:pPr>
      <w:bookmarkStart w:id="90" w:name="_Toc64985520"/>
      <w:bookmarkStart w:id="91" w:name="_Toc66280445"/>
      <w:r>
        <w:t>E</w:t>
      </w:r>
      <w:r w:rsidR="00B83A05">
        <w:t xml:space="preserve">xpected </w:t>
      </w:r>
      <w:r>
        <w:t>M</w:t>
      </w:r>
      <w:r w:rsidR="00B83A05">
        <w:t xml:space="preserve">easurable </w:t>
      </w:r>
      <w:r>
        <w:t>O</w:t>
      </w:r>
      <w:r w:rsidR="00B83A05">
        <w:t>utcomes</w:t>
      </w:r>
      <w:bookmarkEnd w:id="90"/>
      <w:bookmarkEnd w:id="91"/>
    </w:p>
    <w:p w14:paraId="42B25413" w14:textId="46CA7056" w:rsidR="00B83A05" w:rsidRPr="00AB10BC" w:rsidRDefault="00B83A05" w:rsidP="00B83A05">
      <w:pPr>
        <w:rPr>
          <w:i/>
          <w:iCs/>
          <w:sz w:val="18"/>
          <w:szCs w:val="18"/>
        </w:rPr>
      </w:pPr>
      <w:r w:rsidRPr="00AB10BC">
        <w:rPr>
          <w:i/>
          <w:iCs/>
          <w:sz w:val="18"/>
          <w:szCs w:val="18"/>
        </w:rPr>
        <w:t xml:space="preserve">You must choose at least one of the eight outcomes listed in the </w:t>
      </w:r>
      <w:hyperlink r:id="rId21" w:history="1">
        <w:r w:rsidRPr="00AB10BC">
          <w:rPr>
            <w:rStyle w:val="Hyperlink"/>
            <w:i/>
            <w:iCs/>
            <w:sz w:val="18"/>
            <w:szCs w:val="18"/>
          </w:rPr>
          <w:t>SCBGP Performance Measures</w:t>
        </w:r>
      </w:hyperlink>
      <w:r w:rsidRPr="00AB10BC">
        <w:rPr>
          <w:i/>
          <w:iCs/>
          <w:sz w:val="18"/>
          <w:szCs w:val="18"/>
        </w:rPr>
        <w:t>, which were approved by the Office of Management and Budget (OMB) to evaluate the performance of the SCBGP on a national level.</w:t>
      </w:r>
      <w:r w:rsidR="00CB33B9">
        <w:rPr>
          <w:i/>
          <w:iCs/>
          <w:sz w:val="18"/>
          <w:szCs w:val="18"/>
        </w:rPr>
        <w:t xml:space="preserve"> Refer to </w:t>
      </w:r>
      <w:hyperlink w:anchor="_appendix_a" w:history="1">
        <w:r w:rsidR="00247DCA">
          <w:rPr>
            <w:rStyle w:val="Hyperlink"/>
            <w:i/>
            <w:iCs/>
            <w:sz w:val="18"/>
            <w:szCs w:val="18"/>
          </w:rPr>
          <w:t>Appendix A</w:t>
        </w:r>
      </w:hyperlink>
      <w:r w:rsidR="00CB33B9">
        <w:rPr>
          <w:i/>
          <w:iCs/>
          <w:sz w:val="18"/>
          <w:szCs w:val="18"/>
        </w:rPr>
        <w:t xml:space="preserve"> for further information.</w:t>
      </w:r>
    </w:p>
    <w:p w14:paraId="4FFC58FE" w14:textId="56328081" w:rsidR="00FE0114" w:rsidRDefault="003721CA" w:rsidP="003721CA">
      <w:pPr>
        <w:pStyle w:val="Heading2"/>
      </w:pPr>
      <w:bookmarkStart w:id="92" w:name="_Toc64985521"/>
      <w:bookmarkStart w:id="93" w:name="_Toc66280446"/>
      <w:r>
        <w:t>O</w:t>
      </w:r>
      <w:r w:rsidR="00FE0114">
        <w:t xml:space="preserve">utcome </w:t>
      </w:r>
      <w:r>
        <w:t>M</w:t>
      </w:r>
      <w:r w:rsidR="00FE0114">
        <w:t>easure(s)</w:t>
      </w:r>
      <w:bookmarkEnd w:id="92"/>
      <w:bookmarkEnd w:id="93"/>
    </w:p>
    <w:p w14:paraId="45FC69F4" w14:textId="23DB7010" w:rsidR="00FE0114" w:rsidRPr="00197E4F" w:rsidRDefault="00FE0114" w:rsidP="00FE0114">
      <w:pPr>
        <w:rPr>
          <w:i/>
          <w:iCs/>
          <w:sz w:val="18"/>
          <w:szCs w:val="18"/>
        </w:rPr>
      </w:pPr>
      <w:r w:rsidRPr="00197E4F">
        <w:rPr>
          <w:i/>
          <w:iCs/>
          <w:sz w:val="18"/>
          <w:szCs w:val="18"/>
        </w:rPr>
        <w:t>Select the outcome measure(s) that are applicable for this project from the listing below.</w:t>
      </w:r>
    </w:p>
    <w:p w14:paraId="19B4925B" w14:textId="12AB70FC" w:rsidR="00FE0114" w:rsidRDefault="00FE0114" w:rsidP="00197E4F">
      <w:pPr>
        <w:contextualSpacing/>
      </w:pPr>
      <w:r>
        <w:rPr>
          <w:b/>
          <w:bCs/>
        </w:rPr>
        <w:t xml:space="preserve">   </w:t>
      </w:r>
      <w:sdt>
        <w:sdtPr>
          <w:rPr>
            <w:b/>
            <w:bCs/>
          </w:rPr>
          <w:id w:val="648558974"/>
          <w14:checkbox>
            <w14:checked w14:val="0"/>
            <w14:checkedState w14:val="2612" w14:font="MS Gothic"/>
            <w14:uncheckedState w14:val="2610" w14:font="MS Gothic"/>
          </w14:checkbox>
        </w:sdtPr>
        <w:sdtContent>
          <w:r>
            <w:rPr>
              <w:rFonts w:ascii="MS Gothic" w:eastAsia="MS Gothic" w:hAnsi="MS Gothic" w:hint="eastAsia"/>
              <w:b/>
              <w:bCs/>
            </w:rPr>
            <w:t>☐</w:t>
          </w:r>
        </w:sdtContent>
      </w:sdt>
      <w:r>
        <w:rPr>
          <w:b/>
          <w:bCs/>
        </w:rPr>
        <w:tab/>
      </w:r>
      <w:r w:rsidRPr="00FE0114">
        <w:rPr>
          <w:b/>
          <w:bCs/>
        </w:rPr>
        <w:t>Outcome 1:</w:t>
      </w:r>
      <w:r>
        <w:t xml:space="preserve"> Enhance the competitiveness of specialty crops through increased sales (required </w:t>
      </w:r>
      <w:r>
        <w:tab/>
        <w:t>for marketing projects)</w:t>
      </w:r>
    </w:p>
    <w:p w14:paraId="3F5F6E3F" w14:textId="57C53319" w:rsidR="00FE0114" w:rsidRDefault="00FE0114" w:rsidP="00197E4F">
      <w:pPr>
        <w:contextualSpacing/>
      </w:pPr>
      <w:r>
        <w:rPr>
          <w:b/>
          <w:bCs/>
        </w:rPr>
        <w:t xml:space="preserve">   </w:t>
      </w:r>
      <w:sdt>
        <w:sdtPr>
          <w:rPr>
            <w:b/>
            <w:bCs/>
          </w:rPr>
          <w:id w:val="-124321884"/>
          <w14:checkbox>
            <w14:checked w14:val="0"/>
            <w14:checkedState w14:val="2612" w14:font="MS Gothic"/>
            <w14:uncheckedState w14:val="2610" w14:font="MS Gothic"/>
          </w14:checkbox>
        </w:sdtPr>
        <w:sdtContent>
          <w:r>
            <w:rPr>
              <w:rFonts w:ascii="MS Gothic" w:eastAsia="MS Gothic" w:hAnsi="MS Gothic" w:hint="eastAsia"/>
              <w:b/>
              <w:bCs/>
            </w:rPr>
            <w:t>☐</w:t>
          </w:r>
        </w:sdtContent>
      </w:sdt>
      <w:r>
        <w:rPr>
          <w:b/>
          <w:bCs/>
        </w:rPr>
        <w:tab/>
      </w:r>
      <w:r w:rsidRPr="00FE0114">
        <w:rPr>
          <w:b/>
          <w:bCs/>
        </w:rPr>
        <w:t>Outcome 2:</w:t>
      </w:r>
      <w:r>
        <w:t xml:space="preserve"> Enhance the competitiveness of specialty crops through increased </w:t>
      </w:r>
      <w:proofErr w:type="gramStart"/>
      <w:r>
        <w:t>consumption</w:t>
      </w:r>
      <w:proofErr w:type="gramEnd"/>
    </w:p>
    <w:p w14:paraId="4B1541C6" w14:textId="7688CA2E" w:rsidR="00FE0114" w:rsidRDefault="00FE0114" w:rsidP="00197E4F">
      <w:pPr>
        <w:contextualSpacing/>
      </w:pPr>
      <w:r w:rsidRPr="00FE0114">
        <w:rPr>
          <w:b/>
          <w:bCs/>
        </w:rPr>
        <w:t xml:space="preserve">   </w:t>
      </w:r>
      <w:sdt>
        <w:sdtPr>
          <w:rPr>
            <w:b/>
            <w:bCs/>
          </w:rPr>
          <w:id w:val="-110131936"/>
          <w14:checkbox>
            <w14:checked w14:val="0"/>
            <w14:checkedState w14:val="2612" w14:font="MS Gothic"/>
            <w14:uncheckedState w14:val="2610" w14:font="MS Gothic"/>
          </w14:checkbox>
        </w:sdtPr>
        <w:sdtContent>
          <w:r w:rsidRPr="00FE0114">
            <w:rPr>
              <w:rFonts w:ascii="MS Gothic" w:eastAsia="MS Gothic" w:hAnsi="MS Gothic" w:hint="eastAsia"/>
              <w:b/>
              <w:bCs/>
            </w:rPr>
            <w:t>☐</w:t>
          </w:r>
        </w:sdtContent>
      </w:sdt>
      <w:r w:rsidRPr="00FE0114">
        <w:rPr>
          <w:b/>
          <w:bCs/>
        </w:rPr>
        <w:tab/>
        <w:t>Outcome 3:</w:t>
      </w:r>
      <w:r>
        <w:t xml:space="preserve"> Enhance the competitiveness of specialty crops through increased </w:t>
      </w:r>
      <w:proofErr w:type="gramStart"/>
      <w:r>
        <w:t>access</w:t>
      </w:r>
      <w:proofErr w:type="gramEnd"/>
    </w:p>
    <w:p w14:paraId="09892F6F" w14:textId="7BC9BD59" w:rsidR="00FE0114" w:rsidRDefault="00FE0114" w:rsidP="00197E4F">
      <w:pPr>
        <w:contextualSpacing/>
      </w:pPr>
      <w:r w:rsidRPr="00FE0114">
        <w:rPr>
          <w:b/>
          <w:bCs/>
        </w:rPr>
        <w:t xml:space="preserve">   </w:t>
      </w:r>
      <w:sdt>
        <w:sdtPr>
          <w:rPr>
            <w:b/>
            <w:bCs/>
          </w:rPr>
          <w:id w:val="2070303270"/>
          <w14:checkbox>
            <w14:checked w14:val="0"/>
            <w14:checkedState w14:val="2612" w14:font="MS Gothic"/>
            <w14:uncheckedState w14:val="2610" w14:font="MS Gothic"/>
          </w14:checkbox>
        </w:sdtPr>
        <w:sdtContent>
          <w:r w:rsidRPr="00FE0114">
            <w:rPr>
              <w:rFonts w:ascii="MS Gothic" w:eastAsia="MS Gothic" w:hAnsi="MS Gothic" w:hint="eastAsia"/>
              <w:b/>
              <w:bCs/>
            </w:rPr>
            <w:t>☐</w:t>
          </w:r>
        </w:sdtContent>
      </w:sdt>
      <w:r w:rsidRPr="00FE0114">
        <w:rPr>
          <w:b/>
          <w:bCs/>
        </w:rPr>
        <w:tab/>
        <w:t>Outcome 4:</w:t>
      </w:r>
      <w:r>
        <w:t xml:space="preserve"> Enhance the competitiveness of specialty crops though greater capacity of </w:t>
      </w:r>
      <w:r>
        <w:tab/>
        <w:t xml:space="preserve">sustainable practices of specialty crop production resulting in increased yield, reduced inputs, </w:t>
      </w:r>
      <w:r>
        <w:tab/>
        <w:t xml:space="preserve">increased efficiency, increased economic return, and/or conservation of </w:t>
      </w:r>
      <w:proofErr w:type="gramStart"/>
      <w:r>
        <w:t>resources</w:t>
      </w:r>
      <w:proofErr w:type="gramEnd"/>
    </w:p>
    <w:p w14:paraId="6EED7B61" w14:textId="0EA1AB7F" w:rsidR="00FE0114" w:rsidRDefault="00FE0114" w:rsidP="00197E4F">
      <w:pPr>
        <w:contextualSpacing/>
      </w:pPr>
      <w:r w:rsidRPr="00FE0114">
        <w:rPr>
          <w:b/>
          <w:bCs/>
        </w:rPr>
        <w:t xml:space="preserve">   </w:t>
      </w:r>
      <w:sdt>
        <w:sdtPr>
          <w:rPr>
            <w:b/>
            <w:bCs/>
          </w:rPr>
          <w:id w:val="-1277327851"/>
          <w14:checkbox>
            <w14:checked w14:val="0"/>
            <w14:checkedState w14:val="2612" w14:font="MS Gothic"/>
            <w14:uncheckedState w14:val="2610" w14:font="MS Gothic"/>
          </w14:checkbox>
        </w:sdtPr>
        <w:sdtContent>
          <w:r w:rsidRPr="00FE0114">
            <w:rPr>
              <w:rFonts w:ascii="MS Gothic" w:eastAsia="MS Gothic" w:hAnsi="MS Gothic" w:hint="eastAsia"/>
              <w:b/>
              <w:bCs/>
            </w:rPr>
            <w:t>☐</w:t>
          </w:r>
        </w:sdtContent>
      </w:sdt>
      <w:r w:rsidRPr="00FE0114">
        <w:rPr>
          <w:b/>
          <w:bCs/>
        </w:rPr>
        <w:tab/>
        <w:t>Outcome 5:</w:t>
      </w:r>
      <w:r>
        <w:t xml:space="preserve"> Enhance the competitiveness of specialty crops through more sustainable, diverse, </w:t>
      </w:r>
      <w:r>
        <w:tab/>
        <w:t xml:space="preserve">and resilient specialty crop </w:t>
      </w:r>
      <w:proofErr w:type="gramStart"/>
      <w:r>
        <w:t>systems</w:t>
      </w:r>
      <w:proofErr w:type="gramEnd"/>
    </w:p>
    <w:p w14:paraId="27A33213" w14:textId="666862E9" w:rsidR="00FE0114" w:rsidRDefault="00FE0114" w:rsidP="00197E4F">
      <w:pPr>
        <w:contextualSpacing/>
      </w:pPr>
      <w:r w:rsidRPr="00FE0114">
        <w:rPr>
          <w:b/>
          <w:bCs/>
        </w:rPr>
        <w:lastRenderedPageBreak/>
        <w:t xml:space="preserve">   </w:t>
      </w:r>
      <w:sdt>
        <w:sdtPr>
          <w:rPr>
            <w:b/>
            <w:bCs/>
          </w:rPr>
          <w:id w:val="-1985622195"/>
          <w14:checkbox>
            <w14:checked w14:val="0"/>
            <w14:checkedState w14:val="2612" w14:font="MS Gothic"/>
            <w14:uncheckedState w14:val="2610" w14:font="MS Gothic"/>
          </w14:checkbox>
        </w:sdtPr>
        <w:sdtContent>
          <w:r w:rsidRPr="00FE0114">
            <w:rPr>
              <w:rFonts w:ascii="MS Gothic" w:eastAsia="MS Gothic" w:hAnsi="MS Gothic" w:hint="eastAsia"/>
              <w:b/>
              <w:bCs/>
            </w:rPr>
            <w:t>☐</w:t>
          </w:r>
        </w:sdtContent>
      </w:sdt>
      <w:r w:rsidRPr="00FE0114">
        <w:rPr>
          <w:b/>
          <w:bCs/>
        </w:rPr>
        <w:tab/>
        <w:t>Outcome 6:</w:t>
      </w:r>
      <w:r>
        <w:t xml:space="preserve"> Enhance the competitiveness of specialty crops through increasing the number of </w:t>
      </w:r>
      <w:r>
        <w:tab/>
        <w:t xml:space="preserve">viable technologies to improve food </w:t>
      </w:r>
      <w:proofErr w:type="gramStart"/>
      <w:r>
        <w:t>safety</w:t>
      </w:r>
      <w:proofErr w:type="gramEnd"/>
    </w:p>
    <w:p w14:paraId="3AC4C3DE" w14:textId="3281D081" w:rsidR="00FE0114" w:rsidRDefault="00FE0114" w:rsidP="00197E4F">
      <w:pPr>
        <w:contextualSpacing/>
      </w:pPr>
      <w:r w:rsidRPr="00FE0114">
        <w:rPr>
          <w:b/>
          <w:bCs/>
        </w:rPr>
        <w:t xml:space="preserve">   </w:t>
      </w:r>
      <w:sdt>
        <w:sdtPr>
          <w:rPr>
            <w:b/>
            <w:bCs/>
          </w:rPr>
          <w:id w:val="-804624221"/>
          <w14:checkbox>
            <w14:checked w14:val="0"/>
            <w14:checkedState w14:val="2612" w14:font="MS Gothic"/>
            <w14:uncheckedState w14:val="2610" w14:font="MS Gothic"/>
          </w14:checkbox>
        </w:sdtPr>
        <w:sdtContent>
          <w:r w:rsidRPr="00FE0114">
            <w:rPr>
              <w:rFonts w:ascii="MS Gothic" w:eastAsia="MS Gothic" w:hAnsi="MS Gothic" w:hint="eastAsia"/>
              <w:b/>
              <w:bCs/>
            </w:rPr>
            <w:t>☐</w:t>
          </w:r>
        </w:sdtContent>
      </w:sdt>
      <w:r w:rsidRPr="00FE0114">
        <w:rPr>
          <w:b/>
          <w:bCs/>
        </w:rPr>
        <w:tab/>
        <w:t>Outcome 7:</w:t>
      </w:r>
      <w:r>
        <w:t xml:space="preserve"> Enhance the competitiveness of specialty crops through increased understanding of </w:t>
      </w:r>
      <w:r>
        <w:tab/>
        <w:t xml:space="preserve">the ecology of threats to food safety from microbial and chemical </w:t>
      </w:r>
      <w:proofErr w:type="gramStart"/>
      <w:r>
        <w:t>sources</w:t>
      </w:r>
      <w:proofErr w:type="gramEnd"/>
    </w:p>
    <w:p w14:paraId="3466DEDE" w14:textId="6B77E1F8" w:rsidR="00FE0114" w:rsidRDefault="00FE0114" w:rsidP="00197E4F">
      <w:pPr>
        <w:contextualSpacing/>
      </w:pPr>
      <w:r w:rsidRPr="00FE0114">
        <w:rPr>
          <w:b/>
          <w:bCs/>
        </w:rPr>
        <w:t xml:space="preserve">   </w:t>
      </w:r>
      <w:sdt>
        <w:sdtPr>
          <w:rPr>
            <w:b/>
            <w:bCs/>
          </w:rPr>
          <w:id w:val="-1562699566"/>
          <w14:checkbox>
            <w14:checked w14:val="0"/>
            <w14:checkedState w14:val="2612" w14:font="MS Gothic"/>
            <w14:uncheckedState w14:val="2610" w14:font="MS Gothic"/>
          </w14:checkbox>
        </w:sdtPr>
        <w:sdtContent>
          <w:r w:rsidRPr="00FE0114">
            <w:rPr>
              <w:rFonts w:ascii="MS Gothic" w:eastAsia="MS Gothic" w:hAnsi="MS Gothic" w:hint="eastAsia"/>
              <w:b/>
              <w:bCs/>
            </w:rPr>
            <w:t>☐</w:t>
          </w:r>
        </w:sdtContent>
      </w:sdt>
      <w:r w:rsidRPr="00FE0114">
        <w:rPr>
          <w:b/>
          <w:bCs/>
        </w:rPr>
        <w:tab/>
        <w:t>Outcome 8:</w:t>
      </w:r>
      <w:r>
        <w:t xml:space="preserve"> Enhance the competitiveness of specialty crops through enhancing or improving the </w:t>
      </w:r>
      <w:r>
        <w:tab/>
        <w:t xml:space="preserve">economy as a result of specialty crop </w:t>
      </w:r>
      <w:proofErr w:type="gramStart"/>
      <w:r>
        <w:t>development</w:t>
      </w:r>
      <w:proofErr w:type="gramEnd"/>
    </w:p>
    <w:p w14:paraId="39AECDC2" w14:textId="33099E9B" w:rsidR="00FE0114" w:rsidRDefault="00FE0114" w:rsidP="003721CA">
      <w:pPr>
        <w:pStyle w:val="Heading2"/>
      </w:pPr>
      <w:bookmarkStart w:id="94" w:name="_Toc64985522"/>
      <w:bookmarkStart w:id="95" w:name="_Toc66280447"/>
      <w:r>
        <w:t xml:space="preserve">Outcome </w:t>
      </w:r>
      <w:r w:rsidR="003721CA">
        <w:t>I</w:t>
      </w:r>
      <w:r>
        <w:t>ndicator(s)</w:t>
      </w:r>
      <w:bookmarkEnd w:id="94"/>
      <w:bookmarkEnd w:id="95"/>
    </w:p>
    <w:p w14:paraId="3E15352C" w14:textId="2B5E3506" w:rsidR="00197E4F" w:rsidRDefault="00B701B6" w:rsidP="007E6D05">
      <w:pPr>
        <w:spacing w:after="0"/>
        <w:rPr>
          <w:i/>
          <w:iCs/>
          <w:sz w:val="18"/>
          <w:szCs w:val="18"/>
        </w:rPr>
      </w:pPr>
      <w:r w:rsidRPr="00197E4F">
        <w:rPr>
          <w:noProof/>
        </w:rPr>
        <mc:AlternateContent>
          <mc:Choice Requires="wps">
            <w:drawing>
              <wp:anchor distT="45720" distB="45720" distL="114300" distR="114300" simplePos="0" relativeHeight="251665408" behindDoc="0" locked="0" layoutInCell="1" allowOverlap="0" wp14:anchorId="32B293A5" wp14:editId="5824E00D">
                <wp:simplePos x="0" y="0"/>
                <wp:positionH relativeFrom="margin">
                  <wp:align>left</wp:align>
                </wp:positionH>
                <wp:positionV relativeFrom="paragraph">
                  <wp:posOffset>534035</wp:posOffset>
                </wp:positionV>
                <wp:extent cx="5934456" cy="1404620"/>
                <wp:effectExtent l="0" t="0" r="28575" b="146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456" cy="1404620"/>
                        </a:xfrm>
                        <a:prstGeom prst="roundRect">
                          <a:avLst/>
                        </a:prstGeom>
                        <a:solidFill>
                          <a:sysClr val="window" lastClr="FFFFFF"/>
                        </a:solidFill>
                        <a:ln w="12700" cap="flat" cmpd="sng" algn="ctr">
                          <a:solidFill>
                            <a:srgbClr val="4472C4"/>
                          </a:solidFill>
                          <a:prstDash val="solid"/>
                          <a:miter lim="800000"/>
                          <a:headEnd/>
                          <a:tailEnd/>
                        </a:ln>
                        <a:effectLst/>
                      </wps:spPr>
                      <wps:txbx>
                        <w:txbxContent>
                          <w:p w14:paraId="13A49933" w14:textId="77777777" w:rsidR="00BC17B2" w:rsidRPr="00AB10BC" w:rsidRDefault="00BC17B2" w:rsidP="00B701B6">
                            <w:pPr>
                              <w:pStyle w:val="NoSpacing"/>
                              <w:spacing w:before="0"/>
                              <w:contextualSpacing/>
                              <w:rPr>
                                <w:b/>
                                <w:bCs/>
                                <w:color w:val="1F3864" w:themeColor="accent1" w:themeShade="80"/>
                                <w:sz w:val="20"/>
                              </w:rPr>
                            </w:pPr>
                            <w:r w:rsidRPr="00AB10BC">
                              <w:rPr>
                                <w:b/>
                                <w:bCs/>
                                <w:color w:val="1F3864" w:themeColor="accent1" w:themeShade="80"/>
                                <w:sz w:val="20"/>
                              </w:rPr>
                              <w:t>FOR EXAMPLE:</w:t>
                            </w:r>
                          </w:p>
                          <w:p w14:paraId="2C95F878" w14:textId="77777777" w:rsidR="00BC17B2" w:rsidRDefault="00BC17B2" w:rsidP="00B701B6">
                            <w:pPr>
                              <w:pStyle w:val="NoSpacing"/>
                              <w:spacing w:before="0"/>
                              <w:contextualSpacing/>
                              <w:rPr>
                                <w:i/>
                                <w:iCs/>
                                <w:color w:val="1F3864" w:themeColor="accent1" w:themeShade="80"/>
                                <w:sz w:val="20"/>
                              </w:rPr>
                            </w:pPr>
                            <w:r w:rsidRPr="00197E4F">
                              <w:rPr>
                                <w:b/>
                                <w:bCs/>
                                <w:i/>
                                <w:iCs/>
                                <w:color w:val="1F3864" w:themeColor="accent1" w:themeShade="80"/>
                                <w:sz w:val="20"/>
                              </w:rPr>
                              <w:t>Outcome 2, Indicator 1.a</w:t>
                            </w:r>
                            <w:r>
                              <w:rPr>
                                <w:i/>
                                <w:iCs/>
                                <w:color w:val="1F3864" w:themeColor="accent1" w:themeShade="80"/>
                                <w:sz w:val="20"/>
                              </w:rPr>
                              <w:t xml:space="preserve"> – </w:t>
                            </w:r>
                          </w:p>
                          <w:p w14:paraId="1069DD40" w14:textId="77777777" w:rsidR="00BC17B2" w:rsidRPr="00AB10BC" w:rsidRDefault="00BC17B2" w:rsidP="00B701B6">
                            <w:pPr>
                              <w:pStyle w:val="NoSpacing"/>
                              <w:spacing w:before="120"/>
                              <w:contextualSpacing/>
                              <w:rPr>
                                <w:color w:val="1F3864" w:themeColor="accent1" w:themeShade="80"/>
                                <w:szCs w:val="22"/>
                              </w:rPr>
                            </w:pPr>
                            <w:r>
                              <w:rPr>
                                <w:i/>
                                <w:iCs/>
                                <w:color w:val="1F3864" w:themeColor="accent1" w:themeShade="80"/>
                                <w:sz w:val="20"/>
                              </w:rPr>
                              <w:t xml:space="preserve">Of the </w:t>
                            </w:r>
                            <w:r w:rsidRPr="00197E4F">
                              <w:rPr>
                                <w:i/>
                                <w:iCs/>
                                <w:color w:val="1F3864" w:themeColor="accent1" w:themeShade="80"/>
                                <w:sz w:val="20"/>
                                <w:u w:val="single"/>
                              </w:rPr>
                              <w:t>150</w:t>
                            </w:r>
                            <w:r w:rsidRPr="00197E4F">
                              <w:rPr>
                                <w:i/>
                                <w:iCs/>
                                <w:color w:val="1F3864" w:themeColor="accent1" w:themeShade="80"/>
                                <w:sz w:val="20"/>
                              </w:rPr>
                              <w:t>,</w:t>
                            </w:r>
                            <w:r>
                              <w:rPr>
                                <w:i/>
                                <w:iCs/>
                                <w:color w:val="1F3864" w:themeColor="accent1" w:themeShade="80"/>
                                <w:sz w:val="20"/>
                              </w:rPr>
                              <w:t xml:space="preserve"> total number of children and youth reached, </w:t>
                            </w:r>
                            <w:r w:rsidRPr="00197E4F">
                              <w:rPr>
                                <w:i/>
                                <w:iCs/>
                                <w:color w:val="1F3864" w:themeColor="accent1" w:themeShade="80"/>
                                <w:sz w:val="20"/>
                              </w:rPr>
                              <w:t>132</w:t>
                            </w:r>
                            <w:r>
                              <w:rPr>
                                <w:i/>
                                <w:iCs/>
                                <w:color w:val="1F3864" w:themeColor="accent1" w:themeShade="80"/>
                                <w:sz w:val="20"/>
                              </w:rPr>
                              <w:t xml:space="preserve"> will gain knowledge about eating more specialty cro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roundrect w14:anchorId="32B293A5" id="_x0000_s1028" style="position:absolute;margin-left:0;margin-top:42.05pt;width:467.3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" o:allowoverlap="f" fillcolor="window" strokecolor="#4472c4" strokeweight="1pt">
                <v:stroke joinstyle="miter"/>
                <v:textbox style="mso-fit-shape-to-text:t">
                  <w:txbxContent>
                    <w:p w14:paraId="13A49933" w14:textId="77777777" w:rsidR="00BC17B2" w:rsidRPr="00AB10BC" w:rsidRDefault="00BC17B2" w:rsidP="00B701B6">
                      <w:pPr>
                        <w:pStyle w:val="NoSpacing"/>
                        <w:spacing w:before="0"/>
                        <w:contextualSpacing/>
                        <w:rPr>
                          <w:b/>
                          <w:bCs/>
                          <w:color w:val="1F3864" w:themeColor="accent1" w:themeShade="80"/>
                          <w:sz w:val="20"/>
                        </w:rPr>
                      </w:pPr>
                      <w:r w:rsidRPr="00AB10BC">
                        <w:rPr>
                          <w:b/>
                          <w:bCs/>
                          <w:color w:val="1F3864" w:themeColor="accent1" w:themeShade="80"/>
                          <w:sz w:val="20"/>
                        </w:rPr>
                        <w:t>FOR EXAMPLE:</w:t>
                      </w:r>
                    </w:p>
                    <w:p w14:paraId="2C95F878" w14:textId="77777777" w:rsidR="00BC17B2" w:rsidRDefault="00BC17B2" w:rsidP="00B701B6">
                      <w:pPr>
                        <w:pStyle w:val="NoSpacing"/>
                        <w:spacing w:before="0"/>
                        <w:contextualSpacing/>
                        <w:rPr>
                          <w:i/>
                          <w:iCs/>
                          <w:color w:val="1F3864" w:themeColor="accent1" w:themeShade="80"/>
                          <w:sz w:val="20"/>
                        </w:rPr>
                      </w:pPr>
                      <w:r w:rsidRPr="00197E4F">
                        <w:rPr>
                          <w:b/>
                          <w:bCs/>
                          <w:i/>
                          <w:iCs/>
                          <w:color w:val="1F3864" w:themeColor="accent1" w:themeShade="80"/>
                          <w:sz w:val="20"/>
                        </w:rPr>
                        <w:t>Outcome 2, Indicator 1.a</w:t>
                      </w:r>
                      <w:r>
                        <w:rPr>
                          <w:i/>
                          <w:iCs/>
                          <w:color w:val="1F3864" w:themeColor="accent1" w:themeShade="80"/>
                          <w:sz w:val="20"/>
                        </w:rPr>
                        <w:t xml:space="preserve"> – </w:t>
                      </w:r>
                    </w:p>
                    <w:p w14:paraId="1069DD40" w14:textId="77777777" w:rsidR="00BC17B2" w:rsidRPr="00AB10BC" w:rsidRDefault="00BC17B2" w:rsidP="00B701B6">
                      <w:pPr>
                        <w:pStyle w:val="NoSpacing"/>
                        <w:spacing w:before="120"/>
                        <w:contextualSpacing/>
                        <w:rPr>
                          <w:color w:val="1F3864" w:themeColor="accent1" w:themeShade="80"/>
                          <w:szCs w:val="22"/>
                        </w:rPr>
                      </w:pPr>
                      <w:r>
                        <w:rPr>
                          <w:i/>
                          <w:iCs/>
                          <w:color w:val="1F3864" w:themeColor="accent1" w:themeShade="80"/>
                          <w:sz w:val="20"/>
                        </w:rPr>
                        <w:t xml:space="preserve">Of the </w:t>
                      </w:r>
                      <w:r w:rsidRPr="00197E4F">
                        <w:rPr>
                          <w:i/>
                          <w:iCs/>
                          <w:color w:val="1F3864" w:themeColor="accent1" w:themeShade="80"/>
                          <w:sz w:val="20"/>
                          <w:u w:val="single"/>
                        </w:rPr>
                        <w:t>150</w:t>
                      </w:r>
                      <w:r w:rsidRPr="00197E4F">
                        <w:rPr>
                          <w:i/>
                          <w:iCs/>
                          <w:color w:val="1F3864" w:themeColor="accent1" w:themeShade="80"/>
                          <w:sz w:val="20"/>
                        </w:rPr>
                        <w:t>,</w:t>
                      </w:r>
                      <w:r>
                        <w:rPr>
                          <w:i/>
                          <w:iCs/>
                          <w:color w:val="1F3864" w:themeColor="accent1" w:themeShade="80"/>
                          <w:sz w:val="20"/>
                        </w:rPr>
                        <w:t xml:space="preserve"> total number of children and youth reached, </w:t>
                      </w:r>
                      <w:r w:rsidRPr="00197E4F">
                        <w:rPr>
                          <w:i/>
                          <w:iCs/>
                          <w:color w:val="1F3864" w:themeColor="accent1" w:themeShade="80"/>
                          <w:sz w:val="20"/>
                        </w:rPr>
                        <w:t>132</w:t>
                      </w:r>
                      <w:r>
                        <w:rPr>
                          <w:i/>
                          <w:iCs/>
                          <w:color w:val="1F3864" w:themeColor="accent1" w:themeShade="80"/>
                          <w:sz w:val="20"/>
                        </w:rPr>
                        <w:t xml:space="preserve"> will gain knowledge about eating more specialty crops.</w:t>
                      </w:r>
                    </w:p>
                  </w:txbxContent>
                </v:textbox>
                <w10:wrap type="square" anchorx="margin"/>
              </v:roundrect>
            </w:pict>
          </mc:Fallback>
        </mc:AlternateContent>
      </w:r>
      <w:r w:rsidR="00FE0114" w:rsidRPr="00197E4F">
        <w:rPr>
          <w:i/>
          <w:iCs/>
          <w:sz w:val="18"/>
          <w:szCs w:val="18"/>
        </w:rPr>
        <w:t xml:space="preserve">Provide at least one indicator listed in the </w:t>
      </w:r>
      <w:hyperlink r:id="rId22" w:history="1">
        <w:r w:rsidR="00FE0114" w:rsidRPr="00197E4F">
          <w:rPr>
            <w:rStyle w:val="Hyperlink"/>
            <w:i/>
            <w:iCs/>
            <w:sz w:val="18"/>
            <w:szCs w:val="18"/>
          </w:rPr>
          <w:t>SCBGP Performance Measures</w:t>
        </w:r>
      </w:hyperlink>
      <w:r w:rsidR="00FE0114" w:rsidRPr="00197E4F">
        <w:rPr>
          <w:i/>
          <w:iCs/>
          <w:sz w:val="18"/>
          <w:szCs w:val="18"/>
        </w:rPr>
        <w:t xml:space="preserve"> and the related quantifiable result. If you have multiple </w:t>
      </w:r>
      <w:r w:rsidR="00197E4F" w:rsidRPr="00197E4F">
        <w:rPr>
          <w:i/>
          <w:iCs/>
          <w:sz w:val="18"/>
          <w:szCs w:val="18"/>
        </w:rPr>
        <w:t>outcomes and/or indicators, repeat this for each outcome/indicator.</w:t>
      </w:r>
      <w:r>
        <w:rPr>
          <w:i/>
          <w:iCs/>
          <w:sz w:val="18"/>
          <w:szCs w:val="18"/>
        </w:rPr>
        <w:t xml:space="preserve"> Refer to </w:t>
      </w:r>
      <w:hyperlink w:anchor="_appendix_a" w:history="1">
        <w:r>
          <w:rPr>
            <w:rStyle w:val="Hyperlink"/>
            <w:i/>
            <w:iCs/>
            <w:sz w:val="18"/>
            <w:szCs w:val="18"/>
          </w:rPr>
          <w:t>Appendix A</w:t>
        </w:r>
      </w:hyperlink>
      <w:r>
        <w:rPr>
          <w:i/>
          <w:iCs/>
          <w:sz w:val="18"/>
          <w:szCs w:val="18"/>
        </w:rPr>
        <w:t xml:space="preserve"> for further information.</w:t>
      </w:r>
    </w:p>
    <w:p w14:paraId="50A77DD5" w14:textId="449337F5" w:rsidR="00197E4F" w:rsidRDefault="00197E4F" w:rsidP="00197E4F">
      <w:bookmarkStart w:id="96" w:name="_Toc64985523"/>
    </w:p>
    <w:p w14:paraId="42040596" w14:textId="77777777" w:rsidR="00FE0114" w:rsidRDefault="00FE0114" w:rsidP="003721CA">
      <w:pPr>
        <w:pStyle w:val="Heading2"/>
      </w:pPr>
      <w:bookmarkStart w:id="97" w:name="_Toc66280448"/>
      <w:r>
        <w:t xml:space="preserve">Miscellaneous </w:t>
      </w:r>
      <w:r w:rsidR="003721CA">
        <w:t>O</w:t>
      </w:r>
      <w:r>
        <w:t xml:space="preserve">utcome </w:t>
      </w:r>
      <w:r w:rsidR="003721CA">
        <w:t>M</w:t>
      </w:r>
      <w:r>
        <w:t>easure</w:t>
      </w:r>
      <w:bookmarkEnd w:id="96"/>
      <w:bookmarkEnd w:id="97"/>
    </w:p>
    <w:p w14:paraId="33D9F689" w14:textId="77777777" w:rsidR="00FE0114" w:rsidRPr="00197E4F" w:rsidRDefault="00FE0114" w:rsidP="00FE0114">
      <w:pPr>
        <w:rPr>
          <w:i/>
          <w:iCs/>
          <w:sz w:val="18"/>
          <w:szCs w:val="18"/>
        </w:rPr>
      </w:pPr>
      <w:r w:rsidRPr="00197E4F">
        <w:rPr>
          <w:i/>
          <w:iCs/>
          <w:sz w:val="18"/>
          <w:szCs w:val="18"/>
        </w:rPr>
        <w:t>In the unlikely event that the outcomes and indicators above the selected outcomes are not relevant to your project, you must develop a project-specific outcome(s) and indicator(s) which will be subject to approval by AMS.</w:t>
      </w:r>
    </w:p>
    <w:p w14:paraId="4BD3AF0D" w14:textId="77777777" w:rsidR="00FE0114" w:rsidRDefault="00FE0114" w:rsidP="00FE0114"/>
    <w:p w14:paraId="12EF51EE" w14:textId="7822EA64" w:rsidR="00FE0114" w:rsidRDefault="00FE0114" w:rsidP="003721CA">
      <w:pPr>
        <w:pStyle w:val="Heading2"/>
      </w:pPr>
      <w:bookmarkStart w:id="98" w:name="_Toc64985524"/>
      <w:bookmarkStart w:id="99" w:name="_Toc66280449"/>
      <w:r>
        <w:t>D</w:t>
      </w:r>
      <w:r w:rsidR="003721CA">
        <w:t>ata</w:t>
      </w:r>
      <w:r>
        <w:t xml:space="preserve"> C</w:t>
      </w:r>
      <w:r w:rsidR="003721CA">
        <w:t>ollection</w:t>
      </w:r>
      <w:r>
        <w:t xml:space="preserve"> </w:t>
      </w:r>
      <w:r w:rsidR="003721CA">
        <w:t>to</w:t>
      </w:r>
      <w:r>
        <w:t xml:space="preserve"> R</w:t>
      </w:r>
      <w:r w:rsidR="003721CA">
        <w:t>eport</w:t>
      </w:r>
      <w:r>
        <w:t xml:space="preserve"> </w:t>
      </w:r>
      <w:r w:rsidR="003721CA">
        <w:t>on</w:t>
      </w:r>
      <w:r>
        <w:t xml:space="preserve"> O</w:t>
      </w:r>
      <w:r w:rsidR="003721CA">
        <w:t>utcomes</w:t>
      </w:r>
      <w:r>
        <w:t xml:space="preserve"> </w:t>
      </w:r>
      <w:r w:rsidR="003721CA">
        <w:t>and</w:t>
      </w:r>
      <w:r>
        <w:t xml:space="preserve"> I</w:t>
      </w:r>
      <w:r w:rsidR="003721CA">
        <w:t>ndicators</w:t>
      </w:r>
      <w:bookmarkEnd w:id="98"/>
      <w:bookmarkEnd w:id="99"/>
    </w:p>
    <w:p w14:paraId="0226C087" w14:textId="77777777" w:rsidR="00FE0114" w:rsidRPr="00197E4F" w:rsidRDefault="00FE0114" w:rsidP="00FE0114">
      <w:pPr>
        <w:rPr>
          <w:i/>
          <w:iCs/>
          <w:sz w:val="18"/>
          <w:szCs w:val="18"/>
        </w:rPr>
      </w:pPr>
      <w:r w:rsidRPr="00197E4F">
        <w:rPr>
          <w:i/>
          <w:iCs/>
          <w:sz w:val="18"/>
          <w:szCs w:val="18"/>
        </w:rPr>
        <w:t>Explain how you will collect the required data to report on the outcome and indicator in the space below.</w:t>
      </w:r>
    </w:p>
    <w:p w14:paraId="23B49CD6" w14:textId="6A0CF4A0" w:rsidR="00FE0114" w:rsidRDefault="00FE0114" w:rsidP="00FE0114"/>
    <w:p w14:paraId="62F19482" w14:textId="06DA5C3C" w:rsidR="00FE0114" w:rsidRDefault="00FE0114" w:rsidP="003721CA">
      <w:pPr>
        <w:pStyle w:val="Heading1"/>
      </w:pPr>
      <w:bookmarkStart w:id="100" w:name="_Toc64985525"/>
      <w:bookmarkStart w:id="101" w:name="_Toc66280450"/>
      <w:bookmarkStart w:id="102" w:name="_Hlk66195976"/>
      <w:r>
        <w:t>B</w:t>
      </w:r>
      <w:r w:rsidR="003721CA">
        <w:t>udget</w:t>
      </w:r>
      <w:r>
        <w:t xml:space="preserve"> N</w:t>
      </w:r>
      <w:r w:rsidR="003721CA">
        <w:t>arrative</w:t>
      </w:r>
      <w:bookmarkEnd w:id="100"/>
      <w:bookmarkEnd w:id="101"/>
    </w:p>
    <w:p w14:paraId="3A97033E" w14:textId="171D6FD4" w:rsidR="00FE0114" w:rsidRPr="00197E4F" w:rsidRDefault="00FE0114" w:rsidP="00FE0114">
      <w:pPr>
        <w:rPr>
          <w:i/>
          <w:iCs/>
          <w:sz w:val="18"/>
          <w:szCs w:val="18"/>
        </w:rPr>
      </w:pPr>
      <w:r w:rsidRPr="00197E4F">
        <w:rPr>
          <w:i/>
          <w:iCs/>
          <w:sz w:val="18"/>
          <w:szCs w:val="18"/>
        </w:rPr>
        <w:t>All expenses described in this Budget Narrative must be associated with expenses that will be covered by the SCBGP. If any matching funds will be used</w:t>
      </w:r>
      <w:r w:rsidR="00B701B6">
        <w:rPr>
          <w:i/>
          <w:iCs/>
          <w:sz w:val="18"/>
          <w:szCs w:val="18"/>
        </w:rPr>
        <w:t>,</w:t>
      </w:r>
      <w:r w:rsidRPr="00197E4F">
        <w:rPr>
          <w:i/>
          <w:iCs/>
          <w:sz w:val="18"/>
          <w:szCs w:val="18"/>
        </w:rPr>
        <w:t xml:space="preserve"> a description of their use is required</w:t>
      </w:r>
      <w:r w:rsidR="00B701B6">
        <w:rPr>
          <w:i/>
          <w:iCs/>
          <w:sz w:val="18"/>
          <w:szCs w:val="18"/>
        </w:rPr>
        <w:t xml:space="preserve"> and</w:t>
      </w:r>
      <w:r w:rsidRPr="00197E4F">
        <w:rPr>
          <w:i/>
          <w:iCs/>
          <w:sz w:val="18"/>
          <w:szCs w:val="18"/>
        </w:rPr>
        <w:t xml:space="preserve"> the expenses to be covered with matching funds must be described separately. Applicants should review</w:t>
      </w:r>
      <w:r w:rsidR="0075111D">
        <w:rPr>
          <w:i/>
          <w:iCs/>
          <w:sz w:val="18"/>
          <w:szCs w:val="18"/>
        </w:rPr>
        <w:t xml:space="preserve"> </w:t>
      </w:r>
      <w:hyperlink w:anchor="_Appendix_B_1" w:history="1">
        <w:r w:rsidR="0075111D" w:rsidRPr="0075111D">
          <w:rPr>
            <w:rStyle w:val="Hyperlink"/>
            <w:i/>
            <w:iCs/>
            <w:sz w:val="18"/>
            <w:szCs w:val="18"/>
          </w:rPr>
          <w:t>Appendix B</w:t>
        </w:r>
      </w:hyperlink>
      <w:r w:rsidR="0075111D">
        <w:rPr>
          <w:i/>
          <w:iCs/>
          <w:sz w:val="18"/>
          <w:szCs w:val="18"/>
        </w:rPr>
        <w:t xml:space="preserve"> and</w:t>
      </w:r>
      <w:r w:rsidRPr="00197E4F">
        <w:rPr>
          <w:i/>
          <w:iCs/>
          <w:sz w:val="18"/>
          <w:szCs w:val="18"/>
        </w:rPr>
        <w:t xml:space="preserve"> </w:t>
      </w:r>
      <w:hyperlink w:anchor="_Appendix_C" w:history="1">
        <w:r w:rsidR="00B701B6">
          <w:rPr>
            <w:rStyle w:val="Hyperlink"/>
            <w:i/>
            <w:iCs/>
            <w:sz w:val="18"/>
            <w:szCs w:val="18"/>
          </w:rPr>
          <w:t>Appendix C</w:t>
        </w:r>
      </w:hyperlink>
      <w:r w:rsidRPr="00197E4F">
        <w:rPr>
          <w:i/>
          <w:iCs/>
          <w:sz w:val="18"/>
          <w:szCs w:val="18"/>
        </w:rPr>
        <w:t xml:space="preserve"> prior to developing their budget narrative.</w:t>
      </w:r>
    </w:p>
    <w:tbl>
      <w:tblPr>
        <w:tblStyle w:val="TableGrid"/>
        <w:tblW w:w="0" w:type="auto"/>
        <w:tblLook w:val="04A0" w:firstRow="1" w:lastRow="0" w:firstColumn="1" w:lastColumn="0" w:noHBand="0" w:noVBand="1"/>
      </w:tblPr>
      <w:tblGrid>
        <w:gridCol w:w="1975"/>
        <w:gridCol w:w="3780"/>
        <w:gridCol w:w="3595"/>
      </w:tblGrid>
      <w:tr w:rsidR="00ED0494" w14:paraId="4CB22201" w14:textId="77777777" w:rsidTr="002F6E65">
        <w:trPr>
          <w:tblHeader/>
        </w:trPr>
        <w:tc>
          <w:tcPr>
            <w:tcW w:w="9350" w:type="dxa"/>
            <w:gridSpan w:val="3"/>
            <w:shd w:val="clear" w:color="auto" w:fill="BFBFBF" w:themeFill="background1" w:themeFillShade="BF"/>
            <w:vAlign w:val="center"/>
          </w:tcPr>
          <w:bookmarkEnd w:id="102"/>
          <w:p w14:paraId="580ED945" w14:textId="77777777" w:rsidR="00ED0494" w:rsidRPr="00233742" w:rsidRDefault="00ED0494" w:rsidP="002F6E65">
            <w:pPr>
              <w:spacing w:before="120" w:after="120"/>
              <w:jc w:val="center"/>
              <w:rPr>
                <w:b/>
                <w:bCs/>
              </w:rPr>
            </w:pPr>
            <w:r w:rsidRPr="00233742">
              <w:rPr>
                <w:b/>
                <w:bCs/>
              </w:rPr>
              <w:t>Estimated Budget Summary</w:t>
            </w:r>
          </w:p>
        </w:tc>
      </w:tr>
      <w:tr w:rsidR="00ED0494" w14:paraId="7D46152A" w14:textId="77777777" w:rsidTr="002F6E65">
        <w:trPr>
          <w:tblHeader/>
        </w:trPr>
        <w:tc>
          <w:tcPr>
            <w:tcW w:w="5755" w:type="dxa"/>
            <w:gridSpan w:val="2"/>
            <w:shd w:val="clear" w:color="auto" w:fill="BFBFBF" w:themeFill="background1" w:themeFillShade="BF"/>
            <w:vAlign w:val="center"/>
          </w:tcPr>
          <w:p w14:paraId="68CF5674" w14:textId="77777777" w:rsidR="00ED0494" w:rsidRPr="00233742" w:rsidRDefault="00ED0494" w:rsidP="002F6E65">
            <w:pPr>
              <w:spacing w:before="120" w:after="120"/>
              <w:jc w:val="center"/>
              <w:rPr>
                <w:b/>
                <w:bCs/>
              </w:rPr>
            </w:pPr>
            <w:r w:rsidRPr="00233742">
              <w:rPr>
                <w:b/>
                <w:bCs/>
              </w:rPr>
              <w:t>Expense Category</w:t>
            </w:r>
          </w:p>
        </w:tc>
        <w:tc>
          <w:tcPr>
            <w:tcW w:w="3595" w:type="dxa"/>
            <w:shd w:val="clear" w:color="auto" w:fill="BFBFBF" w:themeFill="background1" w:themeFillShade="BF"/>
            <w:vAlign w:val="center"/>
          </w:tcPr>
          <w:p w14:paraId="75349507" w14:textId="77777777" w:rsidR="00ED0494" w:rsidRPr="00233742" w:rsidRDefault="00ED0494" w:rsidP="002F6E65">
            <w:pPr>
              <w:spacing w:before="120" w:after="120"/>
              <w:jc w:val="center"/>
              <w:rPr>
                <w:b/>
                <w:bCs/>
              </w:rPr>
            </w:pPr>
            <w:r w:rsidRPr="00233742">
              <w:rPr>
                <w:b/>
                <w:bCs/>
              </w:rPr>
              <w:t>Funds Requested</w:t>
            </w:r>
          </w:p>
        </w:tc>
      </w:tr>
      <w:tr w:rsidR="00ED0494" w14:paraId="7938DF95" w14:textId="77777777" w:rsidTr="002F6E65">
        <w:tc>
          <w:tcPr>
            <w:tcW w:w="5755" w:type="dxa"/>
            <w:gridSpan w:val="2"/>
          </w:tcPr>
          <w:p w14:paraId="04A6F48E" w14:textId="77777777" w:rsidR="00ED0494" w:rsidRDefault="00ED0494" w:rsidP="002F6E65">
            <w:pPr>
              <w:spacing w:before="120" w:after="120"/>
            </w:pPr>
            <w:r w:rsidRPr="00B0641C">
              <w:t>Personnel</w:t>
            </w:r>
          </w:p>
        </w:tc>
        <w:tc>
          <w:tcPr>
            <w:tcW w:w="3595" w:type="dxa"/>
            <w:vAlign w:val="center"/>
          </w:tcPr>
          <w:p w14:paraId="1400AEA6" w14:textId="77777777" w:rsidR="00ED0494" w:rsidRDefault="00ED0494" w:rsidP="002F6E65">
            <w:pPr>
              <w:spacing w:before="120" w:after="120"/>
              <w:jc w:val="center"/>
            </w:pPr>
          </w:p>
        </w:tc>
      </w:tr>
      <w:tr w:rsidR="00ED0494" w14:paraId="01877763" w14:textId="77777777" w:rsidTr="002F6E65">
        <w:tc>
          <w:tcPr>
            <w:tcW w:w="5755" w:type="dxa"/>
            <w:gridSpan w:val="2"/>
          </w:tcPr>
          <w:p w14:paraId="15E649B2" w14:textId="77777777" w:rsidR="00ED0494" w:rsidRDefault="00ED0494" w:rsidP="002F6E65">
            <w:pPr>
              <w:spacing w:before="120" w:after="120"/>
            </w:pPr>
            <w:r w:rsidRPr="00B0641C">
              <w:t>Fringe Benefits</w:t>
            </w:r>
          </w:p>
        </w:tc>
        <w:tc>
          <w:tcPr>
            <w:tcW w:w="3595" w:type="dxa"/>
            <w:vAlign w:val="center"/>
          </w:tcPr>
          <w:p w14:paraId="3EA6012A" w14:textId="77777777" w:rsidR="00ED0494" w:rsidRDefault="00ED0494" w:rsidP="002F6E65">
            <w:pPr>
              <w:spacing w:before="120" w:after="120"/>
              <w:jc w:val="center"/>
            </w:pPr>
          </w:p>
        </w:tc>
      </w:tr>
      <w:tr w:rsidR="00ED0494" w14:paraId="4A708C8E" w14:textId="77777777" w:rsidTr="002F6E65">
        <w:tc>
          <w:tcPr>
            <w:tcW w:w="5755" w:type="dxa"/>
            <w:gridSpan w:val="2"/>
          </w:tcPr>
          <w:p w14:paraId="44FBBD3F" w14:textId="77777777" w:rsidR="00ED0494" w:rsidRDefault="00ED0494" w:rsidP="002F6E65">
            <w:pPr>
              <w:spacing w:before="120" w:after="120"/>
            </w:pPr>
            <w:r w:rsidRPr="00B0641C">
              <w:t>Travel</w:t>
            </w:r>
          </w:p>
        </w:tc>
        <w:tc>
          <w:tcPr>
            <w:tcW w:w="3595" w:type="dxa"/>
            <w:vAlign w:val="center"/>
          </w:tcPr>
          <w:p w14:paraId="08980125" w14:textId="77777777" w:rsidR="00ED0494" w:rsidRDefault="00ED0494" w:rsidP="002F6E65">
            <w:pPr>
              <w:spacing w:before="120" w:after="120"/>
              <w:jc w:val="center"/>
            </w:pPr>
          </w:p>
        </w:tc>
      </w:tr>
      <w:tr w:rsidR="00ED0494" w14:paraId="26C4A5A0" w14:textId="77777777" w:rsidTr="002F6E65">
        <w:tc>
          <w:tcPr>
            <w:tcW w:w="5755" w:type="dxa"/>
            <w:gridSpan w:val="2"/>
          </w:tcPr>
          <w:p w14:paraId="5ACD128E" w14:textId="77777777" w:rsidR="00ED0494" w:rsidRDefault="00ED0494" w:rsidP="002F6E65">
            <w:pPr>
              <w:spacing w:before="120" w:after="120"/>
            </w:pPr>
            <w:r w:rsidRPr="00B0641C">
              <w:lastRenderedPageBreak/>
              <w:t>Equipment</w:t>
            </w:r>
          </w:p>
        </w:tc>
        <w:tc>
          <w:tcPr>
            <w:tcW w:w="3595" w:type="dxa"/>
            <w:vAlign w:val="center"/>
          </w:tcPr>
          <w:p w14:paraId="084DABCE" w14:textId="77777777" w:rsidR="00ED0494" w:rsidRDefault="00ED0494" w:rsidP="002F6E65">
            <w:pPr>
              <w:spacing w:before="120" w:after="120"/>
              <w:jc w:val="center"/>
            </w:pPr>
          </w:p>
        </w:tc>
      </w:tr>
      <w:tr w:rsidR="00ED0494" w14:paraId="24FA5288" w14:textId="77777777" w:rsidTr="002F6E65">
        <w:tc>
          <w:tcPr>
            <w:tcW w:w="5755" w:type="dxa"/>
            <w:gridSpan w:val="2"/>
          </w:tcPr>
          <w:p w14:paraId="6112AFE8" w14:textId="77777777" w:rsidR="00ED0494" w:rsidRDefault="00ED0494" w:rsidP="002F6E65">
            <w:pPr>
              <w:spacing w:before="120" w:after="120"/>
            </w:pPr>
            <w:r w:rsidRPr="00B0641C">
              <w:t>Supplies</w:t>
            </w:r>
          </w:p>
        </w:tc>
        <w:tc>
          <w:tcPr>
            <w:tcW w:w="3595" w:type="dxa"/>
            <w:vAlign w:val="center"/>
          </w:tcPr>
          <w:p w14:paraId="24F34DBF" w14:textId="77777777" w:rsidR="00ED0494" w:rsidRDefault="00ED0494" w:rsidP="002F6E65">
            <w:pPr>
              <w:spacing w:before="120" w:after="120"/>
              <w:jc w:val="center"/>
            </w:pPr>
          </w:p>
        </w:tc>
      </w:tr>
      <w:tr w:rsidR="00ED0494" w14:paraId="230440F7" w14:textId="77777777" w:rsidTr="002F6E65">
        <w:tc>
          <w:tcPr>
            <w:tcW w:w="5755" w:type="dxa"/>
            <w:gridSpan w:val="2"/>
          </w:tcPr>
          <w:p w14:paraId="323D0373" w14:textId="77777777" w:rsidR="00ED0494" w:rsidRDefault="00ED0494" w:rsidP="002F6E65">
            <w:pPr>
              <w:spacing w:before="120" w:after="120"/>
            </w:pPr>
            <w:r w:rsidRPr="00B0641C">
              <w:t>Contractual</w:t>
            </w:r>
          </w:p>
        </w:tc>
        <w:tc>
          <w:tcPr>
            <w:tcW w:w="3595" w:type="dxa"/>
            <w:vAlign w:val="center"/>
          </w:tcPr>
          <w:p w14:paraId="69BA16A9" w14:textId="77777777" w:rsidR="00ED0494" w:rsidRDefault="00ED0494" w:rsidP="002F6E65">
            <w:pPr>
              <w:spacing w:before="120" w:after="120"/>
              <w:jc w:val="center"/>
            </w:pPr>
          </w:p>
        </w:tc>
      </w:tr>
      <w:tr w:rsidR="00ED0494" w14:paraId="75EFCEA5" w14:textId="77777777" w:rsidTr="002F6E65">
        <w:tc>
          <w:tcPr>
            <w:tcW w:w="5755" w:type="dxa"/>
            <w:gridSpan w:val="2"/>
          </w:tcPr>
          <w:p w14:paraId="753D08F6" w14:textId="77777777" w:rsidR="00ED0494" w:rsidRDefault="00ED0494" w:rsidP="002F6E65">
            <w:pPr>
              <w:spacing w:before="120" w:after="120"/>
            </w:pPr>
            <w:r w:rsidRPr="00B0641C">
              <w:t>Other</w:t>
            </w:r>
          </w:p>
        </w:tc>
        <w:tc>
          <w:tcPr>
            <w:tcW w:w="3595" w:type="dxa"/>
            <w:vAlign w:val="center"/>
          </w:tcPr>
          <w:p w14:paraId="418DBF47" w14:textId="77777777" w:rsidR="00ED0494" w:rsidRDefault="00ED0494" w:rsidP="002F6E65">
            <w:pPr>
              <w:spacing w:before="120" w:after="120"/>
              <w:jc w:val="center"/>
            </w:pPr>
          </w:p>
        </w:tc>
      </w:tr>
      <w:tr w:rsidR="00ED0494" w14:paraId="278ECC2E" w14:textId="77777777" w:rsidTr="002F6E65">
        <w:tc>
          <w:tcPr>
            <w:tcW w:w="5755" w:type="dxa"/>
            <w:gridSpan w:val="2"/>
            <w:shd w:val="clear" w:color="auto" w:fill="D9D9D9" w:themeFill="background1" w:themeFillShade="D9"/>
            <w:vAlign w:val="center"/>
          </w:tcPr>
          <w:p w14:paraId="0BD79791" w14:textId="77777777" w:rsidR="00ED0494" w:rsidRDefault="00ED0494" w:rsidP="002F6E65">
            <w:pPr>
              <w:spacing w:before="120" w:after="120"/>
              <w:contextualSpacing/>
              <w:jc w:val="right"/>
              <w:rPr>
                <w:b/>
                <w:bCs/>
              </w:rPr>
            </w:pPr>
            <w:r w:rsidRPr="00720FD0">
              <w:rPr>
                <w:b/>
                <w:bCs/>
              </w:rPr>
              <w:t>Direct Costs Subtotal</w:t>
            </w:r>
          </w:p>
          <w:p w14:paraId="68DE4075" w14:textId="77777777" w:rsidR="00ED0494" w:rsidRPr="00720FD0" w:rsidRDefault="00ED0494" w:rsidP="002F6E65">
            <w:pPr>
              <w:spacing w:before="120" w:after="120"/>
              <w:contextualSpacing/>
              <w:jc w:val="right"/>
              <w:rPr>
                <w:b/>
                <w:bCs/>
                <w:i/>
                <w:iCs/>
                <w:sz w:val="18"/>
                <w:szCs w:val="18"/>
              </w:rPr>
            </w:pPr>
            <w:r w:rsidRPr="00720FD0">
              <w:rPr>
                <w:b/>
                <w:bCs/>
                <w:i/>
                <w:iCs/>
                <w:sz w:val="18"/>
                <w:szCs w:val="18"/>
              </w:rPr>
              <w:t>(Add together the above totals)</w:t>
            </w:r>
          </w:p>
        </w:tc>
        <w:tc>
          <w:tcPr>
            <w:tcW w:w="3595" w:type="dxa"/>
            <w:shd w:val="clear" w:color="auto" w:fill="D9D9D9" w:themeFill="background1" w:themeFillShade="D9"/>
            <w:vAlign w:val="center"/>
          </w:tcPr>
          <w:p w14:paraId="315BBDD8" w14:textId="77777777" w:rsidR="00ED0494" w:rsidRPr="00741499" w:rsidRDefault="00ED0494" w:rsidP="002F6E65">
            <w:pPr>
              <w:spacing w:before="120" w:after="120"/>
              <w:jc w:val="center"/>
              <w:rPr>
                <w:b/>
                <w:bCs/>
              </w:rPr>
            </w:pPr>
          </w:p>
        </w:tc>
      </w:tr>
      <w:tr w:rsidR="00ED0494" w14:paraId="020A00F8" w14:textId="77777777" w:rsidTr="002F6E65">
        <w:tc>
          <w:tcPr>
            <w:tcW w:w="5755" w:type="dxa"/>
            <w:gridSpan w:val="2"/>
          </w:tcPr>
          <w:p w14:paraId="2C3BC9D8" w14:textId="04BB11DC" w:rsidR="00ED0494" w:rsidRDefault="00ED0494" w:rsidP="002F6E65">
            <w:pPr>
              <w:spacing w:before="120" w:after="120"/>
            </w:pPr>
            <w:r w:rsidRPr="00A1774F">
              <w:t xml:space="preserve">Match </w:t>
            </w:r>
            <w:r>
              <w:t>D</w:t>
            </w:r>
            <w:r w:rsidRPr="00A1774F">
              <w:t>ollars</w:t>
            </w:r>
            <w:r w:rsidR="00E83583">
              <w:t xml:space="preserve"> (if applicable)</w:t>
            </w:r>
          </w:p>
        </w:tc>
        <w:tc>
          <w:tcPr>
            <w:tcW w:w="3595" w:type="dxa"/>
            <w:vAlign w:val="center"/>
          </w:tcPr>
          <w:p w14:paraId="0CBB21BD" w14:textId="77777777" w:rsidR="00ED0494" w:rsidRDefault="00ED0494" w:rsidP="002F6E65">
            <w:pPr>
              <w:spacing w:before="120" w:after="120"/>
              <w:jc w:val="center"/>
            </w:pPr>
          </w:p>
        </w:tc>
      </w:tr>
      <w:tr w:rsidR="00ED0494" w14:paraId="2A93F88E" w14:textId="77777777" w:rsidTr="002F6E65">
        <w:tc>
          <w:tcPr>
            <w:tcW w:w="1975" w:type="dxa"/>
            <w:tcBorders>
              <w:left w:val="nil"/>
              <w:bottom w:val="nil"/>
            </w:tcBorders>
          </w:tcPr>
          <w:p w14:paraId="54D3CB23" w14:textId="77777777" w:rsidR="00ED0494" w:rsidRDefault="00ED0494" w:rsidP="002F6E65">
            <w:pPr>
              <w:spacing w:before="120" w:after="120"/>
            </w:pPr>
          </w:p>
        </w:tc>
        <w:tc>
          <w:tcPr>
            <w:tcW w:w="3780" w:type="dxa"/>
            <w:shd w:val="clear" w:color="auto" w:fill="BFBFBF" w:themeFill="background1" w:themeFillShade="BF"/>
            <w:vAlign w:val="center"/>
          </w:tcPr>
          <w:p w14:paraId="5C24DB87" w14:textId="77777777" w:rsidR="00ED0494" w:rsidRPr="00233742" w:rsidRDefault="00ED0494" w:rsidP="002F6E65">
            <w:pPr>
              <w:spacing w:before="120" w:after="120"/>
              <w:contextualSpacing/>
              <w:jc w:val="right"/>
              <w:rPr>
                <w:b/>
                <w:bCs/>
              </w:rPr>
            </w:pPr>
            <w:r w:rsidRPr="00233742">
              <w:rPr>
                <w:b/>
                <w:bCs/>
              </w:rPr>
              <w:t>Total Budget</w:t>
            </w:r>
          </w:p>
          <w:p w14:paraId="0D06A469" w14:textId="77777777" w:rsidR="00ED0494" w:rsidRPr="00233742" w:rsidRDefault="00ED0494" w:rsidP="002F6E65">
            <w:pPr>
              <w:spacing w:before="120" w:after="120"/>
              <w:contextualSpacing/>
              <w:jc w:val="right"/>
              <w:rPr>
                <w:b/>
                <w:bCs/>
                <w:i/>
                <w:iCs/>
                <w:sz w:val="18"/>
                <w:szCs w:val="18"/>
              </w:rPr>
            </w:pPr>
            <w:r w:rsidRPr="00233742">
              <w:rPr>
                <w:b/>
                <w:bCs/>
                <w:i/>
                <w:iCs/>
                <w:sz w:val="18"/>
                <w:szCs w:val="18"/>
              </w:rPr>
              <w:t>(Direct Costs Subtotal + Match Dollars)</w:t>
            </w:r>
          </w:p>
        </w:tc>
        <w:tc>
          <w:tcPr>
            <w:tcW w:w="3595" w:type="dxa"/>
            <w:shd w:val="clear" w:color="auto" w:fill="BFBFBF" w:themeFill="background1" w:themeFillShade="BF"/>
            <w:vAlign w:val="center"/>
          </w:tcPr>
          <w:p w14:paraId="52DE05DE" w14:textId="77777777" w:rsidR="00ED0494" w:rsidRPr="00233742" w:rsidRDefault="00ED0494" w:rsidP="002F6E65">
            <w:pPr>
              <w:spacing w:before="120" w:after="120"/>
              <w:jc w:val="center"/>
              <w:rPr>
                <w:b/>
                <w:bCs/>
              </w:rPr>
            </w:pPr>
          </w:p>
        </w:tc>
      </w:tr>
    </w:tbl>
    <w:p w14:paraId="6172FBD2" w14:textId="67834764" w:rsidR="00197E4F" w:rsidRDefault="00197E4F" w:rsidP="00197E4F">
      <w:bookmarkStart w:id="103" w:name="_Toc64985526"/>
    </w:p>
    <w:p w14:paraId="3A0F24BD" w14:textId="2547C673" w:rsidR="00ED0494" w:rsidRDefault="003721CA" w:rsidP="003721CA">
      <w:pPr>
        <w:pStyle w:val="Heading2"/>
      </w:pPr>
      <w:bookmarkStart w:id="104" w:name="_Toc66280451"/>
      <w:r>
        <w:t>P</w:t>
      </w:r>
      <w:r w:rsidR="00ED0494">
        <w:t>ersonnel</w:t>
      </w:r>
      <w:bookmarkEnd w:id="103"/>
      <w:bookmarkEnd w:id="104"/>
    </w:p>
    <w:p w14:paraId="42573998" w14:textId="050F3683" w:rsidR="00ED0494" w:rsidRPr="00197E4F" w:rsidRDefault="00ED0494" w:rsidP="00ED0494">
      <w:pPr>
        <w:rPr>
          <w:i/>
          <w:iCs/>
          <w:sz w:val="18"/>
          <w:szCs w:val="18"/>
        </w:rPr>
      </w:pPr>
      <w:r w:rsidRPr="00197E4F">
        <w:rPr>
          <w:i/>
          <w:iCs/>
          <w:sz w:val="18"/>
          <w:szCs w:val="18"/>
        </w:rPr>
        <w:t xml:space="preserve">List the organization’s employees whose time and effort can be specifically identified and easily and accurately traced to project activities that enhance the competitiveness of specialty crops. </w:t>
      </w:r>
      <w:r w:rsidR="0075111D">
        <w:rPr>
          <w:i/>
          <w:iCs/>
          <w:sz w:val="18"/>
          <w:szCs w:val="18"/>
        </w:rPr>
        <w:t>Refer to</w:t>
      </w:r>
      <w:r w:rsidRPr="00197E4F">
        <w:rPr>
          <w:i/>
          <w:iCs/>
          <w:sz w:val="18"/>
          <w:szCs w:val="18"/>
        </w:rPr>
        <w:t xml:space="preserve"> </w:t>
      </w:r>
      <w:hyperlink w:anchor="Salaries" w:history="1">
        <w:r w:rsidR="00B701B6" w:rsidRPr="0075111D">
          <w:rPr>
            <w:rStyle w:val="Hyperlink"/>
            <w:i/>
            <w:iCs/>
            <w:sz w:val="18"/>
            <w:szCs w:val="18"/>
          </w:rPr>
          <w:t>Appendix C</w:t>
        </w:r>
        <w:r w:rsidR="0075111D" w:rsidRPr="0075111D">
          <w:rPr>
            <w:rStyle w:val="Hyperlink"/>
            <w:i/>
            <w:iCs/>
            <w:sz w:val="18"/>
            <w:szCs w:val="18"/>
          </w:rPr>
          <w:t xml:space="preserve"> – Allowable and Unallowable Costs and Activities, Salaries and Wages</w:t>
        </w:r>
      </w:hyperlink>
      <w:r w:rsidR="0075111D">
        <w:rPr>
          <w:i/>
          <w:iCs/>
          <w:sz w:val="18"/>
          <w:szCs w:val="18"/>
        </w:rPr>
        <w:t xml:space="preserve">, and </w:t>
      </w:r>
      <w:hyperlink w:anchor="_Presenting_Direct_Costs" w:history="1">
        <w:r w:rsidR="0075111D" w:rsidRPr="0075111D">
          <w:rPr>
            <w:rStyle w:val="Hyperlink"/>
            <w:i/>
            <w:iCs/>
            <w:sz w:val="18"/>
            <w:szCs w:val="18"/>
          </w:rPr>
          <w:t>Appendix B – Presenting Direct Costs Correctly</w:t>
        </w:r>
      </w:hyperlink>
      <w:r w:rsidR="0075111D">
        <w:rPr>
          <w:i/>
          <w:iCs/>
          <w:sz w:val="18"/>
          <w:szCs w:val="18"/>
        </w:rPr>
        <w:t xml:space="preserve"> for further </w:t>
      </w:r>
      <w:r w:rsidRPr="00197E4F">
        <w:rPr>
          <w:i/>
          <w:iCs/>
          <w:sz w:val="18"/>
          <w:szCs w:val="18"/>
        </w:rPr>
        <w:t>guidance.</w:t>
      </w:r>
    </w:p>
    <w:tbl>
      <w:tblPr>
        <w:tblStyle w:val="TableGrid"/>
        <w:tblW w:w="0" w:type="auto"/>
        <w:tblLook w:val="04A0" w:firstRow="1" w:lastRow="0" w:firstColumn="1" w:lastColumn="0" w:noHBand="0" w:noVBand="1"/>
      </w:tblPr>
      <w:tblGrid>
        <w:gridCol w:w="445"/>
        <w:gridCol w:w="5040"/>
        <w:gridCol w:w="1980"/>
        <w:gridCol w:w="1885"/>
      </w:tblGrid>
      <w:tr w:rsidR="00ED0494" w14:paraId="3D7DF606" w14:textId="77777777" w:rsidTr="002F6E65">
        <w:trPr>
          <w:tblHeader/>
        </w:trPr>
        <w:tc>
          <w:tcPr>
            <w:tcW w:w="445" w:type="dxa"/>
            <w:shd w:val="clear" w:color="auto" w:fill="BFBFBF" w:themeFill="background1" w:themeFillShade="BF"/>
            <w:vAlign w:val="center"/>
          </w:tcPr>
          <w:p w14:paraId="63FB997F" w14:textId="77777777" w:rsidR="00ED0494" w:rsidRPr="00ED0494" w:rsidRDefault="00ED0494" w:rsidP="002F6E65">
            <w:pPr>
              <w:spacing w:before="120" w:after="120"/>
              <w:contextualSpacing/>
              <w:jc w:val="center"/>
              <w:rPr>
                <w:b/>
                <w:bCs/>
              </w:rPr>
            </w:pPr>
          </w:p>
        </w:tc>
        <w:tc>
          <w:tcPr>
            <w:tcW w:w="5040" w:type="dxa"/>
            <w:shd w:val="clear" w:color="auto" w:fill="BFBFBF" w:themeFill="background1" w:themeFillShade="BF"/>
            <w:vAlign w:val="center"/>
          </w:tcPr>
          <w:p w14:paraId="463C8596" w14:textId="6EAEEC4F" w:rsidR="00ED0494" w:rsidRPr="00ED0494" w:rsidRDefault="00ED0494" w:rsidP="002F6E65">
            <w:pPr>
              <w:spacing w:before="120" w:after="120"/>
              <w:contextualSpacing/>
              <w:jc w:val="center"/>
              <w:rPr>
                <w:b/>
                <w:bCs/>
              </w:rPr>
            </w:pPr>
            <w:r w:rsidRPr="00ED0494">
              <w:rPr>
                <w:b/>
                <w:bCs/>
              </w:rPr>
              <w:t>Name/Title</w:t>
            </w:r>
          </w:p>
        </w:tc>
        <w:tc>
          <w:tcPr>
            <w:tcW w:w="1980" w:type="dxa"/>
            <w:shd w:val="clear" w:color="auto" w:fill="BFBFBF" w:themeFill="background1" w:themeFillShade="BF"/>
            <w:vAlign w:val="center"/>
          </w:tcPr>
          <w:p w14:paraId="1ADDAD47" w14:textId="1FEA816A" w:rsidR="00ED0494" w:rsidRPr="00ED0494" w:rsidRDefault="00ED0494" w:rsidP="002F6E65">
            <w:pPr>
              <w:spacing w:before="120" w:after="120"/>
              <w:contextualSpacing/>
              <w:jc w:val="center"/>
              <w:rPr>
                <w:b/>
                <w:bCs/>
              </w:rPr>
            </w:pPr>
            <w:r w:rsidRPr="00ED0494">
              <w:rPr>
                <w:b/>
                <w:bCs/>
              </w:rPr>
              <w:t>Level of Effort (# of hours OR % FTE)</w:t>
            </w:r>
          </w:p>
        </w:tc>
        <w:tc>
          <w:tcPr>
            <w:tcW w:w="1885" w:type="dxa"/>
            <w:shd w:val="clear" w:color="auto" w:fill="BFBFBF" w:themeFill="background1" w:themeFillShade="BF"/>
            <w:vAlign w:val="center"/>
          </w:tcPr>
          <w:p w14:paraId="454D31D8" w14:textId="10A2C4D1" w:rsidR="00ED0494" w:rsidRPr="00ED0494" w:rsidRDefault="00ED0494" w:rsidP="002F6E65">
            <w:pPr>
              <w:spacing w:before="120" w:after="120"/>
              <w:contextualSpacing/>
              <w:jc w:val="center"/>
              <w:rPr>
                <w:b/>
                <w:bCs/>
              </w:rPr>
            </w:pPr>
            <w:r w:rsidRPr="00ED0494">
              <w:rPr>
                <w:b/>
                <w:bCs/>
              </w:rPr>
              <w:t>Funds Requested</w:t>
            </w:r>
          </w:p>
        </w:tc>
      </w:tr>
      <w:tr w:rsidR="00ED0494" w14:paraId="5021924D" w14:textId="77777777" w:rsidTr="002F6E65">
        <w:tc>
          <w:tcPr>
            <w:tcW w:w="445" w:type="dxa"/>
            <w:vAlign w:val="center"/>
          </w:tcPr>
          <w:p w14:paraId="245413C1" w14:textId="6F6ED2D5" w:rsidR="00ED0494" w:rsidRDefault="00ED0494" w:rsidP="002F6E65">
            <w:pPr>
              <w:spacing w:before="120" w:after="120"/>
              <w:jc w:val="center"/>
            </w:pPr>
            <w:r w:rsidRPr="00FE0F45">
              <w:t>1</w:t>
            </w:r>
          </w:p>
        </w:tc>
        <w:tc>
          <w:tcPr>
            <w:tcW w:w="5040" w:type="dxa"/>
            <w:vAlign w:val="center"/>
          </w:tcPr>
          <w:p w14:paraId="4886A935" w14:textId="77777777" w:rsidR="00ED0494" w:rsidRDefault="00ED0494" w:rsidP="002F6E65">
            <w:pPr>
              <w:spacing w:before="120" w:after="120"/>
              <w:contextualSpacing/>
            </w:pPr>
          </w:p>
        </w:tc>
        <w:tc>
          <w:tcPr>
            <w:tcW w:w="1980" w:type="dxa"/>
            <w:vAlign w:val="center"/>
          </w:tcPr>
          <w:p w14:paraId="711624C7" w14:textId="77777777" w:rsidR="00ED0494" w:rsidRDefault="00ED0494" w:rsidP="002F6E65">
            <w:pPr>
              <w:spacing w:before="120" w:after="120"/>
              <w:jc w:val="center"/>
            </w:pPr>
          </w:p>
        </w:tc>
        <w:tc>
          <w:tcPr>
            <w:tcW w:w="1885" w:type="dxa"/>
            <w:vAlign w:val="center"/>
          </w:tcPr>
          <w:p w14:paraId="798DCDEA" w14:textId="77777777" w:rsidR="00ED0494" w:rsidRDefault="00ED0494" w:rsidP="002F6E65">
            <w:pPr>
              <w:spacing w:before="120" w:after="120"/>
              <w:jc w:val="center"/>
            </w:pPr>
          </w:p>
        </w:tc>
      </w:tr>
      <w:tr w:rsidR="00ED0494" w14:paraId="6661A242" w14:textId="77777777" w:rsidTr="002F6E65">
        <w:tc>
          <w:tcPr>
            <w:tcW w:w="445" w:type="dxa"/>
            <w:vAlign w:val="center"/>
          </w:tcPr>
          <w:p w14:paraId="32F67D66" w14:textId="099B3775" w:rsidR="00ED0494" w:rsidRDefault="00ED0494" w:rsidP="002F6E65">
            <w:pPr>
              <w:spacing w:before="120" w:after="120"/>
              <w:jc w:val="center"/>
            </w:pPr>
            <w:r w:rsidRPr="00FE0F45">
              <w:t>2</w:t>
            </w:r>
          </w:p>
        </w:tc>
        <w:tc>
          <w:tcPr>
            <w:tcW w:w="5040" w:type="dxa"/>
            <w:vAlign w:val="center"/>
          </w:tcPr>
          <w:p w14:paraId="35357B56" w14:textId="77777777" w:rsidR="00ED0494" w:rsidRDefault="00ED0494" w:rsidP="002F6E65">
            <w:pPr>
              <w:spacing w:before="120" w:after="120"/>
              <w:contextualSpacing/>
            </w:pPr>
          </w:p>
        </w:tc>
        <w:tc>
          <w:tcPr>
            <w:tcW w:w="1980" w:type="dxa"/>
            <w:vAlign w:val="center"/>
          </w:tcPr>
          <w:p w14:paraId="5FC95E71" w14:textId="77777777" w:rsidR="00ED0494" w:rsidRDefault="00ED0494" w:rsidP="002F6E65">
            <w:pPr>
              <w:spacing w:before="120" w:after="120"/>
              <w:jc w:val="center"/>
            </w:pPr>
          </w:p>
        </w:tc>
        <w:tc>
          <w:tcPr>
            <w:tcW w:w="1885" w:type="dxa"/>
            <w:vAlign w:val="center"/>
          </w:tcPr>
          <w:p w14:paraId="4B390AD6" w14:textId="77777777" w:rsidR="00ED0494" w:rsidRDefault="00ED0494" w:rsidP="002F6E65">
            <w:pPr>
              <w:spacing w:before="120" w:after="120"/>
              <w:jc w:val="center"/>
            </w:pPr>
          </w:p>
        </w:tc>
      </w:tr>
      <w:tr w:rsidR="00ED0494" w14:paraId="682B961F" w14:textId="77777777" w:rsidTr="002F6E65">
        <w:tc>
          <w:tcPr>
            <w:tcW w:w="445" w:type="dxa"/>
            <w:vAlign w:val="center"/>
          </w:tcPr>
          <w:p w14:paraId="4A9ABB1B" w14:textId="22AB4392" w:rsidR="00ED0494" w:rsidRDefault="00ED0494" w:rsidP="002F6E65">
            <w:pPr>
              <w:spacing w:before="120" w:after="120"/>
              <w:jc w:val="center"/>
            </w:pPr>
            <w:r w:rsidRPr="00FE0F45">
              <w:t>3</w:t>
            </w:r>
          </w:p>
        </w:tc>
        <w:tc>
          <w:tcPr>
            <w:tcW w:w="5040" w:type="dxa"/>
            <w:vAlign w:val="center"/>
          </w:tcPr>
          <w:p w14:paraId="2D08E1B0" w14:textId="77777777" w:rsidR="00ED0494" w:rsidRDefault="00ED0494" w:rsidP="002F6E65">
            <w:pPr>
              <w:spacing w:before="120" w:after="120"/>
              <w:contextualSpacing/>
            </w:pPr>
          </w:p>
        </w:tc>
        <w:tc>
          <w:tcPr>
            <w:tcW w:w="1980" w:type="dxa"/>
            <w:vAlign w:val="center"/>
          </w:tcPr>
          <w:p w14:paraId="48C6DF79" w14:textId="77777777" w:rsidR="00ED0494" w:rsidRDefault="00ED0494" w:rsidP="002F6E65">
            <w:pPr>
              <w:spacing w:before="120" w:after="120"/>
              <w:jc w:val="center"/>
            </w:pPr>
          </w:p>
        </w:tc>
        <w:tc>
          <w:tcPr>
            <w:tcW w:w="1885" w:type="dxa"/>
            <w:vAlign w:val="center"/>
          </w:tcPr>
          <w:p w14:paraId="10780A30" w14:textId="77777777" w:rsidR="00ED0494" w:rsidRDefault="00ED0494" w:rsidP="002F6E65">
            <w:pPr>
              <w:spacing w:before="120" w:after="120"/>
              <w:jc w:val="center"/>
            </w:pPr>
          </w:p>
        </w:tc>
      </w:tr>
      <w:tr w:rsidR="00ED0494" w14:paraId="4AE1A184" w14:textId="77777777" w:rsidTr="002F6E65">
        <w:tc>
          <w:tcPr>
            <w:tcW w:w="445" w:type="dxa"/>
            <w:tcBorders>
              <w:bottom w:val="single" w:sz="4" w:space="0" w:color="auto"/>
            </w:tcBorders>
            <w:vAlign w:val="center"/>
          </w:tcPr>
          <w:p w14:paraId="6B2B166D" w14:textId="1F4BF722" w:rsidR="00ED0494" w:rsidRDefault="00ED0494" w:rsidP="002F6E65">
            <w:pPr>
              <w:spacing w:before="120" w:after="120"/>
              <w:jc w:val="center"/>
            </w:pPr>
            <w:r w:rsidRPr="00FE0F45">
              <w:t>4</w:t>
            </w:r>
          </w:p>
        </w:tc>
        <w:tc>
          <w:tcPr>
            <w:tcW w:w="5040" w:type="dxa"/>
            <w:tcBorders>
              <w:bottom w:val="single" w:sz="4" w:space="0" w:color="auto"/>
            </w:tcBorders>
            <w:vAlign w:val="center"/>
          </w:tcPr>
          <w:p w14:paraId="6F083467" w14:textId="77777777" w:rsidR="00ED0494" w:rsidRDefault="00ED0494" w:rsidP="002F6E65">
            <w:pPr>
              <w:spacing w:before="120" w:after="120"/>
              <w:contextualSpacing/>
            </w:pPr>
          </w:p>
        </w:tc>
        <w:tc>
          <w:tcPr>
            <w:tcW w:w="1980" w:type="dxa"/>
            <w:vAlign w:val="center"/>
          </w:tcPr>
          <w:p w14:paraId="28CF4755" w14:textId="77777777" w:rsidR="00ED0494" w:rsidRDefault="00ED0494" w:rsidP="002F6E65">
            <w:pPr>
              <w:spacing w:before="120" w:after="120"/>
              <w:jc w:val="center"/>
            </w:pPr>
          </w:p>
        </w:tc>
        <w:tc>
          <w:tcPr>
            <w:tcW w:w="1885" w:type="dxa"/>
            <w:vAlign w:val="center"/>
          </w:tcPr>
          <w:p w14:paraId="32F061B8" w14:textId="77777777" w:rsidR="00ED0494" w:rsidRDefault="00ED0494" w:rsidP="002F6E65">
            <w:pPr>
              <w:spacing w:before="120" w:after="120"/>
              <w:jc w:val="center"/>
            </w:pPr>
          </w:p>
        </w:tc>
      </w:tr>
      <w:tr w:rsidR="00ED0494" w14:paraId="594A1337" w14:textId="77777777" w:rsidTr="00ED0494">
        <w:tc>
          <w:tcPr>
            <w:tcW w:w="445" w:type="dxa"/>
            <w:tcBorders>
              <w:left w:val="nil"/>
              <w:bottom w:val="nil"/>
              <w:right w:val="nil"/>
            </w:tcBorders>
          </w:tcPr>
          <w:p w14:paraId="4CFE1E58" w14:textId="77777777" w:rsidR="00ED0494" w:rsidRDefault="00ED0494" w:rsidP="002F6E65">
            <w:pPr>
              <w:spacing w:before="120" w:after="120"/>
            </w:pPr>
          </w:p>
        </w:tc>
        <w:tc>
          <w:tcPr>
            <w:tcW w:w="5040" w:type="dxa"/>
            <w:tcBorders>
              <w:left w:val="nil"/>
              <w:bottom w:val="nil"/>
            </w:tcBorders>
          </w:tcPr>
          <w:p w14:paraId="4BDEE432" w14:textId="77777777" w:rsidR="00ED0494" w:rsidRDefault="00ED0494" w:rsidP="002F6E65">
            <w:pPr>
              <w:spacing w:before="120" w:after="120"/>
            </w:pPr>
          </w:p>
        </w:tc>
        <w:tc>
          <w:tcPr>
            <w:tcW w:w="1980" w:type="dxa"/>
            <w:shd w:val="clear" w:color="auto" w:fill="BFBFBF" w:themeFill="background1" w:themeFillShade="BF"/>
            <w:vAlign w:val="center"/>
          </w:tcPr>
          <w:p w14:paraId="40E51DEB" w14:textId="535F788C" w:rsidR="00ED0494" w:rsidRPr="00ED0494" w:rsidRDefault="00ED0494" w:rsidP="002F6E65">
            <w:pPr>
              <w:spacing w:before="120" w:after="120"/>
              <w:jc w:val="right"/>
              <w:rPr>
                <w:b/>
                <w:bCs/>
              </w:rPr>
            </w:pPr>
            <w:r w:rsidRPr="00ED0494">
              <w:rPr>
                <w:b/>
                <w:bCs/>
              </w:rPr>
              <w:t>Personnel Subtotal</w:t>
            </w:r>
          </w:p>
        </w:tc>
        <w:tc>
          <w:tcPr>
            <w:tcW w:w="1885" w:type="dxa"/>
            <w:shd w:val="clear" w:color="auto" w:fill="BFBFBF" w:themeFill="background1" w:themeFillShade="BF"/>
            <w:vAlign w:val="center"/>
          </w:tcPr>
          <w:p w14:paraId="30B98C5A" w14:textId="77777777" w:rsidR="00ED0494" w:rsidRPr="00ED0494" w:rsidRDefault="00ED0494" w:rsidP="002F6E65">
            <w:pPr>
              <w:spacing w:before="120" w:after="120"/>
              <w:jc w:val="center"/>
              <w:rPr>
                <w:b/>
                <w:bCs/>
              </w:rPr>
            </w:pPr>
          </w:p>
        </w:tc>
      </w:tr>
    </w:tbl>
    <w:p w14:paraId="19C61AB5" w14:textId="1626B41F" w:rsidR="00ED0494" w:rsidRDefault="002F6E65" w:rsidP="003721CA">
      <w:pPr>
        <w:pStyle w:val="Heading3"/>
      </w:pPr>
      <w:bookmarkStart w:id="105" w:name="_Toc64985527"/>
      <w:bookmarkStart w:id="106" w:name="_Toc66280452"/>
      <w:r>
        <w:t xml:space="preserve">Personnel </w:t>
      </w:r>
      <w:r w:rsidR="003721CA">
        <w:t>J</w:t>
      </w:r>
      <w:r>
        <w:t>ustification</w:t>
      </w:r>
      <w:bookmarkEnd w:id="105"/>
      <w:bookmarkEnd w:id="106"/>
    </w:p>
    <w:p w14:paraId="16428354" w14:textId="1FB1AE2A" w:rsidR="002F6E65" w:rsidRPr="00B42EDF" w:rsidRDefault="002F6E65" w:rsidP="002F6E65">
      <w:pPr>
        <w:rPr>
          <w:i/>
          <w:iCs/>
          <w:sz w:val="18"/>
          <w:szCs w:val="18"/>
        </w:rPr>
      </w:pPr>
      <w:r w:rsidRPr="00B42EDF">
        <w:rPr>
          <w:i/>
          <w:iCs/>
          <w:sz w:val="18"/>
          <w:szCs w:val="18"/>
        </w:rPr>
        <w:t>For each individual listed in the above table, describe the activities to be completed by name/title including approximately when activities will occur. Add more personnel by copying and pasting the existing listing or deleting personnel that are not necessary.</w:t>
      </w:r>
    </w:p>
    <w:p w14:paraId="10B4DDFF" w14:textId="77777777" w:rsidR="002F6E65" w:rsidRPr="00B42EDF" w:rsidRDefault="002F6E65" w:rsidP="002F6E65">
      <w:pPr>
        <w:rPr>
          <w:b/>
          <w:bCs/>
        </w:rPr>
      </w:pPr>
      <w:r w:rsidRPr="00B42EDF">
        <w:rPr>
          <w:b/>
          <w:bCs/>
        </w:rPr>
        <w:t xml:space="preserve">Personnel 1: </w:t>
      </w:r>
    </w:p>
    <w:p w14:paraId="16762EAE" w14:textId="77777777" w:rsidR="002F6E65" w:rsidRPr="00B42EDF" w:rsidRDefault="002F6E65" w:rsidP="002F6E65">
      <w:pPr>
        <w:rPr>
          <w:b/>
          <w:bCs/>
        </w:rPr>
      </w:pPr>
      <w:r w:rsidRPr="00B42EDF">
        <w:rPr>
          <w:b/>
          <w:bCs/>
        </w:rPr>
        <w:t xml:space="preserve">Personnel 2: </w:t>
      </w:r>
    </w:p>
    <w:p w14:paraId="7024894D" w14:textId="77777777" w:rsidR="002F6E65" w:rsidRPr="00B42EDF" w:rsidRDefault="002F6E65" w:rsidP="002F6E65">
      <w:pPr>
        <w:rPr>
          <w:b/>
          <w:bCs/>
        </w:rPr>
      </w:pPr>
      <w:r w:rsidRPr="00B42EDF">
        <w:rPr>
          <w:b/>
          <w:bCs/>
        </w:rPr>
        <w:t xml:space="preserve">Personnel 3: </w:t>
      </w:r>
    </w:p>
    <w:p w14:paraId="271D5AC4" w14:textId="2E4AF319" w:rsidR="002F6E65" w:rsidRDefault="002F6E65" w:rsidP="002F6E65">
      <w:r w:rsidRPr="00B42EDF">
        <w:rPr>
          <w:b/>
          <w:bCs/>
          <w:i/>
          <w:iCs/>
        </w:rPr>
        <w:lastRenderedPageBreak/>
        <w:t>Add other Personnel as necessary</w:t>
      </w:r>
      <w:r w:rsidR="00B42EDF">
        <w:rPr>
          <w:b/>
          <w:bCs/>
          <w:i/>
          <w:iCs/>
        </w:rPr>
        <w:t>:</w:t>
      </w:r>
    </w:p>
    <w:p w14:paraId="29528D13" w14:textId="0185CA60" w:rsidR="002F6E65" w:rsidRDefault="003721CA" w:rsidP="003721CA">
      <w:pPr>
        <w:pStyle w:val="Heading2"/>
      </w:pPr>
      <w:bookmarkStart w:id="107" w:name="_Toc64985528"/>
      <w:bookmarkStart w:id="108" w:name="_Toc66280453"/>
      <w:r>
        <w:t>F</w:t>
      </w:r>
      <w:r w:rsidR="002F6E65">
        <w:t xml:space="preserve">ringe </w:t>
      </w:r>
      <w:r>
        <w:t>B</w:t>
      </w:r>
      <w:r w:rsidR="002F6E65">
        <w:t>enefits</w:t>
      </w:r>
      <w:bookmarkEnd w:id="107"/>
      <w:bookmarkEnd w:id="108"/>
    </w:p>
    <w:p w14:paraId="11BDAFEA" w14:textId="3AAF7127" w:rsidR="002F6E65" w:rsidRPr="00B42EDF" w:rsidRDefault="002F6E65" w:rsidP="002F6E65">
      <w:pPr>
        <w:rPr>
          <w:i/>
          <w:iCs/>
          <w:sz w:val="18"/>
          <w:szCs w:val="18"/>
        </w:rPr>
      </w:pPr>
      <w:r w:rsidRPr="00B42EDF">
        <w:rPr>
          <w:i/>
          <w:iCs/>
          <w:sz w:val="18"/>
          <w:szCs w:val="18"/>
        </w:rPr>
        <w:t>Provide the fringe benefit rates for each of the project’s salaried employees described in the Personnel section that will be paid with SCBGP funds.</w:t>
      </w:r>
    </w:p>
    <w:tbl>
      <w:tblPr>
        <w:tblStyle w:val="TableGrid"/>
        <w:tblW w:w="0" w:type="auto"/>
        <w:tblLook w:val="04A0" w:firstRow="1" w:lastRow="0" w:firstColumn="1" w:lastColumn="0" w:noHBand="0" w:noVBand="1"/>
      </w:tblPr>
      <w:tblGrid>
        <w:gridCol w:w="445"/>
        <w:gridCol w:w="5040"/>
        <w:gridCol w:w="1980"/>
        <w:gridCol w:w="1885"/>
      </w:tblGrid>
      <w:tr w:rsidR="002F6E65" w14:paraId="7A142C7C" w14:textId="77777777" w:rsidTr="002F6E65">
        <w:trPr>
          <w:tblHeader/>
        </w:trPr>
        <w:tc>
          <w:tcPr>
            <w:tcW w:w="445" w:type="dxa"/>
            <w:shd w:val="clear" w:color="auto" w:fill="BFBFBF" w:themeFill="background1" w:themeFillShade="BF"/>
            <w:vAlign w:val="center"/>
          </w:tcPr>
          <w:p w14:paraId="2C9B7AF1" w14:textId="77777777" w:rsidR="002F6E65" w:rsidRPr="00ED0494" w:rsidRDefault="002F6E65" w:rsidP="002F6E65">
            <w:pPr>
              <w:spacing w:before="120" w:after="120"/>
              <w:jc w:val="center"/>
              <w:rPr>
                <w:b/>
                <w:bCs/>
              </w:rPr>
            </w:pPr>
          </w:p>
        </w:tc>
        <w:tc>
          <w:tcPr>
            <w:tcW w:w="5040" w:type="dxa"/>
            <w:shd w:val="clear" w:color="auto" w:fill="BFBFBF" w:themeFill="background1" w:themeFillShade="BF"/>
            <w:vAlign w:val="center"/>
          </w:tcPr>
          <w:p w14:paraId="63C82C8A" w14:textId="77777777" w:rsidR="002F6E65" w:rsidRPr="00ED0494" w:rsidRDefault="002F6E65" w:rsidP="002F6E65">
            <w:pPr>
              <w:spacing w:before="120" w:after="120"/>
              <w:jc w:val="center"/>
              <w:rPr>
                <w:b/>
                <w:bCs/>
              </w:rPr>
            </w:pPr>
            <w:r w:rsidRPr="00ED0494">
              <w:rPr>
                <w:b/>
                <w:bCs/>
              </w:rPr>
              <w:t>Name/Title</w:t>
            </w:r>
          </w:p>
        </w:tc>
        <w:tc>
          <w:tcPr>
            <w:tcW w:w="1980" w:type="dxa"/>
            <w:shd w:val="clear" w:color="auto" w:fill="BFBFBF" w:themeFill="background1" w:themeFillShade="BF"/>
            <w:vAlign w:val="center"/>
          </w:tcPr>
          <w:p w14:paraId="1161A4CB" w14:textId="0FABB212" w:rsidR="002F6E65" w:rsidRPr="00ED0494" w:rsidRDefault="002F6E65" w:rsidP="002F6E65">
            <w:pPr>
              <w:spacing w:before="120" w:after="120"/>
              <w:jc w:val="center"/>
              <w:rPr>
                <w:b/>
                <w:bCs/>
              </w:rPr>
            </w:pPr>
            <w:r>
              <w:rPr>
                <w:b/>
                <w:bCs/>
              </w:rPr>
              <w:t>Fringe Benefit Rate</w:t>
            </w:r>
          </w:p>
        </w:tc>
        <w:tc>
          <w:tcPr>
            <w:tcW w:w="1885" w:type="dxa"/>
            <w:shd w:val="clear" w:color="auto" w:fill="BFBFBF" w:themeFill="background1" w:themeFillShade="BF"/>
            <w:vAlign w:val="center"/>
          </w:tcPr>
          <w:p w14:paraId="69FBC07B" w14:textId="77777777" w:rsidR="002F6E65" w:rsidRPr="00ED0494" w:rsidRDefault="002F6E65" w:rsidP="002F6E65">
            <w:pPr>
              <w:spacing w:before="120" w:after="120"/>
              <w:jc w:val="center"/>
              <w:rPr>
                <w:b/>
                <w:bCs/>
              </w:rPr>
            </w:pPr>
            <w:r w:rsidRPr="00ED0494">
              <w:rPr>
                <w:b/>
                <w:bCs/>
              </w:rPr>
              <w:t>Funds Requested</w:t>
            </w:r>
          </w:p>
        </w:tc>
      </w:tr>
      <w:tr w:rsidR="002F6E65" w14:paraId="1DDABE73" w14:textId="77777777" w:rsidTr="002F6E65">
        <w:tc>
          <w:tcPr>
            <w:tcW w:w="445" w:type="dxa"/>
            <w:vAlign w:val="center"/>
          </w:tcPr>
          <w:p w14:paraId="72FB9046" w14:textId="77777777" w:rsidR="002F6E65" w:rsidRDefault="002F6E65" w:rsidP="002F6E65">
            <w:pPr>
              <w:spacing w:before="120" w:after="120"/>
              <w:jc w:val="center"/>
            </w:pPr>
            <w:r w:rsidRPr="00FE0F45">
              <w:t>1</w:t>
            </w:r>
          </w:p>
        </w:tc>
        <w:tc>
          <w:tcPr>
            <w:tcW w:w="5040" w:type="dxa"/>
            <w:vAlign w:val="center"/>
          </w:tcPr>
          <w:p w14:paraId="37DAB7C1" w14:textId="77777777" w:rsidR="002F6E65" w:rsidRDefault="002F6E65" w:rsidP="002F6E65">
            <w:pPr>
              <w:spacing w:before="120" w:after="120"/>
              <w:contextualSpacing/>
            </w:pPr>
          </w:p>
        </w:tc>
        <w:tc>
          <w:tcPr>
            <w:tcW w:w="1980" w:type="dxa"/>
            <w:vAlign w:val="center"/>
          </w:tcPr>
          <w:p w14:paraId="5CC8375C" w14:textId="77777777" w:rsidR="002F6E65" w:rsidRDefault="002F6E65" w:rsidP="002F6E65">
            <w:pPr>
              <w:spacing w:before="120" w:after="120"/>
              <w:jc w:val="center"/>
            </w:pPr>
          </w:p>
        </w:tc>
        <w:tc>
          <w:tcPr>
            <w:tcW w:w="1885" w:type="dxa"/>
            <w:vAlign w:val="center"/>
          </w:tcPr>
          <w:p w14:paraId="0800B2DF" w14:textId="77777777" w:rsidR="002F6E65" w:rsidRDefault="002F6E65" w:rsidP="002F6E65">
            <w:pPr>
              <w:spacing w:before="120" w:after="120"/>
              <w:jc w:val="center"/>
            </w:pPr>
          </w:p>
        </w:tc>
      </w:tr>
      <w:tr w:rsidR="002F6E65" w14:paraId="36D8C128" w14:textId="77777777" w:rsidTr="002F6E65">
        <w:tc>
          <w:tcPr>
            <w:tcW w:w="445" w:type="dxa"/>
            <w:vAlign w:val="center"/>
          </w:tcPr>
          <w:p w14:paraId="6BC90669" w14:textId="77777777" w:rsidR="002F6E65" w:rsidRDefault="002F6E65" w:rsidP="002F6E65">
            <w:pPr>
              <w:spacing w:before="120" w:after="120"/>
              <w:jc w:val="center"/>
            </w:pPr>
            <w:r w:rsidRPr="00FE0F45">
              <w:t>2</w:t>
            </w:r>
          </w:p>
        </w:tc>
        <w:tc>
          <w:tcPr>
            <w:tcW w:w="5040" w:type="dxa"/>
            <w:vAlign w:val="center"/>
          </w:tcPr>
          <w:p w14:paraId="1A07D2AC" w14:textId="77777777" w:rsidR="002F6E65" w:rsidRDefault="002F6E65" w:rsidP="002F6E65">
            <w:pPr>
              <w:spacing w:before="120" w:after="120"/>
              <w:contextualSpacing/>
            </w:pPr>
          </w:p>
        </w:tc>
        <w:tc>
          <w:tcPr>
            <w:tcW w:w="1980" w:type="dxa"/>
            <w:vAlign w:val="center"/>
          </w:tcPr>
          <w:p w14:paraId="3929D2F2" w14:textId="77777777" w:rsidR="002F6E65" w:rsidRDefault="002F6E65" w:rsidP="002F6E65">
            <w:pPr>
              <w:spacing w:before="120" w:after="120"/>
              <w:jc w:val="center"/>
            </w:pPr>
          </w:p>
        </w:tc>
        <w:tc>
          <w:tcPr>
            <w:tcW w:w="1885" w:type="dxa"/>
            <w:vAlign w:val="center"/>
          </w:tcPr>
          <w:p w14:paraId="148E6C2D" w14:textId="77777777" w:rsidR="002F6E65" w:rsidRDefault="002F6E65" w:rsidP="002F6E65">
            <w:pPr>
              <w:spacing w:before="120" w:after="120"/>
              <w:jc w:val="center"/>
            </w:pPr>
          </w:p>
        </w:tc>
      </w:tr>
      <w:tr w:rsidR="002F6E65" w14:paraId="73154334" w14:textId="77777777" w:rsidTr="002F6E65">
        <w:tc>
          <w:tcPr>
            <w:tcW w:w="445" w:type="dxa"/>
            <w:vAlign w:val="center"/>
          </w:tcPr>
          <w:p w14:paraId="3476E7F6" w14:textId="77777777" w:rsidR="002F6E65" w:rsidRDefault="002F6E65" w:rsidP="002F6E65">
            <w:pPr>
              <w:spacing w:before="120" w:after="120"/>
              <w:jc w:val="center"/>
            </w:pPr>
            <w:r w:rsidRPr="00FE0F45">
              <w:t>3</w:t>
            </w:r>
          </w:p>
        </w:tc>
        <w:tc>
          <w:tcPr>
            <w:tcW w:w="5040" w:type="dxa"/>
            <w:vAlign w:val="center"/>
          </w:tcPr>
          <w:p w14:paraId="50AD8655" w14:textId="77777777" w:rsidR="002F6E65" w:rsidRDefault="002F6E65" w:rsidP="002F6E65">
            <w:pPr>
              <w:spacing w:before="120" w:after="120"/>
              <w:contextualSpacing/>
            </w:pPr>
          </w:p>
        </w:tc>
        <w:tc>
          <w:tcPr>
            <w:tcW w:w="1980" w:type="dxa"/>
            <w:vAlign w:val="center"/>
          </w:tcPr>
          <w:p w14:paraId="2C074D09" w14:textId="77777777" w:rsidR="002F6E65" w:rsidRDefault="002F6E65" w:rsidP="002F6E65">
            <w:pPr>
              <w:spacing w:before="120" w:after="120"/>
              <w:jc w:val="center"/>
            </w:pPr>
          </w:p>
        </w:tc>
        <w:tc>
          <w:tcPr>
            <w:tcW w:w="1885" w:type="dxa"/>
            <w:vAlign w:val="center"/>
          </w:tcPr>
          <w:p w14:paraId="2F232A29" w14:textId="77777777" w:rsidR="002F6E65" w:rsidRDefault="002F6E65" w:rsidP="002F6E65">
            <w:pPr>
              <w:spacing w:before="120" w:after="120"/>
              <w:jc w:val="center"/>
            </w:pPr>
          </w:p>
        </w:tc>
      </w:tr>
      <w:tr w:rsidR="002F6E65" w14:paraId="17D5E32B" w14:textId="77777777" w:rsidTr="002F6E65">
        <w:tc>
          <w:tcPr>
            <w:tcW w:w="445" w:type="dxa"/>
            <w:tcBorders>
              <w:bottom w:val="single" w:sz="4" w:space="0" w:color="auto"/>
            </w:tcBorders>
            <w:vAlign w:val="center"/>
          </w:tcPr>
          <w:p w14:paraId="11C019B4" w14:textId="77777777" w:rsidR="002F6E65" w:rsidRDefault="002F6E65" w:rsidP="002F6E65">
            <w:pPr>
              <w:spacing w:before="120" w:after="120"/>
              <w:jc w:val="center"/>
            </w:pPr>
            <w:r w:rsidRPr="00FE0F45">
              <w:t>4</w:t>
            </w:r>
          </w:p>
        </w:tc>
        <w:tc>
          <w:tcPr>
            <w:tcW w:w="5040" w:type="dxa"/>
            <w:tcBorders>
              <w:bottom w:val="single" w:sz="4" w:space="0" w:color="auto"/>
            </w:tcBorders>
            <w:vAlign w:val="center"/>
          </w:tcPr>
          <w:p w14:paraId="11A6D2F4" w14:textId="77777777" w:rsidR="002F6E65" w:rsidRDefault="002F6E65" w:rsidP="002F6E65">
            <w:pPr>
              <w:spacing w:before="120" w:after="120"/>
              <w:contextualSpacing/>
            </w:pPr>
          </w:p>
        </w:tc>
        <w:tc>
          <w:tcPr>
            <w:tcW w:w="1980" w:type="dxa"/>
            <w:vAlign w:val="center"/>
          </w:tcPr>
          <w:p w14:paraId="47F795D5" w14:textId="77777777" w:rsidR="002F6E65" w:rsidRDefault="002F6E65" w:rsidP="002F6E65">
            <w:pPr>
              <w:spacing w:before="120" w:after="120"/>
              <w:jc w:val="center"/>
            </w:pPr>
          </w:p>
        </w:tc>
        <w:tc>
          <w:tcPr>
            <w:tcW w:w="1885" w:type="dxa"/>
            <w:vAlign w:val="center"/>
          </w:tcPr>
          <w:p w14:paraId="003BF941" w14:textId="77777777" w:rsidR="002F6E65" w:rsidRDefault="002F6E65" w:rsidP="002F6E65">
            <w:pPr>
              <w:spacing w:before="120" w:after="120"/>
              <w:jc w:val="center"/>
            </w:pPr>
          </w:p>
        </w:tc>
      </w:tr>
      <w:tr w:rsidR="002F6E65" w14:paraId="0ED275CC" w14:textId="77777777" w:rsidTr="002F6E65">
        <w:tc>
          <w:tcPr>
            <w:tcW w:w="445" w:type="dxa"/>
            <w:tcBorders>
              <w:left w:val="nil"/>
              <w:bottom w:val="nil"/>
              <w:right w:val="nil"/>
            </w:tcBorders>
          </w:tcPr>
          <w:p w14:paraId="0378B714" w14:textId="77777777" w:rsidR="002F6E65" w:rsidRDefault="002F6E65" w:rsidP="002F6E65">
            <w:pPr>
              <w:spacing w:before="120" w:after="120"/>
            </w:pPr>
          </w:p>
        </w:tc>
        <w:tc>
          <w:tcPr>
            <w:tcW w:w="5040" w:type="dxa"/>
            <w:tcBorders>
              <w:left w:val="nil"/>
              <w:bottom w:val="nil"/>
            </w:tcBorders>
          </w:tcPr>
          <w:p w14:paraId="49141C90" w14:textId="77777777" w:rsidR="002F6E65" w:rsidRDefault="002F6E65" w:rsidP="002F6E65">
            <w:pPr>
              <w:spacing w:before="120" w:after="120"/>
            </w:pPr>
          </w:p>
        </w:tc>
        <w:tc>
          <w:tcPr>
            <w:tcW w:w="1980" w:type="dxa"/>
            <w:shd w:val="clear" w:color="auto" w:fill="BFBFBF" w:themeFill="background1" w:themeFillShade="BF"/>
            <w:vAlign w:val="center"/>
          </w:tcPr>
          <w:p w14:paraId="2398A958" w14:textId="2E8D372C" w:rsidR="002F6E65" w:rsidRPr="00ED0494" w:rsidRDefault="002F6E65" w:rsidP="002F6E65">
            <w:pPr>
              <w:spacing w:before="120" w:after="120"/>
              <w:jc w:val="right"/>
              <w:rPr>
                <w:b/>
                <w:bCs/>
              </w:rPr>
            </w:pPr>
            <w:r>
              <w:rPr>
                <w:b/>
                <w:bCs/>
              </w:rPr>
              <w:t>Fringe</w:t>
            </w:r>
            <w:r w:rsidRPr="00ED0494">
              <w:rPr>
                <w:b/>
                <w:bCs/>
              </w:rPr>
              <w:t xml:space="preserve"> Subtotal</w:t>
            </w:r>
          </w:p>
        </w:tc>
        <w:tc>
          <w:tcPr>
            <w:tcW w:w="1885" w:type="dxa"/>
            <w:shd w:val="clear" w:color="auto" w:fill="BFBFBF" w:themeFill="background1" w:themeFillShade="BF"/>
            <w:vAlign w:val="center"/>
          </w:tcPr>
          <w:p w14:paraId="32A569A4" w14:textId="77777777" w:rsidR="002F6E65" w:rsidRPr="00ED0494" w:rsidRDefault="002F6E65" w:rsidP="002F6E65">
            <w:pPr>
              <w:spacing w:before="120" w:after="120"/>
              <w:jc w:val="center"/>
              <w:rPr>
                <w:b/>
                <w:bCs/>
              </w:rPr>
            </w:pPr>
          </w:p>
        </w:tc>
      </w:tr>
    </w:tbl>
    <w:p w14:paraId="0F4E735F" w14:textId="77777777" w:rsidR="000B4ECA" w:rsidRDefault="000B4ECA" w:rsidP="000B4ECA">
      <w:bookmarkStart w:id="109" w:name="_Toc64985529"/>
    </w:p>
    <w:p w14:paraId="7794B14B" w14:textId="43A9FDC5" w:rsidR="002F6E65" w:rsidRDefault="003721CA" w:rsidP="003721CA">
      <w:pPr>
        <w:pStyle w:val="Heading2"/>
      </w:pPr>
      <w:bookmarkStart w:id="110" w:name="_Toc66280454"/>
      <w:r>
        <w:t>T</w:t>
      </w:r>
      <w:r w:rsidR="002F6E65">
        <w:t>ravel</w:t>
      </w:r>
      <w:bookmarkEnd w:id="109"/>
      <w:bookmarkEnd w:id="110"/>
    </w:p>
    <w:p w14:paraId="75D93108" w14:textId="43E03550" w:rsidR="002F6E65" w:rsidRPr="00B42EDF" w:rsidRDefault="002F6E65" w:rsidP="002F6E65">
      <w:pPr>
        <w:rPr>
          <w:i/>
          <w:iCs/>
          <w:sz w:val="18"/>
          <w:szCs w:val="18"/>
        </w:rPr>
      </w:pPr>
      <w:r w:rsidRPr="00B42EDF">
        <w:rPr>
          <w:i/>
          <w:iCs/>
          <w:sz w:val="18"/>
          <w:szCs w:val="18"/>
        </w:rPr>
        <w:t xml:space="preserve">Explain the purpose for each Trip Request. Please note that travel costs are limited to those allowed by formal organizational policy; in the case of air travel, project participants must use the lowest reasonable commercial airfares. For recipient organizations that have no formal travel policy and for-profit recipients, allowable travel costs may not exceed those established by the Federal Travel Regulation, issued by GSA, including the maximum per diem and subsistence rates prescribed in those regulations. This information is available at </w:t>
      </w:r>
      <w:hyperlink r:id="rId23" w:history="1">
        <w:r w:rsidRPr="00B42EDF">
          <w:rPr>
            <w:rStyle w:val="Hyperlink"/>
            <w:i/>
            <w:iCs/>
            <w:sz w:val="18"/>
            <w:szCs w:val="18"/>
          </w:rPr>
          <w:t>https://www.gsa.gov/</w:t>
        </w:r>
      </w:hyperlink>
      <w:r w:rsidRPr="00B42EDF">
        <w:rPr>
          <w:i/>
          <w:iCs/>
          <w:sz w:val="18"/>
          <w:szCs w:val="18"/>
        </w:rPr>
        <w:t>. See</w:t>
      </w:r>
      <w:r w:rsidR="0075111D">
        <w:rPr>
          <w:i/>
          <w:iCs/>
          <w:sz w:val="18"/>
          <w:szCs w:val="18"/>
        </w:rPr>
        <w:t xml:space="preserve"> </w:t>
      </w:r>
      <w:r w:rsidR="00C037EC">
        <w:rPr>
          <w:i/>
          <w:iCs/>
          <w:sz w:val="18"/>
          <w:szCs w:val="18"/>
        </w:rPr>
        <w:t xml:space="preserve">Appendix C – Allowable and Unallowable Costs and Activities, </w:t>
      </w:r>
      <w:hyperlink w:anchor="Travel" w:history="1">
        <w:r w:rsidR="00C037EC" w:rsidRPr="00C037EC">
          <w:rPr>
            <w:rStyle w:val="Hyperlink"/>
            <w:i/>
            <w:iCs/>
            <w:sz w:val="18"/>
            <w:szCs w:val="18"/>
          </w:rPr>
          <w:t>Travel</w:t>
        </w:r>
      </w:hyperlink>
      <w:r w:rsidR="00C037EC">
        <w:rPr>
          <w:i/>
          <w:iCs/>
          <w:sz w:val="18"/>
          <w:szCs w:val="18"/>
        </w:rPr>
        <w:t xml:space="preserve">, and </w:t>
      </w:r>
      <w:hyperlink w:anchor="Foreign" w:history="1">
        <w:r w:rsidR="00C037EC" w:rsidRPr="00C037EC">
          <w:rPr>
            <w:rStyle w:val="Hyperlink"/>
            <w:i/>
            <w:iCs/>
            <w:sz w:val="18"/>
            <w:szCs w:val="18"/>
          </w:rPr>
          <w:t>Foreign Travel</w:t>
        </w:r>
      </w:hyperlink>
      <w:r w:rsidR="00C037EC">
        <w:rPr>
          <w:i/>
          <w:iCs/>
          <w:sz w:val="18"/>
          <w:szCs w:val="18"/>
        </w:rPr>
        <w:t xml:space="preserve"> for further</w:t>
      </w:r>
      <w:r w:rsidRPr="00B42EDF">
        <w:rPr>
          <w:i/>
          <w:iCs/>
          <w:sz w:val="18"/>
          <w:szCs w:val="18"/>
        </w:rPr>
        <w:t xml:space="preserve"> guidance.</w:t>
      </w:r>
    </w:p>
    <w:tbl>
      <w:tblPr>
        <w:tblStyle w:val="TableGrid"/>
        <w:tblW w:w="0" w:type="auto"/>
        <w:tblLook w:val="04A0" w:firstRow="1" w:lastRow="0" w:firstColumn="1" w:lastColumn="0" w:noHBand="0" w:noVBand="1"/>
      </w:tblPr>
      <w:tblGrid>
        <w:gridCol w:w="445"/>
        <w:gridCol w:w="2340"/>
        <w:gridCol w:w="1530"/>
        <w:gridCol w:w="1080"/>
        <w:gridCol w:w="720"/>
        <w:gridCol w:w="847"/>
        <w:gridCol w:w="1058"/>
        <w:gridCol w:w="1330"/>
      </w:tblGrid>
      <w:tr w:rsidR="00741499" w14:paraId="6E908674" w14:textId="77777777" w:rsidTr="00844C4F">
        <w:trPr>
          <w:tblHeader/>
        </w:trPr>
        <w:tc>
          <w:tcPr>
            <w:tcW w:w="445" w:type="dxa"/>
            <w:shd w:val="clear" w:color="auto" w:fill="BFBFBF" w:themeFill="background1" w:themeFillShade="BF"/>
            <w:vAlign w:val="center"/>
          </w:tcPr>
          <w:p w14:paraId="170C2AE6" w14:textId="77777777" w:rsidR="002F6E65" w:rsidRPr="002F6E65" w:rsidRDefault="002F6E65" w:rsidP="00741499">
            <w:pPr>
              <w:spacing w:before="120" w:after="120"/>
              <w:contextualSpacing/>
              <w:jc w:val="center"/>
              <w:rPr>
                <w:b/>
                <w:bCs/>
              </w:rPr>
            </w:pPr>
          </w:p>
        </w:tc>
        <w:tc>
          <w:tcPr>
            <w:tcW w:w="2340" w:type="dxa"/>
            <w:shd w:val="clear" w:color="auto" w:fill="BFBFBF" w:themeFill="background1" w:themeFillShade="BF"/>
            <w:vAlign w:val="center"/>
          </w:tcPr>
          <w:p w14:paraId="48D685FB" w14:textId="4EAFC10A" w:rsidR="002F6E65" w:rsidRPr="002F6E65" w:rsidRDefault="002F6E65" w:rsidP="00741499">
            <w:pPr>
              <w:spacing w:before="120" w:after="120"/>
              <w:contextualSpacing/>
              <w:jc w:val="center"/>
              <w:rPr>
                <w:b/>
                <w:bCs/>
              </w:rPr>
            </w:pPr>
            <w:r w:rsidRPr="002F6E65">
              <w:rPr>
                <w:b/>
                <w:bCs/>
              </w:rPr>
              <w:t>Trip Destination</w:t>
            </w:r>
          </w:p>
        </w:tc>
        <w:tc>
          <w:tcPr>
            <w:tcW w:w="1530" w:type="dxa"/>
            <w:shd w:val="clear" w:color="auto" w:fill="BFBFBF" w:themeFill="background1" w:themeFillShade="BF"/>
            <w:vAlign w:val="center"/>
          </w:tcPr>
          <w:p w14:paraId="68DED283" w14:textId="478D85FB" w:rsidR="002F6E65" w:rsidRPr="002F6E65" w:rsidRDefault="002F6E65" w:rsidP="00741499">
            <w:pPr>
              <w:spacing w:before="120" w:after="120"/>
              <w:contextualSpacing/>
              <w:jc w:val="center"/>
              <w:rPr>
                <w:b/>
                <w:bCs/>
              </w:rPr>
            </w:pPr>
            <w:r w:rsidRPr="002F6E65">
              <w:rPr>
                <w:b/>
                <w:bCs/>
              </w:rPr>
              <w:t>Type of Expense (airfare, car rental, hotel, meals, mileage, etc.)</w:t>
            </w:r>
          </w:p>
        </w:tc>
        <w:tc>
          <w:tcPr>
            <w:tcW w:w="1080" w:type="dxa"/>
            <w:shd w:val="clear" w:color="auto" w:fill="BFBFBF" w:themeFill="background1" w:themeFillShade="BF"/>
            <w:vAlign w:val="center"/>
          </w:tcPr>
          <w:p w14:paraId="473ECDBF" w14:textId="1B59D6DC" w:rsidR="002F6E65" w:rsidRPr="002F6E65" w:rsidRDefault="002F6E65" w:rsidP="00741499">
            <w:pPr>
              <w:spacing w:before="120" w:after="120"/>
              <w:contextualSpacing/>
              <w:jc w:val="center"/>
              <w:rPr>
                <w:b/>
                <w:bCs/>
              </w:rPr>
            </w:pPr>
            <w:r w:rsidRPr="002F6E65">
              <w:rPr>
                <w:b/>
                <w:bCs/>
              </w:rPr>
              <w:t>Unit of Measure (days, nights, miles)</w:t>
            </w:r>
          </w:p>
        </w:tc>
        <w:tc>
          <w:tcPr>
            <w:tcW w:w="720" w:type="dxa"/>
            <w:shd w:val="clear" w:color="auto" w:fill="BFBFBF" w:themeFill="background1" w:themeFillShade="BF"/>
            <w:vAlign w:val="center"/>
          </w:tcPr>
          <w:p w14:paraId="4F67F047" w14:textId="6094863E" w:rsidR="002F6E65" w:rsidRPr="002F6E65" w:rsidRDefault="002F6E65" w:rsidP="00741499">
            <w:pPr>
              <w:spacing w:before="120" w:after="120"/>
              <w:contextualSpacing/>
              <w:jc w:val="center"/>
              <w:rPr>
                <w:b/>
                <w:bCs/>
              </w:rPr>
            </w:pPr>
            <w:r w:rsidRPr="002F6E65">
              <w:rPr>
                <w:b/>
                <w:bCs/>
              </w:rPr>
              <w:t># of Units</w:t>
            </w:r>
          </w:p>
        </w:tc>
        <w:tc>
          <w:tcPr>
            <w:tcW w:w="847" w:type="dxa"/>
            <w:shd w:val="clear" w:color="auto" w:fill="BFBFBF" w:themeFill="background1" w:themeFillShade="BF"/>
            <w:vAlign w:val="center"/>
          </w:tcPr>
          <w:p w14:paraId="6179B01A" w14:textId="3CEEEDF0" w:rsidR="002F6E65" w:rsidRPr="002F6E65" w:rsidRDefault="002F6E65" w:rsidP="00741499">
            <w:pPr>
              <w:spacing w:before="120" w:after="120"/>
              <w:contextualSpacing/>
              <w:jc w:val="center"/>
              <w:rPr>
                <w:b/>
                <w:bCs/>
              </w:rPr>
            </w:pPr>
            <w:r w:rsidRPr="002F6E65">
              <w:rPr>
                <w:b/>
                <w:bCs/>
              </w:rPr>
              <w:t>Cost per Unit</w:t>
            </w:r>
          </w:p>
        </w:tc>
        <w:tc>
          <w:tcPr>
            <w:tcW w:w="1058" w:type="dxa"/>
            <w:shd w:val="clear" w:color="auto" w:fill="BFBFBF" w:themeFill="background1" w:themeFillShade="BF"/>
            <w:vAlign w:val="center"/>
          </w:tcPr>
          <w:p w14:paraId="1465CD42" w14:textId="352ADBDE" w:rsidR="002F6E65" w:rsidRPr="002F6E65" w:rsidRDefault="002F6E65" w:rsidP="00741499">
            <w:pPr>
              <w:spacing w:before="120" w:after="120"/>
              <w:contextualSpacing/>
              <w:jc w:val="center"/>
              <w:rPr>
                <w:b/>
                <w:bCs/>
              </w:rPr>
            </w:pPr>
            <w:r w:rsidRPr="002F6E65">
              <w:rPr>
                <w:b/>
                <w:bCs/>
              </w:rPr>
              <w:t># of Travelers Claiming the Expense</w:t>
            </w:r>
          </w:p>
        </w:tc>
        <w:tc>
          <w:tcPr>
            <w:tcW w:w="1330" w:type="dxa"/>
            <w:shd w:val="clear" w:color="auto" w:fill="BFBFBF" w:themeFill="background1" w:themeFillShade="BF"/>
            <w:vAlign w:val="center"/>
          </w:tcPr>
          <w:p w14:paraId="20802177" w14:textId="484198A8" w:rsidR="002F6E65" w:rsidRPr="002F6E65" w:rsidRDefault="002F6E65" w:rsidP="00741499">
            <w:pPr>
              <w:spacing w:before="120" w:after="120"/>
              <w:contextualSpacing/>
              <w:jc w:val="center"/>
              <w:rPr>
                <w:b/>
                <w:bCs/>
              </w:rPr>
            </w:pPr>
            <w:r w:rsidRPr="002F6E65">
              <w:rPr>
                <w:b/>
                <w:bCs/>
              </w:rPr>
              <w:t>Funds Requested</w:t>
            </w:r>
          </w:p>
        </w:tc>
      </w:tr>
      <w:tr w:rsidR="00741499" w14:paraId="44FC989F" w14:textId="77777777" w:rsidTr="00844C4F">
        <w:tc>
          <w:tcPr>
            <w:tcW w:w="445" w:type="dxa"/>
            <w:vAlign w:val="center"/>
          </w:tcPr>
          <w:p w14:paraId="39830122" w14:textId="39D20B94" w:rsidR="002F6E65" w:rsidRDefault="002F6E65" w:rsidP="00741499">
            <w:pPr>
              <w:spacing w:before="120" w:after="120"/>
              <w:jc w:val="center"/>
            </w:pPr>
            <w:r w:rsidRPr="00191718">
              <w:t>1</w:t>
            </w:r>
          </w:p>
        </w:tc>
        <w:tc>
          <w:tcPr>
            <w:tcW w:w="2340" w:type="dxa"/>
            <w:vAlign w:val="center"/>
          </w:tcPr>
          <w:p w14:paraId="71CF4BE4" w14:textId="77777777" w:rsidR="002F6E65" w:rsidRDefault="002F6E65" w:rsidP="00741499">
            <w:pPr>
              <w:spacing w:before="120" w:after="120"/>
              <w:contextualSpacing/>
            </w:pPr>
          </w:p>
        </w:tc>
        <w:tc>
          <w:tcPr>
            <w:tcW w:w="1530" w:type="dxa"/>
            <w:vAlign w:val="center"/>
          </w:tcPr>
          <w:p w14:paraId="389F622A" w14:textId="77777777" w:rsidR="002F6E65" w:rsidRDefault="002F6E65" w:rsidP="00741499">
            <w:pPr>
              <w:spacing w:before="120" w:after="120"/>
              <w:contextualSpacing/>
            </w:pPr>
          </w:p>
        </w:tc>
        <w:tc>
          <w:tcPr>
            <w:tcW w:w="1080" w:type="dxa"/>
            <w:vAlign w:val="center"/>
          </w:tcPr>
          <w:p w14:paraId="5585B44E" w14:textId="77777777" w:rsidR="002F6E65" w:rsidRDefault="002F6E65" w:rsidP="00741499">
            <w:pPr>
              <w:spacing w:before="120" w:after="120"/>
              <w:contextualSpacing/>
            </w:pPr>
          </w:p>
        </w:tc>
        <w:tc>
          <w:tcPr>
            <w:tcW w:w="720" w:type="dxa"/>
            <w:vAlign w:val="center"/>
          </w:tcPr>
          <w:p w14:paraId="05630661" w14:textId="77777777" w:rsidR="002F6E65" w:rsidRDefault="002F6E65" w:rsidP="00741499">
            <w:pPr>
              <w:spacing w:before="120" w:after="120"/>
              <w:contextualSpacing/>
              <w:jc w:val="center"/>
            </w:pPr>
          </w:p>
        </w:tc>
        <w:tc>
          <w:tcPr>
            <w:tcW w:w="847" w:type="dxa"/>
            <w:vAlign w:val="center"/>
          </w:tcPr>
          <w:p w14:paraId="42F87C3F" w14:textId="77777777" w:rsidR="002F6E65" w:rsidRDefault="002F6E65" w:rsidP="00741499">
            <w:pPr>
              <w:spacing w:before="120" w:after="120"/>
              <w:contextualSpacing/>
              <w:jc w:val="center"/>
            </w:pPr>
          </w:p>
        </w:tc>
        <w:tc>
          <w:tcPr>
            <w:tcW w:w="1058" w:type="dxa"/>
            <w:vAlign w:val="center"/>
          </w:tcPr>
          <w:p w14:paraId="51C361E4" w14:textId="77777777" w:rsidR="002F6E65" w:rsidRDefault="002F6E65" w:rsidP="00741499">
            <w:pPr>
              <w:spacing w:before="120" w:after="120"/>
              <w:jc w:val="center"/>
            </w:pPr>
          </w:p>
        </w:tc>
        <w:tc>
          <w:tcPr>
            <w:tcW w:w="1330" w:type="dxa"/>
            <w:vAlign w:val="center"/>
          </w:tcPr>
          <w:p w14:paraId="4F8F3BF9" w14:textId="77777777" w:rsidR="002F6E65" w:rsidRDefault="002F6E65" w:rsidP="00741499">
            <w:pPr>
              <w:spacing w:before="120" w:after="120"/>
              <w:jc w:val="center"/>
            </w:pPr>
          </w:p>
        </w:tc>
      </w:tr>
      <w:tr w:rsidR="00741499" w14:paraId="596A6169" w14:textId="77777777" w:rsidTr="00844C4F">
        <w:tc>
          <w:tcPr>
            <w:tcW w:w="445" w:type="dxa"/>
            <w:vAlign w:val="center"/>
          </w:tcPr>
          <w:p w14:paraId="2977EB72" w14:textId="4A130B06" w:rsidR="002F6E65" w:rsidRDefault="002F6E65" w:rsidP="00741499">
            <w:pPr>
              <w:spacing w:before="120" w:after="120"/>
              <w:jc w:val="center"/>
            </w:pPr>
            <w:r w:rsidRPr="00191718">
              <w:t>2</w:t>
            </w:r>
          </w:p>
        </w:tc>
        <w:tc>
          <w:tcPr>
            <w:tcW w:w="2340" w:type="dxa"/>
            <w:vAlign w:val="center"/>
          </w:tcPr>
          <w:p w14:paraId="78904C87" w14:textId="77777777" w:rsidR="002F6E65" w:rsidRDefault="002F6E65" w:rsidP="00741499">
            <w:pPr>
              <w:spacing w:before="120" w:after="120"/>
              <w:contextualSpacing/>
            </w:pPr>
          </w:p>
        </w:tc>
        <w:tc>
          <w:tcPr>
            <w:tcW w:w="1530" w:type="dxa"/>
            <w:vAlign w:val="center"/>
          </w:tcPr>
          <w:p w14:paraId="52D4C842" w14:textId="77777777" w:rsidR="002F6E65" w:rsidRDefault="002F6E65" w:rsidP="00741499">
            <w:pPr>
              <w:spacing w:before="120" w:after="120"/>
              <w:contextualSpacing/>
            </w:pPr>
          </w:p>
        </w:tc>
        <w:tc>
          <w:tcPr>
            <w:tcW w:w="1080" w:type="dxa"/>
            <w:vAlign w:val="center"/>
          </w:tcPr>
          <w:p w14:paraId="48137780" w14:textId="77777777" w:rsidR="002F6E65" w:rsidRDefault="002F6E65" w:rsidP="00741499">
            <w:pPr>
              <w:spacing w:before="120" w:after="120"/>
              <w:contextualSpacing/>
            </w:pPr>
          </w:p>
        </w:tc>
        <w:tc>
          <w:tcPr>
            <w:tcW w:w="720" w:type="dxa"/>
            <w:vAlign w:val="center"/>
          </w:tcPr>
          <w:p w14:paraId="2DDC3614" w14:textId="77777777" w:rsidR="002F6E65" w:rsidRDefault="002F6E65" w:rsidP="00741499">
            <w:pPr>
              <w:spacing w:before="120" w:after="120"/>
              <w:contextualSpacing/>
              <w:jc w:val="center"/>
            </w:pPr>
          </w:p>
        </w:tc>
        <w:tc>
          <w:tcPr>
            <w:tcW w:w="847" w:type="dxa"/>
            <w:vAlign w:val="center"/>
          </w:tcPr>
          <w:p w14:paraId="7413692A" w14:textId="77777777" w:rsidR="002F6E65" w:rsidRDefault="002F6E65" w:rsidP="00741499">
            <w:pPr>
              <w:spacing w:before="120" w:after="120"/>
              <w:contextualSpacing/>
              <w:jc w:val="center"/>
            </w:pPr>
          </w:p>
        </w:tc>
        <w:tc>
          <w:tcPr>
            <w:tcW w:w="1058" w:type="dxa"/>
            <w:vAlign w:val="center"/>
          </w:tcPr>
          <w:p w14:paraId="27B67089" w14:textId="77777777" w:rsidR="002F6E65" w:rsidRDefault="002F6E65" w:rsidP="00741499">
            <w:pPr>
              <w:spacing w:before="120" w:after="120"/>
              <w:jc w:val="center"/>
            </w:pPr>
          </w:p>
        </w:tc>
        <w:tc>
          <w:tcPr>
            <w:tcW w:w="1330" w:type="dxa"/>
            <w:vAlign w:val="center"/>
          </w:tcPr>
          <w:p w14:paraId="1D08106A" w14:textId="77777777" w:rsidR="002F6E65" w:rsidRDefault="002F6E65" w:rsidP="00741499">
            <w:pPr>
              <w:spacing w:before="120" w:after="120"/>
              <w:jc w:val="center"/>
            </w:pPr>
          </w:p>
        </w:tc>
      </w:tr>
      <w:tr w:rsidR="00741499" w14:paraId="731407DF" w14:textId="77777777" w:rsidTr="00844C4F">
        <w:tc>
          <w:tcPr>
            <w:tcW w:w="445" w:type="dxa"/>
            <w:vAlign w:val="center"/>
          </w:tcPr>
          <w:p w14:paraId="6127EE1B" w14:textId="579AD259" w:rsidR="002F6E65" w:rsidRDefault="002F6E65" w:rsidP="00741499">
            <w:pPr>
              <w:spacing w:before="120" w:after="120"/>
              <w:jc w:val="center"/>
            </w:pPr>
            <w:r w:rsidRPr="00191718">
              <w:t>3</w:t>
            </w:r>
          </w:p>
        </w:tc>
        <w:tc>
          <w:tcPr>
            <w:tcW w:w="2340" w:type="dxa"/>
            <w:vAlign w:val="center"/>
          </w:tcPr>
          <w:p w14:paraId="53E67067" w14:textId="77777777" w:rsidR="002F6E65" w:rsidRDefault="002F6E65" w:rsidP="00741499">
            <w:pPr>
              <w:spacing w:before="120" w:after="120"/>
              <w:contextualSpacing/>
            </w:pPr>
          </w:p>
        </w:tc>
        <w:tc>
          <w:tcPr>
            <w:tcW w:w="1530" w:type="dxa"/>
            <w:vAlign w:val="center"/>
          </w:tcPr>
          <w:p w14:paraId="4A72FD27" w14:textId="77777777" w:rsidR="002F6E65" w:rsidRDefault="002F6E65" w:rsidP="00741499">
            <w:pPr>
              <w:spacing w:before="120" w:after="120"/>
              <w:contextualSpacing/>
            </w:pPr>
          </w:p>
        </w:tc>
        <w:tc>
          <w:tcPr>
            <w:tcW w:w="1080" w:type="dxa"/>
            <w:vAlign w:val="center"/>
          </w:tcPr>
          <w:p w14:paraId="3866A3ED" w14:textId="77777777" w:rsidR="002F6E65" w:rsidRDefault="002F6E65" w:rsidP="00741499">
            <w:pPr>
              <w:spacing w:before="120" w:after="120"/>
              <w:contextualSpacing/>
            </w:pPr>
          </w:p>
        </w:tc>
        <w:tc>
          <w:tcPr>
            <w:tcW w:w="720" w:type="dxa"/>
            <w:vAlign w:val="center"/>
          </w:tcPr>
          <w:p w14:paraId="54AB7E02" w14:textId="77777777" w:rsidR="002F6E65" w:rsidRDefault="002F6E65" w:rsidP="00741499">
            <w:pPr>
              <w:spacing w:before="120" w:after="120"/>
              <w:contextualSpacing/>
              <w:jc w:val="center"/>
            </w:pPr>
          </w:p>
        </w:tc>
        <w:tc>
          <w:tcPr>
            <w:tcW w:w="847" w:type="dxa"/>
            <w:vAlign w:val="center"/>
          </w:tcPr>
          <w:p w14:paraId="520DF46F" w14:textId="77777777" w:rsidR="002F6E65" w:rsidRDefault="002F6E65" w:rsidP="00741499">
            <w:pPr>
              <w:spacing w:before="120" w:after="120"/>
              <w:contextualSpacing/>
              <w:jc w:val="center"/>
            </w:pPr>
          </w:p>
        </w:tc>
        <w:tc>
          <w:tcPr>
            <w:tcW w:w="1058" w:type="dxa"/>
            <w:vAlign w:val="center"/>
          </w:tcPr>
          <w:p w14:paraId="7C671AC4" w14:textId="77777777" w:rsidR="002F6E65" w:rsidRDefault="002F6E65" w:rsidP="00741499">
            <w:pPr>
              <w:spacing w:before="120" w:after="120"/>
              <w:jc w:val="center"/>
            </w:pPr>
          </w:p>
        </w:tc>
        <w:tc>
          <w:tcPr>
            <w:tcW w:w="1330" w:type="dxa"/>
            <w:vAlign w:val="center"/>
          </w:tcPr>
          <w:p w14:paraId="1A7AC63E" w14:textId="77777777" w:rsidR="002F6E65" w:rsidRDefault="002F6E65" w:rsidP="00741499">
            <w:pPr>
              <w:spacing w:before="120" w:after="120"/>
              <w:jc w:val="center"/>
            </w:pPr>
          </w:p>
        </w:tc>
      </w:tr>
      <w:tr w:rsidR="00741499" w14:paraId="0F1DE2C0" w14:textId="77777777" w:rsidTr="00844C4F">
        <w:tc>
          <w:tcPr>
            <w:tcW w:w="445" w:type="dxa"/>
            <w:vAlign w:val="center"/>
          </w:tcPr>
          <w:p w14:paraId="627EDD90" w14:textId="6984931F" w:rsidR="002F6E65" w:rsidRDefault="002F6E65" w:rsidP="00741499">
            <w:pPr>
              <w:spacing w:before="120" w:after="120"/>
              <w:jc w:val="center"/>
            </w:pPr>
            <w:r w:rsidRPr="00191718">
              <w:t>4</w:t>
            </w:r>
          </w:p>
        </w:tc>
        <w:tc>
          <w:tcPr>
            <w:tcW w:w="2340" w:type="dxa"/>
            <w:vAlign w:val="center"/>
          </w:tcPr>
          <w:p w14:paraId="3806B85A" w14:textId="77777777" w:rsidR="002F6E65" w:rsidRDefault="002F6E65" w:rsidP="00741499">
            <w:pPr>
              <w:spacing w:before="120" w:after="120"/>
              <w:contextualSpacing/>
            </w:pPr>
          </w:p>
        </w:tc>
        <w:tc>
          <w:tcPr>
            <w:tcW w:w="1530" w:type="dxa"/>
            <w:vAlign w:val="center"/>
          </w:tcPr>
          <w:p w14:paraId="74DB22C5" w14:textId="77777777" w:rsidR="002F6E65" w:rsidRDefault="002F6E65" w:rsidP="00741499">
            <w:pPr>
              <w:spacing w:before="120" w:after="120"/>
              <w:contextualSpacing/>
            </w:pPr>
          </w:p>
        </w:tc>
        <w:tc>
          <w:tcPr>
            <w:tcW w:w="1080" w:type="dxa"/>
            <w:vAlign w:val="center"/>
          </w:tcPr>
          <w:p w14:paraId="15D1C3C0" w14:textId="77777777" w:rsidR="002F6E65" w:rsidRDefault="002F6E65" w:rsidP="00741499">
            <w:pPr>
              <w:spacing w:before="120" w:after="120"/>
              <w:contextualSpacing/>
            </w:pPr>
          </w:p>
        </w:tc>
        <w:tc>
          <w:tcPr>
            <w:tcW w:w="720" w:type="dxa"/>
            <w:vAlign w:val="center"/>
          </w:tcPr>
          <w:p w14:paraId="2B4F4AAF" w14:textId="77777777" w:rsidR="002F6E65" w:rsidRDefault="002F6E65" w:rsidP="00741499">
            <w:pPr>
              <w:spacing w:before="120" w:after="120"/>
              <w:contextualSpacing/>
              <w:jc w:val="center"/>
            </w:pPr>
          </w:p>
        </w:tc>
        <w:tc>
          <w:tcPr>
            <w:tcW w:w="847" w:type="dxa"/>
            <w:vAlign w:val="center"/>
          </w:tcPr>
          <w:p w14:paraId="1BF0DC51" w14:textId="77777777" w:rsidR="002F6E65" w:rsidRDefault="002F6E65" w:rsidP="00741499">
            <w:pPr>
              <w:spacing w:before="120" w:after="120"/>
              <w:contextualSpacing/>
              <w:jc w:val="center"/>
            </w:pPr>
          </w:p>
        </w:tc>
        <w:tc>
          <w:tcPr>
            <w:tcW w:w="1058" w:type="dxa"/>
            <w:vAlign w:val="center"/>
          </w:tcPr>
          <w:p w14:paraId="0240C082" w14:textId="77777777" w:rsidR="002F6E65" w:rsidRDefault="002F6E65" w:rsidP="00741499">
            <w:pPr>
              <w:spacing w:before="120" w:after="120"/>
              <w:jc w:val="center"/>
            </w:pPr>
          </w:p>
        </w:tc>
        <w:tc>
          <w:tcPr>
            <w:tcW w:w="1330" w:type="dxa"/>
            <w:vAlign w:val="center"/>
          </w:tcPr>
          <w:p w14:paraId="0925EDBB" w14:textId="77777777" w:rsidR="002F6E65" w:rsidRDefault="002F6E65" w:rsidP="00741499">
            <w:pPr>
              <w:spacing w:before="120" w:after="120"/>
              <w:jc w:val="center"/>
            </w:pPr>
          </w:p>
        </w:tc>
      </w:tr>
      <w:tr w:rsidR="00741499" w14:paraId="07604BFD" w14:textId="77777777" w:rsidTr="00844C4F">
        <w:tc>
          <w:tcPr>
            <w:tcW w:w="445" w:type="dxa"/>
            <w:vAlign w:val="center"/>
          </w:tcPr>
          <w:p w14:paraId="0890929F" w14:textId="1E0CF098" w:rsidR="002F6E65" w:rsidRDefault="002F6E65" w:rsidP="00741499">
            <w:pPr>
              <w:spacing w:before="120" w:after="120"/>
              <w:jc w:val="center"/>
            </w:pPr>
            <w:r w:rsidRPr="00191718">
              <w:t>5</w:t>
            </w:r>
          </w:p>
        </w:tc>
        <w:tc>
          <w:tcPr>
            <w:tcW w:w="2340" w:type="dxa"/>
            <w:vAlign w:val="center"/>
          </w:tcPr>
          <w:p w14:paraId="2D558ECE" w14:textId="77777777" w:rsidR="002F6E65" w:rsidRDefault="002F6E65" w:rsidP="00741499">
            <w:pPr>
              <w:spacing w:before="120" w:after="120"/>
              <w:contextualSpacing/>
            </w:pPr>
          </w:p>
        </w:tc>
        <w:tc>
          <w:tcPr>
            <w:tcW w:w="1530" w:type="dxa"/>
            <w:vAlign w:val="center"/>
          </w:tcPr>
          <w:p w14:paraId="46543709" w14:textId="77777777" w:rsidR="002F6E65" w:rsidRDefault="002F6E65" w:rsidP="00741499">
            <w:pPr>
              <w:spacing w:before="120" w:after="120"/>
              <w:contextualSpacing/>
            </w:pPr>
          </w:p>
        </w:tc>
        <w:tc>
          <w:tcPr>
            <w:tcW w:w="1080" w:type="dxa"/>
            <w:vAlign w:val="center"/>
          </w:tcPr>
          <w:p w14:paraId="27D02D53" w14:textId="77777777" w:rsidR="002F6E65" w:rsidRDefault="002F6E65" w:rsidP="00741499">
            <w:pPr>
              <w:spacing w:before="120" w:after="120"/>
              <w:contextualSpacing/>
            </w:pPr>
          </w:p>
        </w:tc>
        <w:tc>
          <w:tcPr>
            <w:tcW w:w="720" w:type="dxa"/>
            <w:vAlign w:val="center"/>
          </w:tcPr>
          <w:p w14:paraId="78678B3C" w14:textId="77777777" w:rsidR="002F6E65" w:rsidRDefault="002F6E65" w:rsidP="00741499">
            <w:pPr>
              <w:spacing w:before="120" w:after="120"/>
              <w:contextualSpacing/>
              <w:jc w:val="center"/>
            </w:pPr>
          </w:p>
        </w:tc>
        <w:tc>
          <w:tcPr>
            <w:tcW w:w="847" w:type="dxa"/>
            <w:vAlign w:val="center"/>
          </w:tcPr>
          <w:p w14:paraId="375584F1" w14:textId="77777777" w:rsidR="002F6E65" w:rsidRDefault="002F6E65" w:rsidP="00741499">
            <w:pPr>
              <w:spacing w:before="120" w:after="120"/>
              <w:contextualSpacing/>
              <w:jc w:val="center"/>
            </w:pPr>
          </w:p>
        </w:tc>
        <w:tc>
          <w:tcPr>
            <w:tcW w:w="1058" w:type="dxa"/>
            <w:vAlign w:val="center"/>
          </w:tcPr>
          <w:p w14:paraId="66D9ED09" w14:textId="77777777" w:rsidR="002F6E65" w:rsidRDefault="002F6E65" w:rsidP="00741499">
            <w:pPr>
              <w:spacing w:before="120" w:after="120"/>
              <w:jc w:val="center"/>
            </w:pPr>
          </w:p>
        </w:tc>
        <w:tc>
          <w:tcPr>
            <w:tcW w:w="1330" w:type="dxa"/>
            <w:vAlign w:val="center"/>
          </w:tcPr>
          <w:p w14:paraId="51676A27" w14:textId="77777777" w:rsidR="002F6E65" w:rsidRDefault="002F6E65" w:rsidP="00741499">
            <w:pPr>
              <w:spacing w:before="120" w:after="120"/>
              <w:jc w:val="center"/>
            </w:pPr>
          </w:p>
        </w:tc>
      </w:tr>
      <w:tr w:rsidR="00741499" w14:paraId="694E81C8" w14:textId="77777777" w:rsidTr="00844C4F">
        <w:tc>
          <w:tcPr>
            <w:tcW w:w="445" w:type="dxa"/>
            <w:vAlign w:val="center"/>
          </w:tcPr>
          <w:p w14:paraId="144FD904" w14:textId="7176B302" w:rsidR="002F6E65" w:rsidRDefault="002F6E65" w:rsidP="00741499">
            <w:pPr>
              <w:spacing w:before="120" w:after="120"/>
              <w:jc w:val="center"/>
            </w:pPr>
            <w:r w:rsidRPr="00191718">
              <w:t>6</w:t>
            </w:r>
          </w:p>
        </w:tc>
        <w:tc>
          <w:tcPr>
            <w:tcW w:w="2340" w:type="dxa"/>
            <w:vAlign w:val="center"/>
          </w:tcPr>
          <w:p w14:paraId="56453975" w14:textId="77777777" w:rsidR="002F6E65" w:rsidRDefault="002F6E65" w:rsidP="00741499">
            <w:pPr>
              <w:spacing w:before="120" w:after="120"/>
              <w:contextualSpacing/>
            </w:pPr>
          </w:p>
        </w:tc>
        <w:tc>
          <w:tcPr>
            <w:tcW w:w="1530" w:type="dxa"/>
            <w:vAlign w:val="center"/>
          </w:tcPr>
          <w:p w14:paraId="38BA1086" w14:textId="77777777" w:rsidR="002F6E65" w:rsidRDefault="002F6E65" w:rsidP="00741499">
            <w:pPr>
              <w:spacing w:before="120" w:after="120"/>
              <w:contextualSpacing/>
            </w:pPr>
          </w:p>
        </w:tc>
        <w:tc>
          <w:tcPr>
            <w:tcW w:w="1080" w:type="dxa"/>
            <w:vAlign w:val="center"/>
          </w:tcPr>
          <w:p w14:paraId="5518C869" w14:textId="77777777" w:rsidR="002F6E65" w:rsidRDefault="002F6E65" w:rsidP="00741499">
            <w:pPr>
              <w:spacing w:before="120" w:after="120"/>
              <w:contextualSpacing/>
            </w:pPr>
          </w:p>
        </w:tc>
        <w:tc>
          <w:tcPr>
            <w:tcW w:w="720" w:type="dxa"/>
            <w:vAlign w:val="center"/>
          </w:tcPr>
          <w:p w14:paraId="32CD34EB" w14:textId="77777777" w:rsidR="002F6E65" w:rsidRDefault="002F6E65" w:rsidP="00741499">
            <w:pPr>
              <w:spacing w:before="120" w:after="120"/>
              <w:contextualSpacing/>
              <w:jc w:val="center"/>
            </w:pPr>
          </w:p>
        </w:tc>
        <w:tc>
          <w:tcPr>
            <w:tcW w:w="847" w:type="dxa"/>
            <w:vAlign w:val="center"/>
          </w:tcPr>
          <w:p w14:paraId="0573EDDF" w14:textId="77777777" w:rsidR="002F6E65" w:rsidRDefault="002F6E65" w:rsidP="00741499">
            <w:pPr>
              <w:spacing w:before="120" w:after="120"/>
              <w:contextualSpacing/>
              <w:jc w:val="center"/>
            </w:pPr>
          </w:p>
        </w:tc>
        <w:tc>
          <w:tcPr>
            <w:tcW w:w="1058" w:type="dxa"/>
            <w:vAlign w:val="center"/>
          </w:tcPr>
          <w:p w14:paraId="4B7936F6" w14:textId="77777777" w:rsidR="002F6E65" w:rsidRDefault="002F6E65" w:rsidP="00741499">
            <w:pPr>
              <w:spacing w:before="120" w:after="120"/>
              <w:jc w:val="center"/>
            </w:pPr>
          </w:p>
        </w:tc>
        <w:tc>
          <w:tcPr>
            <w:tcW w:w="1330" w:type="dxa"/>
            <w:vAlign w:val="center"/>
          </w:tcPr>
          <w:p w14:paraId="043E68FE" w14:textId="77777777" w:rsidR="002F6E65" w:rsidRDefault="002F6E65" w:rsidP="00741499">
            <w:pPr>
              <w:spacing w:before="120" w:after="120"/>
              <w:jc w:val="center"/>
            </w:pPr>
          </w:p>
        </w:tc>
      </w:tr>
      <w:tr w:rsidR="00741499" w14:paraId="2C843612" w14:textId="77777777" w:rsidTr="00844C4F">
        <w:tc>
          <w:tcPr>
            <w:tcW w:w="445" w:type="dxa"/>
            <w:tcBorders>
              <w:bottom w:val="single" w:sz="4" w:space="0" w:color="auto"/>
            </w:tcBorders>
            <w:vAlign w:val="center"/>
          </w:tcPr>
          <w:p w14:paraId="03D5C7A0" w14:textId="71BE51FA" w:rsidR="002F6E65" w:rsidRDefault="002F6E65" w:rsidP="00741499">
            <w:pPr>
              <w:spacing w:before="120" w:after="120"/>
              <w:jc w:val="center"/>
            </w:pPr>
            <w:r w:rsidRPr="00191718">
              <w:lastRenderedPageBreak/>
              <w:t>7</w:t>
            </w:r>
          </w:p>
        </w:tc>
        <w:tc>
          <w:tcPr>
            <w:tcW w:w="2340" w:type="dxa"/>
            <w:tcBorders>
              <w:bottom w:val="single" w:sz="4" w:space="0" w:color="auto"/>
            </w:tcBorders>
            <w:vAlign w:val="center"/>
          </w:tcPr>
          <w:p w14:paraId="3B58032B" w14:textId="77777777" w:rsidR="002F6E65" w:rsidRDefault="002F6E65" w:rsidP="00741499">
            <w:pPr>
              <w:spacing w:before="120" w:after="120"/>
              <w:contextualSpacing/>
            </w:pPr>
          </w:p>
        </w:tc>
        <w:tc>
          <w:tcPr>
            <w:tcW w:w="1530" w:type="dxa"/>
            <w:tcBorders>
              <w:bottom w:val="single" w:sz="4" w:space="0" w:color="auto"/>
            </w:tcBorders>
            <w:vAlign w:val="center"/>
          </w:tcPr>
          <w:p w14:paraId="3A7E4B62" w14:textId="77777777" w:rsidR="002F6E65" w:rsidRDefault="002F6E65" w:rsidP="00741499">
            <w:pPr>
              <w:spacing w:before="120" w:after="120"/>
              <w:contextualSpacing/>
            </w:pPr>
          </w:p>
        </w:tc>
        <w:tc>
          <w:tcPr>
            <w:tcW w:w="1080" w:type="dxa"/>
            <w:tcBorders>
              <w:bottom w:val="single" w:sz="4" w:space="0" w:color="auto"/>
            </w:tcBorders>
            <w:vAlign w:val="center"/>
          </w:tcPr>
          <w:p w14:paraId="1A1EC260" w14:textId="77777777" w:rsidR="002F6E65" w:rsidRDefault="002F6E65" w:rsidP="00741499">
            <w:pPr>
              <w:spacing w:before="120" w:after="120"/>
              <w:contextualSpacing/>
            </w:pPr>
          </w:p>
        </w:tc>
        <w:tc>
          <w:tcPr>
            <w:tcW w:w="720" w:type="dxa"/>
            <w:tcBorders>
              <w:bottom w:val="single" w:sz="4" w:space="0" w:color="auto"/>
            </w:tcBorders>
            <w:vAlign w:val="center"/>
          </w:tcPr>
          <w:p w14:paraId="29139333" w14:textId="77777777" w:rsidR="002F6E65" w:rsidRDefault="002F6E65" w:rsidP="00741499">
            <w:pPr>
              <w:spacing w:before="120" w:after="120"/>
              <w:contextualSpacing/>
              <w:jc w:val="center"/>
            </w:pPr>
          </w:p>
        </w:tc>
        <w:tc>
          <w:tcPr>
            <w:tcW w:w="847" w:type="dxa"/>
            <w:vAlign w:val="center"/>
          </w:tcPr>
          <w:p w14:paraId="6F02D973" w14:textId="77777777" w:rsidR="002F6E65" w:rsidRDefault="002F6E65" w:rsidP="00741499">
            <w:pPr>
              <w:spacing w:before="120" w:after="120"/>
              <w:contextualSpacing/>
              <w:jc w:val="center"/>
            </w:pPr>
          </w:p>
        </w:tc>
        <w:tc>
          <w:tcPr>
            <w:tcW w:w="1058" w:type="dxa"/>
            <w:vAlign w:val="center"/>
          </w:tcPr>
          <w:p w14:paraId="5B5D0D62" w14:textId="77777777" w:rsidR="002F6E65" w:rsidRDefault="002F6E65" w:rsidP="00741499">
            <w:pPr>
              <w:spacing w:before="120" w:after="120"/>
              <w:jc w:val="center"/>
            </w:pPr>
          </w:p>
        </w:tc>
        <w:tc>
          <w:tcPr>
            <w:tcW w:w="1330" w:type="dxa"/>
            <w:vAlign w:val="center"/>
          </w:tcPr>
          <w:p w14:paraId="1BD74524" w14:textId="77777777" w:rsidR="002F6E65" w:rsidRDefault="002F6E65" w:rsidP="00741499">
            <w:pPr>
              <w:spacing w:before="120" w:after="120"/>
              <w:jc w:val="center"/>
            </w:pPr>
          </w:p>
        </w:tc>
      </w:tr>
      <w:tr w:rsidR="00741499" w14:paraId="377E558A" w14:textId="77777777" w:rsidTr="00844C4F">
        <w:tc>
          <w:tcPr>
            <w:tcW w:w="445" w:type="dxa"/>
            <w:tcBorders>
              <w:left w:val="nil"/>
              <w:bottom w:val="nil"/>
              <w:right w:val="nil"/>
            </w:tcBorders>
          </w:tcPr>
          <w:p w14:paraId="59523246" w14:textId="77777777" w:rsidR="00741499" w:rsidRDefault="00741499" w:rsidP="00741499">
            <w:pPr>
              <w:spacing w:before="120" w:after="120"/>
            </w:pPr>
          </w:p>
        </w:tc>
        <w:tc>
          <w:tcPr>
            <w:tcW w:w="2340" w:type="dxa"/>
            <w:tcBorders>
              <w:left w:val="nil"/>
              <w:bottom w:val="nil"/>
              <w:right w:val="nil"/>
            </w:tcBorders>
          </w:tcPr>
          <w:p w14:paraId="415F9A25" w14:textId="77777777" w:rsidR="00741499" w:rsidRDefault="00741499" w:rsidP="00741499">
            <w:pPr>
              <w:spacing w:before="120" w:after="120"/>
            </w:pPr>
          </w:p>
        </w:tc>
        <w:tc>
          <w:tcPr>
            <w:tcW w:w="1530" w:type="dxa"/>
            <w:tcBorders>
              <w:left w:val="nil"/>
              <w:bottom w:val="nil"/>
              <w:right w:val="nil"/>
            </w:tcBorders>
          </w:tcPr>
          <w:p w14:paraId="0BA95ACE" w14:textId="77777777" w:rsidR="00741499" w:rsidRDefault="00741499" w:rsidP="00741499">
            <w:pPr>
              <w:spacing w:before="120" w:after="120"/>
            </w:pPr>
          </w:p>
        </w:tc>
        <w:tc>
          <w:tcPr>
            <w:tcW w:w="1080" w:type="dxa"/>
            <w:tcBorders>
              <w:left w:val="nil"/>
              <w:bottom w:val="nil"/>
              <w:right w:val="nil"/>
            </w:tcBorders>
          </w:tcPr>
          <w:p w14:paraId="7B0D50BF" w14:textId="77777777" w:rsidR="00741499" w:rsidRDefault="00741499" w:rsidP="00741499">
            <w:pPr>
              <w:spacing w:before="120" w:after="120"/>
            </w:pPr>
          </w:p>
        </w:tc>
        <w:tc>
          <w:tcPr>
            <w:tcW w:w="720" w:type="dxa"/>
            <w:tcBorders>
              <w:left w:val="nil"/>
              <w:bottom w:val="nil"/>
            </w:tcBorders>
          </w:tcPr>
          <w:p w14:paraId="48DFAD44" w14:textId="77777777" w:rsidR="00741499" w:rsidRDefault="00741499" w:rsidP="00741499">
            <w:pPr>
              <w:spacing w:before="120" w:after="120"/>
            </w:pPr>
          </w:p>
        </w:tc>
        <w:tc>
          <w:tcPr>
            <w:tcW w:w="1905" w:type="dxa"/>
            <w:gridSpan w:val="2"/>
            <w:shd w:val="clear" w:color="auto" w:fill="BFBFBF" w:themeFill="background1" w:themeFillShade="BF"/>
            <w:vAlign w:val="center"/>
          </w:tcPr>
          <w:p w14:paraId="4C3A12D2" w14:textId="35A516DF" w:rsidR="00741499" w:rsidRPr="00741499" w:rsidRDefault="00741499" w:rsidP="00741499">
            <w:pPr>
              <w:spacing w:before="120" w:after="120"/>
              <w:jc w:val="right"/>
              <w:rPr>
                <w:b/>
                <w:bCs/>
              </w:rPr>
            </w:pPr>
            <w:r w:rsidRPr="00741499">
              <w:rPr>
                <w:b/>
                <w:bCs/>
              </w:rPr>
              <w:t>Travel Subtotal</w:t>
            </w:r>
          </w:p>
        </w:tc>
        <w:tc>
          <w:tcPr>
            <w:tcW w:w="1330" w:type="dxa"/>
            <w:shd w:val="clear" w:color="auto" w:fill="BFBFBF" w:themeFill="background1" w:themeFillShade="BF"/>
            <w:vAlign w:val="center"/>
          </w:tcPr>
          <w:p w14:paraId="6AF0EB43" w14:textId="77777777" w:rsidR="00741499" w:rsidRPr="00741499" w:rsidRDefault="00741499" w:rsidP="00741499">
            <w:pPr>
              <w:spacing w:before="120" w:after="120"/>
              <w:jc w:val="center"/>
              <w:rPr>
                <w:b/>
                <w:bCs/>
              </w:rPr>
            </w:pPr>
          </w:p>
        </w:tc>
      </w:tr>
    </w:tbl>
    <w:p w14:paraId="46251C1B" w14:textId="2A06B23E" w:rsidR="00741499" w:rsidRDefault="003721CA" w:rsidP="003721CA">
      <w:pPr>
        <w:pStyle w:val="Heading3"/>
      </w:pPr>
      <w:bookmarkStart w:id="111" w:name="_Toc64985530"/>
      <w:bookmarkStart w:id="112" w:name="_Toc66280455"/>
      <w:r>
        <w:t>T</w:t>
      </w:r>
      <w:r w:rsidR="00741499">
        <w:t xml:space="preserve">ravel </w:t>
      </w:r>
      <w:r>
        <w:t>J</w:t>
      </w:r>
      <w:r w:rsidR="00741499">
        <w:t>ustification</w:t>
      </w:r>
      <w:bookmarkEnd w:id="111"/>
      <w:bookmarkEnd w:id="112"/>
    </w:p>
    <w:p w14:paraId="2F974000" w14:textId="0088E551" w:rsidR="00741499" w:rsidRPr="00B42EDF" w:rsidRDefault="00741499" w:rsidP="00741499">
      <w:pPr>
        <w:rPr>
          <w:i/>
          <w:iCs/>
          <w:sz w:val="18"/>
          <w:szCs w:val="18"/>
        </w:rPr>
      </w:pPr>
      <w:r w:rsidRPr="00B42EDF">
        <w:rPr>
          <w:i/>
          <w:iCs/>
          <w:sz w:val="18"/>
          <w:szCs w:val="18"/>
        </w:rPr>
        <w:t>For each trip listed in the above table describe the purpose of this trip and how it will achieve the objectives and outcomes of the project. Be sure to include approximately when the trip will occur. Add more trips by copying and pasting the existing listing or delete trips that are not necessary.</w:t>
      </w:r>
    </w:p>
    <w:p w14:paraId="587F089B" w14:textId="77777777" w:rsidR="00741499" w:rsidRPr="00B42EDF" w:rsidRDefault="00741499" w:rsidP="00741499">
      <w:pPr>
        <w:rPr>
          <w:b/>
          <w:bCs/>
        </w:rPr>
      </w:pPr>
      <w:r w:rsidRPr="00B42EDF">
        <w:rPr>
          <w:b/>
          <w:bCs/>
        </w:rPr>
        <w:t>Trip 1 (Approximate Date of Travel MM/YYYY):</w:t>
      </w:r>
    </w:p>
    <w:p w14:paraId="0ED96ED5" w14:textId="18F57ADA" w:rsidR="00741499" w:rsidRPr="00B42EDF" w:rsidRDefault="00741499" w:rsidP="00741499">
      <w:pPr>
        <w:rPr>
          <w:b/>
          <w:bCs/>
        </w:rPr>
      </w:pPr>
      <w:r w:rsidRPr="00B42EDF">
        <w:rPr>
          <w:b/>
          <w:bCs/>
        </w:rPr>
        <w:t>Trip 2</w:t>
      </w:r>
      <w:r w:rsidR="007E6D05">
        <w:rPr>
          <w:b/>
          <w:bCs/>
        </w:rPr>
        <w:t xml:space="preserve"> </w:t>
      </w:r>
      <w:r w:rsidRPr="00B42EDF">
        <w:rPr>
          <w:b/>
          <w:bCs/>
        </w:rPr>
        <w:t>(Approximate Date of Travel MM/YYYY):</w:t>
      </w:r>
    </w:p>
    <w:p w14:paraId="5D5C695B" w14:textId="1C76BAF0" w:rsidR="00741499" w:rsidRPr="00B42EDF" w:rsidRDefault="00741499" w:rsidP="00741499">
      <w:pPr>
        <w:rPr>
          <w:b/>
          <w:bCs/>
        </w:rPr>
      </w:pPr>
      <w:r w:rsidRPr="00B42EDF">
        <w:rPr>
          <w:b/>
          <w:bCs/>
        </w:rPr>
        <w:t>Trip 3</w:t>
      </w:r>
      <w:r w:rsidR="007E6D05">
        <w:rPr>
          <w:b/>
          <w:bCs/>
        </w:rPr>
        <w:t xml:space="preserve"> </w:t>
      </w:r>
      <w:r w:rsidRPr="00B42EDF">
        <w:rPr>
          <w:b/>
          <w:bCs/>
        </w:rPr>
        <w:t>(Approximate Date of Travel MM/YYYY):</w:t>
      </w:r>
    </w:p>
    <w:p w14:paraId="63E64D63" w14:textId="1C4C1250" w:rsidR="00741499" w:rsidRDefault="00741499" w:rsidP="00741499">
      <w:r w:rsidRPr="00B42EDF">
        <w:rPr>
          <w:b/>
          <w:bCs/>
          <w:i/>
          <w:iCs/>
        </w:rPr>
        <w:t>Add other Trips as necessary</w:t>
      </w:r>
      <w:r w:rsidR="00B42EDF">
        <w:rPr>
          <w:b/>
          <w:bCs/>
          <w:i/>
          <w:iCs/>
        </w:rPr>
        <w:t>:</w:t>
      </w:r>
    </w:p>
    <w:p w14:paraId="79948573" w14:textId="627D9593" w:rsidR="00741499" w:rsidRDefault="003721CA" w:rsidP="003721CA">
      <w:pPr>
        <w:pStyle w:val="Heading3"/>
      </w:pPr>
      <w:bookmarkStart w:id="113" w:name="_Toc64985531"/>
      <w:bookmarkStart w:id="114" w:name="_Toc66280456"/>
      <w:r>
        <w:t>C</w:t>
      </w:r>
      <w:r w:rsidR="00741499">
        <w:t xml:space="preserve">onforming with </w:t>
      </w:r>
      <w:r>
        <w:t>Y</w:t>
      </w:r>
      <w:r w:rsidR="00741499">
        <w:t xml:space="preserve">our </w:t>
      </w:r>
      <w:r>
        <w:t>T</w:t>
      </w:r>
      <w:r w:rsidR="00741499">
        <w:t xml:space="preserve">ravel </w:t>
      </w:r>
      <w:r>
        <w:t>P</w:t>
      </w:r>
      <w:r w:rsidR="00741499">
        <w:t>olicy</w:t>
      </w:r>
      <w:bookmarkEnd w:id="113"/>
      <w:bookmarkEnd w:id="114"/>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285"/>
        <w:gridCol w:w="2065"/>
      </w:tblGrid>
      <w:tr w:rsidR="00741499" w14:paraId="7FFFAC07" w14:textId="77777777" w:rsidTr="00741499">
        <w:tc>
          <w:tcPr>
            <w:tcW w:w="7285" w:type="dxa"/>
          </w:tcPr>
          <w:p w14:paraId="24462A9E" w14:textId="3C3699C2" w:rsidR="00741499" w:rsidRDefault="00741499" w:rsidP="00741499">
            <w:pPr>
              <w:spacing w:before="120" w:after="120"/>
              <w:contextualSpacing/>
            </w:pPr>
            <w:r w:rsidRPr="00741499">
              <w:t xml:space="preserve">By checking the box to the right, I confirm that my organization’s established travel policies will be adhered to when completing the above-mentioned trips in accordance with </w:t>
            </w:r>
            <w:hyperlink r:id="rId24" w:anchor="se2.1.200_1475" w:history="1">
              <w:r w:rsidR="00C037EC">
                <w:rPr>
                  <w:rStyle w:val="Hyperlink"/>
                </w:rPr>
                <w:t>2 CFR §200.475</w:t>
              </w:r>
            </w:hyperlink>
            <w:r w:rsidRPr="00741499">
              <w:t xml:space="preserve"> or </w:t>
            </w:r>
            <w:hyperlink r:id="rId25" w:anchor="sp48.1.31.31_12" w:history="1">
              <w:r w:rsidR="0075111D">
                <w:rPr>
                  <w:rStyle w:val="Hyperlink"/>
                </w:rPr>
                <w:t>48 CFR Subpart 31.2</w:t>
              </w:r>
            </w:hyperlink>
            <w:r w:rsidRPr="00741499">
              <w:t xml:space="preserve"> as applicable.</w:t>
            </w:r>
          </w:p>
        </w:tc>
        <w:sdt>
          <w:sdtPr>
            <w:id w:val="-925579114"/>
            <w14:checkbox>
              <w14:checked w14:val="0"/>
              <w14:checkedState w14:val="2612" w14:font="MS Gothic"/>
              <w14:uncheckedState w14:val="2610" w14:font="MS Gothic"/>
            </w14:checkbox>
          </w:sdtPr>
          <w:sdtContent>
            <w:tc>
              <w:tcPr>
                <w:tcW w:w="2065" w:type="dxa"/>
                <w:vAlign w:val="center"/>
              </w:tcPr>
              <w:p w14:paraId="32DDBF46" w14:textId="45DE56C1" w:rsidR="00741499" w:rsidRDefault="00741499" w:rsidP="00741499">
                <w:pPr>
                  <w:spacing w:before="120" w:after="120"/>
                  <w:contextualSpacing/>
                  <w:jc w:val="center"/>
                </w:pPr>
                <w:r>
                  <w:rPr>
                    <w:rFonts w:ascii="MS Gothic" w:eastAsia="MS Gothic" w:hAnsi="MS Gothic" w:hint="eastAsia"/>
                  </w:rPr>
                  <w:t>☐</w:t>
                </w:r>
              </w:p>
            </w:tc>
          </w:sdtContent>
        </w:sdt>
      </w:tr>
    </w:tbl>
    <w:p w14:paraId="0575BB71" w14:textId="77777777" w:rsidR="00525410" w:rsidRDefault="00525410" w:rsidP="00525410">
      <w:bookmarkStart w:id="115" w:name="_Toc64985532"/>
    </w:p>
    <w:p w14:paraId="15F6EA68" w14:textId="794F3FAC" w:rsidR="00741499" w:rsidRDefault="003721CA" w:rsidP="003721CA">
      <w:pPr>
        <w:pStyle w:val="Heading2"/>
      </w:pPr>
      <w:bookmarkStart w:id="116" w:name="_Toc66280457"/>
      <w:r>
        <w:t>E</w:t>
      </w:r>
      <w:r w:rsidR="0049753A">
        <w:t>quipment</w:t>
      </w:r>
      <w:bookmarkEnd w:id="115"/>
      <w:bookmarkEnd w:id="116"/>
    </w:p>
    <w:p w14:paraId="4DBDF00A" w14:textId="6EDB7D99" w:rsidR="0049753A" w:rsidRPr="00B42EDF" w:rsidRDefault="0049753A" w:rsidP="0049753A">
      <w:pPr>
        <w:rPr>
          <w:i/>
          <w:iCs/>
          <w:sz w:val="18"/>
          <w:szCs w:val="18"/>
        </w:rPr>
      </w:pPr>
      <w:r w:rsidRPr="00B42EDF">
        <w:rPr>
          <w:i/>
          <w:iCs/>
          <w:sz w:val="18"/>
          <w:szCs w:val="18"/>
        </w:rPr>
        <w:t xml:space="preserve">Describe any special purpose equipment to be purchased or rented under the grant. ‘‘Special purpose equipment’’ is tangible, nonexpendable, personal property having a useful life of more than one year and an acquisition cost that equals or exceeds $5,000 per unit and is used only for research, medical, scientific, or other technical activities. See </w:t>
      </w:r>
      <w:bookmarkStart w:id="117" w:name="_Hlk66199894"/>
      <w:r w:rsidR="00C037EC">
        <w:rPr>
          <w:i/>
          <w:iCs/>
          <w:sz w:val="18"/>
          <w:szCs w:val="18"/>
        </w:rPr>
        <w:fldChar w:fldCharType="begin"/>
      </w:r>
      <w:r w:rsidR="00C037EC">
        <w:rPr>
          <w:i/>
          <w:iCs/>
          <w:sz w:val="18"/>
          <w:szCs w:val="18"/>
        </w:rPr>
        <w:instrText xml:space="preserve"> HYPERLINK  \l "Special" </w:instrText>
      </w:r>
      <w:r w:rsidR="00C037EC">
        <w:rPr>
          <w:i/>
          <w:iCs/>
          <w:sz w:val="18"/>
          <w:szCs w:val="18"/>
        </w:rPr>
        <w:fldChar w:fldCharType="separate"/>
      </w:r>
      <w:r w:rsidR="0075111D" w:rsidRPr="00C037EC">
        <w:rPr>
          <w:rStyle w:val="Hyperlink"/>
          <w:i/>
          <w:iCs/>
          <w:sz w:val="18"/>
          <w:szCs w:val="18"/>
        </w:rPr>
        <w:t>Appendix C</w:t>
      </w:r>
      <w:bookmarkEnd w:id="117"/>
      <w:r w:rsidR="00C037EC" w:rsidRPr="00C037EC">
        <w:rPr>
          <w:rStyle w:val="Hyperlink"/>
          <w:i/>
          <w:iCs/>
          <w:sz w:val="18"/>
          <w:szCs w:val="18"/>
        </w:rPr>
        <w:t xml:space="preserve"> – Allowable and Unallowable Costs and Activities, Equipment – Special Purpose</w:t>
      </w:r>
      <w:r w:rsidR="00C037EC">
        <w:rPr>
          <w:i/>
          <w:iCs/>
          <w:sz w:val="18"/>
          <w:szCs w:val="18"/>
        </w:rPr>
        <w:fldChar w:fldCharType="end"/>
      </w:r>
      <w:r w:rsidR="008A2947">
        <w:rPr>
          <w:i/>
          <w:iCs/>
          <w:sz w:val="18"/>
          <w:szCs w:val="18"/>
        </w:rPr>
        <w:t xml:space="preserve"> </w:t>
      </w:r>
      <w:r w:rsidRPr="00B42EDF">
        <w:rPr>
          <w:i/>
          <w:iCs/>
          <w:sz w:val="18"/>
          <w:szCs w:val="18"/>
        </w:rPr>
        <w:t>for</w:t>
      </w:r>
      <w:r w:rsidR="00C037EC">
        <w:rPr>
          <w:i/>
          <w:iCs/>
          <w:sz w:val="18"/>
          <w:szCs w:val="18"/>
        </w:rPr>
        <w:t xml:space="preserve"> definition</w:t>
      </w:r>
      <w:r w:rsidRPr="00B42EDF">
        <w:rPr>
          <w:i/>
          <w:iCs/>
          <w:sz w:val="18"/>
          <w:szCs w:val="18"/>
        </w:rPr>
        <w:t>.</w:t>
      </w:r>
    </w:p>
    <w:p w14:paraId="35726C9D" w14:textId="1A2C8C22" w:rsidR="0049753A" w:rsidRPr="00B42EDF" w:rsidRDefault="0049753A" w:rsidP="0049753A">
      <w:pPr>
        <w:rPr>
          <w:i/>
          <w:iCs/>
          <w:sz w:val="18"/>
          <w:szCs w:val="18"/>
        </w:rPr>
      </w:pPr>
      <w:r w:rsidRPr="00B42EDF">
        <w:rPr>
          <w:i/>
          <w:iCs/>
          <w:sz w:val="18"/>
          <w:szCs w:val="18"/>
        </w:rPr>
        <w:t xml:space="preserve">Rental of "general purpose equipment’’ must also be described in this section. Purchase of general purpose equipment is not allowable under this grant. See </w:t>
      </w:r>
      <w:hyperlink w:anchor="General" w:history="1">
        <w:r w:rsidR="0075111D" w:rsidRPr="00C037EC">
          <w:rPr>
            <w:rStyle w:val="Hyperlink"/>
            <w:i/>
            <w:iCs/>
            <w:sz w:val="18"/>
            <w:szCs w:val="18"/>
          </w:rPr>
          <w:t>Appendix C</w:t>
        </w:r>
        <w:r w:rsidR="00C037EC" w:rsidRPr="00C037EC">
          <w:rPr>
            <w:rStyle w:val="Hyperlink"/>
            <w:i/>
            <w:iCs/>
            <w:sz w:val="18"/>
            <w:szCs w:val="18"/>
          </w:rPr>
          <w:t xml:space="preserve"> – Allowable and Unallowable Costs and Activities, Equipment – General Purpose</w:t>
        </w:r>
      </w:hyperlink>
      <w:r w:rsidR="00C037EC">
        <w:rPr>
          <w:i/>
          <w:iCs/>
          <w:sz w:val="18"/>
          <w:szCs w:val="18"/>
        </w:rPr>
        <w:t xml:space="preserve"> for definition, and </w:t>
      </w:r>
      <w:hyperlink w:anchor="Rental" w:history="1">
        <w:r w:rsidR="00C037EC" w:rsidRPr="006E25AA">
          <w:rPr>
            <w:rStyle w:val="Hyperlink"/>
            <w:i/>
            <w:iCs/>
            <w:sz w:val="18"/>
            <w:szCs w:val="18"/>
          </w:rPr>
          <w:t>Rental or Lease Costs of Buildings, Vehicles, Land, and Equipment</w:t>
        </w:r>
      </w:hyperlink>
      <w:r w:rsidR="00C037EC">
        <w:rPr>
          <w:i/>
          <w:iCs/>
          <w:sz w:val="18"/>
          <w:szCs w:val="18"/>
        </w:rPr>
        <w:t>.</w:t>
      </w:r>
    </w:p>
    <w:tbl>
      <w:tblPr>
        <w:tblStyle w:val="TableGrid"/>
        <w:tblW w:w="0" w:type="auto"/>
        <w:tblLook w:val="04A0" w:firstRow="1" w:lastRow="0" w:firstColumn="1" w:lastColumn="0" w:noHBand="0" w:noVBand="1"/>
      </w:tblPr>
      <w:tblGrid>
        <w:gridCol w:w="445"/>
        <w:gridCol w:w="4140"/>
        <w:gridCol w:w="1530"/>
        <w:gridCol w:w="1530"/>
        <w:gridCol w:w="1705"/>
      </w:tblGrid>
      <w:tr w:rsidR="0049753A" w14:paraId="3DBC3B8A" w14:textId="77777777" w:rsidTr="0049753A">
        <w:tc>
          <w:tcPr>
            <w:tcW w:w="445" w:type="dxa"/>
            <w:shd w:val="clear" w:color="auto" w:fill="BFBFBF" w:themeFill="background1" w:themeFillShade="BF"/>
            <w:vAlign w:val="center"/>
          </w:tcPr>
          <w:p w14:paraId="0BD38E36" w14:textId="77777777" w:rsidR="0049753A" w:rsidRPr="0049753A" w:rsidRDefault="0049753A" w:rsidP="0049753A">
            <w:pPr>
              <w:spacing w:before="120" w:after="120"/>
              <w:contextualSpacing/>
              <w:jc w:val="center"/>
              <w:rPr>
                <w:b/>
                <w:bCs/>
              </w:rPr>
            </w:pPr>
          </w:p>
        </w:tc>
        <w:tc>
          <w:tcPr>
            <w:tcW w:w="4140" w:type="dxa"/>
            <w:shd w:val="clear" w:color="auto" w:fill="BFBFBF" w:themeFill="background1" w:themeFillShade="BF"/>
            <w:vAlign w:val="center"/>
          </w:tcPr>
          <w:p w14:paraId="4E0365D0" w14:textId="67BAB003" w:rsidR="0049753A" w:rsidRPr="0049753A" w:rsidRDefault="0049753A" w:rsidP="0049753A">
            <w:pPr>
              <w:spacing w:before="120" w:after="120"/>
              <w:contextualSpacing/>
              <w:jc w:val="center"/>
              <w:rPr>
                <w:b/>
                <w:bCs/>
              </w:rPr>
            </w:pPr>
            <w:r w:rsidRPr="0049753A">
              <w:rPr>
                <w:b/>
                <w:bCs/>
              </w:rPr>
              <w:t>Item Description</w:t>
            </w:r>
          </w:p>
        </w:tc>
        <w:tc>
          <w:tcPr>
            <w:tcW w:w="1530" w:type="dxa"/>
            <w:shd w:val="clear" w:color="auto" w:fill="BFBFBF" w:themeFill="background1" w:themeFillShade="BF"/>
            <w:vAlign w:val="center"/>
          </w:tcPr>
          <w:p w14:paraId="7365BF3E" w14:textId="7FFF5EA5" w:rsidR="0049753A" w:rsidRPr="0049753A" w:rsidRDefault="0049753A" w:rsidP="0049753A">
            <w:pPr>
              <w:spacing w:before="120" w:after="120"/>
              <w:contextualSpacing/>
              <w:jc w:val="center"/>
              <w:rPr>
                <w:b/>
                <w:bCs/>
              </w:rPr>
            </w:pPr>
            <w:r w:rsidRPr="0049753A">
              <w:rPr>
                <w:b/>
                <w:bCs/>
              </w:rPr>
              <w:t>Rental or Purchase</w:t>
            </w:r>
          </w:p>
        </w:tc>
        <w:tc>
          <w:tcPr>
            <w:tcW w:w="1530" w:type="dxa"/>
            <w:shd w:val="clear" w:color="auto" w:fill="BFBFBF" w:themeFill="background1" w:themeFillShade="BF"/>
            <w:vAlign w:val="center"/>
          </w:tcPr>
          <w:p w14:paraId="21668FD5" w14:textId="02DECDF1" w:rsidR="0049753A" w:rsidRPr="0049753A" w:rsidRDefault="0049753A" w:rsidP="0049753A">
            <w:pPr>
              <w:spacing w:before="120" w:after="120"/>
              <w:contextualSpacing/>
              <w:jc w:val="center"/>
              <w:rPr>
                <w:b/>
                <w:bCs/>
              </w:rPr>
            </w:pPr>
            <w:r w:rsidRPr="0049753A">
              <w:rPr>
                <w:b/>
                <w:bCs/>
              </w:rPr>
              <w:t>Acquire When?</w:t>
            </w:r>
          </w:p>
        </w:tc>
        <w:tc>
          <w:tcPr>
            <w:tcW w:w="1705" w:type="dxa"/>
            <w:shd w:val="clear" w:color="auto" w:fill="BFBFBF" w:themeFill="background1" w:themeFillShade="BF"/>
            <w:vAlign w:val="center"/>
          </w:tcPr>
          <w:p w14:paraId="76A89DD7" w14:textId="388F3C8A" w:rsidR="0049753A" w:rsidRPr="0049753A" w:rsidRDefault="0049753A" w:rsidP="0049753A">
            <w:pPr>
              <w:spacing w:before="120" w:after="120"/>
              <w:contextualSpacing/>
              <w:jc w:val="center"/>
              <w:rPr>
                <w:b/>
                <w:bCs/>
              </w:rPr>
            </w:pPr>
            <w:r w:rsidRPr="0049753A">
              <w:rPr>
                <w:b/>
                <w:bCs/>
              </w:rPr>
              <w:t>Funds Requested</w:t>
            </w:r>
          </w:p>
        </w:tc>
      </w:tr>
      <w:tr w:rsidR="0049753A" w14:paraId="1C77F34A" w14:textId="77777777" w:rsidTr="0049753A">
        <w:tc>
          <w:tcPr>
            <w:tcW w:w="445" w:type="dxa"/>
          </w:tcPr>
          <w:p w14:paraId="7944EF7A" w14:textId="6A3950D4" w:rsidR="0049753A" w:rsidRDefault="0049753A" w:rsidP="0049753A">
            <w:pPr>
              <w:spacing w:before="120" w:after="120"/>
              <w:jc w:val="center"/>
            </w:pPr>
            <w:r w:rsidRPr="00001C32">
              <w:t>1</w:t>
            </w:r>
          </w:p>
        </w:tc>
        <w:tc>
          <w:tcPr>
            <w:tcW w:w="4140" w:type="dxa"/>
            <w:vAlign w:val="center"/>
          </w:tcPr>
          <w:p w14:paraId="64A40D0F" w14:textId="77777777" w:rsidR="0049753A" w:rsidRDefault="0049753A" w:rsidP="0049753A">
            <w:pPr>
              <w:spacing w:before="120" w:after="120"/>
              <w:contextualSpacing/>
            </w:pPr>
          </w:p>
        </w:tc>
        <w:tc>
          <w:tcPr>
            <w:tcW w:w="1530" w:type="dxa"/>
            <w:vAlign w:val="center"/>
          </w:tcPr>
          <w:p w14:paraId="0495EE77" w14:textId="77777777" w:rsidR="0049753A" w:rsidRDefault="0049753A" w:rsidP="0049753A">
            <w:pPr>
              <w:spacing w:before="120" w:after="120"/>
              <w:jc w:val="center"/>
            </w:pPr>
          </w:p>
        </w:tc>
        <w:tc>
          <w:tcPr>
            <w:tcW w:w="1530" w:type="dxa"/>
            <w:vAlign w:val="center"/>
          </w:tcPr>
          <w:p w14:paraId="06EA01EF" w14:textId="77777777" w:rsidR="0049753A" w:rsidRDefault="0049753A" w:rsidP="0049753A">
            <w:pPr>
              <w:spacing w:before="120" w:after="120"/>
              <w:jc w:val="center"/>
            </w:pPr>
          </w:p>
        </w:tc>
        <w:tc>
          <w:tcPr>
            <w:tcW w:w="1705" w:type="dxa"/>
            <w:vAlign w:val="center"/>
          </w:tcPr>
          <w:p w14:paraId="5A58D1DD" w14:textId="77777777" w:rsidR="0049753A" w:rsidRDefault="0049753A" w:rsidP="0049753A">
            <w:pPr>
              <w:spacing w:before="120" w:after="120"/>
              <w:jc w:val="center"/>
            </w:pPr>
          </w:p>
        </w:tc>
      </w:tr>
      <w:tr w:rsidR="0049753A" w14:paraId="45A44590" w14:textId="77777777" w:rsidTr="0049753A">
        <w:tc>
          <w:tcPr>
            <w:tcW w:w="445" w:type="dxa"/>
          </w:tcPr>
          <w:p w14:paraId="40BD15DB" w14:textId="33DEBBAB" w:rsidR="0049753A" w:rsidRDefault="0049753A" w:rsidP="0049753A">
            <w:pPr>
              <w:spacing w:before="120" w:after="120"/>
              <w:jc w:val="center"/>
            </w:pPr>
            <w:r w:rsidRPr="00001C32">
              <w:t>2</w:t>
            </w:r>
          </w:p>
        </w:tc>
        <w:tc>
          <w:tcPr>
            <w:tcW w:w="4140" w:type="dxa"/>
            <w:vAlign w:val="center"/>
          </w:tcPr>
          <w:p w14:paraId="30FC4056" w14:textId="77777777" w:rsidR="0049753A" w:rsidRDefault="0049753A" w:rsidP="0049753A">
            <w:pPr>
              <w:spacing w:before="120" w:after="120"/>
              <w:contextualSpacing/>
            </w:pPr>
          </w:p>
        </w:tc>
        <w:tc>
          <w:tcPr>
            <w:tcW w:w="1530" w:type="dxa"/>
            <w:vAlign w:val="center"/>
          </w:tcPr>
          <w:p w14:paraId="583CEB8C" w14:textId="77777777" w:rsidR="0049753A" w:rsidRDefault="0049753A" w:rsidP="0049753A">
            <w:pPr>
              <w:spacing w:before="120" w:after="120"/>
              <w:jc w:val="center"/>
            </w:pPr>
          </w:p>
        </w:tc>
        <w:tc>
          <w:tcPr>
            <w:tcW w:w="1530" w:type="dxa"/>
            <w:vAlign w:val="center"/>
          </w:tcPr>
          <w:p w14:paraId="34253E90" w14:textId="77777777" w:rsidR="0049753A" w:rsidRDefault="0049753A" w:rsidP="0049753A">
            <w:pPr>
              <w:spacing w:before="120" w:after="120"/>
              <w:jc w:val="center"/>
            </w:pPr>
          </w:p>
        </w:tc>
        <w:tc>
          <w:tcPr>
            <w:tcW w:w="1705" w:type="dxa"/>
            <w:vAlign w:val="center"/>
          </w:tcPr>
          <w:p w14:paraId="13DDF8F3" w14:textId="77777777" w:rsidR="0049753A" w:rsidRDefault="0049753A" w:rsidP="0049753A">
            <w:pPr>
              <w:spacing w:before="120" w:after="120"/>
              <w:jc w:val="center"/>
            </w:pPr>
          </w:p>
        </w:tc>
      </w:tr>
      <w:tr w:rsidR="0049753A" w14:paraId="0FE878B0" w14:textId="77777777" w:rsidTr="0049753A">
        <w:tc>
          <w:tcPr>
            <w:tcW w:w="445" w:type="dxa"/>
          </w:tcPr>
          <w:p w14:paraId="4A0D837F" w14:textId="02D2631F" w:rsidR="0049753A" w:rsidRDefault="0049753A" w:rsidP="0049753A">
            <w:pPr>
              <w:spacing w:before="120" w:after="120"/>
              <w:jc w:val="center"/>
            </w:pPr>
            <w:r w:rsidRPr="00001C32">
              <w:lastRenderedPageBreak/>
              <w:t>3</w:t>
            </w:r>
          </w:p>
        </w:tc>
        <w:tc>
          <w:tcPr>
            <w:tcW w:w="4140" w:type="dxa"/>
            <w:vAlign w:val="center"/>
          </w:tcPr>
          <w:p w14:paraId="037A8558" w14:textId="77777777" w:rsidR="0049753A" w:rsidRDefault="0049753A" w:rsidP="0049753A">
            <w:pPr>
              <w:spacing w:before="120" w:after="120"/>
              <w:contextualSpacing/>
            </w:pPr>
          </w:p>
        </w:tc>
        <w:tc>
          <w:tcPr>
            <w:tcW w:w="1530" w:type="dxa"/>
            <w:vAlign w:val="center"/>
          </w:tcPr>
          <w:p w14:paraId="0E5A2B28" w14:textId="77777777" w:rsidR="0049753A" w:rsidRDefault="0049753A" w:rsidP="0049753A">
            <w:pPr>
              <w:spacing w:before="120" w:after="120"/>
              <w:jc w:val="center"/>
            </w:pPr>
          </w:p>
        </w:tc>
        <w:tc>
          <w:tcPr>
            <w:tcW w:w="1530" w:type="dxa"/>
            <w:vAlign w:val="center"/>
          </w:tcPr>
          <w:p w14:paraId="34365B20" w14:textId="77777777" w:rsidR="0049753A" w:rsidRDefault="0049753A" w:rsidP="0049753A">
            <w:pPr>
              <w:spacing w:before="120" w:after="120"/>
              <w:jc w:val="center"/>
            </w:pPr>
          </w:p>
        </w:tc>
        <w:tc>
          <w:tcPr>
            <w:tcW w:w="1705" w:type="dxa"/>
            <w:vAlign w:val="center"/>
          </w:tcPr>
          <w:p w14:paraId="245299F1" w14:textId="77777777" w:rsidR="0049753A" w:rsidRDefault="0049753A" w:rsidP="0049753A">
            <w:pPr>
              <w:spacing w:before="120" w:after="120"/>
              <w:jc w:val="center"/>
            </w:pPr>
          </w:p>
        </w:tc>
      </w:tr>
      <w:tr w:rsidR="0049753A" w14:paraId="4782FF48" w14:textId="77777777" w:rsidTr="0049753A">
        <w:tc>
          <w:tcPr>
            <w:tcW w:w="445" w:type="dxa"/>
            <w:tcBorders>
              <w:bottom w:val="single" w:sz="4" w:space="0" w:color="auto"/>
            </w:tcBorders>
          </w:tcPr>
          <w:p w14:paraId="646AAC03" w14:textId="5C314120" w:rsidR="0049753A" w:rsidRDefault="0049753A" w:rsidP="0049753A">
            <w:pPr>
              <w:spacing w:before="120" w:after="120"/>
              <w:jc w:val="center"/>
            </w:pPr>
            <w:r w:rsidRPr="00001C32">
              <w:t>4</w:t>
            </w:r>
          </w:p>
        </w:tc>
        <w:tc>
          <w:tcPr>
            <w:tcW w:w="4140" w:type="dxa"/>
            <w:tcBorders>
              <w:bottom w:val="single" w:sz="4" w:space="0" w:color="auto"/>
            </w:tcBorders>
            <w:vAlign w:val="center"/>
          </w:tcPr>
          <w:p w14:paraId="6B55D225" w14:textId="77777777" w:rsidR="0049753A" w:rsidRDefault="0049753A" w:rsidP="0049753A">
            <w:pPr>
              <w:spacing w:before="120" w:after="120"/>
              <w:contextualSpacing/>
            </w:pPr>
          </w:p>
        </w:tc>
        <w:tc>
          <w:tcPr>
            <w:tcW w:w="1530" w:type="dxa"/>
            <w:vAlign w:val="center"/>
          </w:tcPr>
          <w:p w14:paraId="566BB43A" w14:textId="77777777" w:rsidR="0049753A" w:rsidRDefault="0049753A" w:rsidP="0049753A">
            <w:pPr>
              <w:spacing w:before="120" w:after="120"/>
              <w:jc w:val="center"/>
            </w:pPr>
          </w:p>
        </w:tc>
        <w:tc>
          <w:tcPr>
            <w:tcW w:w="1530" w:type="dxa"/>
            <w:vAlign w:val="center"/>
          </w:tcPr>
          <w:p w14:paraId="7CEDE65D" w14:textId="77777777" w:rsidR="0049753A" w:rsidRDefault="0049753A" w:rsidP="0049753A">
            <w:pPr>
              <w:spacing w:before="120" w:after="120"/>
              <w:jc w:val="center"/>
            </w:pPr>
          </w:p>
        </w:tc>
        <w:tc>
          <w:tcPr>
            <w:tcW w:w="1705" w:type="dxa"/>
            <w:vAlign w:val="center"/>
          </w:tcPr>
          <w:p w14:paraId="4DAB810F" w14:textId="77777777" w:rsidR="0049753A" w:rsidRDefault="0049753A" w:rsidP="0049753A">
            <w:pPr>
              <w:spacing w:before="120" w:after="120"/>
              <w:jc w:val="center"/>
            </w:pPr>
          </w:p>
        </w:tc>
      </w:tr>
      <w:tr w:rsidR="0049753A" w14:paraId="2DE54802" w14:textId="77777777" w:rsidTr="0049753A">
        <w:tc>
          <w:tcPr>
            <w:tcW w:w="445" w:type="dxa"/>
            <w:tcBorders>
              <w:left w:val="nil"/>
              <w:bottom w:val="nil"/>
              <w:right w:val="nil"/>
            </w:tcBorders>
          </w:tcPr>
          <w:p w14:paraId="0788370A" w14:textId="77777777" w:rsidR="0049753A" w:rsidRDefault="0049753A" w:rsidP="0049753A">
            <w:pPr>
              <w:spacing w:before="120" w:after="120"/>
            </w:pPr>
          </w:p>
        </w:tc>
        <w:tc>
          <w:tcPr>
            <w:tcW w:w="4140" w:type="dxa"/>
            <w:tcBorders>
              <w:left w:val="nil"/>
              <w:bottom w:val="nil"/>
            </w:tcBorders>
          </w:tcPr>
          <w:p w14:paraId="0FB431DC" w14:textId="77777777" w:rsidR="0049753A" w:rsidRDefault="0049753A" w:rsidP="0049753A">
            <w:pPr>
              <w:spacing w:before="120" w:after="120"/>
            </w:pPr>
          </w:p>
        </w:tc>
        <w:tc>
          <w:tcPr>
            <w:tcW w:w="3060" w:type="dxa"/>
            <w:gridSpan w:val="2"/>
            <w:shd w:val="clear" w:color="auto" w:fill="BFBFBF" w:themeFill="background1" w:themeFillShade="BF"/>
            <w:vAlign w:val="center"/>
          </w:tcPr>
          <w:p w14:paraId="2CFC1B65" w14:textId="3F621F37" w:rsidR="0049753A" w:rsidRPr="0049753A" w:rsidRDefault="0049753A" w:rsidP="0049753A">
            <w:pPr>
              <w:spacing w:before="120" w:after="120"/>
              <w:jc w:val="right"/>
              <w:rPr>
                <w:b/>
                <w:bCs/>
              </w:rPr>
            </w:pPr>
            <w:r w:rsidRPr="0049753A">
              <w:rPr>
                <w:b/>
                <w:bCs/>
              </w:rPr>
              <w:t>Equipment Subtotal</w:t>
            </w:r>
          </w:p>
        </w:tc>
        <w:tc>
          <w:tcPr>
            <w:tcW w:w="1705" w:type="dxa"/>
            <w:shd w:val="clear" w:color="auto" w:fill="BFBFBF" w:themeFill="background1" w:themeFillShade="BF"/>
            <w:vAlign w:val="center"/>
          </w:tcPr>
          <w:p w14:paraId="5EB3AC49" w14:textId="77777777" w:rsidR="0049753A" w:rsidRPr="0049753A" w:rsidRDefault="0049753A" w:rsidP="0049753A">
            <w:pPr>
              <w:spacing w:before="120" w:after="120"/>
              <w:jc w:val="center"/>
              <w:rPr>
                <w:b/>
                <w:bCs/>
              </w:rPr>
            </w:pPr>
          </w:p>
        </w:tc>
      </w:tr>
    </w:tbl>
    <w:p w14:paraId="4D1D8B74" w14:textId="67009192" w:rsidR="0049753A" w:rsidRDefault="003721CA" w:rsidP="003721CA">
      <w:pPr>
        <w:pStyle w:val="Heading3"/>
      </w:pPr>
      <w:bookmarkStart w:id="118" w:name="_Toc64985533"/>
      <w:bookmarkStart w:id="119" w:name="_Toc66280458"/>
      <w:r>
        <w:t>E</w:t>
      </w:r>
      <w:r w:rsidR="0049753A">
        <w:t xml:space="preserve">quipment </w:t>
      </w:r>
      <w:r>
        <w:t>J</w:t>
      </w:r>
      <w:r w:rsidR="0049753A">
        <w:t>ustification</w:t>
      </w:r>
      <w:bookmarkEnd w:id="118"/>
      <w:bookmarkEnd w:id="119"/>
    </w:p>
    <w:p w14:paraId="7E613961" w14:textId="6F8B819E" w:rsidR="0049753A" w:rsidRPr="00B42EDF" w:rsidRDefault="0049753A" w:rsidP="0049753A">
      <w:pPr>
        <w:rPr>
          <w:i/>
          <w:iCs/>
          <w:sz w:val="18"/>
          <w:szCs w:val="18"/>
        </w:rPr>
      </w:pPr>
      <w:r w:rsidRPr="00B42EDF">
        <w:rPr>
          <w:i/>
          <w:iCs/>
          <w:sz w:val="18"/>
          <w:szCs w:val="18"/>
        </w:rPr>
        <w:t>For each Equipment item listed in the above table describe how this equipment will be used to achieve the objectives and outcomes of the project. Add more equipment by copying and pasting the existing listing or delete equipment that is not necessary.</w:t>
      </w:r>
    </w:p>
    <w:p w14:paraId="72E332AD" w14:textId="77777777" w:rsidR="0049753A" w:rsidRPr="00B42EDF" w:rsidRDefault="0049753A" w:rsidP="0049753A">
      <w:r w:rsidRPr="00B42EDF">
        <w:rPr>
          <w:b/>
          <w:bCs/>
        </w:rPr>
        <w:t xml:space="preserve">Equipment 1: </w:t>
      </w:r>
    </w:p>
    <w:p w14:paraId="797FCF93" w14:textId="768DE9B6" w:rsidR="0049753A" w:rsidRPr="00B42EDF" w:rsidRDefault="0049753A" w:rsidP="0049753A">
      <w:r w:rsidRPr="00B42EDF">
        <w:rPr>
          <w:b/>
          <w:bCs/>
        </w:rPr>
        <w:t xml:space="preserve">Equipment 2: </w:t>
      </w:r>
    </w:p>
    <w:p w14:paraId="5CD4B577" w14:textId="3D4BD7D7" w:rsidR="0049753A" w:rsidRPr="00B42EDF" w:rsidRDefault="0049753A" w:rsidP="0049753A">
      <w:r w:rsidRPr="00B42EDF">
        <w:rPr>
          <w:b/>
          <w:bCs/>
        </w:rPr>
        <w:t xml:space="preserve">Equipment 3: </w:t>
      </w:r>
    </w:p>
    <w:p w14:paraId="2DC31515" w14:textId="6FC19104" w:rsidR="0049753A" w:rsidRDefault="0049753A" w:rsidP="0049753A">
      <w:pPr>
        <w:rPr>
          <w:i/>
          <w:iCs/>
          <w:u w:val="single"/>
        </w:rPr>
      </w:pPr>
      <w:r w:rsidRPr="00B42EDF">
        <w:rPr>
          <w:b/>
          <w:bCs/>
          <w:i/>
          <w:iCs/>
        </w:rPr>
        <w:t>Add other Equipment as necessary</w:t>
      </w:r>
      <w:r w:rsidR="00B42EDF">
        <w:rPr>
          <w:b/>
          <w:bCs/>
          <w:i/>
          <w:iCs/>
        </w:rPr>
        <w:t>:</w:t>
      </w:r>
    </w:p>
    <w:p w14:paraId="3769300B" w14:textId="1AACF478" w:rsidR="0049753A" w:rsidRDefault="003721CA" w:rsidP="003721CA">
      <w:pPr>
        <w:pStyle w:val="Heading2"/>
      </w:pPr>
      <w:bookmarkStart w:id="120" w:name="_Toc64985534"/>
      <w:bookmarkStart w:id="121" w:name="_Toc66280459"/>
      <w:r>
        <w:t>S</w:t>
      </w:r>
      <w:r w:rsidR="0049753A">
        <w:t>upplies</w:t>
      </w:r>
      <w:bookmarkEnd w:id="120"/>
      <w:bookmarkEnd w:id="121"/>
    </w:p>
    <w:p w14:paraId="36616055" w14:textId="35F87272" w:rsidR="0049753A" w:rsidRPr="00B42EDF" w:rsidRDefault="0049753A" w:rsidP="0049753A">
      <w:pPr>
        <w:rPr>
          <w:i/>
          <w:iCs/>
          <w:sz w:val="18"/>
          <w:szCs w:val="18"/>
        </w:rPr>
      </w:pPr>
      <w:r w:rsidRPr="00B42EDF">
        <w:rPr>
          <w:i/>
          <w:iCs/>
          <w:sz w:val="18"/>
          <w:szCs w:val="18"/>
        </w:rPr>
        <w:t xml:space="preserve">List the materials, supplies, and fabricated parts costing less than $5,000 per unit and describe how they will support the purpose and goal of the proposal and enhance the competitiveness of specialty crops. See </w:t>
      </w:r>
      <w:hyperlink w:anchor="Supplies" w:history="1">
        <w:r w:rsidR="008A2947" w:rsidRPr="006E25AA">
          <w:rPr>
            <w:rStyle w:val="Hyperlink"/>
            <w:i/>
            <w:iCs/>
            <w:sz w:val="18"/>
            <w:szCs w:val="18"/>
          </w:rPr>
          <w:t xml:space="preserve">Appendix </w:t>
        </w:r>
        <w:r w:rsidR="006E25AA" w:rsidRPr="006E25AA">
          <w:rPr>
            <w:rStyle w:val="Hyperlink"/>
            <w:i/>
            <w:iCs/>
            <w:sz w:val="18"/>
            <w:szCs w:val="18"/>
          </w:rPr>
          <w:t>C – Allowable and Unallowable Costs and Activities, Supplies and Materials, Including Costs of Computing Devices</w:t>
        </w:r>
      </w:hyperlink>
      <w:r w:rsidRPr="00B42EDF">
        <w:rPr>
          <w:i/>
          <w:iCs/>
          <w:sz w:val="18"/>
          <w:szCs w:val="18"/>
        </w:rPr>
        <w:t xml:space="preserve"> for further information.</w:t>
      </w:r>
    </w:p>
    <w:tbl>
      <w:tblPr>
        <w:tblStyle w:val="TableGrid"/>
        <w:tblW w:w="0" w:type="auto"/>
        <w:tblLook w:val="04A0" w:firstRow="1" w:lastRow="0" w:firstColumn="1" w:lastColumn="0" w:noHBand="0" w:noVBand="1"/>
      </w:tblPr>
      <w:tblGrid>
        <w:gridCol w:w="445"/>
        <w:gridCol w:w="3150"/>
        <w:gridCol w:w="1079"/>
        <w:gridCol w:w="1441"/>
        <w:gridCol w:w="1440"/>
        <w:gridCol w:w="1795"/>
      </w:tblGrid>
      <w:tr w:rsidR="0049753A" w14:paraId="6A335B33" w14:textId="77777777" w:rsidTr="00844C4F">
        <w:trPr>
          <w:tblHeader/>
        </w:trPr>
        <w:tc>
          <w:tcPr>
            <w:tcW w:w="445" w:type="dxa"/>
            <w:shd w:val="clear" w:color="auto" w:fill="BFBFBF" w:themeFill="background1" w:themeFillShade="BF"/>
            <w:vAlign w:val="center"/>
          </w:tcPr>
          <w:p w14:paraId="6C721806" w14:textId="77777777" w:rsidR="0049753A" w:rsidRPr="0049753A" w:rsidRDefault="0049753A" w:rsidP="0049753A">
            <w:pPr>
              <w:spacing w:before="120" w:after="120"/>
              <w:contextualSpacing/>
              <w:jc w:val="center"/>
              <w:rPr>
                <w:b/>
                <w:bCs/>
              </w:rPr>
            </w:pPr>
          </w:p>
        </w:tc>
        <w:tc>
          <w:tcPr>
            <w:tcW w:w="3150" w:type="dxa"/>
            <w:shd w:val="clear" w:color="auto" w:fill="BFBFBF" w:themeFill="background1" w:themeFillShade="BF"/>
            <w:vAlign w:val="center"/>
          </w:tcPr>
          <w:p w14:paraId="7010995C" w14:textId="59934EF4" w:rsidR="0049753A" w:rsidRPr="0049753A" w:rsidRDefault="0049753A" w:rsidP="0049753A">
            <w:pPr>
              <w:spacing w:before="120" w:after="120"/>
              <w:contextualSpacing/>
              <w:jc w:val="center"/>
              <w:rPr>
                <w:b/>
                <w:bCs/>
              </w:rPr>
            </w:pPr>
            <w:r w:rsidRPr="0049753A">
              <w:rPr>
                <w:b/>
                <w:bCs/>
              </w:rPr>
              <w:t>Item Description</w:t>
            </w:r>
          </w:p>
        </w:tc>
        <w:tc>
          <w:tcPr>
            <w:tcW w:w="1079" w:type="dxa"/>
            <w:shd w:val="clear" w:color="auto" w:fill="BFBFBF" w:themeFill="background1" w:themeFillShade="BF"/>
            <w:vAlign w:val="center"/>
          </w:tcPr>
          <w:p w14:paraId="47D84FF0" w14:textId="0348DC82" w:rsidR="0049753A" w:rsidRPr="0049753A" w:rsidRDefault="0049753A" w:rsidP="0049753A">
            <w:pPr>
              <w:spacing w:before="120" w:after="120"/>
              <w:contextualSpacing/>
              <w:jc w:val="center"/>
              <w:rPr>
                <w:b/>
                <w:bCs/>
              </w:rPr>
            </w:pPr>
            <w:r w:rsidRPr="0049753A">
              <w:rPr>
                <w:b/>
                <w:bCs/>
              </w:rPr>
              <w:t>Per-Unit Cost</w:t>
            </w:r>
          </w:p>
        </w:tc>
        <w:tc>
          <w:tcPr>
            <w:tcW w:w="1441" w:type="dxa"/>
            <w:shd w:val="clear" w:color="auto" w:fill="BFBFBF" w:themeFill="background1" w:themeFillShade="BF"/>
            <w:vAlign w:val="center"/>
          </w:tcPr>
          <w:p w14:paraId="507F8B38" w14:textId="1D400FFD" w:rsidR="0049753A" w:rsidRPr="0049753A" w:rsidRDefault="0049753A" w:rsidP="0049753A">
            <w:pPr>
              <w:spacing w:before="120" w:after="120"/>
              <w:contextualSpacing/>
              <w:jc w:val="center"/>
              <w:rPr>
                <w:b/>
                <w:bCs/>
              </w:rPr>
            </w:pPr>
            <w:r w:rsidRPr="0049753A">
              <w:rPr>
                <w:b/>
                <w:bCs/>
              </w:rPr>
              <w:t># of Units/Pieces Purchased</w:t>
            </w:r>
          </w:p>
        </w:tc>
        <w:tc>
          <w:tcPr>
            <w:tcW w:w="1440" w:type="dxa"/>
            <w:shd w:val="clear" w:color="auto" w:fill="BFBFBF" w:themeFill="background1" w:themeFillShade="BF"/>
            <w:vAlign w:val="center"/>
          </w:tcPr>
          <w:p w14:paraId="480CC5CD" w14:textId="3DB22F8F" w:rsidR="0049753A" w:rsidRPr="0049753A" w:rsidRDefault="0049753A" w:rsidP="0049753A">
            <w:pPr>
              <w:spacing w:before="120" w:after="120"/>
              <w:contextualSpacing/>
              <w:jc w:val="center"/>
              <w:rPr>
                <w:b/>
                <w:bCs/>
              </w:rPr>
            </w:pPr>
            <w:r w:rsidRPr="0049753A">
              <w:rPr>
                <w:b/>
                <w:bCs/>
              </w:rPr>
              <w:t>Acquire When?</w:t>
            </w:r>
          </w:p>
        </w:tc>
        <w:tc>
          <w:tcPr>
            <w:tcW w:w="1795" w:type="dxa"/>
            <w:shd w:val="clear" w:color="auto" w:fill="BFBFBF" w:themeFill="background1" w:themeFillShade="BF"/>
            <w:vAlign w:val="center"/>
          </w:tcPr>
          <w:p w14:paraId="2D0D16E0" w14:textId="77D758D6" w:rsidR="0049753A" w:rsidRPr="0049753A" w:rsidRDefault="0049753A" w:rsidP="0049753A">
            <w:pPr>
              <w:spacing w:before="120" w:after="120"/>
              <w:contextualSpacing/>
              <w:jc w:val="center"/>
              <w:rPr>
                <w:b/>
                <w:bCs/>
              </w:rPr>
            </w:pPr>
            <w:r w:rsidRPr="0049753A">
              <w:rPr>
                <w:b/>
                <w:bCs/>
              </w:rPr>
              <w:t>Funds Requested</w:t>
            </w:r>
          </w:p>
        </w:tc>
      </w:tr>
      <w:tr w:rsidR="0049753A" w14:paraId="03AC774D" w14:textId="77777777" w:rsidTr="0049753A">
        <w:tc>
          <w:tcPr>
            <w:tcW w:w="445" w:type="dxa"/>
            <w:vAlign w:val="center"/>
          </w:tcPr>
          <w:p w14:paraId="4F3EACD6" w14:textId="1B780C6B" w:rsidR="0049753A" w:rsidRDefault="0049753A" w:rsidP="00844C4F">
            <w:pPr>
              <w:spacing w:before="120" w:after="120"/>
              <w:jc w:val="center"/>
            </w:pPr>
            <w:r>
              <w:t>1</w:t>
            </w:r>
          </w:p>
        </w:tc>
        <w:tc>
          <w:tcPr>
            <w:tcW w:w="3150" w:type="dxa"/>
            <w:vAlign w:val="center"/>
          </w:tcPr>
          <w:p w14:paraId="32796A81" w14:textId="77777777" w:rsidR="0049753A" w:rsidRDefault="0049753A" w:rsidP="00844C4F">
            <w:pPr>
              <w:spacing w:before="120" w:after="120"/>
              <w:contextualSpacing/>
            </w:pPr>
          </w:p>
        </w:tc>
        <w:tc>
          <w:tcPr>
            <w:tcW w:w="1079" w:type="dxa"/>
            <w:vAlign w:val="center"/>
          </w:tcPr>
          <w:p w14:paraId="76F7ABC1" w14:textId="77777777" w:rsidR="0049753A" w:rsidRDefault="0049753A" w:rsidP="00844C4F">
            <w:pPr>
              <w:spacing w:before="120" w:after="120"/>
              <w:jc w:val="center"/>
            </w:pPr>
          </w:p>
        </w:tc>
        <w:tc>
          <w:tcPr>
            <w:tcW w:w="1441" w:type="dxa"/>
            <w:vAlign w:val="center"/>
          </w:tcPr>
          <w:p w14:paraId="1685039A" w14:textId="77777777" w:rsidR="0049753A" w:rsidRDefault="0049753A" w:rsidP="00844C4F">
            <w:pPr>
              <w:spacing w:before="120" w:after="120"/>
              <w:jc w:val="center"/>
            </w:pPr>
          </w:p>
        </w:tc>
        <w:tc>
          <w:tcPr>
            <w:tcW w:w="1440" w:type="dxa"/>
            <w:vAlign w:val="center"/>
          </w:tcPr>
          <w:p w14:paraId="07E7E16C" w14:textId="77777777" w:rsidR="0049753A" w:rsidRDefault="0049753A" w:rsidP="00844C4F">
            <w:pPr>
              <w:spacing w:before="120" w:after="120"/>
              <w:jc w:val="center"/>
            </w:pPr>
          </w:p>
        </w:tc>
        <w:tc>
          <w:tcPr>
            <w:tcW w:w="1795" w:type="dxa"/>
            <w:vAlign w:val="center"/>
          </w:tcPr>
          <w:p w14:paraId="65BFA1BB" w14:textId="77777777" w:rsidR="0049753A" w:rsidRDefault="0049753A" w:rsidP="00844C4F">
            <w:pPr>
              <w:spacing w:before="120" w:after="120"/>
              <w:jc w:val="center"/>
            </w:pPr>
          </w:p>
        </w:tc>
      </w:tr>
      <w:tr w:rsidR="0049753A" w14:paraId="3C62026D" w14:textId="77777777" w:rsidTr="0049753A">
        <w:tc>
          <w:tcPr>
            <w:tcW w:w="445" w:type="dxa"/>
            <w:vAlign w:val="center"/>
          </w:tcPr>
          <w:p w14:paraId="0A697BD3" w14:textId="67813651" w:rsidR="0049753A" w:rsidRDefault="0049753A" w:rsidP="00844C4F">
            <w:pPr>
              <w:spacing w:before="120" w:after="120"/>
              <w:jc w:val="center"/>
            </w:pPr>
            <w:r>
              <w:t>2</w:t>
            </w:r>
          </w:p>
        </w:tc>
        <w:tc>
          <w:tcPr>
            <w:tcW w:w="3150" w:type="dxa"/>
            <w:vAlign w:val="center"/>
          </w:tcPr>
          <w:p w14:paraId="0BBFFFA2" w14:textId="77777777" w:rsidR="0049753A" w:rsidRDefault="0049753A" w:rsidP="00844C4F">
            <w:pPr>
              <w:spacing w:before="120" w:after="120"/>
              <w:contextualSpacing/>
            </w:pPr>
          </w:p>
        </w:tc>
        <w:tc>
          <w:tcPr>
            <w:tcW w:w="1079" w:type="dxa"/>
            <w:vAlign w:val="center"/>
          </w:tcPr>
          <w:p w14:paraId="5FBEA33F" w14:textId="77777777" w:rsidR="0049753A" w:rsidRDefault="0049753A" w:rsidP="00844C4F">
            <w:pPr>
              <w:spacing w:before="120" w:after="120"/>
              <w:jc w:val="center"/>
            </w:pPr>
          </w:p>
        </w:tc>
        <w:tc>
          <w:tcPr>
            <w:tcW w:w="1441" w:type="dxa"/>
            <w:vAlign w:val="center"/>
          </w:tcPr>
          <w:p w14:paraId="2F8986F9" w14:textId="77777777" w:rsidR="0049753A" w:rsidRDefault="0049753A" w:rsidP="00844C4F">
            <w:pPr>
              <w:spacing w:before="120" w:after="120"/>
              <w:jc w:val="center"/>
            </w:pPr>
          </w:p>
        </w:tc>
        <w:tc>
          <w:tcPr>
            <w:tcW w:w="1440" w:type="dxa"/>
            <w:vAlign w:val="center"/>
          </w:tcPr>
          <w:p w14:paraId="4A0BC530" w14:textId="77777777" w:rsidR="0049753A" w:rsidRDefault="0049753A" w:rsidP="00844C4F">
            <w:pPr>
              <w:spacing w:before="120" w:after="120"/>
              <w:jc w:val="center"/>
            </w:pPr>
          </w:p>
        </w:tc>
        <w:tc>
          <w:tcPr>
            <w:tcW w:w="1795" w:type="dxa"/>
            <w:vAlign w:val="center"/>
          </w:tcPr>
          <w:p w14:paraId="4098AE42" w14:textId="77777777" w:rsidR="0049753A" w:rsidRDefault="0049753A" w:rsidP="00844C4F">
            <w:pPr>
              <w:spacing w:before="120" w:after="120"/>
              <w:jc w:val="center"/>
            </w:pPr>
          </w:p>
        </w:tc>
      </w:tr>
      <w:tr w:rsidR="0049753A" w14:paraId="16A7648F" w14:textId="77777777" w:rsidTr="0049753A">
        <w:tc>
          <w:tcPr>
            <w:tcW w:w="445" w:type="dxa"/>
            <w:vAlign w:val="center"/>
          </w:tcPr>
          <w:p w14:paraId="1703F162" w14:textId="630DAC46" w:rsidR="0049753A" w:rsidRDefault="0049753A" w:rsidP="00844C4F">
            <w:pPr>
              <w:spacing w:before="120" w:after="120"/>
              <w:jc w:val="center"/>
            </w:pPr>
            <w:r>
              <w:t>3</w:t>
            </w:r>
          </w:p>
        </w:tc>
        <w:tc>
          <w:tcPr>
            <w:tcW w:w="3150" w:type="dxa"/>
            <w:vAlign w:val="center"/>
          </w:tcPr>
          <w:p w14:paraId="0D4FF1A7" w14:textId="77777777" w:rsidR="0049753A" w:rsidRDefault="0049753A" w:rsidP="00844C4F">
            <w:pPr>
              <w:spacing w:before="120" w:after="120"/>
              <w:contextualSpacing/>
            </w:pPr>
          </w:p>
        </w:tc>
        <w:tc>
          <w:tcPr>
            <w:tcW w:w="1079" w:type="dxa"/>
            <w:vAlign w:val="center"/>
          </w:tcPr>
          <w:p w14:paraId="4EF65E39" w14:textId="77777777" w:rsidR="0049753A" w:rsidRDefault="0049753A" w:rsidP="00844C4F">
            <w:pPr>
              <w:spacing w:before="120" w:after="120"/>
              <w:jc w:val="center"/>
            </w:pPr>
          </w:p>
        </w:tc>
        <w:tc>
          <w:tcPr>
            <w:tcW w:w="1441" w:type="dxa"/>
            <w:vAlign w:val="center"/>
          </w:tcPr>
          <w:p w14:paraId="5C898048" w14:textId="77777777" w:rsidR="0049753A" w:rsidRDefault="0049753A" w:rsidP="00844C4F">
            <w:pPr>
              <w:spacing w:before="120" w:after="120"/>
              <w:jc w:val="center"/>
            </w:pPr>
          </w:p>
        </w:tc>
        <w:tc>
          <w:tcPr>
            <w:tcW w:w="1440" w:type="dxa"/>
            <w:vAlign w:val="center"/>
          </w:tcPr>
          <w:p w14:paraId="220B2040" w14:textId="77777777" w:rsidR="0049753A" w:rsidRDefault="0049753A" w:rsidP="00844C4F">
            <w:pPr>
              <w:spacing w:before="120" w:after="120"/>
              <w:jc w:val="center"/>
            </w:pPr>
          </w:p>
        </w:tc>
        <w:tc>
          <w:tcPr>
            <w:tcW w:w="1795" w:type="dxa"/>
            <w:vAlign w:val="center"/>
          </w:tcPr>
          <w:p w14:paraId="1FE105C7" w14:textId="77777777" w:rsidR="0049753A" w:rsidRDefault="0049753A" w:rsidP="00844C4F">
            <w:pPr>
              <w:spacing w:before="120" w:after="120"/>
              <w:jc w:val="center"/>
            </w:pPr>
          </w:p>
        </w:tc>
      </w:tr>
      <w:tr w:rsidR="0049753A" w14:paraId="7AA65CD9" w14:textId="77777777" w:rsidTr="0049753A">
        <w:tc>
          <w:tcPr>
            <w:tcW w:w="445" w:type="dxa"/>
            <w:tcBorders>
              <w:bottom w:val="single" w:sz="4" w:space="0" w:color="auto"/>
            </w:tcBorders>
            <w:vAlign w:val="center"/>
          </w:tcPr>
          <w:p w14:paraId="2EC97D72" w14:textId="1E96D405" w:rsidR="0049753A" w:rsidRDefault="0049753A" w:rsidP="00844C4F">
            <w:pPr>
              <w:spacing w:before="120" w:after="120"/>
              <w:jc w:val="center"/>
            </w:pPr>
            <w:r>
              <w:t>4</w:t>
            </w:r>
          </w:p>
        </w:tc>
        <w:tc>
          <w:tcPr>
            <w:tcW w:w="3150" w:type="dxa"/>
            <w:tcBorders>
              <w:bottom w:val="single" w:sz="4" w:space="0" w:color="auto"/>
            </w:tcBorders>
            <w:vAlign w:val="center"/>
          </w:tcPr>
          <w:p w14:paraId="02DE3A70" w14:textId="77777777" w:rsidR="0049753A" w:rsidRDefault="0049753A" w:rsidP="00844C4F">
            <w:pPr>
              <w:spacing w:before="120" w:after="120"/>
              <w:contextualSpacing/>
            </w:pPr>
          </w:p>
        </w:tc>
        <w:tc>
          <w:tcPr>
            <w:tcW w:w="1079" w:type="dxa"/>
            <w:tcBorders>
              <w:bottom w:val="single" w:sz="4" w:space="0" w:color="auto"/>
            </w:tcBorders>
            <w:vAlign w:val="center"/>
          </w:tcPr>
          <w:p w14:paraId="22747AC2" w14:textId="77777777" w:rsidR="0049753A" w:rsidRDefault="0049753A" w:rsidP="00844C4F">
            <w:pPr>
              <w:spacing w:before="120" w:after="120"/>
              <w:jc w:val="center"/>
            </w:pPr>
          </w:p>
        </w:tc>
        <w:tc>
          <w:tcPr>
            <w:tcW w:w="1441" w:type="dxa"/>
            <w:vAlign w:val="center"/>
          </w:tcPr>
          <w:p w14:paraId="6996346D" w14:textId="77777777" w:rsidR="0049753A" w:rsidRDefault="0049753A" w:rsidP="00844C4F">
            <w:pPr>
              <w:spacing w:before="120" w:after="120"/>
              <w:jc w:val="center"/>
            </w:pPr>
          </w:p>
        </w:tc>
        <w:tc>
          <w:tcPr>
            <w:tcW w:w="1440" w:type="dxa"/>
            <w:vAlign w:val="center"/>
          </w:tcPr>
          <w:p w14:paraId="4266232C" w14:textId="77777777" w:rsidR="0049753A" w:rsidRDefault="0049753A" w:rsidP="00844C4F">
            <w:pPr>
              <w:spacing w:before="120" w:after="120"/>
              <w:jc w:val="center"/>
            </w:pPr>
          </w:p>
        </w:tc>
        <w:tc>
          <w:tcPr>
            <w:tcW w:w="1795" w:type="dxa"/>
            <w:vAlign w:val="center"/>
          </w:tcPr>
          <w:p w14:paraId="63602633" w14:textId="77777777" w:rsidR="0049753A" w:rsidRDefault="0049753A" w:rsidP="00844C4F">
            <w:pPr>
              <w:spacing w:before="120" w:after="120"/>
              <w:jc w:val="center"/>
            </w:pPr>
          </w:p>
        </w:tc>
      </w:tr>
      <w:tr w:rsidR="0049753A" w14:paraId="1103346C" w14:textId="77777777" w:rsidTr="0049753A">
        <w:tc>
          <w:tcPr>
            <w:tcW w:w="445" w:type="dxa"/>
            <w:tcBorders>
              <w:left w:val="nil"/>
              <w:bottom w:val="nil"/>
              <w:right w:val="nil"/>
            </w:tcBorders>
          </w:tcPr>
          <w:p w14:paraId="5B44E75E" w14:textId="77777777" w:rsidR="0049753A" w:rsidRDefault="0049753A" w:rsidP="00844C4F">
            <w:pPr>
              <w:spacing w:before="120" w:after="120"/>
            </w:pPr>
          </w:p>
        </w:tc>
        <w:tc>
          <w:tcPr>
            <w:tcW w:w="3150" w:type="dxa"/>
            <w:tcBorders>
              <w:left w:val="nil"/>
              <w:bottom w:val="nil"/>
              <w:right w:val="nil"/>
            </w:tcBorders>
          </w:tcPr>
          <w:p w14:paraId="7D6CE8C5" w14:textId="77777777" w:rsidR="0049753A" w:rsidRDefault="0049753A" w:rsidP="00844C4F">
            <w:pPr>
              <w:spacing w:before="120" w:after="120"/>
            </w:pPr>
          </w:p>
        </w:tc>
        <w:tc>
          <w:tcPr>
            <w:tcW w:w="1079" w:type="dxa"/>
            <w:tcBorders>
              <w:left w:val="nil"/>
              <w:bottom w:val="nil"/>
            </w:tcBorders>
          </w:tcPr>
          <w:p w14:paraId="562AD5C9" w14:textId="77777777" w:rsidR="0049753A" w:rsidRDefault="0049753A" w:rsidP="00844C4F">
            <w:pPr>
              <w:spacing w:before="120" w:after="120"/>
            </w:pPr>
          </w:p>
        </w:tc>
        <w:tc>
          <w:tcPr>
            <w:tcW w:w="2881" w:type="dxa"/>
            <w:gridSpan w:val="2"/>
            <w:shd w:val="clear" w:color="auto" w:fill="BFBFBF" w:themeFill="background1" w:themeFillShade="BF"/>
            <w:vAlign w:val="center"/>
          </w:tcPr>
          <w:p w14:paraId="0DC98F98" w14:textId="7B20F7A5" w:rsidR="0049753A" w:rsidRPr="0049753A" w:rsidRDefault="0049753A" w:rsidP="00844C4F">
            <w:pPr>
              <w:spacing w:before="120" w:after="120"/>
              <w:jc w:val="right"/>
              <w:rPr>
                <w:b/>
                <w:bCs/>
              </w:rPr>
            </w:pPr>
            <w:r w:rsidRPr="0049753A">
              <w:rPr>
                <w:b/>
                <w:bCs/>
              </w:rPr>
              <w:t>Supplies Subtotal</w:t>
            </w:r>
          </w:p>
        </w:tc>
        <w:tc>
          <w:tcPr>
            <w:tcW w:w="1795" w:type="dxa"/>
            <w:shd w:val="clear" w:color="auto" w:fill="BFBFBF" w:themeFill="background1" w:themeFillShade="BF"/>
            <w:vAlign w:val="center"/>
          </w:tcPr>
          <w:p w14:paraId="089681EE" w14:textId="77777777" w:rsidR="0049753A" w:rsidRPr="0049753A" w:rsidRDefault="0049753A" w:rsidP="00844C4F">
            <w:pPr>
              <w:spacing w:before="120" w:after="120"/>
              <w:jc w:val="center"/>
              <w:rPr>
                <w:b/>
                <w:bCs/>
              </w:rPr>
            </w:pPr>
          </w:p>
        </w:tc>
      </w:tr>
    </w:tbl>
    <w:p w14:paraId="622C51B0" w14:textId="5839CA11" w:rsidR="0049753A" w:rsidRDefault="003721CA" w:rsidP="003721CA">
      <w:pPr>
        <w:pStyle w:val="Heading3"/>
      </w:pPr>
      <w:bookmarkStart w:id="122" w:name="_Toc64985535"/>
      <w:bookmarkStart w:id="123" w:name="_Toc66280460"/>
      <w:r>
        <w:t>S</w:t>
      </w:r>
      <w:r w:rsidR="00844C4F">
        <w:t xml:space="preserve">upplies </w:t>
      </w:r>
      <w:r>
        <w:t>J</w:t>
      </w:r>
      <w:r w:rsidR="00844C4F">
        <w:t>ustification</w:t>
      </w:r>
      <w:bookmarkEnd w:id="122"/>
      <w:bookmarkEnd w:id="123"/>
    </w:p>
    <w:p w14:paraId="0E60DF4D" w14:textId="383B3870" w:rsidR="00844C4F" w:rsidRPr="00B42EDF" w:rsidRDefault="00844C4F" w:rsidP="00844C4F">
      <w:pPr>
        <w:rPr>
          <w:i/>
          <w:iCs/>
          <w:sz w:val="18"/>
          <w:szCs w:val="18"/>
        </w:rPr>
      </w:pPr>
      <w:r w:rsidRPr="00B42EDF">
        <w:rPr>
          <w:i/>
          <w:iCs/>
          <w:sz w:val="18"/>
          <w:szCs w:val="18"/>
        </w:rPr>
        <w:t>Describe the purpose of each supply listed in the table above purchased and how it is necessary for the completion of the project’s objective(s) and outcome(s).</w:t>
      </w:r>
    </w:p>
    <w:p w14:paraId="52F0E998" w14:textId="02C30C2E" w:rsidR="00844C4F" w:rsidRDefault="00844C4F" w:rsidP="00844C4F"/>
    <w:p w14:paraId="0FB6EA39" w14:textId="77777777" w:rsidR="00E83583" w:rsidRDefault="00E83583" w:rsidP="00844C4F"/>
    <w:p w14:paraId="0FB84647" w14:textId="18CB31E0" w:rsidR="00844C4F" w:rsidRDefault="003721CA" w:rsidP="003721CA">
      <w:pPr>
        <w:pStyle w:val="Heading2"/>
      </w:pPr>
      <w:bookmarkStart w:id="124" w:name="_Toc64985536"/>
      <w:bookmarkStart w:id="125" w:name="_Toc66280461"/>
      <w:r>
        <w:lastRenderedPageBreak/>
        <w:t>C</w:t>
      </w:r>
      <w:r w:rsidR="00844C4F">
        <w:t>ontractual/</w:t>
      </w:r>
      <w:r>
        <w:t>C</w:t>
      </w:r>
      <w:r w:rsidR="00844C4F">
        <w:t>onsultant</w:t>
      </w:r>
      <w:bookmarkEnd w:id="124"/>
      <w:bookmarkEnd w:id="125"/>
    </w:p>
    <w:p w14:paraId="134909CC" w14:textId="1412C36D" w:rsidR="00844C4F" w:rsidRPr="00B42EDF" w:rsidRDefault="00844C4F" w:rsidP="00844C4F">
      <w:pPr>
        <w:rPr>
          <w:i/>
          <w:iCs/>
          <w:sz w:val="18"/>
          <w:szCs w:val="18"/>
        </w:rPr>
      </w:pPr>
      <w:r w:rsidRPr="00B42EDF">
        <w:rPr>
          <w:i/>
          <w:iCs/>
          <w:sz w:val="18"/>
          <w:szCs w:val="18"/>
        </w:rPr>
        <w:t>Contractual/consultant costs are the expenses associated with purchasing goods and/or procuring services performed by an individual or organization other than the applicant in the form of a procurement relationship. If there is more than one contractor or consultant, each must be described separately. (Repeat this section for each contract/consultant.)</w:t>
      </w:r>
    </w:p>
    <w:p w14:paraId="2EDFE0D3" w14:textId="1AED47FC" w:rsidR="00844C4F" w:rsidRDefault="003721CA" w:rsidP="003721CA">
      <w:pPr>
        <w:pStyle w:val="Heading3"/>
      </w:pPr>
      <w:bookmarkStart w:id="126" w:name="_Toc64985537"/>
      <w:bookmarkStart w:id="127" w:name="_Toc66280462"/>
      <w:r>
        <w:t>I</w:t>
      </w:r>
      <w:r w:rsidR="00844C4F">
        <w:t xml:space="preserve">temized </w:t>
      </w:r>
      <w:r>
        <w:t>C</w:t>
      </w:r>
      <w:r w:rsidR="00844C4F">
        <w:t>ontractor(s)/</w:t>
      </w:r>
      <w:r>
        <w:t>C</w:t>
      </w:r>
      <w:r w:rsidR="00844C4F">
        <w:t>onsultant(s)</w:t>
      </w:r>
      <w:bookmarkEnd w:id="126"/>
      <w:bookmarkEnd w:id="127"/>
    </w:p>
    <w:p w14:paraId="39686A7B" w14:textId="4A8126B6" w:rsidR="00844C4F" w:rsidRPr="00B42EDF" w:rsidRDefault="00844C4F" w:rsidP="00844C4F">
      <w:pPr>
        <w:rPr>
          <w:i/>
          <w:iCs/>
          <w:sz w:val="18"/>
          <w:szCs w:val="18"/>
        </w:rPr>
      </w:pPr>
      <w:r w:rsidRPr="00B42EDF">
        <w:rPr>
          <w:i/>
          <w:iCs/>
          <w:sz w:val="18"/>
          <w:szCs w:val="18"/>
        </w:rPr>
        <w:t>Provide a list of contractors/consultants, detailing out the name, hourly/flat rate, and overall cost of the services performed. Please note that any statutory limitations on indirect costs also apply to contractors and consultants.</w:t>
      </w:r>
    </w:p>
    <w:tbl>
      <w:tblPr>
        <w:tblStyle w:val="TableGrid"/>
        <w:tblW w:w="0" w:type="auto"/>
        <w:tblLook w:val="04A0" w:firstRow="1" w:lastRow="0" w:firstColumn="1" w:lastColumn="0" w:noHBand="0" w:noVBand="1"/>
      </w:tblPr>
      <w:tblGrid>
        <w:gridCol w:w="444"/>
        <w:gridCol w:w="4210"/>
        <w:gridCol w:w="2368"/>
        <w:gridCol w:w="2328"/>
      </w:tblGrid>
      <w:tr w:rsidR="00844C4F" w14:paraId="72E08FBF" w14:textId="77777777" w:rsidTr="00844C4F">
        <w:tc>
          <w:tcPr>
            <w:tcW w:w="445" w:type="dxa"/>
            <w:shd w:val="clear" w:color="auto" w:fill="BFBFBF" w:themeFill="background1" w:themeFillShade="BF"/>
            <w:vAlign w:val="center"/>
          </w:tcPr>
          <w:p w14:paraId="69267176" w14:textId="77777777" w:rsidR="00844C4F" w:rsidRPr="00844C4F" w:rsidRDefault="00844C4F" w:rsidP="00844C4F">
            <w:pPr>
              <w:spacing w:before="120" w:after="120"/>
              <w:jc w:val="center"/>
              <w:rPr>
                <w:b/>
                <w:bCs/>
              </w:rPr>
            </w:pPr>
          </w:p>
        </w:tc>
        <w:tc>
          <w:tcPr>
            <w:tcW w:w="4229" w:type="dxa"/>
            <w:shd w:val="clear" w:color="auto" w:fill="BFBFBF" w:themeFill="background1" w:themeFillShade="BF"/>
            <w:vAlign w:val="center"/>
          </w:tcPr>
          <w:p w14:paraId="02DBB674" w14:textId="25B03B23" w:rsidR="00844C4F" w:rsidRPr="00844C4F" w:rsidRDefault="00844C4F" w:rsidP="00844C4F">
            <w:pPr>
              <w:spacing w:before="120" w:after="120"/>
              <w:jc w:val="center"/>
              <w:rPr>
                <w:b/>
                <w:bCs/>
              </w:rPr>
            </w:pPr>
            <w:r w:rsidRPr="00844C4F">
              <w:rPr>
                <w:b/>
                <w:bCs/>
              </w:rPr>
              <w:t>Name/Organization</w:t>
            </w:r>
          </w:p>
        </w:tc>
        <w:tc>
          <w:tcPr>
            <w:tcW w:w="2338" w:type="dxa"/>
            <w:shd w:val="clear" w:color="auto" w:fill="BFBFBF" w:themeFill="background1" w:themeFillShade="BF"/>
            <w:vAlign w:val="center"/>
          </w:tcPr>
          <w:p w14:paraId="41F339E9" w14:textId="7789472A" w:rsidR="00844C4F" w:rsidRPr="00844C4F" w:rsidRDefault="00844C4F" w:rsidP="00844C4F">
            <w:pPr>
              <w:spacing w:before="120" w:after="120"/>
              <w:jc w:val="center"/>
              <w:rPr>
                <w:b/>
                <w:bCs/>
              </w:rPr>
            </w:pPr>
            <w:r w:rsidRPr="00844C4F">
              <w:rPr>
                <w:b/>
                <w:bCs/>
              </w:rPr>
              <w:t>Hourly Rate/Flat Rate</w:t>
            </w:r>
          </w:p>
        </w:tc>
        <w:tc>
          <w:tcPr>
            <w:tcW w:w="2338" w:type="dxa"/>
            <w:shd w:val="clear" w:color="auto" w:fill="BFBFBF" w:themeFill="background1" w:themeFillShade="BF"/>
            <w:vAlign w:val="center"/>
          </w:tcPr>
          <w:p w14:paraId="2B017B36" w14:textId="687BFDBB" w:rsidR="00844C4F" w:rsidRPr="00844C4F" w:rsidRDefault="00844C4F" w:rsidP="00844C4F">
            <w:pPr>
              <w:spacing w:before="120" w:after="120"/>
              <w:jc w:val="center"/>
              <w:rPr>
                <w:b/>
                <w:bCs/>
              </w:rPr>
            </w:pPr>
            <w:r w:rsidRPr="00844C4F">
              <w:rPr>
                <w:b/>
                <w:bCs/>
              </w:rPr>
              <w:t>Funds Requested</w:t>
            </w:r>
          </w:p>
        </w:tc>
      </w:tr>
      <w:tr w:rsidR="00844C4F" w14:paraId="63E47576" w14:textId="77777777" w:rsidTr="00844C4F">
        <w:tc>
          <w:tcPr>
            <w:tcW w:w="445" w:type="dxa"/>
            <w:vAlign w:val="center"/>
          </w:tcPr>
          <w:p w14:paraId="2BF77704" w14:textId="08F6902D" w:rsidR="00844C4F" w:rsidRDefault="00844C4F" w:rsidP="00844C4F">
            <w:pPr>
              <w:spacing w:before="120" w:after="120"/>
              <w:jc w:val="center"/>
            </w:pPr>
            <w:r w:rsidRPr="002E7607">
              <w:t>1</w:t>
            </w:r>
          </w:p>
        </w:tc>
        <w:tc>
          <w:tcPr>
            <w:tcW w:w="4229" w:type="dxa"/>
            <w:vAlign w:val="center"/>
          </w:tcPr>
          <w:p w14:paraId="4F9DAC32" w14:textId="77777777" w:rsidR="00844C4F" w:rsidRDefault="00844C4F" w:rsidP="00844C4F">
            <w:pPr>
              <w:spacing w:before="120" w:after="120"/>
              <w:contextualSpacing/>
            </w:pPr>
          </w:p>
        </w:tc>
        <w:tc>
          <w:tcPr>
            <w:tcW w:w="2338" w:type="dxa"/>
            <w:vAlign w:val="center"/>
          </w:tcPr>
          <w:p w14:paraId="6EE3C889" w14:textId="77777777" w:rsidR="00844C4F" w:rsidRDefault="00844C4F" w:rsidP="00844C4F">
            <w:pPr>
              <w:spacing w:before="120" w:after="120"/>
              <w:jc w:val="center"/>
            </w:pPr>
          </w:p>
        </w:tc>
        <w:tc>
          <w:tcPr>
            <w:tcW w:w="2338" w:type="dxa"/>
            <w:vAlign w:val="center"/>
          </w:tcPr>
          <w:p w14:paraId="33912FD3" w14:textId="77777777" w:rsidR="00844C4F" w:rsidRDefault="00844C4F" w:rsidP="00844C4F">
            <w:pPr>
              <w:spacing w:before="120" w:after="120"/>
              <w:jc w:val="center"/>
            </w:pPr>
          </w:p>
        </w:tc>
      </w:tr>
      <w:tr w:rsidR="00844C4F" w14:paraId="5694CA3C" w14:textId="77777777" w:rsidTr="00844C4F">
        <w:tc>
          <w:tcPr>
            <w:tcW w:w="445" w:type="dxa"/>
            <w:vAlign w:val="center"/>
          </w:tcPr>
          <w:p w14:paraId="4E7B1877" w14:textId="7605D53A" w:rsidR="00844C4F" w:rsidRDefault="00844C4F" w:rsidP="00844C4F">
            <w:pPr>
              <w:spacing w:before="120" w:after="120"/>
              <w:jc w:val="center"/>
            </w:pPr>
            <w:r w:rsidRPr="002E7607">
              <w:t>2</w:t>
            </w:r>
          </w:p>
        </w:tc>
        <w:tc>
          <w:tcPr>
            <w:tcW w:w="4229" w:type="dxa"/>
            <w:vAlign w:val="center"/>
          </w:tcPr>
          <w:p w14:paraId="63667CF2" w14:textId="77777777" w:rsidR="00844C4F" w:rsidRDefault="00844C4F" w:rsidP="00844C4F">
            <w:pPr>
              <w:spacing w:before="120" w:after="120"/>
              <w:contextualSpacing/>
            </w:pPr>
          </w:p>
        </w:tc>
        <w:tc>
          <w:tcPr>
            <w:tcW w:w="2338" w:type="dxa"/>
            <w:vAlign w:val="center"/>
          </w:tcPr>
          <w:p w14:paraId="6DD44972" w14:textId="77777777" w:rsidR="00844C4F" w:rsidRDefault="00844C4F" w:rsidP="00844C4F">
            <w:pPr>
              <w:spacing w:before="120" w:after="120"/>
              <w:jc w:val="center"/>
            </w:pPr>
          </w:p>
        </w:tc>
        <w:tc>
          <w:tcPr>
            <w:tcW w:w="2338" w:type="dxa"/>
            <w:vAlign w:val="center"/>
          </w:tcPr>
          <w:p w14:paraId="04128C16" w14:textId="77777777" w:rsidR="00844C4F" w:rsidRDefault="00844C4F" w:rsidP="00844C4F">
            <w:pPr>
              <w:spacing w:before="120" w:after="120"/>
              <w:jc w:val="center"/>
            </w:pPr>
          </w:p>
        </w:tc>
      </w:tr>
      <w:tr w:rsidR="00844C4F" w14:paraId="6E07269D" w14:textId="77777777" w:rsidTr="00844C4F">
        <w:tc>
          <w:tcPr>
            <w:tcW w:w="445" w:type="dxa"/>
            <w:vAlign w:val="center"/>
          </w:tcPr>
          <w:p w14:paraId="251F3A03" w14:textId="58D20BD4" w:rsidR="00844C4F" w:rsidRDefault="00844C4F" w:rsidP="00844C4F">
            <w:pPr>
              <w:spacing w:before="120" w:after="120"/>
              <w:jc w:val="center"/>
            </w:pPr>
            <w:r w:rsidRPr="002E7607">
              <w:t>3</w:t>
            </w:r>
          </w:p>
        </w:tc>
        <w:tc>
          <w:tcPr>
            <w:tcW w:w="4229" w:type="dxa"/>
            <w:vAlign w:val="center"/>
          </w:tcPr>
          <w:p w14:paraId="3A01533E" w14:textId="77777777" w:rsidR="00844C4F" w:rsidRDefault="00844C4F" w:rsidP="00844C4F">
            <w:pPr>
              <w:spacing w:before="120" w:after="120"/>
              <w:contextualSpacing/>
            </w:pPr>
          </w:p>
        </w:tc>
        <w:tc>
          <w:tcPr>
            <w:tcW w:w="2338" w:type="dxa"/>
            <w:vAlign w:val="center"/>
          </w:tcPr>
          <w:p w14:paraId="5FE3364E" w14:textId="77777777" w:rsidR="00844C4F" w:rsidRDefault="00844C4F" w:rsidP="00844C4F">
            <w:pPr>
              <w:spacing w:before="120" w:after="120"/>
              <w:jc w:val="center"/>
            </w:pPr>
          </w:p>
        </w:tc>
        <w:tc>
          <w:tcPr>
            <w:tcW w:w="2338" w:type="dxa"/>
            <w:vAlign w:val="center"/>
          </w:tcPr>
          <w:p w14:paraId="2AA744CD" w14:textId="77777777" w:rsidR="00844C4F" w:rsidRDefault="00844C4F" w:rsidP="00844C4F">
            <w:pPr>
              <w:spacing w:before="120" w:after="120"/>
              <w:jc w:val="center"/>
            </w:pPr>
          </w:p>
        </w:tc>
      </w:tr>
      <w:tr w:rsidR="00844C4F" w14:paraId="0E6E8FEC" w14:textId="77777777" w:rsidTr="00844C4F">
        <w:tc>
          <w:tcPr>
            <w:tcW w:w="445" w:type="dxa"/>
            <w:tcBorders>
              <w:bottom w:val="single" w:sz="4" w:space="0" w:color="auto"/>
            </w:tcBorders>
            <w:vAlign w:val="center"/>
          </w:tcPr>
          <w:p w14:paraId="23615371" w14:textId="0D1CA44D" w:rsidR="00844C4F" w:rsidRDefault="00844C4F" w:rsidP="00844C4F">
            <w:pPr>
              <w:spacing w:before="120" w:after="120"/>
              <w:jc w:val="center"/>
            </w:pPr>
            <w:r w:rsidRPr="002E7607">
              <w:t>4</w:t>
            </w:r>
          </w:p>
        </w:tc>
        <w:tc>
          <w:tcPr>
            <w:tcW w:w="4229" w:type="dxa"/>
            <w:tcBorders>
              <w:bottom w:val="single" w:sz="4" w:space="0" w:color="auto"/>
            </w:tcBorders>
            <w:vAlign w:val="center"/>
          </w:tcPr>
          <w:p w14:paraId="67CADA02" w14:textId="77777777" w:rsidR="00844C4F" w:rsidRDefault="00844C4F" w:rsidP="00844C4F">
            <w:pPr>
              <w:spacing w:before="120" w:after="120"/>
              <w:contextualSpacing/>
            </w:pPr>
          </w:p>
        </w:tc>
        <w:tc>
          <w:tcPr>
            <w:tcW w:w="2338" w:type="dxa"/>
            <w:vAlign w:val="center"/>
          </w:tcPr>
          <w:p w14:paraId="6C1A7543" w14:textId="77777777" w:rsidR="00844C4F" w:rsidRDefault="00844C4F" w:rsidP="00844C4F">
            <w:pPr>
              <w:spacing w:before="120" w:after="120"/>
              <w:jc w:val="center"/>
            </w:pPr>
          </w:p>
        </w:tc>
        <w:tc>
          <w:tcPr>
            <w:tcW w:w="2338" w:type="dxa"/>
            <w:vAlign w:val="center"/>
          </w:tcPr>
          <w:p w14:paraId="4E1172D1" w14:textId="77777777" w:rsidR="00844C4F" w:rsidRDefault="00844C4F" w:rsidP="00844C4F">
            <w:pPr>
              <w:spacing w:before="120" w:after="120"/>
              <w:jc w:val="center"/>
            </w:pPr>
          </w:p>
        </w:tc>
      </w:tr>
      <w:tr w:rsidR="00844C4F" w14:paraId="6FC828C1" w14:textId="77777777" w:rsidTr="00844C4F">
        <w:tc>
          <w:tcPr>
            <w:tcW w:w="445" w:type="dxa"/>
            <w:tcBorders>
              <w:left w:val="nil"/>
              <w:bottom w:val="nil"/>
              <w:right w:val="nil"/>
            </w:tcBorders>
          </w:tcPr>
          <w:p w14:paraId="42941BF6" w14:textId="77777777" w:rsidR="00844C4F" w:rsidRDefault="00844C4F" w:rsidP="00844C4F">
            <w:pPr>
              <w:spacing w:before="120" w:after="120"/>
              <w:contextualSpacing/>
            </w:pPr>
          </w:p>
        </w:tc>
        <w:tc>
          <w:tcPr>
            <w:tcW w:w="4229" w:type="dxa"/>
            <w:tcBorders>
              <w:left w:val="nil"/>
              <w:bottom w:val="nil"/>
            </w:tcBorders>
          </w:tcPr>
          <w:p w14:paraId="4701944B" w14:textId="77777777" w:rsidR="00844C4F" w:rsidRDefault="00844C4F" w:rsidP="00844C4F">
            <w:pPr>
              <w:spacing w:before="120" w:after="120"/>
              <w:contextualSpacing/>
            </w:pPr>
          </w:p>
        </w:tc>
        <w:tc>
          <w:tcPr>
            <w:tcW w:w="2338" w:type="dxa"/>
            <w:shd w:val="clear" w:color="auto" w:fill="BFBFBF" w:themeFill="background1" w:themeFillShade="BF"/>
            <w:vAlign w:val="center"/>
          </w:tcPr>
          <w:p w14:paraId="22A2D89D" w14:textId="6A307204" w:rsidR="00844C4F" w:rsidRPr="00844C4F" w:rsidRDefault="00844C4F" w:rsidP="00844C4F">
            <w:pPr>
              <w:spacing w:before="120" w:after="120"/>
              <w:contextualSpacing/>
              <w:jc w:val="right"/>
              <w:rPr>
                <w:b/>
                <w:bCs/>
              </w:rPr>
            </w:pPr>
            <w:r w:rsidRPr="00844C4F">
              <w:rPr>
                <w:b/>
                <w:bCs/>
              </w:rPr>
              <w:t>Contractual/Consultant Subtotal</w:t>
            </w:r>
          </w:p>
        </w:tc>
        <w:tc>
          <w:tcPr>
            <w:tcW w:w="2338" w:type="dxa"/>
            <w:shd w:val="clear" w:color="auto" w:fill="BFBFBF" w:themeFill="background1" w:themeFillShade="BF"/>
            <w:vAlign w:val="center"/>
          </w:tcPr>
          <w:p w14:paraId="5C5CD0EE" w14:textId="77777777" w:rsidR="00844C4F" w:rsidRPr="00844C4F" w:rsidRDefault="00844C4F" w:rsidP="00844C4F">
            <w:pPr>
              <w:spacing w:before="120" w:after="120"/>
              <w:contextualSpacing/>
              <w:jc w:val="center"/>
              <w:rPr>
                <w:b/>
                <w:bCs/>
              </w:rPr>
            </w:pPr>
          </w:p>
        </w:tc>
      </w:tr>
    </w:tbl>
    <w:p w14:paraId="57B6F380" w14:textId="11F2FDE3" w:rsidR="00844C4F" w:rsidRDefault="003721CA" w:rsidP="003721CA">
      <w:pPr>
        <w:pStyle w:val="Heading3"/>
      </w:pPr>
      <w:bookmarkStart w:id="128" w:name="_Toc64985538"/>
      <w:bookmarkStart w:id="129" w:name="_Toc66280463"/>
      <w:r>
        <w:t>C</w:t>
      </w:r>
      <w:r w:rsidR="00844C4F">
        <w:t xml:space="preserve">ontractual </w:t>
      </w:r>
      <w:r>
        <w:t>J</w:t>
      </w:r>
      <w:r w:rsidR="00844C4F">
        <w:t>ustification</w:t>
      </w:r>
      <w:bookmarkEnd w:id="128"/>
      <w:bookmarkEnd w:id="129"/>
    </w:p>
    <w:p w14:paraId="4B82CC14" w14:textId="22469774" w:rsidR="00844C4F" w:rsidRPr="00B42EDF" w:rsidRDefault="00844C4F" w:rsidP="00844C4F">
      <w:pPr>
        <w:rPr>
          <w:i/>
          <w:iCs/>
          <w:sz w:val="18"/>
          <w:szCs w:val="18"/>
        </w:rPr>
      </w:pPr>
      <w:r w:rsidRPr="00B42EDF">
        <w:rPr>
          <w:i/>
          <w:iCs/>
          <w:sz w:val="18"/>
          <w:szCs w:val="18"/>
        </w:rPr>
        <w:t xml:space="preserve">Provide for each of your real or anticipated contractors listed above a description of the project activities each will accomplish to meet the objectives and outcomes of the project. Each section should also include a justification for why contractual/consultant services are to be used to meet the anticipated outcomes and objectives. Include timelines for each activity. If contractor employee and consultant hourly rates of pay exceed the salary of a GS-15 step 10 Federal employee in your area, provide a justification for the expenses. This limit does not include fringe benefits, travel, indirect costs, or other expenses. See </w:t>
      </w:r>
      <w:hyperlink w:anchor="Contractual" w:history="1">
        <w:r w:rsidR="008A2947" w:rsidRPr="008A2947">
          <w:rPr>
            <w:rStyle w:val="Hyperlink"/>
            <w:i/>
            <w:iCs/>
            <w:sz w:val="18"/>
            <w:szCs w:val="18"/>
          </w:rPr>
          <w:t xml:space="preserve">Appendix </w:t>
        </w:r>
        <w:r w:rsidR="006E25AA">
          <w:rPr>
            <w:rStyle w:val="Hyperlink"/>
            <w:i/>
            <w:iCs/>
            <w:sz w:val="18"/>
            <w:szCs w:val="18"/>
          </w:rPr>
          <w:t>C – Allowable and Unallowable Costs and Activities, Contractual and Consultant Costs</w:t>
        </w:r>
      </w:hyperlink>
      <w:r w:rsidRPr="00B42EDF">
        <w:rPr>
          <w:i/>
          <w:iCs/>
          <w:sz w:val="18"/>
          <w:szCs w:val="18"/>
        </w:rPr>
        <w:t xml:space="preserve"> for acceptable justifications.</w:t>
      </w:r>
    </w:p>
    <w:p w14:paraId="73DBE61E" w14:textId="77777777" w:rsidR="00844C4F" w:rsidRPr="00B42EDF" w:rsidRDefault="00844C4F" w:rsidP="00844C4F">
      <w:pPr>
        <w:rPr>
          <w:b/>
          <w:bCs/>
        </w:rPr>
      </w:pPr>
      <w:r w:rsidRPr="00B42EDF">
        <w:rPr>
          <w:b/>
          <w:bCs/>
        </w:rPr>
        <w:t>Contractor/Consultant 1:</w:t>
      </w:r>
    </w:p>
    <w:p w14:paraId="709F3416" w14:textId="77777777" w:rsidR="00844C4F" w:rsidRPr="00B42EDF" w:rsidRDefault="00844C4F" w:rsidP="00844C4F">
      <w:pPr>
        <w:rPr>
          <w:b/>
          <w:bCs/>
        </w:rPr>
      </w:pPr>
      <w:r w:rsidRPr="00B42EDF">
        <w:rPr>
          <w:b/>
          <w:bCs/>
        </w:rPr>
        <w:t>Contractor/Consultant 2:</w:t>
      </w:r>
    </w:p>
    <w:p w14:paraId="1E49D8E0" w14:textId="77777777" w:rsidR="00844C4F" w:rsidRPr="00B42EDF" w:rsidRDefault="00844C4F" w:rsidP="00844C4F">
      <w:pPr>
        <w:rPr>
          <w:b/>
          <w:bCs/>
        </w:rPr>
      </w:pPr>
      <w:r w:rsidRPr="00B42EDF">
        <w:rPr>
          <w:b/>
          <w:bCs/>
        </w:rPr>
        <w:t>Contractor/Consultant 3:</w:t>
      </w:r>
    </w:p>
    <w:p w14:paraId="00B03EDE" w14:textId="2E3DA6B7" w:rsidR="00844C4F" w:rsidRDefault="00844C4F" w:rsidP="00844C4F">
      <w:r w:rsidRPr="00B42EDF">
        <w:rPr>
          <w:b/>
          <w:bCs/>
          <w:i/>
          <w:iCs/>
        </w:rPr>
        <w:t>Add other Contractors/Consultants as necessary</w:t>
      </w:r>
      <w:r w:rsidR="00B42EDF">
        <w:rPr>
          <w:b/>
          <w:bCs/>
          <w:i/>
          <w:iCs/>
        </w:rPr>
        <w:t>:</w:t>
      </w:r>
    </w:p>
    <w:p w14:paraId="586959E2" w14:textId="4631837F" w:rsidR="00844C4F" w:rsidRDefault="003721CA" w:rsidP="003721CA">
      <w:pPr>
        <w:pStyle w:val="Heading3"/>
      </w:pPr>
      <w:bookmarkStart w:id="130" w:name="_Toc64985539"/>
      <w:bookmarkStart w:id="131" w:name="_Toc66280464"/>
      <w:r>
        <w:t>C</w:t>
      </w:r>
      <w:r w:rsidR="00844C4F">
        <w:t xml:space="preserve">onforming with </w:t>
      </w:r>
      <w:r>
        <w:t>Y</w:t>
      </w:r>
      <w:r w:rsidR="00844C4F">
        <w:t xml:space="preserve">our </w:t>
      </w:r>
      <w:r>
        <w:t>P</w:t>
      </w:r>
      <w:r w:rsidR="00844C4F">
        <w:t xml:space="preserve">rocurement </w:t>
      </w:r>
      <w:r>
        <w:t>S</w:t>
      </w:r>
      <w:r w:rsidR="00844C4F">
        <w:t>tandards</w:t>
      </w:r>
      <w:bookmarkEnd w:id="130"/>
      <w:bookmarkEnd w:id="131"/>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285"/>
        <w:gridCol w:w="2065"/>
      </w:tblGrid>
      <w:tr w:rsidR="00844C4F" w14:paraId="3C584B64" w14:textId="77777777" w:rsidTr="00844C4F">
        <w:tc>
          <w:tcPr>
            <w:tcW w:w="7285" w:type="dxa"/>
          </w:tcPr>
          <w:p w14:paraId="095C7038" w14:textId="38AA4CC1" w:rsidR="00844C4F" w:rsidRDefault="00844C4F" w:rsidP="00844C4F">
            <w:pPr>
              <w:spacing w:before="120" w:after="120"/>
              <w:contextualSpacing/>
            </w:pPr>
            <w:r w:rsidRPr="00844C4F">
              <w:t>By checking the box to the right, I confirm that my organization followed the same policies and procedures used for procurements from non-federal sources, which reflect applicable State and local laws and regulations and conform to the Federal laws and standards</w:t>
            </w:r>
            <w:r>
              <w:t xml:space="preserve"> </w:t>
            </w:r>
            <w:r w:rsidRPr="00844C4F">
              <w:t xml:space="preserve">identified in </w:t>
            </w:r>
            <w:hyperlink r:id="rId26" w:anchor="se2.1.200_1317" w:history="1">
              <w:r w:rsidR="006E25AA">
                <w:rPr>
                  <w:rStyle w:val="Hyperlink"/>
                </w:rPr>
                <w:t>2 CFR §200.317 through .326</w:t>
              </w:r>
            </w:hyperlink>
            <w:r w:rsidRPr="00844C4F">
              <w:t>, as applicable. If the contractor(s)/consultant(s) are not already selected, my organization will follow the same requirements.</w:t>
            </w:r>
          </w:p>
        </w:tc>
        <w:sdt>
          <w:sdtPr>
            <w:id w:val="-401209872"/>
            <w14:checkbox>
              <w14:checked w14:val="0"/>
              <w14:checkedState w14:val="2612" w14:font="MS Gothic"/>
              <w14:uncheckedState w14:val="2610" w14:font="MS Gothic"/>
            </w14:checkbox>
          </w:sdtPr>
          <w:sdtContent>
            <w:tc>
              <w:tcPr>
                <w:tcW w:w="2065" w:type="dxa"/>
                <w:vAlign w:val="center"/>
              </w:tcPr>
              <w:p w14:paraId="3A49CD5D" w14:textId="06AAE690" w:rsidR="00844C4F" w:rsidRDefault="00844C4F" w:rsidP="00844C4F">
                <w:pPr>
                  <w:spacing w:before="120" w:after="120"/>
                  <w:contextualSpacing/>
                  <w:jc w:val="center"/>
                </w:pPr>
                <w:r>
                  <w:rPr>
                    <w:rFonts w:ascii="MS Gothic" w:eastAsia="MS Gothic" w:hAnsi="MS Gothic" w:hint="eastAsia"/>
                  </w:rPr>
                  <w:t>☐</w:t>
                </w:r>
              </w:p>
            </w:tc>
          </w:sdtContent>
        </w:sdt>
      </w:tr>
    </w:tbl>
    <w:p w14:paraId="5E36AA2F" w14:textId="62E15BBA" w:rsidR="00844C4F" w:rsidRDefault="003721CA" w:rsidP="003721CA">
      <w:pPr>
        <w:pStyle w:val="Heading2"/>
      </w:pPr>
      <w:bookmarkStart w:id="132" w:name="_Toc64985540"/>
      <w:bookmarkStart w:id="133" w:name="_Toc66280465"/>
      <w:r>
        <w:lastRenderedPageBreak/>
        <w:t>O</w:t>
      </w:r>
      <w:r w:rsidR="008E1060">
        <w:t>ther</w:t>
      </w:r>
      <w:bookmarkEnd w:id="132"/>
      <w:bookmarkEnd w:id="133"/>
    </w:p>
    <w:p w14:paraId="737031FC" w14:textId="77777777" w:rsidR="008E1060" w:rsidRPr="00B42EDF" w:rsidRDefault="008E1060" w:rsidP="008E1060">
      <w:pPr>
        <w:rPr>
          <w:i/>
          <w:iCs/>
          <w:sz w:val="18"/>
          <w:szCs w:val="18"/>
        </w:rPr>
      </w:pPr>
      <w:r w:rsidRPr="00B42EDF">
        <w:rPr>
          <w:i/>
          <w:iCs/>
          <w:sz w:val="18"/>
          <w:szCs w:val="18"/>
        </w:rPr>
        <w:t>Include any expenses not covered in any of the previous budget categories. Be sure to break down costs into cost/unit. Expenses in this section include, but are not limited to, meetings and conferences, communications, rental expenses, advertisements, publication costs, and data collection.</w:t>
      </w:r>
    </w:p>
    <w:p w14:paraId="4B6F8773" w14:textId="663B7F10" w:rsidR="008E1060" w:rsidRPr="00B42EDF" w:rsidRDefault="008E1060" w:rsidP="008E1060">
      <w:pPr>
        <w:rPr>
          <w:i/>
          <w:iCs/>
          <w:sz w:val="18"/>
          <w:szCs w:val="18"/>
        </w:rPr>
      </w:pPr>
      <w:r w:rsidRPr="00B42EDF">
        <w:rPr>
          <w:i/>
          <w:iCs/>
          <w:sz w:val="18"/>
          <w:szCs w:val="18"/>
        </w:rPr>
        <w:t xml:space="preserve">If you budget meal costs for reasons other than meals associated with travel per diem, provide an adequate justification to support that these costs are not entertainment costs. See </w:t>
      </w:r>
      <w:hyperlink w:anchor="Meals" w:history="1">
        <w:r w:rsidR="008A2947" w:rsidRPr="006E25AA">
          <w:rPr>
            <w:rStyle w:val="Hyperlink"/>
            <w:i/>
            <w:iCs/>
            <w:sz w:val="18"/>
            <w:szCs w:val="18"/>
          </w:rPr>
          <w:t xml:space="preserve">Appendix </w:t>
        </w:r>
        <w:r w:rsidR="006E25AA" w:rsidRPr="006E25AA">
          <w:rPr>
            <w:rStyle w:val="Hyperlink"/>
            <w:i/>
            <w:iCs/>
            <w:sz w:val="18"/>
            <w:szCs w:val="18"/>
          </w:rPr>
          <w:t>C – Allowable and Unallowable Costs and Activities, Meals</w:t>
        </w:r>
      </w:hyperlink>
      <w:r w:rsidRPr="00B42EDF">
        <w:rPr>
          <w:i/>
          <w:iCs/>
          <w:sz w:val="18"/>
          <w:szCs w:val="18"/>
        </w:rPr>
        <w:t xml:space="preserve"> for further guidance.</w:t>
      </w:r>
    </w:p>
    <w:tbl>
      <w:tblPr>
        <w:tblStyle w:val="TableGrid"/>
        <w:tblW w:w="0" w:type="auto"/>
        <w:tblLook w:val="04A0" w:firstRow="1" w:lastRow="0" w:firstColumn="1" w:lastColumn="0" w:noHBand="0" w:noVBand="1"/>
      </w:tblPr>
      <w:tblGrid>
        <w:gridCol w:w="445"/>
        <w:gridCol w:w="3420"/>
        <w:gridCol w:w="1170"/>
        <w:gridCol w:w="1197"/>
        <w:gridCol w:w="1413"/>
        <w:gridCol w:w="1705"/>
      </w:tblGrid>
      <w:tr w:rsidR="008E1060" w14:paraId="09DF3878" w14:textId="77777777" w:rsidTr="008E1060">
        <w:tc>
          <w:tcPr>
            <w:tcW w:w="445" w:type="dxa"/>
            <w:shd w:val="clear" w:color="auto" w:fill="BFBFBF" w:themeFill="background1" w:themeFillShade="BF"/>
            <w:vAlign w:val="center"/>
          </w:tcPr>
          <w:p w14:paraId="3BA954AC" w14:textId="77777777" w:rsidR="008E1060" w:rsidRPr="008E1060" w:rsidRDefault="008E1060" w:rsidP="008E1060">
            <w:pPr>
              <w:spacing w:before="120" w:after="120"/>
              <w:contextualSpacing/>
              <w:jc w:val="center"/>
              <w:rPr>
                <w:b/>
                <w:bCs/>
              </w:rPr>
            </w:pPr>
          </w:p>
        </w:tc>
        <w:tc>
          <w:tcPr>
            <w:tcW w:w="3420" w:type="dxa"/>
            <w:shd w:val="clear" w:color="auto" w:fill="BFBFBF" w:themeFill="background1" w:themeFillShade="BF"/>
            <w:vAlign w:val="center"/>
          </w:tcPr>
          <w:p w14:paraId="6A222239" w14:textId="16F9E81E" w:rsidR="008E1060" w:rsidRPr="008E1060" w:rsidRDefault="008E1060" w:rsidP="008E1060">
            <w:pPr>
              <w:spacing w:before="120" w:after="120"/>
              <w:contextualSpacing/>
              <w:jc w:val="center"/>
              <w:rPr>
                <w:b/>
                <w:bCs/>
              </w:rPr>
            </w:pPr>
            <w:r w:rsidRPr="008E1060">
              <w:rPr>
                <w:b/>
                <w:bCs/>
              </w:rPr>
              <w:t>Item Description</w:t>
            </w:r>
          </w:p>
        </w:tc>
        <w:tc>
          <w:tcPr>
            <w:tcW w:w="1170" w:type="dxa"/>
            <w:shd w:val="clear" w:color="auto" w:fill="BFBFBF" w:themeFill="background1" w:themeFillShade="BF"/>
            <w:vAlign w:val="center"/>
          </w:tcPr>
          <w:p w14:paraId="3A87D972" w14:textId="0C4A822C" w:rsidR="008E1060" w:rsidRPr="008E1060" w:rsidRDefault="008E1060" w:rsidP="008E1060">
            <w:pPr>
              <w:spacing w:before="120" w:after="120"/>
              <w:contextualSpacing/>
              <w:jc w:val="center"/>
              <w:rPr>
                <w:b/>
                <w:bCs/>
              </w:rPr>
            </w:pPr>
            <w:r w:rsidRPr="008E1060">
              <w:rPr>
                <w:b/>
                <w:bCs/>
              </w:rPr>
              <w:t>Per-Unit Cost</w:t>
            </w:r>
          </w:p>
        </w:tc>
        <w:tc>
          <w:tcPr>
            <w:tcW w:w="1197" w:type="dxa"/>
            <w:shd w:val="clear" w:color="auto" w:fill="BFBFBF" w:themeFill="background1" w:themeFillShade="BF"/>
            <w:vAlign w:val="center"/>
          </w:tcPr>
          <w:p w14:paraId="08ADC41B" w14:textId="21707919" w:rsidR="008E1060" w:rsidRPr="008E1060" w:rsidRDefault="008E1060" w:rsidP="008E1060">
            <w:pPr>
              <w:spacing w:before="120" w:after="120"/>
              <w:contextualSpacing/>
              <w:jc w:val="center"/>
              <w:rPr>
                <w:b/>
                <w:bCs/>
              </w:rPr>
            </w:pPr>
            <w:r w:rsidRPr="008E1060">
              <w:rPr>
                <w:b/>
                <w:bCs/>
              </w:rPr>
              <w:t>Number of Units</w:t>
            </w:r>
          </w:p>
        </w:tc>
        <w:tc>
          <w:tcPr>
            <w:tcW w:w="1413" w:type="dxa"/>
            <w:shd w:val="clear" w:color="auto" w:fill="BFBFBF" w:themeFill="background1" w:themeFillShade="BF"/>
            <w:vAlign w:val="center"/>
          </w:tcPr>
          <w:p w14:paraId="0D49038C" w14:textId="72E286E0" w:rsidR="008E1060" w:rsidRPr="008E1060" w:rsidRDefault="008E1060" w:rsidP="008E1060">
            <w:pPr>
              <w:spacing w:before="120" w:after="120"/>
              <w:contextualSpacing/>
              <w:jc w:val="center"/>
              <w:rPr>
                <w:b/>
                <w:bCs/>
              </w:rPr>
            </w:pPr>
            <w:r w:rsidRPr="008E1060">
              <w:rPr>
                <w:b/>
                <w:bCs/>
              </w:rPr>
              <w:t>Acquire When?</w:t>
            </w:r>
          </w:p>
        </w:tc>
        <w:tc>
          <w:tcPr>
            <w:tcW w:w="1705" w:type="dxa"/>
            <w:shd w:val="clear" w:color="auto" w:fill="BFBFBF" w:themeFill="background1" w:themeFillShade="BF"/>
            <w:vAlign w:val="center"/>
          </w:tcPr>
          <w:p w14:paraId="4519CD21" w14:textId="775D348F" w:rsidR="008E1060" w:rsidRPr="008E1060" w:rsidRDefault="008E1060" w:rsidP="008E1060">
            <w:pPr>
              <w:spacing w:before="120" w:after="120"/>
              <w:contextualSpacing/>
              <w:jc w:val="center"/>
              <w:rPr>
                <w:b/>
                <w:bCs/>
              </w:rPr>
            </w:pPr>
            <w:r w:rsidRPr="008E1060">
              <w:rPr>
                <w:b/>
                <w:bCs/>
              </w:rPr>
              <w:t>Funds Requested</w:t>
            </w:r>
          </w:p>
        </w:tc>
      </w:tr>
      <w:tr w:rsidR="008E1060" w14:paraId="68F09E43" w14:textId="77777777" w:rsidTr="008E1060">
        <w:tc>
          <w:tcPr>
            <w:tcW w:w="445" w:type="dxa"/>
            <w:vAlign w:val="center"/>
          </w:tcPr>
          <w:p w14:paraId="53860006" w14:textId="0098AA13" w:rsidR="008E1060" w:rsidRDefault="008E1060" w:rsidP="008E1060">
            <w:pPr>
              <w:spacing w:before="120" w:after="120"/>
              <w:jc w:val="center"/>
            </w:pPr>
            <w:r>
              <w:t>1</w:t>
            </w:r>
          </w:p>
        </w:tc>
        <w:tc>
          <w:tcPr>
            <w:tcW w:w="3420" w:type="dxa"/>
            <w:vAlign w:val="center"/>
          </w:tcPr>
          <w:p w14:paraId="56BBDB5E" w14:textId="77777777" w:rsidR="008E1060" w:rsidRDefault="008E1060" w:rsidP="008E1060">
            <w:pPr>
              <w:spacing w:before="120" w:after="120"/>
              <w:contextualSpacing/>
            </w:pPr>
          </w:p>
        </w:tc>
        <w:tc>
          <w:tcPr>
            <w:tcW w:w="1170" w:type="dxa"/>
            <w:vAlign w:val="center"/>
          </w:tcPr>
          <w:p w14:paraId="7FDB8248" w14:textId="77777777" w:rsidR="008E1060" w:rsidRDefault="008E1060" w:rsidP="008E1060">
            <w:pPr>
              <w:spacing w:before="120" w:after="120"/>
              <w:jc w:val="center"/>
            </w:pPr>
          </w:p>
        </w:tc>
        <w:tc>
          <w:tcPr>
            <w:tcW w:w="1197" w:type="dxa"/>
            <w:vAlign w:val="center"/>
          </w:tcPr>
          <w:p w14:paraId="2321FBE5" w14:textId="77777777" w:rsidR="008E1060" w:rsidRDefault="008E1060" w:rsidP="008E1060">
            <w:pPr>
              <w:spacing w:before="120" w:after="120"/>
              <w:jc w:val="center"/>
            </w:pPr>
          </w:p>
        </w:tc>
        <w:tc>
          <w:tcPr>
            <w:tcW w:w="1413" w:type="dxa"/>
            <w:vAlign w:val="center"/>
          </w:tcPr>
          <w:p w14:paraId="69C93DDB" w14:textId="77777777" w:rsidR="008E1060" w:rsidRDefault="008E1060" w:rsidP="008E1060">
            <w:pPr>
              <w:spacing w:before="120" w:after="120"/>
              <w:jc w:val="center"/>
            </w:pPr>
          </w:p>
        </w:tc>
        <w:tc>
          <w:tcPr>
            <w:tcW w:w="1705" w:type="dxa"/>
            <w:vAlign w:val="center"/>
          </w:tcPr>
          <w:p w14:paraId="6856E734" w14:textId="77777777" w:rsidR="008E1060" w:rsidRDefault="008E1060" w:rsidP="008E1060">
            <w:pPr>
              <w:spacing w:before="120" w:after="120"/>
              <w:jc w:val="center"/>
            </w:pPr>
          </w:p>
        </w:tc>
      </w:tr>
      <w:tr w:rsidR="008E1060" w14:paraId="6B0B6F11" w14:textId="77777777" w:rsidTr="008E1060">
        <w:tc>
          <w:tcPr>
            <w:tcW w:w="445" w:type="dxa"/>
            <w:vAlign w:val="center"/>
          </w:tcPr>
          <w:p w14:paraId="71F47183" w14:textId="7BC152F2" w:rsidR="008E1060" w:rsidRDefault="008E1060" w:rsidP="008E1060">
            <w:pPr>
              <w:spacing w:before="120" w:after="120"/>
              <w:jc w:val="center"/>
            </w:pPr>
            <w:r>
              <w:t>2</w:t>
            </w:r>
          </w:p>
        </w:tc>
        <w:tc>
          <w:tcPr>
            <w:tcW w:w="3420" w:type="dxa"/>
            <w:vAlign w:val="center"/>
          </w:tcPr>
          <w:p w14:paraId="49B3B47D" w14:textId="77777777" w:rsidR="008E1060" w:rsidRDefault="008E1060" w:rsidP="008E1060">
            <w:pPr>
              <w:spacing w:before="120" w:after="120"/>
              <w:contextualSpacing/>
            </w:pPr>
          </w:p>
        </w:tc>
        <w:tc>
          <w:tcPr>
            <w:tcW w:w="1170" w:type="dxa"/>
            <w:vAlign w:val="center"/>
          </w:tcPr>
          <w:p w14:paraId="0E1FE9AB" w14:textId="77777777" w:rsidR="008E1060" w:rsidRDefault="008E1060" w:rsidP="008E1060">
            <w:pPr>
              <w:spacing w:before="120" w:after="120"/>
              <w:jc w:val="center"/>
            </w:pPr>
          </w:p>
        </w:tc>
        <w:tc>
          <w:tcPr>
            <w:tcW w:w="1197" w:type="dxa"/>
            <w:vAlign w:val="center"/>
          </w:tcPr>
          <w:p w14:paraId="7953F8D2" w14:textId="77777777" w:rsidR="008E1060" w:rsidRDefault="008E1060" w:rsidP="008E1060">
            <w:pPr>
              <w:spacing w:before="120" w:after="120"/>
              <w:jc w:val="center"/>
            </w:pPr>
          </w:p>
        </w:tc>
        <w:tc>
          <w:tcPr>
            <w:tcW w:w="1413" w:type="dxa"/>
            <w:vAlign w:val="center"/>
          </w:tcPr>
          <w:p w14:paraId="257D76DE" w14:textId="77777777" w:rsidR="008E1060" w:rsidRDefault="008E1060" w:rsidP="008E1060">
            <w:pPr>
              <w:spacing w:before="120" w:after="120"/>
              <w:jc w:val="center"/>
            </w:pPr>
          </w:p>
        </w:tc>
        <w:tc>
          <w:tcPr>
            <w:tcW w:w="1705" w:type="dxa"/>
            <w:vAlign w:val="center"/>
          </w:tcPr>
          <w:p w14:paraId="5945EFC0" w14:textId="77777777" w:rsidR="008E1060" w:rsidRDefault="008E1060" w:rsidP="008E1060">
            <w:pPr>
              <w:spacing w:before="120" w:after="120"/>
              <w:jc w:val="center"/>
            </w:pPr>
          </w:p>
        </w:tc>
      </w:tr>
      <w:tr w:rsidR="008E1060" w14:paraId="2542B051" w14:textId="77777777" w:rsidTr="008E1060">
        <w:tc>
          <w:tcPr>
            <w:tcW w:w="445" w:type="dxa"/>
            <w:vAlign w:val="center"/>
          </w:tcPr>
          <w:p w14:paraId="30B0C29B" w14:textId="42980906" w:rsidR="008E1060" w:rsidRDefault="008E1060" w:rsidP="008E1060">
            <w:pPr>
              <w:spacing w:before="120" w:after="120"/>
              <w:jc w:val="center"/>
            </w:pPr>
            <w:r>
              <w:t>3</w:t>
            </w:r>
          </w:p>
        </w:tc>
        <w:tc>
          <w:tcPr>
            <w:tcW w:w="3420" w:type="dxa"/>
            <w:vAlign w:val="center"/>
          </w:tcPr>
          <w:p w14:paraId="08268FA6" w14:textId="77777777" w:rsidR="008E1060" w:rsidRDefault="008E1060" w:rsidP="008E1060">
            <w:pPr>
              <w:spacing w:before="120" w:after="120"/>
              <w:contextualSpacing/>
            </w:pPr>
          </w:p>
        </w:tc>
        <w:tc>
          <w:tcPr>
            <w:tcW w:w="1170" w:type="dxa"/>
            <w:vAlign w:val="center"/>
          </w:tcPr>
          <w:p w14:paraId="4A6196E4" w14:textId="77777777" w:rsidR="008E1060" w:rsidRDefault="008E1060" w:rsidP="008E1060">
            <w:pPr>
              <w:spacing w:before="120" w:after="120"/>
              <w:jc w:val="center"/>
            </w:pPr>
          </w:p>
        </w:tc>
        <w:tc>
          <w:tcPr>
            <w:tcW w:w="1197" w:type="dxa"/>
            <w:vAlign w:val="center"/>
          </w:tcPr>
          <w:p w14:paraId="1CE67C87" w14:textId="77777777" w:rsidR="008E1060" w:rsidRDefault="008E1060" w:rsidP="008E1060">
            <w:pPr>
              <w:spacing w:before="120" w:after="120"/>
              <w:jc w:val="center"/>
            </w:pPr>
          </w:p>
        </w:tc>
        <w:tc>
          <w:tcPr>
            <w:tcW w:w="1413" w:type="dxa"/>
            <w:vAlign w:val="center"/>
          </w:tcPr>
          <w:p w14:paraId="5143F666" w14:textId="77777777" w:rsidR="008E1060" w:rsidRDefault="008E1060" w:rsidP="008E1060">
            <w:pPr>
              <w:spacing w:before="120" w:after="120"/>
              <w:jc w:val="center"/>
            </w:pPr>
          </w:p>
        </w:tc>
        <w:tc>
          <w:tcPr>
            <w:tcW w:w="1705" w:type="dxa"/>
            <w:vAlign w:val="center"/>
          </w:tcPr>
          <w:p w14:paraId="3750791A" w14:textId="77777777" w:rsidR="008E1060" w:rsidRDefault="008E1060" w:rsidP="008E1060">
            <w:pPr>
              <w:spacing w:before="120" w:after="120"/>
              <w:jc w:val="center"/>
            </w:pPr>
          </w:p>
        </w:tc>
      </w:tr>
      <w:tr w:rsidR="008E1060" w14:paraId="500B1E1B" w14:textId="77777777" w:rsidTr="008E1060">
        <w:tc>
          <w:tcPr>
            <w:tcW w:w="445" w:type="dxa"/>
            <w:tcBorders>
              <w:bottom w:val="single" w:sz="4" w:space="0" w:color="auto"/>
            </w:tcBorders>
            <w:vAlign w:val="center"/>
          </w:tcPr>
          <w:p w14:paraId="0A72CD0D" w14:textId="5D9EFAFA" w:rsidR="008E1060" w:rsidRDefault="008E1060" w:rsidP="008E1060">
            <w:pPr>
              <w:spacing w:before="120" w:after="120"/>
              <w:jc w:val="center"/>
            </w:pPr>
            <w:r>
              <w:t>4</w:t>
            </w:r>
          </w:p>
        </w:tc>
        <w:tc>
          <w:tcPr>
            <w:tcW w:w="3420" w:type="dxa"/>
            <w:tcBorders>
              <w:bottom w:val="single" w:sz="4" w:space="0" w:color="auto"/>
            </w:tcBorders>
            <w:vAlign w:val="center"/>
          </w:tcPr>
          <w:p w14:paraId="713112FB" w14:textId="77777777" w:rsidR="008E1060" w:rsidRDefault="008E1060" w:rsidP="008E1060">
            <w:pPr>
              <w:spacing w:before="120" w:after="120"/>
              <w:contextualSpacing/>
            </w:pPr>
          </w:p>
        </w:tc>
        <w:tc>
          <w:tcPr>
            <w:tcW w:w="1170" w:type="dxa"/>
            <w:tcBorders>
              <w:bottom w:val="single" w:sz="4" w:space="0" w:color="auto"/>
            </w:tcBorders>
            <w:vAlign w:val="center"/>
          </w:tcPr>
          <w:p w14:paraId="02B22E49" w14:textId="77777777" w:rsidR="008E1060" w:rsidRDefault="008E1060" w:rsidP="008E1060">
            <w:pPr>
              <w:spacing w:before="120" w:after="120"/>
              <w:jc w:val="center"/>
            </w:pPr>
          </w:p>
        </w:tc>
        <w:tc>
          <w:tcPr>
            <w:tcW w:w="1197" w:type="dxa"/>
            <w:vAlign w:val="center"/>
          </w:tcPr>
          <w:p w14:paraId="08A646D1" w14:textId="77777777" w:rsidR="008E1060" w:rsidRDefault="008E1060" w:rsidP="008E1060">
            <w:pPr>
              <w:spacing w:before="120" w:after="120"/>
              <w:jc w:val="center"/>
            </w:pPr>
          </w:p>
        </w:tc>
        <w:tc>
          <w:tcPr>
            <w:tcW w:w="1413" w:type="dxa"/>
            <w:vAlign w:val="center"/>
          </w:tcPr>
          <w:p w14:paraId="6DF77E6A" w14:textId="77777777" w:rsidR="008E1060" w:rsidRDefault="008E1060" w:rsidP="008E1060">
            <w:pPr>
              <w:spacing w:before="120" w:after="120"/>
              <w:jc w:val="center"/>
            </w:pPr>
          </w:p>
        </w:tc>
        <w:tc>
          <w:tcPr>
            <w:tcW w:w="1705" w:type="dxa"/>
            <w:vAlign w:val="center"/>
          </w:tcPr>
          <w:p w14:paraId="4AB9AC12" w14:textId="77777777" w:rsidR="008E1060" w:rsidRDefault="008E1060" w:rsidP="008E1060">
            <w:pPr>
              <w:spacing w:before="120" w:after="120"/>
              <w:jc w:val="center"/>
            </w:pPr>
          </w:p>
        </w:tc>
      </w:tr>
      <w:tr w:rsidR="008E1060" w14:paraId="13AFB011" w14:textId="77777777" w:rsidTr="008E1060">
        <w:tc>
          <w:tcPr>
            <w:tcW w:w="445" w:type="dxa"/>
            <w:tcBorders>
              <w:left w:val="nil"/>
              <w:bottom w:val="nil"/>
              <w:right w:val="nil"/>
            </w:tcBorders>
          </w:tcPr>
          <w:p w14:paraId="558EDD68" w14:textId="77777777" w:rsidR="008E1060" w:rsidRDefault="008E1060" w:rsidP="008E1060">
            <w:pPr>
              <w:spacing w:before="120" w:after="120"/>
            </w:pPr>
          </w:p>
        </w:tc>
        <w:tc>
          <w:tcPr>
            <w:tcW w:w="3420" w:type="dxa"/>
            <w:tcBorders>
              <w:left w:val="nil"/>
              <w:bottom w:val="nil"/>
              <w:right w:val="nil"/>
            </w:tcBorders>
          </w:tcPr>
          <w:p w14:paraId="64D0B253" w14:textId="77777777" w:rsidR="008E1060" w:rsidRDefault="008E1060" w:rsidP="008E1060">
            <w:pPr>
              <w:spacing w:before="120" w:after="120"/>
            </w:pPr>
          </w:p>
        </w:tc>
        <w:tc>
          <w:tcPr>
            <w:tcW w:w="1170" w:type="dxa"/>
            <w:tcBorders>
              <w:left w:val="nil"/>
              <w:bottom w:val="nil"/>
            </w:tcBorders>
          </w:tcPr>
          <w:p w14:paraId="3556084C" w14:textId="77777777" w:rsidR="008E1060" w:rsidRDefault="008E1060" w:rsidP="008E1060">
            <w:pPr>
              <w:spacing w:before="120" w:after="120"/>
            </w:pPr>
          </w:p>
        </w:tc>
        <w:tc>
          <w:tcPr>
            <w:tcW w:w="2610" w:type="dxa"/>
            <w:gridSpan w:val="2"/>
            <w:shd w:val="clear" w:color="auto" w:fill="BFBFBF" w:themeFill="background1" w:themeFillShade="BF"/>
            <w:vAlign w:val="center"/>
          </w:tcPr>
          <w:p w14:paraId="687FBDAC" w14:textId="16EAB836" w:rsidR="008E1060" w:rsidRPr="008E1060" w:rsidRDefault="008E1060" w:rsidP="008E1060">
            <w:pPr>
              <w:spacing w:before="120" w:after="120"/>
              <w:jc w:val="right"/>
              <w:rPr>
                <w:b/>
                <w:bCs/>
              </w:rPr>
            </w:pPr>
            <w:r w:rsidRPr="008E1060">
              <w:rPr>
                <w:b/>
                <w:bCs/>
              </w:rPr>
              <w:t>Other Subtotal</w:t>
            </w:r>
          </w:p>
        </w:tc>
        <w:tc>
          <w:tcPr>
            <w:tcW w:w="1705" w:type="dxa"/>
            <w:shd w:val="clear" w:color="auto" w:fill="BFBFBF" w:themeFill="background1" w:themeFillShade="BF"/>
            <w:vAlign w:val="center"/>
          </w:tcPr>
          <w:p w14:paraId="079C5684" w14:textId="77777777" w:rsidR="008E1060" w:rsidRPr="008E1060" w:rsidRDefault="008E1060" w:rsidP="008E1060">
            <w:pPr>
              <w:spacing w:before="120" w:after="120"/>
              <w:jc w:val="center"/>
              <w:rPr>
                <w:b/>
                <w:bCs/>
              </w:rPr>
            </w:pPr>
          </w:p>
        </w:tc>
      </w:tr>
    </w:tbl>
    <w:p w14:paraId="49CA9DF7" w14:textId="59E01FC6" w:rsidR="008E1060" w:rsidRDefault="003721CA" w:rsidP="003721CA">
      <w:pPr>
        <w:pStyle w:val="Heading3"/>
      </w:pPr>
      <w:bookmarkStart w:id="134" w:name="_Toc64985541"/>
      <w:bookmarkStart w:id="135" w:name="_Toc66280466"/>
      <w:r>
        <w:t>O</w:t>
      </w:r>
      <w:r w:rsidR="008E1060">
        <w:t xml:space="preserve">ther </w:t>
      </w:r>
      <w:r>
        <w:t>J</w:t>
      </w:r>
      <w:r w:rsidR="008E1060">
        <w:t>ustification</w:t>
      </w:r>
      <w:bookmarkEnd w:id="134"/>
      <w:bookmarkEnd w:id="135"/>
    </w:p>
    <w:p w14:paraId="363F93CF" w14:textId="314A8F62" w:rsidR="008E1060" w:rsidRPr="00B42EDF" w:rsidRDefault="008E1060" w:rsidP="008E1060">
      <w:pPr>
        <w:rPr>
          <w:i/>
          <w:iCs/>
          <w:sz w:val="18"/>
          <w:szCs w:val="18"/>
        </w:rPr>
      </w:pPr>
      <w:r w:rsidRPr="00B42EDF">
        <w:rPr>
          <w:i/>
          <w:iCs/>
          <w:sz w:val="18"/>
          <w:szCs w:val="18"/>
        </w:rPr>
        <w:t>Describe the purpose of each item listed in the table above purchased and how it is necessary for the completion of the project’s objective(s) and outcome(s).</w:t>
      </w:r>
    </w:p>
    <w:p w14:paraId="146B7972" w14:textId="13866A26" w:rsidR="008E1060" w:rsidRDefault="008E1060" w:rsidP="008E1060"/>
    <w:p w14:paraId="26A2E569" w14:textId="0278E61F" w:rsidR="006E25AA" w:rsidRDefault="006E25AA" w:rsidP="006C03E9">
      <w:pPr>
        <w:pStyle w:val="Heading2"/>
      </w:pPr>
      <w:bookmarkStart w:id="136" w:name="_Toc66280467"/>
      <w:r>
        <w:t>Match Funds (if Applicable)</w:t>
      </w:r>
      <w:bookmarkEnd w:id="136"/>
    </w:p>
    <w:p w14:paraId="7320E576" w14:textId="5C92288B" w:rsidR="006C03E9" w:rsidRDefault="006C03E9" w:rsidP="008E1060">
      <w:pPr>
        <w:rPr>
          <w:i/>
          <w:iCs/>
          <w:sz w:val="18"/>
          <w:szCs w:val="18"/>
        </w:rPr>
      </w:pPr>
      <w:r w:rsidRPr="006C03E9">
        <w:rPr>
          <w:i/>
          <w:iCs/>
          <w:sz w:val="18"/>
          <w:szCs w:val="18"/>
        </w:rPr>
        <w:t>Matching funds are not required if the award amount will cover the entire budget for the project. If the project budget exceeds the award amount, then an explanation of how those expenses will be met is needed.</w:t>
      </w:r>
      <w:r>
        <w:rPr>
          <w:i/>
          <w:iCs/>
          <w:sz w:val="18"/>
          <w:szCs w:val="18"/>
        </w:rPr>
        <w:t xml:space="preserve"> </w:t>
      </w:r>
      <w:r w:rsidRPr="006C03E9">
        <w:rPr>
          <w:i/>
          <w:iCs/>
          <w:sz w:val="18"/>
          <w:szCs w:val="18"/>
        </w:rPr>
        <w:t>If any matching funds will be used, a description of their use is required and the expenses to be covered with matching funds must be described separately.</w:t>
      </w:r>
    </w:p>
    <w:tbl>
      <w:tblPr>
        <w:tblStyle w:val="TableGrid"/>
        <w:tblW w:w="0" w:type="auto"/>
        <w:tblLook w:val="04A0" w:firstRow="1" w:lastRow="0" w:firstColumn="1" w:lastColumn="0" w:noHBand="0" w:noVBand="1"/>
      </w:tblPr>
      <w:tblGrid>
        <w:gridCol w:w="4045"/>
        <w:gridCol w:w="2610"/>
        <w:gridCol w:w="2695"/>
      </w:tblGrid>
      <w:tr w:rsidR="006C03E9" w14:paraId="6333EA6C" w14:textId="77777777" w:rsidTr="006C03E9">
        <w:tc>
          <w:tcPr>
            <w:tcW w:w="6655" w:type="dxa"/>
            <w:gridSpan w:val="2"/>
            <w:shd w:val="clear" w:color="auto" w:fill="BFBFBF" w:themeFill="background1" w:themeFillShade="BF"/>
            <w:vAlign w:val="center"/>
          </w:tcPr>
          <w:p w14:paraId="4F6B1BDD" w14:textId="049D49F4" w:rsidR="006C03E9" w:rsidRPr="006C03E9" w:rsidRDefault="006C03E9" w:rsidP="006C03E9">
            <w:pPr>
              <w:spacing w:before="120" w:after="120"/>
              <w:jc w:val="center"/>
              <w:rPr>
                <w:b/>
                <w:bCs/>
              </w:rPr>
            </w:pPr>
            <w:r w:rsidRPr="006C03E9">
              <w:rPr>
                <w:b/>
                <w:bCs/>
              </w:rPr>
              <w:t>Source/Type of Match Funds</w:t>
            </w:r>
          </w:p>
        </w:tc>
        <w:tc>
          <w:tcPr>
            <w:tcW w:w="2695" w:type="dxa"/>
            <w:shd w:val="clear" w:color="auto" w:fill="BFBFBF" w:themeFill="background1" w:themeFillShade="BF"/>
            <w:vAlign w:val="center"/>
          </w:tcPr>
          <w:p w14:paraId="5B18D86E" w14:textId="160FDC1E" w:rsidR="006C03E9" w:rsidRPr="006C03E9" w:rsidRDefault="006C03E9" w:rsidP="006C03E9">
            <w:pPr>
              <w:spacing w:before="120" w:after="120"/>
              <w:jc w:val="center"/>
              <w:rPr>
                <w:b/>
                <w:bCs/>
              </w:rPr>
            </w:pPr>
            <w:r w:rsidRPr="006C03E9">
              <w:rPr>
                <w:b/>
                <w:bCs/>
              </w:rPr>
              <w:t>Amount of Match Funds</w:t>
            </w:r>
          </w:p>
        </w:tc>
      </w:tr>
      <w:tr w:rsidR="006C03E9" w14:paraId="5422BAC9" w14:textId="77777777" w:rsidTr="006C03E9">
        <w:tc>
          <w:tcPr>
            <w:tcW w:w="6655" w:type="dxa"/>
            <w:gridSpan w:val="2"/>
          </w:tcPr>
          <w:p w14:paraId="410C0FD7" w14:textId="77777777" w:rsidR="006C03E9" w:rsidRPr="00B0641C" w:rsidRDefault="006C03E9" w:rsidP="002C6D63">
            <w:pPr>
              <w:spacing w:before="120" w:after="120"/>
            </w:pPr>
          </w:p>
        </w:tc>
        <w:tc>
          <w:tcPr>
            <w:tcW w:w="2695" w:type="dxa"/>
            <w:vAlign w:val="center"/>
          </w:tcPr>
          <w:p w14:paraId="06C87AFC" w14:textId="77777777" w:rsidR="006C03E9" w:rsidRDefault="006C03E9" w:rsidP="006C03E9">
            <w:pPr>
              <w:spacing w:before="120" w:after="120"/>
              <w:jc w:val="center"/>
            </w:pPr>
          </w:p>
        </w:tc>
      </w:tr>
      <w:tr w:rsidR="006C03E9" w14:paraId="2478BA8F" w14:textId="77777777" w:rsidTr="006C03E9">
        <w:tc>
          <w:tcPr>
            <w:tcW w:w="4045" w:type="dxa"/>
            <w:tcBorders>
              <w:left w:val="nil"/>
              <w:bottom w:val="nil"/>
            </w:tcBorders>
          </w:tcPr>
          <w:p w14:paraId="4C22D2FE" w14:textId="77777777" w:rsidR="006C03E9" w:rsidRPr="00B0641C" w:rsidRDefault="006C03E9" w:rsidP="002C6D63">
            <w:pPr>
              <w:spacing w:before="120" w:after="120"/>
            </w:pPr>
          </w:p>
        </w:tc>
        <w:tc>
          <w:tcPr>
            <w:tcW w:w="2610" w:type="dxa"/>
            <w:shd w:val="clear" w:color="auto" w:fill="BFBFBF" w:themeFill="background1" w:themeFillShade="BF"/>
            <w:vAlign w:val="center"/>
          </w:tcPr>
          <w:p w14:paraId="35E17D38" w14:textId="6C25DD0D" w:rsidR="006C03E9" w:rsidRPr="006C03E9" w:rsidRDefault="006C03E9" w:rsidP="006C03E9">
            <w:pPr>
              <w:spacing w:before="120" w:after="120"/>
              <w:jc w:val="right"/>
              <w:rPr>
                <w:b/>
                <w:bCs/>
              </w:rPr>
            </w:pPr>
            <w:r w:rsidRPr="006C03E9">
              <w:rPr>
                <w:b/>
                <w:bCs/>
              </w:rPr>
              <w:t>Match</w:t>
            </w:r>
            <w:r>
              <w:rPr>
                <w:b/>
                <w:bCs/>
              </w:rPr>
              <w:t xml:space="preserve"> Total</w:t>
            </w:r>
          </w:p>
        </w:tc>
        <w:tc>
          <w:tcPr>
            <w:tcW w:w="2695" w:type="dxa"/>
            <w:shd w:val="clear" w:color="auto" w:fill="BFBFBF" w:themeFill="background1" w:themeFillShade="BF"/>
            <w:vAlign w:val="center"/>
          </w:tcPr>
          <w:p w14:paraId="268DAED4" w14:textId="77777777" w:rsidR="006C03E9" w:rsidRPr="006C03E9" w:rsidRDefault="006C03E9" w:rsidP="006C03E9">
            <w:pPr>
              <w:spacing w:before="120" w:after="120"/>
              <w:jc w:val="center"/>
              <w:rPr>
                <w:b/>
                <w:bCs/>
              </w:rPr>
            </w:pPr>
          </w:p>
        </w:tc>
      </w:tr>
    </w:tbl>
    <w:p w14:paraId="6E2A4671" w14:textId="77777777" w:rsidR="006C03E9" w:rsidRPr="006C03E9" w:rsidRDefault="006C03E9" w:rsidP="008E1060">
      <w:pPr>
        <w:rPr>
          <w:szCs w:val="22"/>
        </w:rPr>
      </w:pPr>
    </w:p>
    <w:p w14:paraId="0B6722F9" w14:textId="30514F4B" w:rsidR="008E1060" w:rsidRDefault="003721CA" w:rsidP="003721CA">
      <w:pPr>
        <w:pStyle w:val="Heading2"/>
      </w:pPr>
      <w:bookmarkStart w:id="137" w:name="_program_income"/>
      <w:bookmarkStart w:id="138" w:name="_Toc64985542"/>
      <w:bookmarkStart w:id="139" w:name="_Toc66280468"/>
      <w:bookmarkEnd w:id="137"/>
      <w:r>
        <w:t>P</w:t>
      </w:r>
      <w:r w:rsidR="008E1060">
        <w:t xml:space="preserve">rogram </w:t>
      </w:r>
      <w:r>
        <w:t>I</w:t>
      </w:r>
      <w:r w:rsidR="008E1060">
        <w:t>ncome</w:t>
      </w:r>
      <w:bookmarkEnd w:id="138"/>
      <w:bookmarkEnd w:id="139"/>
    </w:p>
    <w:p w14:paraId="1F355BCE" w14:textId="5FB520C5" w:rsidR="008E1060" w:rsidRPr="00B42EDF" w:rsidRDefault="008E1060" w:rsidP="008E1060">
      <w:pPr>
        <w:rPr>
          <w:i/>
          <w:iCs/>
          <w:sz w:val="18"/>
          <w:szCs w:val="18"/>
        </w:rPr>
      </w:pPr>
      <w:r w:rsidRPr="00B42EDF">
        <w:rPr>
          <w:i/>
          <w:iCs/>
          <w:sz w:val="18"/>
          <w:szCs w:val="18"/>
        </w:rPr>
        <w:t xml:space="preserve">Program income is gross income—earned by a recipient or subrecipient under a grant—directly generated by the grant-supported activity or earned only because of the grant agreement during the grant period of performance. Program income includes, but is not limited to, income from fees for services performed; the sale of commodities or items fabricated under an </w:t>
      </w:r>
      <w:r w:rsidRPr="00B42EDF">
        <w:rPr>
          <w:i/>
          <w:iCs/>
          <w:sz w:val="18"/>
          <w:szCs w:val="18"/>
        </w:rPr>
        <w:lastRenderedPageBreak/>
        <w:t>award (this includes items sold at cost if the cost of producing the item was funded in whole or partially with grant funds); registration fees for conferences, etc.</w:t>
      </w:r>
    </w:p>
    <w:tbl>
      <w:tblPr>
        <w:tblStyle w:val="TableGrid"/>
        <w:tblW w:w="0" w:type="auto"/>
        <w:tblLook w:val="04A0" w:firstRow="1" w:lastRow="0" w:firstColumn="1" w:lastColumn="0" w:noHBand="0" w:noVBand="1"/>
      </w:tblPr>
      <w:tblGrid>
        <w:gridCol w:w="445"/>
        <w:gridCol w:w="3690"/>
        <w:gridCol w:w="3510"/>
        <w:gridCol w:w="1705"/>
      </w:tblGrid>
      <w:tr w:rsidR="008E1060" w14:paraId="4F4E966B" w14:textId="77777777" w:rsidTr="006C03E9">
        <w:tc>
          <w:tcPr>
            <w:tcW w:w="445" w:type="dxa"/>
            <w:shd w:val="clear" w:color="auto" w:fill="BFBFBF" w:themeFill="background1" w:themeFillShade="BF"/>
          </w:tcPr>
          <w:p w14:paraId="081C1CC4" w14:textId="77777777" w:rsidR="008E1060" w:rsidRDefault="008E1060" w:rsidP="008E1060">
            <w:pPr>
              <w:spacing w:before="120" w:after="120"/>
              <w:contextualSpacing/>
            </w:pPr>
          </w:p>
        </w:tc>
        <w:tc>
          <w:tcPr>
            <w:tcW w:w="3690" w:type="dxa"/>
            <w:shd w:val="clear" w:color="auto" w:fill="BFBFBF" w:themeFill="background1" w:themeFillShade="BF"/>
            <w:vAlign w:val="center"/>
          </w:tcPr>
          <w:p w14:paraId="39883F34" w14:textId="0E7412D6" w:rsidR="008E1060" w:rsidRPr="008E1060" w:rsidRDefault="008E1060" w:rsidP="008E1060">
            <w:pPr>
              <w:spacing w:before="120" w:after="120"/>
              <w:contextualSpacing/>
              <w:jc w:val="center"/>
              <w:rPr>
                <w:b/>
                <w:bCs/>
              </w:rPr>
            </w:pPr>
            <w:r w:rsidRPr="008E1060">
              <w:rPr>
                <w:b/>
                <w:bCs/>
              </w:rPr>
              <w:t>Source/Nature of Program Income</w:t>
            </w:r>
          </w:p>
        </w:tc>
        <w:tc>
          <w:tcPr>
            <w:tcW w:w="3510" w:type="dxa"/>
            <w:shd w:val="clear" w:color="auto" w:fill="BFBFBF" w:themeFill="background1" w:themeFillShade="BF"/>
            <w:vAlign w:val="center"/>
          </w:tcPr>
          <w:p w14:paraId="3AED89FA" w14:textId="1603628D" w:rsidR="008E1060" w:rsidRPr="008E1060" w:rsidRDefault="008E1060" w:rsidP="008E1060">
            <w:pPr>
              <w:spacing w:before="120" w:after="120"/>
              <w:contextualSpacing/>
              <w:jc w:val="center"/>
              <w:rPr>
                <w:b/>
                <w:bCs/>
              </w:rPr>
            </w:pPr>
            <w:r w:rsidRPr="008E1060">
              <w:rPr>
                <w:b/>
                <w:bCs/>
              </w:rPr>
              <w:t>Description of how you will reinvest the program income into the project to enhance the competitiveness of specialty crops</w:t>
            </w:r>
          </w:p>
        </w:tc>
        <w:tc>
          <w:tcPr>
            <w:tcW w:w="1705" w:type="dxa"/>
            <w:shd w:val="clear" w:color="auto" w:fill="BFBFBF" w:themeFill="background1" w:themeFillShade="BF"/>
            <w:vAlign w:val="center"/>
          </w:tcPr>
          <w:p w14:paraId="45D31EBA" w14:textId="1AE887A7" w:rsidR="008E1060" w:rsidRPr="008E1060" w:rsidRDefault="008E1060" w:rsidP="008E1060">
            <w:pPr>
              <w:spacing w:before="120" w:after="120"/>
              <w:contextualSpacing/>
              <w:jc w:val="center"/>
              <w:rPr>
                <w:b/>
                <w:bCs/>
              </w:rPr>
            </w:pPr>
            <w:r w:rsidRPr="008E1060">
              <w:rPr>
                <w:b/>
                <w:bCs/>
              </w:rPr>
              <w:t>Estimated Income</w:t>
            </w:r>
          </w:p>
        </w:tc>
      </w:tr>
      <w:tr w:rsidR="008E1060" w14:paraId="18A54871" w14:textId="77777777" w:rsidTr="008E1060">
        <w:tc>
          <w:tcPr>
            <w:tcW w:w="445" w:type="dxa"/>
            <w:vAlign w:val="center"/>
          </w:tcPr>
          <w:p w14:paraId="14ED6057" w14:textId="2D25FAA8" w:rsidR="008E1060" w:rsidRDefault="008E1060" w:rsidP="008E1060">
            <w:pPr>
              <w:spacing w:before="120" w:after="120"/>
              <w:jc w:val="center"/>
            </w:pPr>
            <w:r>
              <w:t>1</w:t>
            </w:r>
          </w:p>
        </w:tc>
        <w:tc>
          <w:tcPr>
            <w:tcW w:w="3690" w:type="dxa"/>
            <w:vAlign w:val="center"/>
          </w:tcPr>
          <w:p w14:paraId="7195986F" w14:textId="77777777" w:rsidR="008E1060" w:rsidRDefault="008E1060" w:rsidP="008E1060">
            <w:pPr>
              <w:spacing w:before="120" w:after="120"/>
              <w:contextualSpacing/>
            </w:pPr>
          </w:p>
        </w:tc>
        <w:tc>
          <w:tcPr>
            <w:tcW w:w="3510" w:type="dxa"/>
            <w:vAlign w:val="center"/>
          </w:tcPr>
          <w:p w14:paraId="1305C852" w14:textId="77777777" w:rsidR="008E1060" w:rsidRDefault="008E1060" w:rsidP="008E1060">
            <w:pPr>
              <w:spacing w:before="120" w:after="120"/>
              <w:contextualSpacing/>
            </w:pPr>
          </w:p>
        </w:tc>
        <w:tc>
          <w:tcPr>
            <w:tcW w:w="1705" w:type="dxa"/>
            <w:vAlign w:val="center"/>
          </w:tcPr>
          <w:p w14:paraId="5FE2BE24" w14:textId="77777777" w:rsidR="008E1060" w:rsidRDefault="008E1060" w:rsidP="008E1060">
            <w:pPr>
              <w:spacing w:before="120" w:after="120"/>
              <w:jc w:val="center"/>
            </w:pPr>
          </w:p>
        </w:tc>
      </w:tr>
      <w:tr w:rsidR="008E1060" w14:paraId="5A7C7F09" w14:textId="77777777" w:rsidTr="008E1060">
        <w:tc>
          <w:tcPr>
            <w:tcW w:w="445" w:type="dxa"/>
            <w:tcBorders>
              <w:bottom w:val="single" w:sz="4" w:space="0" w:color="auto"/>
            </w:tcBorders>
            <w:vAlign w:val="center"/>
          </w:tcPr>
          <w:p w14:paraId="17D8D6F8" w14:textId="250DD859" w:rsidR="008E1060" w:rsidRDefault="008E1060" w:rsidP="008E1060">
            <w:pPr>
              <w:spacing w:before="120" w:after="120"/>
              <w:jc w:val="center"/>
            </w:pPr>
            <w:r>
              <w:t>2</w:t>
            </w:r>
          </w:p>
        </w:tc>
        <w:tc>
          <w:tcPr>
            <w:tcW w:w="3690" w:type="dxa"/>
            <w:tcBorders>
              <w:bottom w:val="single" w:sz="4" w:space="0" w:color="auto"/>
            </w:tcBorders>
            <w:vAlign w:val="center"/>
          </w:tcPr>
          <w:p w14:paraId="74BB993E" w14:textId="77777777" w:rsidR="008E1060" w:rsidRDefault="008E1060" w:rsidP="008E1060">
            <w:pPr>
              <w:spacing w:before="120" w:after="120"/>
              <w:contextualSpacing/>
            </w:pPr>
          </w:p>
        </w:tc>
        <w:tc>
          <w:tcPr>
            <w:tcW w:w="3510" w:type="dxa"/>
            <w:vAlign w:val="center"/>
          </w:tcPr>
          <w:p w14:paraId="5BF2E5B8" w14:textId="77777777" w:rsidR="008E1060" w:rsidRDefault="008E1060" w:rsidP="008E1060">
            <w:pPr>
              <w:spacing w:before="120" w:after="120"/>
              <w:contextualSpacing/>
            </w:pPr>
          </w:p>
        </w:tc>
        <w:tc>
          <w:tcPr>
            <w:tcW w:w="1705" w:type="dxa"/>
            <w:vAlign w:val="center"/>
          </w:tcPr>
          <w:p w14:paraId="1063A9F9" w14:textId="77777777" w:rsidR="008E1060" w:rsidRDefault="008E1060" w:rsidP="008E1060">
            <w:pPr>
              <w:spacing w:before="120" w:after="120"/>
              <w:jc w:val="center"/>
            </w:pPr>
          </w:p>
        </w:tc>
      </w:tr>
      <w:tr w:rsidR="008E1060" w14:paraId="6EE1B7AA" w14:textId="77777777" w:rsidTr="008E1060">
        <w:tc>
          <w:tcPr>
            <w:tcW w:w="445" w:type="dxa"/>
            <w:tcBorders>
              <w:left w:val="nil"/>
              <w:bottom w:val="nil"/>
              <w:right w:val="nil"/>
            </w:tcBorders>
          </w:tcPr>
          <w:p w14:paraId="75226458" w14:textId="77777777" w:rsidR="008E1060" w:rsidRDefault="008E1060" w:rsidP="008E1060">
            <w:pPr>
              <w:spacing w:before="120" w:after="120"/>
            </w:pPr>
          </w:p>
        </w:tc>
        <w:tc>
          <w:tcPr>
            <w:tcW w:w="3690" w:type="dxa"/>
            <w:tcBorders>
              <w:left w:val="nil"/>
              <w:bottom w:val="nil"/>
            </w:tcBorders>
          </w:tcPr>
          <w:p w14:paraId="43706946" w14:textId="77777777" w:rsidR="008E1060" w:rsidRDefault="008E1060" w:rsidP="008E1060">
            <w:pPr>
              <w:spacing w:before="120" w:after="120"/>
            </w:pPr>
          </w:p>
        </w:tc>
        <w:tc>
          <w:tcPr>
            <w:tcW w:w="3510" w:type="dxa"/>
            <w:shd w:val="clear" w:color="auto" w:fill="BFBFBF" w:themeFill="background1" w:themeFillShade="BF"/>
            <w:vAlign w:val="center"/>
          </w:tcPr>
          <w:p w14:paraId="4A836C15" w14:textId="59F05270" w:rsidR="008E1060" w:rsidRPr="008E1060" w:rsidRDefault="008E1060" w:rsidP="008E1060">
            <w:pPr>
              <w:spacing w:before="120" w:after="120"/>
              <w:jc w:val="right"/>
              <w:rPr>
                <w:b/>
                <w:bCs/>
              </w:rPr>
            </w:pPr>
            <w:r w:rsidRPr="008E1060">
              <w:rPr>
                <w:b/>
                <w:bCs/>
              </w:rPr>
              <w:t>Program Income Total</w:t>
            </w:r>
          </w:p>
        </w:tc>
        <w:tc>
          <w:tcPr>
            <w:tcW w:w="1705" w:type="dxa"/>
            <w:shd w:val="clear" w:color="auto" w:fill="BFBFBF" w:themeFill="background1" w:themeFillShade="BF"/>
            <w:vAlign w:val="center"/>
          </w:tcPr>
          <w:p w14:paraId="2ED650AD" w14:textId="77777777" w:rsidR="008E1060" w:rsidRPr="008E1060" w:rsidRDefault="008E1060" w:rsidP="008E1060">
            <w:pPr>
              <w:spacing w:before="120" w:after="120"/>
              <w:jc w:val="center"/>
              <w:rPr>
                <w:b/>
                <w:bCs/>
              </w:rPr>
            </w:pPr>
          </w:p>
        </w:tc>
      </w:tr>
    </w:tbl>
    <w:p w14:paraId="4FA422D7" w14:textId="77777777" w:rsidR="00ED2C1B" w:rsidRDefault="00ED2C1B" w:rsidP="00ED2C1B"/>
    <w:p w14:paraId="42B72073" w14:textId="5763B80A" w:rsidR="008E1060" w:rsidRDefault="00CB33B9" w:rsidP="003721CA">
      <w:pPr>
        <w:pStyle w:val="Heading1"/>
      </w:pPr>
      <w:bookmarkStart w:id="140" w:name="_Toc64985543"/>
      <w:bookmarkStart w:id="141" w:name="_Toc66280469"/>
      <w:r>
        <w:t xml:space="preserve">Project </w:t>
      </w:r>
      <w:r w:rsidR="003721CA">
        <w:t>W</w:t>
      </w:r>
      <w:r w:rsidR="00343EED">
        <w:t xml:space="preserve">ork </w:t>
      </w:r>
      <w:r w:rsidR="003721CA">
        <w:t>P</w:t>
      </w:r>
      <w:r w:rsidR="00343EED">
        <w:t>lan</w:t>
      </w:r>
      <w:bookmarkEnd w:id="140"/>
      <w:bookmarkEnd w:id="141"/>
    </w:p>
    <w:p w14:paraId="53253ADB" w14:textId="7C816864" w:rsidR="00343EED" w:rsidRPr="00B42EDF" w:rsidRDefault="00343EED" w:rsidP="00343EED">
      <w:pPr>
        <w:rPr>
          <w:i/>
          <w:iCs/>
          <w:sz w:val="18"/>
          <w:szCs w:val="18"/>
        </w:rPr>
      </w:pPr>
      <w:r w:rsidRPr="00B42EDF">
        <w:rPr>
          <w:i/>
          <w:iCs/>
          <w:sz w:val="18"/>
          <w:szCs w:val="18"/>
        </w:rPr>
        <w:t>Sample Work Plan</w:t>
      </w:r>
    </w:p>
    <w:tbl>
      <w:tblPr>
        <w:tblStyle w:val="TableGrid"/>
        <w:tblW w:w="0" w:type="auto"/>
        <w:tblLook w:val="04A0" w:firstRow="1" w:lastRow="0" w:firstColumn="1" w:lastColumn="0" w:noHBand="0" w:noVBand="1"/>
      </w:tblPr>
      <w:tblGrid>
        <w:gridCol w:w="3116"/>
        <w:gridCol w:w="3117"/>
        <w:gridCol w:w="3117"/>
      </w:tblGrid>
      <w:tr w:rsidR="00343EED" w14:paraId="236D3FBD" w14:textId="77777777" w:rsidTr="00ED2C1B">
        <w:tc>
          <w:tcPr>
            <w:tcW w:w="3116" w:type="dxa"/>
            <w:shd w:val="clear" w:color="auto" w:fill="BFBFBF" w:themeFill="background1" w:themeFillShade="BF"/>
            <w:vAlign w:val="center"/>
          </w:tcPr>
          <w:p w14:paraId="394967C2" w14:textId="7376C158" w:rsidR="00343EED" w:rsidRPr="00525410" w:rsidRDefault="00343EED" w:rsidP="00343EED">
            <w:pPr>
              <w:spacing w:before="120" w:after="120"/>
              <w:contextualSpacing/>
              <w:jc w:val="center"/>
              <w:rPr>
                <w:b/>
                <w:bCs/>
                <w:sz w:val="18"/>
                <w:szCs w:val="18"/>
              </w:rPr>
            </w:pPr>
            <w:r w:rsidRPr="00525410">
              <w:rPr>
                <w:b/>
                <w:bCs/>
                <w:sz w:val="18"/>
                <w:szCs w:val="18"/>
              </w:rPr>
              <w:t>When will the activity be accomplished?</w:t>
            </w:r>
          </w:p>
        </w:tc>
        <w:tc>
          <w:tcPr>
            <w:tcW w:w="3117" w:type="dxa"/>
            <w:shd w:val="clear" w:color="auto" w:fill="BFBFBF" w:themeFill="background1" w:themeFillShade="BF"/>
            <w:vAlign w:val="center"/>
          </w:tcPr>
          <w:p w14:paraId="501E5930" w14:textId="4CB5073E" w:rsidR="00343EED" w:rsidRPr="00525410" w:rsidRDefault="00343EED" w:rsidP="00343EED">
            <w:pPr>
              <w:spacing w:before="120" w:after="120"/>
              <w:contextualSpacing/>
              <w:jc w:val="center"/>
              <w:rPr>
                <w:b/>
                <w:bCs/>
                <w:sz w:val="18"/>
                <w:szCs w:val="18"/>
              </w:rPr>
            </w:pPr>
            <w:r w:rsidRPr="00525410">
              <w:rPr>
                <w:b/>
                <w:bCs/>
                <w:sz w:val="18"/>
                <w:szCs w:val="18"/>
              </w:rPr>
              <w:t>Who will do the work?</w:t>
            </w:r>
          </w:p>
        </w:tc>
        <w:tc>
          <w:tcPr>
            <w:tcW w:w="3117" w:type="dxa"/>
            <w:shd w:val="clear" w:color="auto" w:fill="BFBFBF" w:themeFill="background1" w:themeFillShade="BF"/>
            <w:vAlign w:val="center"/>
          </w:tcPr>
          <w:p w14:paraId="37506CDE" w14:textId="46ADE017" w:rsidR="00343EED" w:rsidRPr="00525410" w:rsidRDefault="00343EED" w:rsidP="00ED2C1B">
            <w:pPr>
              <w:spacing w:before="120" w:after="120"/>
              <w:contextualSpacing/>
              <w:jc w:val="center"/>
              <w:rPr>
                <w:b/>
                <w:bCs/>
                <w:sz w:val="18"/>
                <w:szCs w:val="18"/>
              </w:rPr>
            </w:pPr>
            <w:r w:rsidRPr="00525410">
              <w:rPr>
                <w:b/>
                <w:bCs/>
                <w:sz w:val="18"/>
                <w:szCs w:val="18"/>
              </w:rPr>
              <w:t>Project Activity</w:t>
            </w:r>
          </w:p>
        </w:tc>
      </w:tr>
      <w:tr w:rsidR="00343EED" w14:paraId="13D72305" w14:textId="77777777" w:rsidTr="00343EED">
        <w:tc>
          <w:tcPr>
            <w:tcW w:w="3116" w:type="dxa"/>
            <w:shd w:val="clear" w:color="auto" w:fill="D9D9D9" w:themeFill="background1" w:themeFillShade="D9"/>
          </w:tcPr>
          <w:p w14:paraId="31330D41" w14:textId="2DE433EC" w:rsidR="00343EED" w:rsidRPr="00525410" w:rsidRDefault="00343EED" w:rsidP="00343EED">
            <w:pPr>
              <w:spacing w:before="120" w:after="120"/>
              <w:contextualSpacing/>
              <w:rPr>
                <w:i/>
                <w:iCs/>
                <w:sz w:val="18"/>
                <w:szCs w:val="18"/>
              </w:rPr>
            </w:pPr>
            <w:r w:rsidRPr="00525410">
              <w:rPr>
                <w:i/>
                <w:iCs/>
                <w:sz w:val="18"/>
                <w:szCs w:val="18"/>
              </w:rPr>
              <w:t>Include a timeline that indicates when each activity will occur (at least month and year) and beginning and end dates for the project.  Make sure the work plan timeline shows that the project will be completed within the allowable grant period.</w:t>
            </w:r>
          </w:p>
        </w:tc>
        <w:tc>
          <w:tcPr>
            <w:tcW w:w="3117" w:type="dxa"/>
            <w:shd w:val="clear" w:color="auto" w:fill="D9D9D9" w:themeFill="background1" w:themeFillShade="D9"/>
          </w:tcPr>
          <w:p w14:paraId="0E90370E" w14:textId="75137926" w:rsidR="00343EED" w:rsidRPr="00525410" w:rsidRDefault="00343EED" w:rsidP="00343EED">
            <w:pPr>
              <w:spacing w:before="120" w:after="120"/>
              <w:contextualSpacing/>
              <w:rPr>
                <w:i/>
                <w:iCs/>
                <w:sz w:val="18"/>
                <w:szCs w:val="18"/>
              </w:rPr>
            </w:pPr>
            <w:r w:rsidRPr="00525410">
              <w:rPr>
                <w:i/>
                <w:iCs/>
                <w:sz w:val="18"/>
                <w:szCs w:val="18"/>
              </w:rPr>
              <w:t>Indicate the project participants who will do the work of each activity, including sub-recipients, and or contractors.  If you request grant funds for personnel and contractors, you must include them in the work plan to demonstrate the requested funding is warranted.  If you request funds for travel, these activities must also be included.</w:t>
            </w:r>
          </w:p>
        </w:tc>
        <w:tc>
          <w:tcPr>
            <w:tcW w:w="3117" w:type="dxa"/>
            <w:shd w:val="clear" w:color="auto" w:fill="D9D9D9" w:themeFill="background1" w:themeFillShade="D9"/>
          </w:tcPr>
          <w:p w14:paraId="4D9CCFA7" w14:textId="177AB39D" w:rsidR="00343EED" w:rsidRPr="00525410" w:rsidRDefault="00343EED" w:rsidP="00343EED">
            <w:pPr>
              <w:spacing w:before="120" w:after="120"/>
              <w:contextualSpacing/>
              <w:rPr>
                <w:i/>
                <w:iCs/>
                <w:sz w:val="18"/>
                <w:szCs w:val="18"/>
              </w:rPr>
            </w:pPr>
            <w:r w:rsidRPr="00525410">
              <w:rPr>
                <w:i/>
                <w:iCs/>
                <w:sz w:val="18"/>
                <w:szCs w:val="18"/>
              </w:rPr>
              <w:t xml:space="preserve">Describe the project activities that are necessary to accomplish the objectives.  Make sure you include your performance monitoring/data collection activities. </w:t>
            </w:r>
          </w:p>
        </w:tc>
      </w:tr>
      <w:tr w:rsidR="00343EED" w:rsidRPr="00525410" w14:paraId="1912AF4A" w14:textId="77777777" w:rsidTr="00343EED">
        <w:tc>
          <w:tcPr>
            <w:tcW w:w="3116" w:type="dxa"/>
            <w:shd w:val="clear" w:color="auto" w:fill="D9D9D9" w:themeFill="background1" w:themeFillShade="D9"/>
            <w:vAlign w:val="center"/>
          </w:tcPr>
          <w:p w14:paraId="3F673921" w14:textId="439F570C" w:rsidR="00343EED" w:rsidRPr="00525410" w:rsidRDefault="00343EED" w:rsidP="00343EED">
            <w:pPr>
              <w:spacing w:before="120" w:after="120"/>
              <w:contextualSpacing/>
              <w:jc w:val="center"/>
              <w:rPr>
                <w:b/>
                <w:bCs/>
                <w:sz w:val="18"/>
                <w:szCs w:val="18"/>
              </w:rPr>
            </w:pPr>
            <w:r w:rsidRPr="00525410">
              <w:rPr>
                <w:b/>
                <w:bCs/>
                <w:sz w:val="18"/>
                <w:szCs w:val="18"/>
              </w:rPr>
              <w:t>Month</w:t>
            </w:r>
          </w:p>
        </w:tc>
        <w:tc>
          <w:tcPr>
            <w:tcW w:w="3117" w:type="dxa"/>
            <w:shd w:val="clear" w:color="auto" w:fill="D9D9D9" w:themeFill="background1" w:themeFillShade="D9"/>
            <w:vAlign w:val="center"/>
          </w:tcPr>
          <w:p w14:paraId="196FC219" w14:textId="77777777" w:rsidR="00343EED" w:rsidRPr="00525410" w:rsidRDefault="00343EED" w:rsidP="00343EED">
            <w:pPr>
              <w:spacing w:before="120" w:after="120"/>
              <w:contextualSpacing/>
              <w:jc w:val="center"/>
              <w:rPr>
                <w:b/>
                <w:bCs/>
                <w:sz w:val="18"/>
                <w:szCs w:val="18"/>
              </w:rPr>
            </w:pPr>
            <w:r w:rsidRPr="00525410">
              <w:rPr>
                <w:b/>
                <w:bCs/>
                <w:sz w:val="18"/>
                <w:szCs w:val="18"/>
              </w:rPr>
              <w:t>Responsible Authority</w:t>
            </w:r>
          </w:p>
          <w:p w14:paraId="7607774F" w14:textId="2FCDF1B6" w:rsidR="00343EED" w:rsidRPr="00525410" w:rsidRDefault="00343EED" w:rsidP="00343EED">
            <w:pPr>
              <w:spacing w:before="120" w:after="120"/>
              <w:contextualSpacing/>
              <w:jc w:val="center"/>
              <w:rPr>
                <w:b/>
                <w:bCs/>
                <w:sz w:val="18"/>
                <w:szCs w:val="18"/>
              </w:rPr>
            </w:pPr>
            <w:r w:rsidRPr="00525410">
              <w:rPr>
                <w:b/>
                <w:bCs/>
                <w:sz w:val="18"/>
                <w:szCs w:val="18"/>
              </w:rPr>
              <w:t>Affiliation and Title</w:t>
            </w:r>
          </w:p>
        </w:tc>
        <w:tc>
          <w:tcPr>
            <w:tcW w:w="3117" w:type="dxa"/>
            <w:shd w:val="clear" w:color="auto" w:fill="D9D9D9" w:themeFill="background1" w:themeFillShade="D9"/>
            <w:vAlign w:val="center"/>
          </w:tcPr>
          <w:p w14:paraId="1779071D" w14:textId="60B83F93" w:rsidR="00343EED" w:rsidRPr="00525410" w:rsidRDefault="00343EED" w:rsidP="00343EED">
            <w:pPr>
              <w:spacing w:before="120" w:after="120"/>
              <w:contextualSpacing/>
              <w:jc w:val="center"/>
              <w:rPr>
                <w:b/>
                <w:bCs/>
                <w:sz w:val="18"/>
                <w:szCs w:val="18"/>
              </w:rPr>
            </w:pPr>
            <w:r w:rsidRPr="00525410">
              <w:rPr>
                <w:b/>
                <w:bCs/>
                <w:sz w:val="18"/>
                <w:szCs w:val="18"/>
              </w:rPr>
              <w:t>Activities Performed</w:t>
            </w:r>
          </w:p>
        </w:tc>
      </w:tr>
      <w:tr w:rsidR="00343EED" w:rsidRPr="00525410" w14:paraId="20B74093" w14:textId="77777777" w:rsidTr="00ED2C1B">
        <w:tc>
          <w:tcPr>
            <w:tcW w:w="3116" w:type="dxa"/>
            <w:shd w:val="clear" w:color="auto" w:fill="F2F2F2" w:themeFill="background1" w:themeFillShade="F2"/>
            <w:vAlign w:val="center"/>
          </w:tcPr>
          <w:p w14:paraId="7CDB75DB" w14:textId="5C4DB9B5" w:rsidR="00343EED" w:rsidRPr="00525410" w:rsidRDefault="00343EED" w:rsidP="00ED2C1B">
            <w:pPr>
              <w:spacing w:before="120" w:after="120"/>
              <w:rPr>
                <w:sz w:val="18"/>
                <w:szCs w:val="18"/>
              </w:rPr>
            </w:pPr>
            <w:r w:rsidRPr="00525410">
              <w:rPr>
                <w:sz w:val="18"/>
                <w:szCs w:val="18"/>
              </w:rPr>
              <w:t>October – December 2021</w:t>
            </w:r>
          </w:p>
        </w:tc>
        <w:tc>
          <w:tcPr>
            <w:tcW w:w="3117" w:type="dxa"/>
            <w:shd w:val="clear" w:color="auto" w:fill="F2F2F2" w:themeFill="background1" w:themeFillShade="F2"/>
            <w:vAlign w:val="center"/>
          </w:tcPr>
          <w:p w14:paraId="0A4559CF" w14:textId="37596BD4" w:rsidR="00343EED" w:rsidRPr="00525410" w:rsidRDefault="00343EED" w:rsidP="00ED2C1B">
            <w:pPr>
              <w:spacing w:before="120" w:after="120"/>
              <w:rPr>
                <w:sz w:val="18"/>
                <w:szCs w:val="18"/>
              </w:rPr>
            </w:pPr>
            <w:r w:rsidRPr="00525410">
              <w:rPr>
                <w:sz w:val="18"/>
                <w:szCs w:val="18"/>
              </w:rPr>
              <w:t>Dr. Joe</w:t>
            </w:r>
            <w:r w:rsidR="00ED2C1B" w:rsidRPr="00525410">
              <w:rPr>
                <w:sz w:val="18"/>
                <w:szCs w:val="18"/>
              </w:rPr>
              <w:t xml:space="preserve"> – U</w:t>
            </w:r>
            <w:r w:rsidRPr="00525410">
              <w:rPr>
                <w:sz w:val="18"/>
                <w:szCs w:val="18"/>
              </w:rPr>
              <w:t>AF, Professor</w:t>
            </w:r>
          </w:p>
        </w:tc>
        <w:tc>
          <w:tcPr>
            <w:tcW w:w="3117" w:type="dxa"/>
            <w:shd w:val="clear" w:color="auto" w:fill="F2F2F2" w:themeFill="background1" w:themeFillShade="F2"/>
            <w:vAlign w:val="center"/>
          </w:tcPr>
          <w:p w14:paraId="2193086F" w14:textId="1CB84937" w:rsidR="00343EED" w:rsidRPr="00525410" w:rsidRDefault="00343EED" w:rsidP="00ED2C1B">
            <w:pPr>
              <w:spacing w:before="120" w:after="120"/>
              <w:rPr>
                <w:sz w:val="18"/>
                <w:szCs w:val="18"/>
              </w:rPr>
            </w:pPr>
            <w:r w:rsidRPr="00525410">
              <w:rPr>
                <w:sz w:val="18"/>
                <w:szCs w:val="18"/>
              </w:rPr>
              <w:t>Collect and analyze fall-harvested root samples for protein content</w:t>
            </w:r>
          </w:p>
        </w:tc>
      </w:tr>
      <w:tr w:rsidR="00343EED" w:rsidRPr="00525410" w14:paraId="1D61D4C4" w14:textId="77777777" w:rsidTr="00ED2C1B">
        <w:tc>
          <w:tcPr>
            <w:tcW w:w="3116" w:type="dxa"/>
            <w:shd w:val="clear" w:color="auto" w:fill="F2F2F2" w:themeFill="background1" w:themeFillShade="F2"/>
            <w:vAlign w:val="center"/>
          </w:tcPr>
          <w:p w14:paraId="604D10CC" w14:textId="13E637AC" w:rsidR="00343EED" w:rsidRPr="00525410" w:rsidRDefault="00343EED" w:rsidP="00ED2C1B">
            <w:pPr>
              <w:spacing w:before="120" w:after="120"/>
              <w:rPr>
                <w:sz w:val="18"/>
                <w:szCs w:val="18"/>
              </w:rPr>
            </w:pPr>
            <w:r w:rsidRPr="00525410">
              <w:rPr>
                <w:sz w:val="18"/>
                <w:szCs w:val="18"/>
              </w:rPr>
              <w:t>April – June 2022</w:t>
            </w:r>
          </w:p>
        </w:tc>
        <w:tc>
          <w:tcPr>
            <w:tcW w:w="3117" w:type="dxa"/>
            <w:shd w:val="clear" w:color="auto" w:fill="F2F2F2" w:themeFill="background1" w:themeFillShade="F2"/>
            <w:vAlign w:val="center"/>
          </w:tcPr>
          <w:p w14:paraId="078A44CB" w14:textId="3510E7C7" w:rsidR="00343EED" w:rsidRPr="00525410" w:rsidRDefault="00343EED" w:rsidP="00ED2C1B">
            <w:pPr>
              <w:spacing w:before="120" w:after="120"/>
              <w:rPr>
                <w:sz w:val="18"/>
                <w:szCs w:val="18"/>
              </w:rPr>
            </w:pPr>
            <w:r w:rsidRPr="00525410">
              <w:rPr>
                <w:sz w:val="18"/>
                <w:szCs w:val="18"/>
              </w:rPr>
              <w:t>Dr. Joe</w:t>
            </w:r>
            <w:r w:rsidR="00ED2C1B" w:rsidRPr="00525410">
              <w:rPr>
                <w:sz w:val="18"/>
                <w:szCs w:val="18"/>
              </w:rPr>
              <w:t xml:space="preserve"> – UAF</w:t>
            </w:r>
            <w:r w:rsidRPr="00525410">
              <w:rPr>
                <w:sz w:val="18"/>
                <w:szCs w:val="18"/>
              </w:rPr>
              <w:t>, Professor</w:t>
            </w:r>
          </w:p>
        </w:tc>
        <w:tc>
          <w:tcPr>
            <w:tcW w:w="3117" w:type="dxa"/>
            <w:shd w:val="clear" w:color="auto" w:fill="F2F2F2" w:themeFill="background1" w:themeFillShade="F2"/>
            <w:vAlign w:val="center"/>
          </w:tcPr>
          <w:p w14:paraId="5E7DDBB0" w14:textId="43C077CB" w:rsidR="00343EED" w:rsidRPr="00525410" w:rsidRDefault="00343EED" w:rsidP="00ED2C1B">
            <w:pPr>
              <w:spacing w:before="120" w:after="120"/>
              <w:rPr>
                <w:sz w:val="18"/>
                <w:szCs w:val="18"/>
              </w:rPr>
            </w:pPr>
            <w:r w:rsidRPr="00525410">
              <w:rPr>
                <w:sz w:val="18"/>
                <w:szCs w:val="18"/>
              </w:rPr>
              <w:t>Collect &amp; analyze spring-harvested root samples for protein content</w:t>
            </w:r>
          </w:p>
        </w:tc>
      </w:tr>
      <w:tr w:rsidR="00343EED" w:rsidRPr="00525410" w14:paraId="1C37226E" w14:textId="77777777" w:rsidTr="00ED2C1B">
        <w:tc>
          <w:tcPr>
            <w:tcW w:w="3116" w:type="dxa"/>
            <w:shd w:val="clear" w:color="auto" w:fill="F2F2F2" w:themeFill="background1" w:themeFillShade="F2"/>
            <w:vAlign w:val="center"/>
          </w:tcPr>
          <w:p w14:paraId="3DD7E534" w14:textId="5E3ABF84" w:rsidR="00343EED" w:rsidRPr="00525410" w:rsidRDefault="00343EED" w:rsidP="00ED2C1B">
            <w:pPr>
              <w:spacing w:before="120" w:after="120"/>
              <w:rPr>
                <w:sz w:val="18"/>
                <w:szCs w:val="18"/>
              </w:rPr>
            </w:pPr>
            <w:r w:rsidRPr="00525410">
              <w:rPr>
                <w:sz w:val="18"/>
                <w:szCs w:val="18"/>
              </w:rPr>
              <w:t>July 2022 – March 2023</w:t>
            </w:r>
          </w:p>
        </w:tc>
        <w:tc>
          <w:tcPr>
            <w:tcW w:w="3117" w:type="dxa"/>
            <w:shd w:val="clear" w:color="auto" w:fill="F2F2F2" w:themeFill="background1" w:themeFillShade="F2"/>
            <w:vAlign w:val="center"/>
          </w:tcPr>
          <w:p w14:paraId="6A57CE72" w14:textId="5EEE30E0" w:rsidR="00343EED" w:rsidRPr="00525410" w:rsidRDefault="00343EED" w:rsidP="00ED2C1B">
            <w:pPr>
              <w:spacing w:before="120" w:after="120"/>
              <w:rPr>
                <w:sz w:val="18"/>
                <w:szCs w:val="18"/>
              </w:rPr>
            </w:pPr>
            <w:r w:rsidRPr="00525410">
              <w:rPr>
                <w:sz w:val="18"/>
                <w:szCs w:val="18"/>
              </w:rPr>
              <w:t>Dr. Joe</w:t>
            </w:r>
            <w:r w:rsidR="00ED2C1B" w:rsidRPr="00525410">
              <w:rPr>
                <w:sz w:val="18"/>
                <w:szCs w:val="18"/>
              </w:rPr>
              <w:t xml:space="preserve"> – UAF</w:t>
            </w:r>
            <w:r w:rsidRPr="00525410">
              <w:rPr>
                <w:sz w:val="18"/>
                <w:szCs w:val="18"/>
              </w:rPr>
              <w:t xml:space="preserve">, Professor </w:t>
            </w:r>
          </w:p>
          <w:p w14:paraId="1E80CA45" w14:textId="04317270" w:rsidR="00343EED" w:rsidRPr="00525410" w:rsidRDefault="00343EED" w:rsidP="00ED2C1B">
            <w:pPr>
              <w:spacing w:before="120" w:after="120"/>
              <w:rPr>
                <w:sz w:val="18"/>
                <w:szCs w:val="18"/>
              </w:rPr>
            </w:pPr>
            <w:r w:rsidRPr="00525410">
              <w:rPr>
                <w:sz w:val="18"/>
                <w:szCs w:val="18"/>
              </w:rPr>
              <w:t>Intern</w:t>
            </w:r>
            <w:r w:rsidR="00ED2C1B" w:rsidRPr="00525410">
              <w:rPr>
                <w:sz w:val="18"/>
                <w:szCs w:val="18"/>
              </w:rPr>
              <w:t xml:space="preserve"> – U</w:t>
            </w:r>
            <w:r w:rsidRPr="00525410">
              <w:rPr>
                <w:sz w:val="18"/>
                <w:szCs w:val="18"/>
              </w:rPr>
              <w:t>AF, graduate student</w:t>
            </w:r>
          </w:p>
        </w:tc>
        <w:tc>
          <w:tcPr>
            <w:tcW w:w="3117" w:type="dxa"/>
            <w:shd w:val="clear" w:color="auto" w:fill="F2F2F2" w:themeFill="background1" w:themeFillShade="F2"/>
            <w:vAlign w:val="center"/>
          </w:tcPr>
          <w:p w14:paraId="4DDC6C64" w14:textId="1BAC31E2" w:rsidR="00343EED" w:rsidRPr="00525410" w:rsidRDefault="00343EED" w:rsidP="00ED2C1B">
            <w:pPr>
              <w:spacing w:before="120" w:after="120"/>
              <w:rPr>
                <w:sz w:val="18"/>
                <w:szCs w:val="18"/>
              </w:rPr>
            </w:pPr>
            <w:r w:rsidRPr="00525410">
              <w:rPr>
                <w:sz w:val="18"/>
                <w:szCs w:val="18"/>
              </w:rPr>
              <w:t>Analyze results; prepare for 2016 harvest, share information to ARP members</w:t>
            </w:r>
          </w:p>
        </w:tc>
      </w:tr>
      <w:tr w:rsidR="00343EED" w:rsidRPr="00525410" w14:paraId="41D9843F" w14:textId="77777777" w:rsidTr="00ED2C1B">
        <w:tc>
          <w:tcPr>
            <w:tcW w:w="3116" w:type="dxa"/>
            <w:shd w:val="clear" w:color="auto" w:fill="F2F2F2" w:themeFill="background1" w:themeFillShade="F2"/>
            <w:vAlign w:val="center"/>
          </w:tcPr>
          <w:p w14:paraId="52CFFFE0" w14:textId="6A31EB0E" w:rsidR="00343EED" w:rsidRPr="00525410" w:rsidRDefault="00343EED" w:rsidP="00ED2C1B">
            <w:pPr>
              <w:spacing w:before="120" w:after="120"/>
              <w:rPr>
                <w:sz w:val="18"/>
                <w:szCs w:val="18"/>
              </w:rPr>
            </w:pPr>
            <w:r w:rsidRPr="00525410">
              <w:rPr>
                <w:sz w:val="18"/>
                <w:szCs w:val="18"/>
              </w:rPr>
              <w:t>May – September 2023</w:t>
            </w:r>
          </w:p>
        </w:tc>
        <w:tc>
          <w:tcPr>
            <w:tcW w:w="3117" w:type="dxa"/>
            <w:shd w:val="clear" w:color="auto" w:fill="F2F2F2" w:themeFill="background1" w:themeFillShade="F2"/>
            <w:vAlign w:val="center"/>
          </w:tcPr>
          <w:p w14:paraId="43AE43B9" w14:textId="71A91F62" w:rsidR="00343EED" w:rsidRPr="00525410" w:rsidRDefault="00343EED" w:rsidP="00ED2C1B">
            <w:pPr>
              <w:spacing w:before="120" w:after="120"/>
              <w:rPr>
                <w:sz w:val="18"/>
                <w:szCs w:val="18"/>
              </w:rPr>
            </w:pPr>
            <w:r w:rsidRPr="00525410">
              <w:rPr>
                <w:sz w:val="18"/>
                <w:szCs w:val="18"/>
              </w:rPr>
              <w:t>Dr. Joe</w:t>
            </w:r>
            <w:r w:rsidR="00ED2C1B" w:rsidRPr="00525410">
              <w:rPr>
                <w:sz w:val="18"/>
                <w:szCs w:val="18"/>
              </w:rPr>
              <w:t xml:space="preserve"> – U</w:t>
            </w:r>
            <w:r w:rsidRPr="00525410">
              <w:rPr>
                <w:sz w:val="18"/>
                <w:szCs w:val="18"/>
              </w:rPr>
              <w:t xml:space="preserve">AF, Professor </w:t>
            </w:r>
          </w:p>
          <w:p w14:paraId="10981184" w14:textId="5F01C71E" w:rsidR="00343EED" w:rsidRPr="00525410" w:rsidRDefault="00343EED" w:rsidP="00ED2C1B">
            <w:pPr>
              <w:spacing w:before="120" w:after="120"/>
              <w:rPr>
                <w:sz w:val="18"/>
                <w:szCs w:val="18"/>
              </w:rPr>
            </w:pPr>
            <w:r w:rsidRPr="00525410">
              <w:rPr>
                <w:sz w:val="18"/>
                <w:szCs w:val="18"/>
              </w:rPr>
              <w:t>Intern</w:t>
            </w:r>
            <w:r w:rsidR="00ED2C1B" w:rsidRPr="00525410">
              <w:rPr>
                <w:sz w:val="18"/>
                <w:szCs w:val="18"/>
              </w:rPr>
              <w:t xml:space="preserve"> – U</w:t>
            </w:r>
            <w:r w:rsidRPr="00525410">
              <w:rPr>
                <w:sz w:val="18"/>
                <w:szCs w:val="18"/>
              </w:rPr>
              <w:t>AF, graduate student</w:t>
            </w:r>
          </w:p>
        </w:tc>
        <w:tc>
          <w:tcPr>
            <w:tcW w:w="3117" w:type="dxa"/>
            <w:shd w:val="clear" w:color="auto" w:fill="F2F2F2" w:themeFill="background1" w:themeFillShade="F2"/>
            <w:vAlign w:val="center"/>
          </w:tcPr>
          <w:p w14:paraId="34E49FF7" w14:textId="6258BC76" w:rsidR="00343EED" w:rsidRPr="00525410" w:rsidRDefault="00343EED" w:rsidP="00ED2C1B">
            <w:pPr>
              <w:spacing w:before="120" w:after="120"/>
              <w:rPr>
                <w:sz w:val="18"/>
                <w:szCs w:val="18"/>
              </w:rPr>
            </w:pPr>
            <w:r w:rsidRPr="00525410">
              <w:rPr>
                <w:sz w:val="18"/>
                <w:szCs w:val="18"/>
              </w:rPr>
              <w:t>Prepare and publish final results</w:t>
            </w:r>
          </w:p>
        </w:tc>
      </w:tr>
    </w:tbl>
    <w:p w14:paraId="0BC4FE8F" w14:textId="1D5C0A98" w:rsidR="00343EED" w:rsidRPr="00B42EDF" w:rsidRDefault="00343EED" w:rsidP="00343EED">
      <w:pPr>
        <w:rPr>
          <w:i/>
          <w:iCs/>
          <w:sz w:val="18"/>
          <w:szCs w:val="18"/>
        </w:rPr>
      </w:pPr>
      <w:r w:rsidRPr="00B42EDF">
        <w:rPr>
          <w:i/>
          <w:iCs/>
          <w:sz w:val="18"/>
          <w:szCs w:val="18"/>
        </w:rPr>
        <w:t>Project Work Plan</w:t>
      </w:r>
    </w:p>
    <w:tbl>
      <w:tblPr>
        <w:tblStyle w:val="TableGrid"/>
        <w:tblW w:w="0" w:type="auto"/>
        <w:tblLook w:val="04A0" w:firstRow="1" w:lastRow="0" w:firstColumn="1" w:lastColumn="0" w:noHBand="0" w:noVBand="1"/>
      </w:tblPr>
      <w:tblGrid>
        <w:gridCol w:w="3116"/>
        <w:gridCol w:w="3117"/>
        <w:gridCol w:w="3117"/>
      </w:tblGrid>
      <w:tr w:rsidR="00343EED" w14:paraId="2D56D759" w14:textId="77777777" w:rsidTr="00343EED">
        <w:tc>
          <w:tcPr>
            <w:tcW w:w="3116" w:type="dxa"/>
            <w:shd w:val="clear" w:color="auto" w:fill="BFBFBF" w:themeFill="background1" w:themeFillShade="BF"/>
            <w:vAlign w:val="center"/>
          </w:tcPr>
          <w:p w14:paraId="00AB7240" w14:textId="1E6EE9F9" w:rsidR="00343EED" w:rsidRDefault="00343EED" w:rsidP="00ED2C1B">
            <w:pPr>
              <w:spacing w:before="120" w:after="120"/>
              <w:contextualSpacing/>
              <w:jc w:val="center"/>
            </w:pPr>
            <w:r w:rsidRPr="00343EED">
              <w:rPr>
                <w:b/>
                <w:bCs/>
              </w:rPr>
              <w:t>Project Activity</w:t>
            </w:r>
          </w:p>
        </w:tc>
        <w:tc>
          <w:tcPr>
            <w:tcW w:w="3117" w:type="dxa"/>
            <w:shd w:val="clear" w:color="auto" w:fill="BFBFBF" w:themeFill="background1" w:themeFillShade="BF"/>
            <w:vAlign w:val="center"/>
          </w:tcPr>
          <w:p w14:paraId="4C4AB82C" w14:textId="2012B17A" w:rsidR="00343EED" w:rsidRDefault="00343EED" w:rsidP="00ED2C1B">
            <w:pPr>
              <w:spacing w:before="120" w:after="120"/>
              <w:contextualSpacing/>
              <w:jc w:val="center"/>
            </w:pPr>
            <w:r w:rsidRPr="00343EED">
              <w:rPr>
                <w:b/>
                <w:bCs/>
              </w:rPr>
              <w:t>Who will do the work?</w:t>
            </w:r>
          </w:p>
        </w:tc>
        <w:tc>
          <w:tcPr>
            <w:tcW w:w="3117" w:type="dxa"/>
            <w:shd w:val="clear" w:color="auto" w:fill="BFBFBF" w:themeFill="background1" w:themeFillShade="BF"/>
            <w:vAlign w:val="center"/>
          </w:tcPr>
          <w:p w14:paraId="69884F4B" w14:textId="082F5BC2" w:rsidR="00343EED" w:rsidRDefault="00343EED" w:rsidP="00ED2C1B">
            <w:pPr>
              <w:spacing w:before="120" w:after="120"/>
              <w:contextualSpacing/>
              <w:jc w:val="center"/>
            </w:pPr>
            <w:r w:rsidRPr="00343EED">
              <w:rPr>
                <w:b/>
                <w:bCs/>
              </w:rPr>
              <w:t>When will the activity be accomplished?</w:t>
            </w:r>
          </w:p>
        </w:tc>
      </w:tr>
      <w:tr w:rsidR="00343EED" w14:paraId="0278CCCB" w14:textId="77777777" w:rsidTr="00343EED">
        <w:tc>
          <w:tcPr>
            <w:tcW w:w="3116" w:type="dxa"/>
          </w:tcPr>
          <w:p w14:paraId="779048C5" w14:textId="5A01F33D" w:rsidR="00343EED" w:rsidRDefault="00343EED" w:rsidP="00ED2C1B">
            <w:pPr>
              <w:spacing w:before="120" w:after="120"/>
            </w:pPr>
          </w:p>
        </w:tc>
        <w:tc>
          <w:tcPr>
            <w:tcW w:w="3117" w:type="dxa"/>
          </w:tcPr>
          <w:p w14:paraId="7544ACCB" w14:textId="77777777" w:rsidR="00343EED" w:rsidRDefault="00343EED" w:rsidP="00ED2C1B">
            <w:pPr>
              <w:spacing w:before="120" w:after="120"/>
            </w:pPr>
          </w:p>
        </w:tc>
        <w:tc>
          <w:tcPr>
            <w:tcW w:w="3117" w:type="dxa"/>
          </w:tcPr>
          <w:p w14:paraId="66A5D211" w14:textId="77777777" w:rsidR="00343EED" w:rsidRDefault="00343EED" w:rsidP="00ED2C1B">
            <w:pPr>
              <w:spacing w:before="120" w:after="120"/>
            </w:pPr>
          </w:p>
        </w:tc>
      </w:tr>
      <w:tr w:rsidR="008C3391" w14:paraId="7C0308C1" w14:textId="77777777" w:rsidTr="00343EED">
        <w:tc>
          <w:tcPr>
            <w:tcW w:w="3116" w:type="dxa"/>
          </w:tcPr>
          <w:p w14:paraId="4A1395DD" w14:textId="77777777" w:rsidR="008C3391" w:rsidRDefault="008C3391" w:rsidP="00ED2C1B">
            <w:pPr>
              <w:spacing w:before="120" w:after="120"/>
            </w:pPr>
          </w:p>
        </w:tc>
        <w:tc>
          <w:tcPr>
            <w:tcW w:w="3117" w:type="dxa"/>
          </w:tcPr>
          <w:p w14:paraId="6C692C87" w14:textId="77777777" w:rsidR="008C3391" w:rsidRDefault="008C3391" w:rsidP="00ED2C1B">
            <w:pPr>
              <w:spacing w:before="120" w:after="120"/>
            </w:pPr>
          </w:p>
        </w:tc>
        <w:tc>
          <w:tcPr>
            <w:tcW w:w="3117" w:type="dxa"/>
          </w:tcPr>
          <w:p w14:paraId="19DE30CE" w14:textId="77777777" w:rsidR="008C3391" w:rsidRDefault="008C3391" w:rsidP="00ED2C1B">
            <w:pPr>
              <w:spacing w:before="120" w:after="120"/>
            </w:pPr>
          </w:p>
        </w:tc>
      </w:tr>
    </w:tbl>
    <w:p w14:paraId="6F0F2529" w14:textId="3221DDFB" w:rsidR="00343EED" w:rsidRDefault="00343EED" w:rsidP="00343EED"/>
    <w:p w14:paraId="584DB049" w14:textId="624A4ECA" w:rsidR="00ED2C1B" w:rsidRDefault="003721CA" w:rsidP="003721CA">
      <w:pPr>
        <w:pStyle w:val="Heading1"/>
      </w:pPr>
      <w:bookmarkStart w:id="142" w:name="_application_scoring_criteria"/>
      <w:bookmarkStart w:id="143" w:name="_Toc66280470"/>
      <w:bookmarkEnd w:id="142"/>
      <w:r>
        <w:t>A</w:t>
      </w:r>
      <w:r w:rsidR="00ED2C1B">
        <w:t xml:space="preserve">pplication </w:t>
      </w:r>
      <w:r>
        <w:t>S</w:t>
      </w:r>
      <w:r w:rsidR="00ED2C1B">
        <w:t xml:space="preserve">coring </w:t>
      </w:r>
      <w:r>
        <w:t>C</w:t>
      </w:r>
      <w:r w:rsidR="00ED2C1B">
        <w:t>riteria</w:t>
      </w:r>
      <w:bookmarkEnd w:id="143"/>
    </w:p>
    <w:p w14:paraId="1F1211CC" w14:textId="7F8EA593" w:rsidR="00ED2C1B" w:rsidRDefault="003721CA" w:rsidP="003721CA">
      <w:pPr>
        <w:pStyle w:val="Heading2"/>
      </w:pPr>
      <w:bookmarkStart w:id="144" w:name="_Toc64985545"/>
      <w:bookmarkStart w:id="145" w:name="_Toc66280471"/>
      <w:r>
        <w:t>T</w:t>
      </w:r>
      <w:r w:rsidR="00ED2C1B">
        <w:t xml:space="preserve">otal </w:t>
      </w:r>
      <w:r>
        <w:t>P</w:t>
      </w:r>
      <w:r w:rsidR="00ED2C1B">
        <w:t>oints</w:t>
      </w:r>
      <w:r>
        <w:t xml:space="preserve"> Available</w:t>
      </w:r>
      <w:r w:rsidR="00ED2C1B">
        <w:t>: 100</w:t>
      </w:r>
      <w:bookmarkEnd w:id="144"/>
      <w:r>
        <w:t xml:space="preserve"> points</w:t>
      </w:r>
      <w:bookmarkEnd w:id="145"/>
    </w:p>
    <w:p w14:paraId="4A0FF55C" w14:textId="3882090B" w:rsidR="00ED2C1B" w:rsidRDefault="003721CA" w:rsidP="003721CA">
      <w:pPr>
        <w:pStyle w:val="Heading3"/>
      </w:pPr>
      <w:bookmarkStart w:id="146" w:name="_Toc64985546"/>
      <w:bookmarkStart w:id="147" w:name="_Toc66280472"/>
      <w:r>
        <w:t>A</w:t>
      </w:r>
      <w:r w:rsidR="00ED2C1B">
        <w:t>pplication: 5 points</w:t>
      </w:r>
      <w:bookmarkEnd w:id="146"/>
      <w:bookmarkEnd w:id="147"/>
    </w:p>
    <w:p w14:paraId="7DBB8B07" w14:textId="63A1EC0E" w:rsidR="00ED2C1B" w:rsidRDefault="00ED2C1B" w:rsidP="00ED2C1B">
      <w:r w:rsidRPr="00ED2C1B">
        <w:t>The application is complete and thorough, addressing all format criteria.</w:t>
      </w:r>
    </w:p>
    <w:p w14:paraId="26259849" w14:textId="77777777" w:rsidR="00ED2C1B" w:rsidRDefault="00ED2C1B" w:rsidP="003721CA">
      <w:pPr>
        <w:pStyle w:val="Heading3"/>
      </w:pPr>
      <w:bookmarkStart w:id="148" w:name="_Toc64985547"/>
      <w:bookmarkStart w:id="149" w:name="_Toc66280473"/>
      <w:r>
        <w:t>Project Purpose: 20 points</w:t>
      </w:r>
      <w:bookmarkEnd w:id="148"/>
      <w:bookmarkEnd w:id="149"/>
    </w:p>
    <w:p w14:paraId="0B4FFBB2" w14:textId="77777777" w:rsidR="00ED2C1B" w:rsidRDefault="00ED2C1B" w:rsidP="00ED2C1B">
      <w:r>
        <w:t xml:space="preserve">The proposed project responds to a specialty crop industry need and demonstrates the ability to impact that need. </w:t>
      </w:r>
    </w:p>
    <w:p w14:paraId="1677809B" w14:textId="77777777" w:rsidR="00ED2C1B" w:rsidRDefault="00ED2C1B" w:rsidP="003721CA">
      <w:pPr>
        <w:pStyle w:val="Heading3"/>
      </w:pPr>
      <w:bookmarkStart w:id="150" w:name="_Toc64985548"/>
      <w:bookmarkStart w:id="151" w:name="_Toc66280474"/>
      <w:r>
        <w:t>External Project Support: 20 points</w:t>
      </w:r>
      <w:bookmarkEnd w:id="150"/>
      <w:bookmarkEnd w:id="151"/>
    </w:p>
    <w:p w14:paraId="018D82D8" w14:textId="77777777" w:rsidR="00ED2C1B" w:rsidRDefault="00ED2C1B" w:rsidP="00ED2C1B">
      <w:r>
        <w:t xml:space="preserve">The proposed project demonstrates that there is broad industry support for the project.  Letters of support and/or formal commitments from all project partners are included. Applicant has sufficient organizational support to forward the project. </w:t>
      </w:r>
    </w:p>
    <w:p w14:paraId="2CE1455A" w14:textId="77777777" w:rsidR="00ED2C1B" w:rsidRDefault="00ED2C1B" w:rsidP="003721CA">
      <w:pPr>
        <w:pStyle w:val="Heading3"/>
      </w:pPr>
      <w:bookmarkStart w:id="152" w:name="_Toc64985549"/>
      <w:bookmarkStart w:id="153" w:name="_Toc66280475"/>
      <w:r>
        <w:t>Impact and Outcomes/Evaluation: 20 points</w:t>
      </w:r>
      <w:bookmarkEnd w:id="152"/>
      <w:bookmarkEnd w:id="153"/>
    </w:p>
    <w:p w14:paraId="592E5FF7" w14:textId="77777777" w:rsidR="00ED2C1B" w:rsidRDefault="00ED2C1B" w:rsidP="00ED2C1B">
      <w:r>
        <w:t>The proposed project demonstrates that it will increase the competitiveness of specialty crop producers and will impact a significant number of beneficiaries. The project includes a strong outreach/information dissemination component to ensure a broad impact. Outcome measures are thoughtfully developed and realistic. The project includes a strong monitoring and evaluation plan and explains clearly how outcomes will be measured.</w:t>
      </w:r>
    </w:p>
    <w:p w14:paraId="63247D01" w14:textId="77777777" w:rsidR="00ED2C1B" w:rsidRDefault="00ED2C1B" w:rsidP="003721CA">
      <w:pPr>
        <w:pStyle w:val="Heading3"/>
      </w:pPr>
      <w:bookmarkStart w:id="154" w:name="_Toc64985550"/>
      <w:bookmarkStart w:id="155" w:name="_Toc66280476"/>
      <w:r>
        <w:t>Budget: 20 points</w:t>
      </w:r>
      <w:bookmarkEnd w:id="154"/>
      <w:bookmarkEnd w:id="155"/>
    </w:p>
    <w:p w14:paraId="09DC71AC" w14:textId="77777777" w:rsidR="00ED2C1B" w:rsidRDefault="00ED2C1B" w:rsidP="00ED2C1B">
      <w:r>
        <w:t>Budget aligns well with project, with no abnormal or outlying costs.</w:t>
      </w:r>
    </w:p>
    <w:p w14:paraId="690192F2" w14:textId="77777777" w:rsidR="00ED2C1B" w:rsidRDefault="00ED2C1B" w:rsidP="003721CA">
      <w:pPr>
        <w:pStyle w:val="Heading3"/>
      </w:pPr>
      <w:bookmarkStart w:id="156" w:name="_Toc64985551"/>
      <w:bookmarkStart w:id="157" w:name="_Toc66280477"/>
      <w:r>
        <w:t>Work Plan: 10 points</w:t>
      </w:r>
      <w:bookmarkEnd w:id="156"/>
      <w:bookmarkEnd w:id="157"/>
    </w:p>
    <w:p w14:paraId="7C6F4858" w14:textId="2F719CEC" w:rsidR="00ED2C1B" w:rsidRDefault="00ED2C1B" w:rsidP="00ED2C1B">
      <w:r>
        <w:t xml:space="preserve">Work plan clearly identifies activities, the personnel that will work on them, and when each activity will be completed. </w:t>
      </w:r>
    </w:p>
    <w:p w14:paraId="54375087" w14:textId="77777777" w:rsidR="00ED2C1B" w:rsidRDefault="00ED2C1B" w:rsidP="003721CA">
      <w:pPr>
        <w:pStyle w:val="Heading3"/>
      </w:pPr>
      <w:bookmarkStart w:id="158" w:name="_Toc64985552"/>
      <w:bookmarkStart w:id="159" w:name="_Toc66280478"/>
      <w:r>
        <w:t>Past Project Performance: 5 points</w:t>
      </w:r>
      <w:bookmarkEnd w:id="158"/>
      <w:bookmarkEnd w:id="159"/>
    </w:p>
    <w:p w14:paraId="55E9BC30" w14:textId="5FA6DD8B" w:rsidR="00ED2C1B" w:rsidRDefault="00ED2C1B" w:rsidP="00ED2C1B">
      <w:r>
        <w:t>If applicant has never been funded, they will automatically receive 5 points.  Return applicants will be scored based on previous project management and reporting performance.</w:t>
      </w:r>
    </w:p>
    <w:p w14:paraId="1F8E196C" w14:textId="77777777" w:rsidR="00F806E6" w:rsidRDefault="00F806E6" w:rsidP="00ED2C1B"/>
    <w:p w14:paraId="31D4F8A0" w14:textId="27649108" w:rsidR="00ED2C1B" w:rsidRDefault="003721CA" w:rsidP="003721CA">
      <w:pPr>
        <w:pStyle w:val="Heading1"/>
      </w:pPr>
      <w:bookmarkStart w:id="160" w:name="_Toc66280479"/>
      <w:r>
        <w:lastRenderedPageBreak/>
        <w:t>G</w:t>
      </w:r>
      <w:r w:rsidR="00ED2C1B">
        <w:t xml:space="preserve">rant </w:t>
      </w:r>
      <w:r>
        <w:t>M</w:t>
      </w:r>
      <w:r w:rsidR="00ED2C1B">
        <w:t xml:space="preserve">anagement and </w:t>
      </w:r>
      <w:r>
        <w:t>R</w:t>
      </w:r>
      <w:r w:rsidR="00ED2C1B">
        <w:t>eporting</w:t>
      </w:r>
      <w:bookmarkEnd w:id="160"/>
    </w:p>
    <w:p w14:paraId="0AED6267" w14:textId="6EEF895D" w:rsidR="00ED2C1B" w:rsidRDefault="003721CA" w:rsidP="003721CA">
      <w:pPr>
        <w:pStyle w:val="Heading2"/>
      </w:pPr>
      <w:bookmarkStart w:id="161" w:name="_Toc64985554"/>
      <w:bookmarkStart w:id="162" w:name="_Toc66280480"/>
      <w:r>
        <w:t>G</w:t>
      </w:r>
      <w:r w:rsidR="00ED2C1B">
        <w:t xml:space="preserve">rant </w:t>
      </w:r>
      <w:r>
        <w:t>A</w:t>
      </w:r>
      <w:r w:rsidR="00ED2C1B">
        <w:t xml:space="preserve">ward </w:t>
      </w:r>
      <w:r>
        <w:t>A</w:t>
      </w:r>
      <w:r w:rsidR="00ED2C1B">
        <w:t xml:space="preserve">greement and </w:t>
      </w:r>
      <w:r>
        <w:t>P</w:t>
      </w:r>
      <w:r w:rsidR="00ED2C1B">
        <w:t>ayment</w:t>
      </w:r>
      <w:bookmarkEnd w:id="161"/>
      <w:bookmarkEnd w:id="162"/>
    </w:p>
    <w:p w14:paraId="1F2DF5D9" w14:textId="36E6C8F0" w:rsidR="00ED2C1B" w:rsidRDefault="00ED2C1B" w:rsidP="00ED2C1B">
      <w:r>
        <w:t>Prior to beginning work on the proposed project or receiving funding, successful applicants will be required to sign a Grant Award Agreement (Agreement) with the Division indicating their intention to complete the proposed tasks and authorizing the Division to monitor the progress of the proposed project. In addition to obtaining a DUNS</w:t>
      </w:r>
      <w:r w:rsidR="00234EAF">
        <w:rPr>
          <w:rStyle w:val="FootnoteReference"/>
        </w:rPr>
        <w:footnoteReference w:id="1"/>
      </w:r>
      <w:r>
        <w:t xml:space="preserve"> number (required prior to application submission), successful applicants will be required to register with the federally run System for Award Management, </w:t>
      </w:r>
      <w:hyperlink r:id="rId27" w:history="1">
        <w:r w:rsidRPr="00ED2C1B">
          <w:rPr>
            <w:rStyle w:val="Hyperlink"/>
          </w:rPr>
          <w:t>https://www.sam.gov/SAM/</w:t>
        </w:r>
      </w:hyperlink>
      <w:r>
        <w:t>. As a potential sub recipient of federal money, you must have an active and clear profile that matches your DUNS number and provide this information with your application. Registration is free.</w:t>
      </w:r>
    </w:p>
    <w:p w14:paraId="1DF930C4" w14:textId="51365864" w:rsidR="00ED2C1B" w:rsidRDefault="00ED2C1B" w:rsidP="00ED2C1B">
      <w:r>
        <w:t>Agreements must be signed and returned to the Division within 30 days of receipt. Failure to submit an executed copy of the Agreement within 30 days of receipt will result in the loss of awarded grant funds unless the delay was caused by circumstances outside the control of the grantee.</w:t>
      </w:r>
    </w:p>
    <w:p w14:paraId="2CE9C614" w14:textId="7DA9CFFD" w:rsidR="00ED2C1B" w:rsidRDefault="003721CA" w:rsidP="003721CA">
      <w:pPr>
        <w:pStyle w:val="Heading2"/>
      </w:pPr>
      <w:bookmarkStart w:id="163" w:name="_Toc64985555"/>
      <w:bookmarkStart w:id="164" w:name="_Toc66280481"/>
      <w:r>
        <w:t>R</w:t>
      </w:r>
      <w:r w:rsidR="00ED2C1B">
        <w:t xml:space="preserve">eporting </w:t>
      </w:r>
      <w:r>
        <w:t>R</w:t>
      </w:r>
      <w:r w:rsidR="00ED2C1B">
        <w:t>equirements</w:t>
      </w:r>
      <w:bookmarkEnd w:id="163"/>
      <w:bookmarkEnd w:id="164"/>
    </w:p>
    <w:p w14:paraId="3EF363FC" w14:textId="77777777" w:rsidR="00ED2C1B" w:rsidRDefault="00ED2C1B" w:rsidP="00ED2C1B">
      <w:r>
        <w:t>The Division reserves the right to modify reporting requirements during the course of the project. Information submitted in any report to the Division will be a public record.</w:t>
      </w:r>
    </w:p>
    <w:p w14:paraId="122A5347" w14:textId="77777777" w:rsidR="00234EAF" w:rsidRDefault="00ED2C1B" w:rsidP="003721CA">
      <w:pPr>
        <w:pStyle w:val="Heading3"/>
      </w:pPr>
      <w:r>
        <w:t xml:space="preserve"> </w:t>
      </w:r>
      <w:bookmarkStart w:id="165" w:name="_Toc64985556"/>
      <w:bookmarkStart w:id="166" w:name="_Toc66280482"/>
      <w:r>
        <w:t>Annual Reports</w:t>
      </w:r>
      <w:bookmarkEnd w:id="165"/>
      <w:bookmarkEnd w:id="166"/>
    </w:p>
    <w:p w14:paraId="7BD0F68E" w14:textId="759C8F17" w:rsidR="00ED2C1B" w:rsidRDefault="00ED2C1B" w:rsidP="00ED2C1B">
      <w:r>
        <w:t xml:space="preserve">Reports must detail the project status and how grant monies were used to achieve project outcomes outlined in the project proposal submitted with the grant application packet. Reports must also include a detailed financial report that tracks all expenditures against the project budget submitted with the grant proposal.  </w:t>
      </w:r>
    </w:p>
    <w:p w14:paraId="10D88A96" w14:textId="77777777" w:rsidR="00ED2C1B" w:rsidRDefault="00ED2C1B" w:rsidP="00ED2C1B">
      <w:r>
        <w:t xml:space="preserve">The annual performance report should be organized under, but not limited to, the following headings for each project:  </w:t>
      </w:r>
    </w:p>
    <w:p w14:paraId="5E4969AB" w14:textId="069ACC72" w:rsidR="00ED2C1B" w:rsidRDefault="00ED2C1B" w:rsidP="009C1172">
      <w:pPr>
        <w:pStyle w:val="ListParagraph"/>
        <w:numPr>
          <w:ilvl w:val="0"/>
          <w:numId w:val="4"/>
        </w:numPr>
        <w:ind w:left="792"/>
      </w:pPr>
      <w:r w:rsidRPr="00234EAF">
        <w:rPr>
          <w:b/>
          <w:bCs/>
        </w:rPr>
        <w:t>Activities Performed:</w:t>
      </w:r>
      <w:r>
        <w:t xml:space="preserve">  Briefly summarize activities performed, targets, and/or performance outcomes achieved during the reporting period for each project. Include favorable or unusual developments. It is encouraged to clearly convey progress toward achieving outcomes by graphing baseline data and showing the progress toward achieving set targets. If targets have already been achieved, amend the outcome measure to go beyond what was originally proposed. Identify the amended measurable outcome in the performance report.  </w:t>
      </w:r>
    </w:p>
    <w:p w14:paraId="3FCE4F17" w14:textId="6C8C97FC" w:rsidR="00ED2C1B" w:rsidRDefault="00ED2C1B" w:rsidP="009C1172">
      <w:pPr>
        <w:pStyle w:val="ListParagraph"/>
        <w:numPr>
          <w:ilvl w:val="0"/>
          <w:numId w:val="4"/>
        </w:numPr>
        <w:ind w:left="792"/>
      </w:pPr>
      <w:r w:rsidRPr="00234EAF">
        <w:rPr>
          <w:b/>
          <w:bCs/>
        </w:rPr>
        <w:t>Problems and Delays:</w:t>
      </w:r>
      <w:r>
        <w:t xml:space="preserve">  Note unexpected delays or impediments for each project. Make sure to review measurable outcomes to determine if targets are realistic and attainable. An objective that is too stringent should be scaled back and identified in the performance report. Keep in mind that targets may slip due to all kinds of factors, such as employee turn-over and bad weather. Include revised work plan timelines.  </w:t>
      </w:r>
    </w:p>
    <w:p w14:paraId="3E256745" w14:textId="4BEB6927" w:rsidR="00ED2C1B" w:rsidRPr="00234EAF" w:rsidRDefault="00ED2C1B" w:rsidP="009C1172">
      <w:pPr>
        <w:pStyle w:val="ListParagraph"/>
        <w:numPr>
          <w:ilvl w:val="0"/>
          <w:numId w:val="4"/>
        </w:numPr>
        <w:ind w:left="792"/>
        <w:rPr>
          <w:rFonts w:cs="Times New Roman"/>
        </w:rPr>
      </w:pPr>
      <w:r w:rsidRPr="00234EAF">
        <w:rPr>
          <w:b/>
          <w:bCs/>
        </w:rPr>
        <w:lastRenderedPageBreak/>
        <w:t>Future Project Plans:</w:t>
      </w:r>
      <w:r>
        <w:t xml:space="preserve">  Summarize activities performed, targets, and/or performance goals to </w:t>
      </w:r>
      <w:r w:rsidRPr="00234EAF">
        <w:rPr>
          <w:rFonts w:cs="Times New Roman"/>
        </w:rPr>
        <w:t>be achieved during the next reporting period for each project. Describe the work accomplished in both quantitative and qualitative terms. Describe any changes that are anticipated in the project.</w:t>
      </w:r>
    </w:p>
    <w:p w14:paraId="212DD6EF" w14:textId="02AE17EA" w:rsidR="00ED2C1B" w:rsidRDefault="00ED2C1B" w:rsidP="009C1172">
      <w:pPr>
        <w:pStyle w:val="ListParagraph"/>
        <w:numPr>
          <w:ilvl w:val="0"/>
          <w:numId w:val="4"/>
        </w:numPr>
        <w:ind w:left="792"/>
      </w:pPr>
      <w:r w:rsidRPr="00234EAF">
        <w:rPr>
          <w:b/>
          <w:bCs/>
        </w:rPr>
        <w:t xml:space="preserve">Funding Expended </w:t>
      </w:r>
      <w:r w:rsidR="00234EAF" w:rsidRPr="00234EAF">
        <w:rPr>
          <w:b/>
          <w:bCs/>
        </w:rPr>
        <w:t>to</w:t>
      </w:r>
      <w:r w:rsidRPr="00234EAF">
        <w:rPr>
          <w:b/>
          <w:bCs/>
        </w:rPr>
        <w:t xml:space="preserve"> Date:</w:t>
      </w:r>
      <w:r w:rsidRPr="00ED2C1B">
        <w:t xml:space="preserve">  Provide information regarding the level of grant funds expended to date. In the event that a project gained income as a result of planned activities, provide the amount of this supplemental funding and how it will be reinvested into the project.</w:t>
      </w:r>
    </w:p>
    <w:p w14:paraId="65DA9B0E" w14:textId="77777777" w:rsidR="007E6D05" w:rsidRDefault="007E6D05" w:rsidP="007E6D05">
      <w:bookmarkStart w:id="167" w:name="_Toc64985557"/>
    </w:p>
    <w:p w14:paraId="6BD82420" w14:textId="305C9C84" w:rsidR="00234EAF" w:rsidRDefault="003721CA" w:rsidP="003721CA">
      <w:pPr>
        <w:pStyle w:val="Heading3"/>
      </w:pPr>
      <w:bookmarkStart w:id="168" w:name="_Toc66280483"/>
      <w:r>
        <w:t>F</w:t>
      </w:r>
      <w:r w:rsidR="00234EAF">
        <w:t xml:space="preserve">inal </w:t>
      </w:r>
      <w:r>
        <w:t>R</w:t>
      </w:r>
      <w:r w:rsidR="00234EAF">
        <w:t>eports</w:t>
      </w:r>
      <w:bookmarkEnd w:id="167"/>
      <w:bookmarkEnd w:id="168"/>
    </w:p>
    <w:p w14:paraId="77BD5BBD" w14:textId="2D188A38" w:rsidR="00234EAF" w:rsidRDefault="00234EAF" w:rsidP="00234EAF">
      <w:r>
        <w:t xml:space="preserve">A final performance report will be required within 30 days following the end date of the grant agreement. The final report will be posted on the USDA-AMS website and represents an important vehicle for sharing project findings with federal and state agencies and the public.  </w:t>
      </w:r>
    </w:p>
    <w:p w14:paraId="500D0EE5" w14:textId="77777777" w:rsidR="00234EAF" w:rsidRDefault="00234EAF" w:rsidP="00234EAF">
      <w:r>
        <w:t xml:space="preserve">The final report should be organized under, but not limited to, the following headings for each project: </w:t>
      </w:r>
    </w:p>
    <w:p w14:paraId="20015809" w14:textId="119F255C" w:rsidR="00234EAF" w:rsidRDefault="00234EAF" w:rsidP="009C1172">
      <w:pPr>
        <w:pStyle w:val="ListParagraph"/>
        <w:numPr>
          <w:ilvl w:val="0"/>
          <w:numId w:val="5"/>
        </w:numPr>
        <w:ind w:left="792"/>
      </w:pPr>
      <w:r w:rsidRPr="00234EAF">
        <w:rPr>
          <w:b/>
          <w:bCs/>
        </w:rPr>
        <w:t>Project Summary:</w:t>
      </w:r>
      <w:r>
        <w:t xml:space="preserve">  An outline of the issue, problem, interest, or need for each project.  </w:t>
      </w:r>
    </w:p>
    <w:p w14:paraId="6E9B19DF" w14:textId="4FDD74D9" w:rsidR="00234EAF" w:rsidRDefault="00234EAF" w:rsidP="009C1172">
      <w:pPr>
        <w:pStyle w:val="ListParagraph"/>
        <w:numPr>
          <w:ilvl w:val="0"/>
          <w:numId w:val="5"/>
        </w:numPr>
        <w:ind w:left="792"/>
      </w:pPr>
      <w:r w:rsidRPr="00234EAF">
        <w:rPr>
          <w:b/>
          <w:bCs/>
        </w:rPr>
        <w:t>Project Approach:</w:t>
      </w:r>
      <w:r>
        <w:t xml:space="preserve">  How the issue or problem was approached via the project.  </w:t>
      </w:r>
    </w:p>
    <w:p w14:paraId="4F3C8097" w14:textId="78BA73E4" w:rsidR="00234EAF" w:rsidRDefault="00234EAF" w:rsidP="009C1172">
      <w:pPr>
        <w:pStyle w:val="ListParagraph"/>
        <w:numPr>
          <w:ilvl w:val="0"/>
          <w:numId w:val="5"/>
        </w:numPr>
        <w:ind w:left="792"/>
      </w:pPr>
      <w:r w:rsidRPr="00234EAF">
        <w:rPr>
          <w:b/>
          <w:bCs/>
        </w:rPr>
        <w:t>Goals and Outcomes Achieved:</w:t>
      </w:r>
      <w:r>
        <w:t xml:space="preserve">  How the performance goals and measurable outcomes were achieved for each project(s). If outcome measures were long term, summarize the progress that has been made towards achievement. It is encouraged to clearly convey progress toward achieving outcome measures by graphing baseline data and showing the progress toward achieving set targets.  </w:t>
      </w:r>
    </w:p>
    <w:p w14:paraId="5F1DEF01" w14:textId="3903787C" w:rsidR="00234EAF" w:rsidRDefault="00234EAF" w:rsidP="009C1172">
      <w:pPr>
        <w:pStyle w:val="ListParagraph"/>
        <w:numPr>
          <w:ilvl w:val="0"/>
          <w:numId w:val="5"/>
        </w:numPr>
        <w:ind w:left="792"/>
      </w:pPr>
      <w:r w:rsidRPr="00234EAF">
        <w:rPr>
          <w:b/>
          <w:bCs/>
        </w:rPr>
        <w:t>Beneficiaries:</w:t>
      </w:r>
      <w:r>
        <w:t xml:space="preserve">  Provide a description and quantitative data for the number of people or operations that have benefited from the project’s accomplishments, and/or the potential economic impact of each project.   Include information about your public presentation and the number of specialty crop producers in the audience.</w:t>
      </w:r>
    </w:p>
    <w:p w14:paraId="1A66E483" w14:textId="23EEDACE" w:rsidR="00234EAF" w:rsidRDefault="00234EAF" w:rsidP="009C1172">
      <w:pPr>
        <w:pStyle w:val="ListParagraph"/>
        <w:numPr>
          <w:ilvl w:val="0"/>
          <w:numId w:val="5"/>
        </w:numPr>
        <w:ind w:left="792"/>
      </w:pPr>
      <w:r w:rsidRPr="00234EAF">
        <w:rPr>
          <w:b/>
          <w:bCs/>
        </w:rPr>
        <w:t>Lessons Learned:</w:t>
      </w:r>
      <w:r>
        <w:t xml:space="preserve">  Lessons learned, results, conclusions, for each project. If goals or outcome measures were not achieved, </w:t>
      </w:r>
      <w:r w:rsidR="00F806E6">
        <w:t>identify,</w:t>
      </w:r>
      <w:r>
        <w:t xml:space="preserve"> and share the lessons learned to help others expedite problem-solving.  </w:t>
      </w:r>
    </w:p>
    <w:p w14:paraId="785945AF" w14:textId="01FAE0E5" w:rsidR="00234EAF" w:rsidRDefault="00234EAF" w:rsidP="009C1172">
      <w:pPr>
        <w:pStyle w:val="ListParagraph"/>
        <w:numPr>
          <w:ilvl w:val="0"/>
          <w:numId w:val="5"/>
        </w:numPr>
        <w:ind w:left="792"/>
      </w:pPr>
      <w:r w:rsidRPr="00234EAF">
        <w:rPr>
          <w:b/>
          <w:bCs/>
        </w:rPr>
        <w:t>Contact Person:</w:t>
      </w:r>
      <w:r>
        <w:t xml:space="preserve">  Contact person for each project with telephone number and email address.  </w:t>
      </w:r>
    </w:p>
    <w:p w14:paraId="13D35173" w14:textId="5ACDEA10" w:rsidR="00234EAF" w:rsidRDefault="00234EAF" w:rsidP="009C1172">
      <w:pPr>
        <w:pStyle w:val="ListParagraph"/>
        <w:numPr>
          <w:ilvl w:val="0"/>
          <w:numId w:val="5"/>
        </w:numPr>
        <w:ind w:left="792"/>
      </w:pPr>
      <w:r w:rsidRPr="00525410">
        <w:rPr>
          <w:b/>
          <w:bCs/>
        </w:rPr>
        <w:t>Additional Information:</w:t>
      </w:r>
      <w:r>
        <w:t xml:space="preserve">  We encourage submission of any supplemental publications, web sites, photographs, etc.  </w:t>
      </w:r>
    </w:p>
    <w:p w14:paraId="2CE85A75" w14:textId="1B3BEC8C" w:rsidR="00234EAF" w:rsidRDefault="00234EAF" w:rsidP="009C1172">
      <w:pPr>
        <w:pStyle w:val="ListParagraph"/>
        <w:numPr>
          <w:ilvl w:val="0"/>
          <w:numId w:val="5"/>
        </w:numPr>
        <w:ind w:left="792"/>
      </w:pPr>
      <w:r w:rsidRPr="00234EAF">
        <w:rPr>
          <w:b/>
          <w:bCs/>
        </w:rPr>
        <w:t>Budget Summary:</w:t>
      </w:r>
      <w:r>
        <w:t xml:space="preserve">  In addition to the final project report, the Division reserves the right to conduct a follow-up survey of funded projects in order to determine long-term impacts of the project.  </w:t>
      </w:r>
    </w:p>
    <w:p w14:paraId="2F1DEA58" w14:textId="77777777" w:rsidR="00234EAF" w:rsidRDefault="00234EAF" w:rsidP="003721CA">
      <w:pPr>
        <w:pStyle w:val="Heading3"/>
      </w:pPr>
      <w:bookmarkStart w:id="169" w:name="_Toc64985558"/>
      <w:bookmarkStart w:id="170" w:name="_Toc66280484"/>
      <w:r>
        <w:t>Reporting Compliance</w:t>
      </w:r>
      <w:bookmarkEnd w:id="169"/>
      <w:bookmarkEnd w:id="170"/>
    </w:p>
    <w:p w14:paraId="68E2FE63" w14:textId="50859124" w:rsidR="00234EAF" w:rsidRDefault="00234EAF" w:rsidP="00234EAF">
      <w:r>
        <w:t xml:space="preserve">Applicants who do not submit the semi-annual reports or who submit reports that do not meet all of the above reporting requirements will be required to return all previously disbursed funds to the Division.  </w:t>
      </w:r>
    </w:p>
    <w:p w14:paraId="3F8D6CFF" w14:textId="77777777" w:rsidR="00234EAF" w:rsidRDefault="00234EAF" w:rsidP="003721CA">
      <w:pPr>
        <w:pStyle w:val="Heading3"/>
      </w:pPr>
      <w:bookmarkStart w:id="171" w:name="_Toc64985559"/>
      <w:bookmarkStart w:id="172" w:name="_Toc66280485"/>
      <w:r>
        <w:lastRenderedPageBreak/>
        <w:t>Budget Adjustments</w:t>
      </w:r>
      <w:bookmarkEnd w:id="171"/>
      <w:bookmarkEnd w:id="172"/>
    </w:p>
    <w:p w14:paraId="4F8C6EF9" w14:textId="75EA6395" w:rsidR="00234EAF" w:rsidRDefault="00234EAF" w:rsidP="00234EAF">
      <w:r>
        <w:t>If a material change (10% or greater) in the budget is needed during the project period, a written request may be made to the Division to reallocate budget funds between budget categories. However, the total budget amount as dictated by the approved grant award cannot be adjusted.</w:t>
      </w:r>
    </w:p>
    <w:p w14:paraId="3BFB4A22" w14:textId="3257CFB2" w:rsidR="00525410" w:rsidRDefault="00525410">
      <w:r>
        <w:br w:type="page"/>
      </w:r>
    </w:p>
    <w:p w14:paraId="60CEDAC1" w14:textId="0E592755" w:rsidR="00880F31" w:rsidRDefault="003721CA" w:rsidP="003721CA">
      <w:pPr>
        <w:pStyle w:val="Heading1"/>
      </w:pPr>
      <w:bookmarkStart w:id="173" w:name="_appendix_a"/>
      <w:bookmarkStart w:id="174" w:name="_appendix_b"/>
      <w:bookmarkStart w:id="175" w:name="_Toc66280486"/>
      <w:bookmarkEnd w:id="173"/>
      <w:bookmarkEnd w:id="174"/>
      <w:r>
        <w:lastRenderedPageBreak/>
        <w:t>A</w:t>
      </w:r>
      <w:r w:rsidR="00880F31">
        <w:t xml:space="preserve">ppendix </w:t>
      </w:r>
      <w:r w:rsidR="00042AA3">
        <w:t>A</w:t>
      </w:r>
      <w:bookmarkEnd w:id="175"/>
    </w:p>
    <w:p w14:paraId="756E777E" w14:textId="22B01B8A" w:rsidR="00880F31" w:rsidRPr="009A56FF" w:rsidRDefault="00880F31" w:rsidP="003721CA">
      <w:pPr>
        <w:pStyle w:val="Title"/>
        <w:rPr>
          <w:sz w:val="36"/>
          <w:szCs w:val="36"/>
        </w:rPr>
      </w:pPr>
      <w:r w:rsidRPr="009A56FF">
        <w:rPr>
          <w:sz w:val="36"/>
          <w:szCs w:val="36"/>
        </w:rPr>
        <w:t>USDA S</w:t>
      </w:r>
      <w:r w:rsidR="003721CA" w:rsidRPr="009A56FF">
        <w:rPr>
          <w:sz w:val="36"/>
          <w:szCs w:val="36"/>
        </w:rPr>
        <w:t>pecialty</w:t>
      </w:r>
      <w:r w:rsidRPr="009A56FF">
        <w:rPr>
          <w:sz w:val="36"/>
          <w:szCs w:val="36"/>
        </w:rPr>
        <w:t xml:space="preserve"> C</w:t>
      </w:r>
      <w:r w:rsidR="003721CA" w:rsidRPr="009A56FF">
        <w:rPr>
          <w:sz w:val="36"/>
          <w:szCs w:val="36"/>
        </w:rPr>
        <w:t xml:space="preserve">rop </w:t>
      </w:r>
      <w:r w:rsidRPr="009A56FF">
        <w:rPr>
          <w:sz w:val="36"/>
          <w:szCs w:val="36"/>
        </w:rPr>
        <w:t>B</w:t>
      </w:r>
      <w:r w:rsidR="003721CA" w:rsidRPr="009A56FF">
        <w:rPr>
          <w:sz w:val="36"/>
          <w:szCs w:val="36"/>
        </w:rPr>
        <w:t>lock</w:t>
      </w:r>
      <w:r w:rsidRPr="009A56FF">
        <w:rPr>
          <w:sz w:val="36"/>
          <w:szCs w:val="36"/>
        </w:rPr>
        <w:t xml:space="preserve"> G</w:t>
      </w:r>
      <w:r w:rsidR="003721CA" w:rsidRPr="009A56FF">
        <w:rPr>
          <w:sz w:val="36"/>
          <w:szCs w:val="36"/>
        </w:rPr>
        <w:t>rant</w:t>
      </w:r>
      <w:r w:rsidRPr="009A56FF">
        <w:rPr>
          <w:sz w:val="36"/>
          <w:szCs w:val="36"/>
        </w:rPr>
        <w:t xml:space="preserve"> P</w:t>
      </w:r>
      <w:r w:rsidR="003721CA" w:rsidRPr="009A56FF">
        <w:rPr>
          <w:sz w:val="36"/>
          <w:szCs w:val="36"/>
        </w:rPr>
        <w:t>rogram</w:t>
      </w:r>
      <w:r w:rsidRPr="009A56FF">
        <w:rPr>
          <w:sz w:val="36"/>
          <w:szCs w:val="36"/>
        </w:rPr>
        <w:t xml:space="preserve"> F</w:t>
      </w:r>
      <w:r w:rsidR="003721CA" w:rsidRPr="009A56FF">
        <w:rPr>
          <w:sz w:val="36"/>
          <w:szCs w:val="36"/>
        </w:rPr>
        <w:t>iscal</w:t>
      </w:r>
      <w:r w:rsidRPr="009A56FF">
        <w:rPr>
          <w:sz w:val="36"/>
          <w:szCs w:val="36"/>
        </w:rPr>
        <w:t xml:space="preserve"> Y</w:t>
      </w:r>
      <w:r w:rsidR="003721CA" w:rsidRPr="009A56FF">
        <w:rPr>
          <w:sz w:val="36"/>
          <w:szCs w:val="36"/>
        </w:rPr>
        <w:t>ear</w:t>
      </w:r>
      <w:r w:rsidRPr="009A56FF">
        <w:rPr>
          <w:sz w:val="36"/>
          <w:szCs w:val="36"/>
        </w:rPr>
        <w:t xml:space="preserve"> 2021 E</w:t>
      </w:r>
      <w:r w:rsidR="003721CA" w:rsidRPr="009A56FF">
        <w:rPr>
          <w:sz w:val="36"/>
          <w:szCs w:val="36"/>
        </w:rPr>
        <w:t>valuation</w:t>
      </w:r>
      <w:r w:rsidRPr="009A56FF">
        <w:rPr>
          <w:sz w:val="36"/>
          <w:szCs w:val="36"/>
        </w:rPr>
        <w:t xml:space="preserve"> P</w:t>
      </w:r>
      <w:r w:rsidR="003721CA" w:rsidRPr="009A56FF">
        <w:rPr>
          <w:sz w:val="36"/>
          <w:szCs w:val="36"/>
        </w:rPr>
        <w:t>lan</w:t>
      </w:r>
    </w:p>
    <w:p w14:paraId="1F343E65" w14:textId="12321091" w:rsidR="00880F31" w:rsidRDefault="009A56FF" w:rsidP="009A56FF">
      <w:pPr>
        <w:pStyle w:val="Heading4"/>
      </w:pPr>
      <w:r>
        <w:t>S</w:t>
      </w:r>
      <w:r w:rsidR="00880F31">
        <w:t xml:space="preserve">pecialty </w:t>
      </w:r>
      <w:r>
        <w:t>C</w:t>
      </w:r>
      <w:r w:rsidR="00880F31">
        <w:t xml:space="preserve">rop </w:t>
      </w:r>
      <w:r>
        <w:t>B</w:t>
      </w:r>
      <w:r w:rsidR="00880F31">
        <w:t xml:space="preserve">lock </w:t>
      </w:r>
      <w:r>
        <w:t>G</w:t>
      </w:r>
      <w:r w:rsidR="00880F31">
        <w:t xml:space="preserve">rant </w:t>
      </w:r>
      <w:r>
        <w:t>P</w:t>
      </w:r>
      <w:r w:rsidR="00880F31">
        <w:t xml:space="preserve">rogram </w:t>
      </w:r>
      <w:r>
        <w:t>B</w:t>
      </w:r>
      <w:r w:rsidR="00880F31">
        <w:t>ackground</w:t>
      </w:r>
    </w:p>
    <w:p w14:paraId="7F4F5421" w14:textId="0591A9C7" w:rsidR="00880F31" w:rsidRPr="00F806E6" w:rsidRDefault="00880F31" w:rsidP="00880F31">
      <w:pPr>
        <w:rPr>
          <w:sz w:val="20"/>
        </w:rPr>
      </w:pPr>
      <w:r w:rsidRPr="00F806E6">
        <w:rPr>
          <w:sz w:val="20"/>
        </w:rPr>
        <w:t>The Specialty Crops Competitiveness Act of 2004 (7 U.S.C. 1621 note) authorized U.S. Department of Agriculture to make grants to be used by state departments of agriculture to enhance the competitiveness of specialty crops under the Specialty Crop Block Grant Program (SCBGP). All 50 states, the District of Columbia, the Commonwealth of Puerto Rico, Guam, American Samoa, the United States Virgin Islands, and the Commonwealth of the Northern Mariana Islands are eligible to participate. Specialty crops are becoming an increasingly important commodity area within the United States agricultural arena. This is especially true since there is an increasing demand by the public for year-round, healthy, nutritious, and sustainable food. Specialty crops are defined as fruits and vegetables, tree nuts, dried fruits, and horticulture and nursery crops (including floriculture). Agricultural Marketing Service (AMS) administers the SCBGP.</w:t>
      </w:r>
    </w:p>
    <w:p w14:paraId="4A28C646" w14:textId="77777777" w:rsidR="00880F31" w:rsidRPr="00F806E6" w:rsidRDefault="00880F31" w:rsidP="00880F31">
      <w:pPr>
        <w:rPr>
          <w:sz w:val="20"/>
        </w:rPr>
      </w:pPr>
      <w:r w:rsidRPr="00F806E6">
        <w:rPr>
          <w:sz w:val="20"/>
        </w:rPr>
        <w:t xml:space="preserve">The 2018 Farm Bill, Section 10107, authorized funding for 2018 through 2023 at $75 million each fiscal year thereafter. </w:t>
      </w:r>
    </w:p>
    <w:p w14:paraId="194B3E01" w14:textId="56E03156" w:rsidR="00880F31" w:rsidRPr="00F806E6" w:rsidRDefault="00880F31" w:rsidP="00880F31">
      <w:pPr>
        <w:rPr>
          <w:sz w:val="20"/>
        </w:rPr>
      </w:pPr>
      <w:r w:rsidRPr="00F806E6">
        <w:rPr>
          <w:sz w:val="20"/>
        </w:rPr>
        <w:t>Each state department of agriculture is eligible to receive an estimated base grant and an additional amount based on the average of the most recent available value and acreage of specialty crop production for that state. Awards are made for a grant period of up to three years in length.</w:t>
      </w:r>
    </w:p>
    <w:p w14:paraId="76966648" w14:textId="10FAF563" w:rsidR="00880F31" w:rsidRPr="00F806E6" w:rsidRDefault="00880F31" w:rsidP="00880F31">
      <w:pPr>
        <w:rPr>
          <w:sz w:val="20"/>
        </w:rPr>
      </w:pPr>
      <w:r w:rsidRPr="00F806E6">
        <w:rPr>
          <w:sz w:val="20"/>
        </w:rPr>
        <w:t>State departments of agriculture are encouraged by AMS to conduct outreach to specialty crop stakeholders, including socially disadvantaged and beginning farmers, to disseminate information about the program and identify funding priorities. AMS also encourages state departments of agriculture to develop their state Plans through a competitive review process to ensure maximum public input and benefit.</w:t>
      </w:r>
    </w:p>
    <w:p w14:paraId="5E2E07C1" w14:textId="4B29524A" w:rsidR="00880F31" w:rsidRPr="00F806E6" w:rsidRDefault="00880F31" w:rsidP="00880F31">
      <w:pPr>
        <w:rPr>
          <w:sz w:val="20"/>
        </w:rPr>
      </w:pPr>
      <w:r w:rsidRPr="00F806E6">
        <w:rPr>
          <w:sz w:val="20"/>
        </w:rPr>
        <w:t>AMS provides guidance and assistance to states in developing and submitting state Plans, meeting the administrative, reporting, and audit requirements involved in managing a funded project, and participates in workshops, conferences, and other forums to facilitate interaction among states, USDA representatives, and industry organizations. AMS also performs site visits with state departments of agriculture to assess program performance and provide technical assistance. The site visits identify effective practices, initiate corrective actions, and improve public accountability.</w:t>
      </w:r>
    </w:p>
    <w:p w14:paraId="0B46B5C8" w14:textId="3A3BDEE4" w:rsidR="00880F31" w:rsidRDefault="00880F31" w:rsidP="009A56FF">
      <w:pPr>
        <w:pStyle w:val="Heading4"/>
      </w:pPr>
      <w:r w:rsidRPr="00880F31">
        <w:t>F</w:t>
      </w:r>
      <w:r w:rsidR="009A56FF">
        <w:t>iscal</w:t>
      </w:r>
      <w:r w:rsidRPr="00880F31">
        <w:t xml:space="preserve"> Y</w:t>
      </w:r>
      <w:r w:rsidR="009A56FF">
        <w:t>ear</w:t>
      </w:r>
      <w:r w:rsidRPr="00880F31">
        <w:t xml:space="preserve"> 2021 S</w:t>
      </w:r>
      <w:r w:rsidR="009A56FF">
        <w:t>pecialty</w:t>
      </w:r>
      <w:r w:rsidRPr="00880F31">
        <w:t xml:space="preserve"> C</w:t>
      </w:r>
      <w:r w:rsidR="009A56FF">
        <w:t>rop</w:t>
      </w:r>
      <w:r w:rsidRPr="00880F31">
        <w:t xml:space="preserve"> B</w:t>
      </w:r>
      <w:r w:rsidR="009A56FF">
        <w:t>lock</w:t>
      </w:r>
      <w:r w:rsidRPr="00880F31">
        <w:t xml:space="preserve"> G</w:t>
      </w:r>
      <w:r w:rsidR="009A56FF">
        <w:t>rant</w:t>
      </w:r>
      <w:r w:rsidRPr="00880F31">
        <w:t xml:space="preserve"> P</w:t>
      </w:r>
      <w:r w:rsidR="009A56FF">
        <w:t>erformance</w:t>
      </w:r>
      <w:r w:rsidRPr="00880F31">
        <w:t xml:space="preserve"> E</w:t>
      </w:r>
      <w:r w:rsidR="009A56FF">
        <w:t>valuation</w:t>
      </w:r>
    </w:p>
    <w:p w14:paraId="17DBE73A" w14:textId="00F26AFF" w:rsidR="00880F31" w:rsidRPr="00F806E6" w:rsidRDefault="00880F31" w:rsidP="00880F31">
      <w:pPr>
        <w:rPr>
          <w:sz w:val="20"/>
        </w:rPr>
      </w:pPr>
      <w:r w:rsidRPr="00F806E6">
        <w:rPr>
          <w:sz w:val="20"/>
        </w:rPr>
        <w:t>AMS is required to report on the outcomes of the SCBGP at a national scale to demonstrate the performance of this program. By collecting, aggregating, and reporting performance data across all states and territories, AMS can share the impact of the SCB</w:t>
      </w:r>
      <w:r w:rsidR="005F5C09">
        <w:rPr>
          <w:sz w:val="20"/>
        </w:rPr>
        <w:t>G</w:t>
      </w:r>
      <w:r w:rsidRPr="00F806E6">
        <w:rPr>
          <w:sz w:val="20"/>
        </w:rPr>
        <w:t>P with all stakeholders, including the Office of Management and Budget (OMB), Congress, the agricultural community, and the general public.</w:t>
      </w:r>
    </w:p>
    <w:p w14:paraId="0C15297E" w14:textId="2635E4D0" w:rsidR="00880F31" w:rsidRPr="00F806E6" w:rsidRDefault="00880F31" w:rsidP="009C1172">
      <w:pPr>
        <w:pStyle w:val="ListParagraph"/>
        <w:numPr>
          <w:ilvl w:val="0"/>
          <w:numId w:val="13"/>
        </w:numPr>
        <w:ind w:left="792"/>
        <w:rPr>
          <w:sz w:val="20"/>
        </w:rPr>
      </w:pPr>
      <w:r w:rsidRPr="00F806E6">
        <w:rPr>
          <w:sz w:val="20"/>
        </w:rPr>
        <w:t>Each project submitted in the State Plan must include at least one of the eight outcomes listed below, and at least one of the indicators listed underneath the selected outcome(s). If there are multiple sub-indicators under the selected indicator, select at least one.</w:t>
      </w:r>
    </w:p>
    <w:p w14:paraId="22E58437" w14:textId="66A1CB6D" w:rsidR="00880F31" w:rsidRPr="00F806E6" w:rsidRDefault="00880F31" w:rsidP="009C1172">
      <w:pPr>
        <w:pStyle w:val="ListParagraph"/>
        <w:numPr>
          <w:ilvl w:val="0"/>
          <w:numId w:val="13"/>
        </w:numPr>
        <w:ind w:left="792"/>
        <w:rPr>
          <w:sz w:val="20"/>
        </w:rPr>
      </w:pPr>
      <w:r w:rsidRPr="00F806E6">
        <w:rPr>
          <w:sz w:val="20"/>
        </w:rPr>
        <w:lastRenderedPageBreak/>
        <w:t>If the indicator(s) below the selected outcome(s) are not relevant to a project, a project- specific indicator(s) may be developed which will be subject to approval by AMS.</w:t>
      </w:r>
    </w:p>
    <w:p w14:paraId="5A0E09B8" w14:textId="4AB52107" w:rsidR="00880F31" w:rsidRPr="00F806E6" w:rsidRDefault="00880F31" w:rsidP="009C1172">
      <w:pPr>
        <w:pStyle w:val="ListParagraph"/>
        <w:numPr>
          <w:ilvl w:val="0"/>
          <w:numId w:val="13"/>
        </w:numPr>
        <w:ind w:left="792"/>
        <w:rPr>
          <w:sz w:val="20"/>
        </w:rPr>
      </w:pPr>
      <w:r w:rsidRPr="00F806E6">
        <w:rPr>
          <w:sz w:val="20"/>
        </w:rPr>
        <w:t>The progress of each indicator must be reported in the Annual Performance Report and the result in the Final Performance Report.</w:t>
      </w:r>
    </w:p>
    <w:p w14:paraId="6797CC94" w14:textId="7DFD0DFF" w:rsidR="00880F31" w:rsidRPr="00F806E6" w:rsidRDefault="00880F31" w:rsidP="009C1172">
      <w:pPr>
        <w:pStyle w:val="ListParagraph"/>
        <w:numPr>
          <w:ilvl w:val="0"/>
          <w:numId w:val="13"/>
        </w:numPr>
        <w:ind w:left="792"/>
        <w:rPr>
          <w:sz w:val="20"/>
        </w:rPr>
      </w:pPr>
      <w:r w:rsidRPr="00F806E6">
        <w:rPr>
          <w:sz w:val="20"/>
        </w:rPr>
        <w:t>AMS will aggregate the data collected to assess the overall impact of the program and report to OMB and Congress on these national outcome measures.</w:t>
      </w:r>
    </w:p>
    <w:p w14:paraId="76039DFF" w14:textId="28282D57" w:rsidR="00880F31" w:rsidRPr="00F806E6" w:rsidRDefault="00880F31" w:rsidP="009C1172">
      <w:pPr>
        <w:pStyle w:val="ListParagraph"/>
        <w:numPr>
          <w:ilvl w:val="0"/>
          <w:numId w:val="13"/>
        </w:numPr>
        <w:ind w:left="792"/>
        <w:rPr>
          <w:sz w:val="20"/>
        </w:rPr>
      </w:pPr>
      <w:r w:rsidRPr="00F806E6">
        <w:rPr>
          <w:sz w:val="20"/>
        </w:rPr>
        <w:t>AMS will review the quality of the information we receive in subsequent performance reports and modify the outcomes and indictors as needed over time to lead to better results in showing the impact of the SCBGP.</w:t>
      </w:r>
    </w:p>
    <w:p w14:paraId="28601F00" w14:textId="0D632C39" w:rsidR="00880F31" w:rsidRDefault="00880F31" w:rsidP="009A56FF">
      <w:pPr>
        <w:pStyle w:val="Heading4"/>
      </w:pPr>
      <w:bookmarkStart w:id="176" w:name="_Outcomes_Measures"/>
      <w:bookmarkEnd w:id="176"/>
      <w:r>
        <w:t xml:space="preserve">Outcomes </w:t>
      </w:r>
      <w:r w:rsidR="003C46EF">
        <w:t>Measures</w:t>
      </w:r>
    </w:p>
    <w:p w14:paraId="4DA14BFF" w14:textId="77777777" w:rsidR="00880F31" w:rsidRDefault="00880F31" w:rsidP="009A56FF">
      <w:pPr>
        <w:pStyle w:val="Heading5"/>
      </w:pPr>
      <w:r w:rsidRPr="00880F31">
        <w:t>Outcome 1: To enhance the competitiveness of specialty crops through increased sales</w:t>
      </w:r>
    </w:p>
    <w:p w14:paraId="6D60667B" w14:textId="3FED4836" w:rsidR="00880F31" w:rsidRPr="003C46EF" w:rsidRDefault="00880F31" w:rsidP="003C46EF">
      <w:pPr>
        <w:rPr>
          <w:b/>
          <w:bCs/>
          <w:u w:val="single"/>
        </w:rPr>
      </w:pPr>
      <w:r w:rsidRPr="003C46EF">
        <w:rPr>
          <w:b/>
          <w:bCs/>
          <w:u w:val="single"/>
        </w:rPr>
        <w:t>THIS IS MANDATORY FOR ALL MARKETING AND PROMOTION PROJECTS.</w:t>
      </w:r>
    </w:p>
    <w:p w14:paraId="0CF8108B" w14:textId="23283D79" w:rsidR="00880F31" w:rsidRDefault="003C2177" w:rsidP="009A56FF">
      <w:pPr>
        <w:pStyle w:val="Heading6"/>
      </w:pPr>
      <w:r>
        <w:t xml:space="preserve">Outcome </w:t>
      </w:r>
      <w:r w:rsidR="009A56FF">
        <w:t>D</w:t>
      </w:r>
      <w:r>
        <w:t>efinition:</w:t>
      </w:r>
    </w:p>
    <w:p w14:paraId="515DFCC4" w14:textId="77777777" w:rsidR="003C2177" w:rsidRDefault="003C2177" w:rsidP="009A56FF">
      <w:pPr>
        <w:pStyle w:val="Heading7"/>
      </w:pPr>
      <w:r>
        <w:t>Marketing and Promotion</w:t>
      </w:r>
    </w:p>
    <w:p w14:paraId="086A0065" w14:textId="77777777" w:rsidR="003C2177" w:rsidRPr="00F806E6" w:rsidRDefault="003C2177" w:rsidP="003C2177">
      <w:pPr>
        <w:rPr>
          <w:sz w:val="20"/>
        </w:rPr>
      </w:pPr>
      <w:r w:rsidRPr="00F806E6">
        <w:rPr>
          <w:sz w:val="20"/>
        </w:rPr>
        <w:t>Marketing and promotion projects focus efforts to sell, advertise, promote, market, and generate publicity, attract new customers, or raise customer awareness for specialty crops or a specialty crop venue.  These include, but are not limited to:</w:t>
      </w:r>
    </w:p>
    <w:p w14:paraId="659DDA83" w14:textId="2D289A73" w:rsidR="003C2177" w:rsidRPr="00F806E6" w:rsidRDefault="003C2177" w:rsidP="009C1172">
      <w:pPr>
        <w:pStyle w:val="ListParagraph"/>
        <w:numPr>
          <w:ilvl w:val="0"/>
          <w:numId w:val="14"/>
        </w:numPr>
        <w:ind w:left="792"/>
        <w:rPr>
          <w:sz w:val="20"/>
        </w:rPr>
      </w:pPr>
      <w:r w:rsidRPr="00F806E6">
        <w:rPr>
          <w:sz w:val="20"/>
        </w:rPr>
        <w:t>Uses of social media to market and promote;</w:t>
      </w:r>
    </w:p>
    <w:p w14:paraId="73D4B9CA" w14:textId="56970C06" w:rsidR="003C2177" w:rsidRPr="00F806E6" w:rsidRDefault="003C2177" w:rsidP="009C1172">
      <w:pPr>
        <w:pStyle w:val="ListParagraph"/>
        <w:numPr>
          <w:ilvl w:val="0"/>
          <w:numId w:val="14"/>
        </w:numPr>
        <w:ind w:left="792"/>
        <w:rPr>
          <w:sz w:val="20"/>
        </w:rPr>
      </w:pPr>
      <w:r w:rsidRPr="00F806E6">
        <w:rPr>
          <w:sz w:val="20"/>
        </w:rPr>
        <w:t>Specialty crop local, regional, and national campaigns;</w:t>
      </w:r>
    </w:p>
    <w:p w14:paraId="42E8714B" w14:textId="54B6EECF" w:rsidR="003C2177" w:rsidRPr="00F806E6" w:rsidRDefault="003C2177" w:rsidP="009C1172">
      <w:pPr>
        <w:pStyle w:val="ListParagraph"/>
        <w:numPr>
          <w:ilvl w:val="0"/>
          <w:numId w:val="14"/>
        </w:numPr>
        <w:ind w:left="792"/>
        <w:rPr>
          <w:sz w:val="20"/>
        </w:rPr>
      </w:pPr>
      <w:r w:rsidRPr="00F806E6">
        <w:rPr>
          <w:sz w:val="20"/>
        </w:rPr>
        <w:t>Specialty crop only tradeshows;</w:t>
      </w:r>
    </w:p>
    <w:p w14:paraId="6A4F2E46" w14:textId="22DC165F" w:rsidR="003C2177" w:rsidRPr="00F806E6" w:rsidRDefault="003C2177" w:rsidP="009C1172">
      <w:pPr>
        <w:pStyle w:val="ListParagraph"/>
        <w:numPr>
          <w:ilvl w:val="0"/>
          <w:numId w:val="14"/>
        </w:numPr>
        <w:ind w:left="792"/>
        <w:rPr>
          <w:sz w:val="20"/>
        </w:rPr>
      </w:pPr>
      <w:r w:rsidRPr="00F806E6">
        <w:rPr>
          <w:sz w:val="20"/>
        </w:rPr>
        <w:t>Website promotion and development;</w:t>
      </w:r>
    </w:p>
    <w:p w14:paraId="7AAF2013" w14:textId="3D046098" w:rsidR="003C2177" w:rsidRPr="00F806E6" w:rsidRDefault="003C2177" w:rsidP="009C1172">
      <w:pPr>
        <w:pStyle w:val="ListParagraph"/>
        <w:numPr>
          <w:ilvl w:val="0"/>
          <w:numId w:val="14"/>
        </w:numPr>
        <w:ind w:left="792"/>
        <w:rPr>
          <w:sz w:val="20"/>
        </w:rPr>
      </w:pPr>
      <w:r w:rsidRPr="00F806E6">
        <w:rPr>
          <w:sz w:val="20"/>
        </w:rPr>
        <w:t>Use/development of billboards, radio, television, magazine and email ads, marketing materials such as direct mail, brochures;</w:t>
      </w:r>
    </w:p>
    <w:p w14:paraId="2B6E6147" w14:textId="03167B0F" w:rsidR="003C2177" w:rsidRPr="00F806E6" w:rsidRDefault="003C2177" w:rsidP="009C1172">
      <w:pPr>
        <w:pStyle w:val="ListParagraph"/>
        <w:numPr>
          <w:ilvl w:val="0"/>
          <w:numId w:val="14"/>
        </w:numPr>
        <w:ind w:left="792"/>
        <w:rPr>
          <w:sz w:val="20"/>
        </w:rPr>
      </w:pPr>
      <w:r w:rsidRPr="00F806E6">
        <w:rPr>
          <w:sz w:val="20"/>
        </w:rPr>
        <w:t>Agritourism;</w:t>
      </w:r>
    </w:p>
    <w:p w14:paraId="4496BBAE" w14:textId="7078E45C" w:rsidR="003C2177" w:rsidRPr="00F806E6" w:rsidRDefault="003C2177" w:rsidP="009C1172">
      <w:pPr>
        <w:pStyle w:val="ListParagraph"/>
        <w:numPr>
          <w:ilvl w:val="0"/>
          <w:numId w:val="14"/>
        </w:numPr>
        <w:ind w:left="792"/>
        <w:rPr>
          <w:sz w:val="20"/>
        </w:rPr>
      </w:pPr>
      <w:r w:rsidRPr="00F806E6">
        <w:rPr>
          <w:sz w:val="20"/>
        </w:rPr>
        <w:t>Export market development;</w:t>
      </w:r>
    </w:p>
    <w:p w14:paraId="65AAE8B6" w14:textId="145769F4" w:rsidR="003C2177" w:rsidRPr="00F806E6" w:rsidRDefault="003C2177" w:rsidP="009C1172">
      <w:pPr>
        <w:pStyle w:val="ListParagraph"/>
        <w:numPr>
          <w:ilvl w:val="0"/>
          <w:numId w:val="14"/>
        </w:numPr>
        <w:ind w:left="792"/>
        <w:rPr>
          <w:sz w:val="20"/>
        </w:rPr>
      </w:pPr>
      <w:r w:rsidRPr="00F806E6">
        <w:rPr>
          <w:sz w:val="20"/>
        </w:rPr>
        <w:t>Retail promotions including point-of-purchase items, labels, packaging etc.;</w:t>
      </w:r>
    </w:p>
    <w:p w14:paraId="68AE7A89" w14:textId="25018C64" w:rsidR="003C2177" w:rsidRPr="00F806E6" w:rsidRDefault="003C2177" w:rsidP="009C1172">
      <w:pPr>
        <w:pStyle w:val="ListParagraph"/>
        <w:numPr>
          <w:ilvl w:val="0"/>
          <w:numId w:val="14"/>
        </w:numPr>
        <w:ind w:left="792"/>
        <w:rPr>
          <w:sz w:val="20"/>
        </w:rPr>
      </w:pPr>
      <w:r w:rsidRPr="00F806E6">
        <w:rPr>
          <w:sz w:val="20"/>
        </w:rPr>
        <w:t>Farmers market promotions; and</w:t>
      </w:r>
    </w:p>
    <w:p w14:paraId="089FD39B" w14:textId="38DDD774" w:rsidR="003C2177" w:rsidRPr="00F806E6" w:rsidRDefault="003C2177" w:rsidP="009C1172">
      <w:pPr>
        <w:pStyle w:val="ListParagraph"/>
        <w:numPr>
          <w:ilvl w:val="0"/>
          <w:numId w:val="14"/>
        </w:numPr>
        <w:ind w:left="792"/>
        <w:rPr>
          <w:sz w:val="20"/>
        </w:rPr>
      </w:pPr>
      <w:r w:rsidRPr="00F806E6">
        <w:rPr>
          <w:sz w:val="20"/>
        </w:rPr>
        <w:t>Marketing and promotion campaigns with an education component directed to consumers.</w:t>
      </w:r>
    </w:p>
    <w:p w14:paraId="7FA95DAB" w14:textId="6FBB6992" w:rsidR="003C2177" w:rsidRPr="00F806E6" w:rsidRDefault="003C2177" w:rsidP="003C2177">
      <w:pPr>
        <w:rPr>
          <w:sz w:val="20"/>
        </w:rPr>
      </w:pPr>
      <w:r w:rsidRPr="00F806E6">
        <w:rPr>
          <w:sz w:val="20"/>
        </w:rPr>
        <w:t>The specific measure must be expressed as a dollar value and percentage increase in sales of one or more specialty crops in one or more States or foreign markets as a result of marketing and/or promotion activities. For example, an expected outcome of growth in sales from 5% to 10% is not acceptable by itself, but in combination with an increase in sales of $1 million to $2 million it is acceptable. This requirement means that an established baseline of sales in dollars must already exist at the time of application. For projects that do not already have a baseline of sales in dollars, one of the objectives of the project must be to determine such a baseline in order to meet the requirement to document the value of sales increases by the end of the project.</w:t>
      </w:r>
    </w:p>
    <w:p w14:paraId="5BC0EFB1" w14:textId="44ABA5D9" w:rsidR="003C2177" w:rsidRPr="00F806E6" w:rsidRDefault="003C2177" w:rsidP="003C2177">
      <w:pPr>
        <w:rPr>
          <w:sz w:val="20"/>
        </w:rPr>
      </w:pPr>
      <w:r w:rsidRPr="00F806E6">
        <w:rPr>
          <w:i/>
          <w:iCs/>
          <w:sz w:val="20"/>
        </w:rPr>
        <w:t>Indicator:</w:t>
      </w:r>
      <w:r w:rsidRPr="00F806E6">
        <w:rPr>
          <w:sz w:val="20"/>
        </w:rPr>
        <w:t xml:space="preserve"> Sales increased from $ </w:t>
      </w:r>
      <w:r w:rsidRPr="00F806E6">
        <w:rPr>
          <w:sz w:val="20"/>
          <w:u w:val="single"/>
        </w:rPr>
        <w:tab/>
      </w:r>
      <w:r w:rsidRPr="00F806E6">
        <w:rPr>
          <w:sz w:val="20"/>
          <w:u w:val="single"/>
        </w:rPr>
        <w:tab/>
      </w:r>
      <w:r w:rsidRPr="00F806E6">
        <w:rPr>
          <w:sz w:val="20"/>
        </w:rPr>
        <w:t xml:space="preserve"> to $ </w:t>
      </w:r>
      <w:r w:rsidRPr="00F806E6">
        <w:rPr>
          <w:sz w:val="20"/>
          <w:u w:val="single"/>
        </w:rPr>
        <w:tab/>
      </w:r>
      <w:r w:rsidRPr="00F806E6">
        <w:rPr>
          <w:sz w:val="20"/>
          <w:u w:val="single"/>
        </w:rPr>
        <w:tab/>
        <w:t xml:space="preserve">   </w:t>
      </w:r>
      <w:r w:rsidRPr="00F806E6">
        <w:rPr>
          <w:sz w:val="20"/>
        </w:rPr>
        <w:t xml:space="preserve"> and by </w:t>
      </w:r>
      <w:r w:rsidRPr="00F806E6">
        <w:rPr>
          <w:sz w:val="20"/>
          <w:u w:val="single"/>
        </w:rPr>
        <w:tab/>
      </w:r>
      <w:r w:rsidRPr="00F806E6">
        <w:rPr>
          <w:sz w:val="20"/>
          <w:u w:val="single"/>
        </w:rPr>
        <w:tab/>
      </w:r>
      <w:r w:rsidRPr="00F806E6">
        <w:rPr>
          <w:sz w:val="20"/>
        </w:rPr>
        <w:t xml:space="preserve"> percent, as result of marketing and/or promotion activities</w:t>
      </w:r>
    </w:p>
    <w:p w14:paraId="5ED2E4C4" w14:textId="08065691" w:rsidR="003C2177" w:rsidRPr="00F806E6" w:rsidRDefault="003C2177" w:rsidP="003C2177">
      <w:pPr>
        <w:rPr>
          <w:sz w:val="20"/>
        </w:rPr>
      </w:pPr>
      <w:r w:rsidRPr="00F806E6">
        <w:rPr>
          <w:sz w:val="20"/>
        </w:rPr>
        <w:lastRenderedPageBreak/>
        <w:t>AMS understands that sales can be impacted by a host of unrelated issues including trade disputes, phytosanitary issues, export conditions, weather, and other factors affecting the farmer, supply chain, retailers, wholesalers and/or consumers. The above factors demonstrate that even a perfectly executed marketing campaign can result in sales remaining constant or even declining.  These factors and events that either positively or negatively impacted the sales of a project can be explained in the performance report.</w:t>
      </w:r>
    </w:p>
    <w:p w14:paraId="1904FB83" w14:textId="5D064C64" w:rsidR="003C2177" w:rsidRDefault="003C2177" w:rsidP="009A56FF">
      <w:pPr>
        <w:pStyle w:val="Heading5"/>
      </w:pPr>
      <w:r>
        <w:t>Outcome 2: Enhance the competitiveness of specialty crops through increased consumption Indicators</w:t>
      </w:r>
    </w:p>
    <w:p w14:paraId="1B38EB8A" w14:textId="0E208163" w:rsidR="001B6EC8" w:rsidRPr="00F806E6" w:rsidRDefault="001B6EC8" w:rsidP="001B6EC8">
      <w:pPr>
        <w:rPr>
          <w:i/>
          <w:iCs/>
          <w:sz w:val="20"/>
        </w:rPr>
      </w:pPr>
      <w:r w:rsidRPr="00F806E6">
        <w:rPr>
          <w:i/>
          <w:iCs/>
          <w:sz w:val="20"/>
        </w:rPr>
        <w:t>Indicators:</w:t>
      </w:r>
    </w:p>
    <w:p w14:paraId="6F317EBE" w14:textId="0525C75D" w:rsidR="003C2177" w:rsidRPr="00F806E6" w:rsidRDefault="003C2177" w:rsidP="009C1172">
      <w:pPr>
        <w:pStyle w:val="ListParagraph"/>
        <w:numPr>
          <w:ilvl w:val="0"/>
          <w:numId w:val="15"/>
        </w:numPr>
        <w:ind w:left="792"/>
        <w:rPr>
          <w:sz w:val="20"/>
        </w:rPr>
      </w:pPr>
      <w:r w:rsidRPr="00F806E6">
        <w:rPr>
          <w:sz w:val="20"/>
        </w:rPr>
        <w:t xml:space="preserve">Of the </w:t>
      </w:r>
      <w:r w:rsidRPr="00F806E6">
        <w:rPr>
          <w:sz w:val="20"/>
          <w:u w:val="single"/>
        </w:rPr>
        <w:tab/>
      </w:r>
      <w:r w:rsidRPr="00F806E6">
        <w:rPr>
          <w:sz w:val="20"/>
          <w:u w:val="single"/>
        </w:rPr>
        <w:tab/>
      </w:r>
      <w:r w:rsidRPr="00F806E6">
        <w:rPr>
          <w:sz w:val="20"/>
        </w:rPr>
        <w:t xml:space="preserve"> total number of children and youth reached</w:t>
      </w:r>
      <w:r w:rsidR="001B6EC8" w:rsidRPr="00F806E6">
        <w:rPr>
          <w:sz w:val="20"/>
        </w:rPr>
        <w:t>;</w:t>
      </w:r>
    </w:p>
    <w:p w14:paraId="58D83B07" w14:textId="05BE1100" w:rsidR="003C2177" w:rsidRPr="00F806E6" w:rsidRDefault="003C2177" w:rsidP="009C1172">
      <w:pPr>
        <w:pStyle w:val="ListParagraph"/>
        <w:numPr>
          <w:ilvl w:val="1"/>
          <w:numId w:val="15"/>
        </w:numPr>
        <w:ind w:left="1224"/>
        <w:rPr>
          <w:sz w:val="20"/>
        </w:rPr>
      </w:pPr>
      <w:r w:rsidRPr="00F806E6">
        <w:rPr>
          <w:sz w:val="20"/>
        </w:rPr>
        <w:t>The number that gained knowledge about eating more specialty crops.</w:t>
      </w:r>
      <w:r w:rsidR="00CB33B9">
        <w:rPr>
          <w:sz w:val="20"/>
        </w:rPr>
        <w:t xml:space="preserve"> </w:t>
      </w:r>
      <w:r w:rsidR="00CB33B9">
        <w:rPr>
          <w:sz w:val="20"/>
          <w:u w:val="single"/>
        </w:rPr>
        <w:tab/>
      </w:r>
      <w:r w:rsidR="00CB33B9">
        <w:rPr>
          <w:sz w:val="20"/>
          <w:u w:val="single"/>
        </w:rPr>
        <w:tab/>
      </w:r>
    </w:p>
    <w:p w14:paraId="7A5D6D0E" w14:textId="5C77FCF0" w:rsidR="003C2177" w:rsidRPr="00F806E6" w:rsidRDefault="003C2177" w:rsidP="009C1172">
      <w:pPr>
        <w:pStyle w:val="ListParagraph"/>
        <w:numPr>
          <w:ilvl w:val="1"/>
          <w:numId w:val="15"/>
        </w:numPr>
        <w:ind w:left="1224"/>
        <w:rPr>
          <w:sz w:val="20"/>
        </w:rPr>
      </w:pPr>
      <w:r w:rsidRPr="00F806E6">
        <w:rPr>
          <w:sz w:val="20"/>
        </w:rPr>
        <w:t>The number that reported an intention to eat more specialty crops.</w:t>
      </w:r>
      <w:r w:rsidR="00CB33B9">
        <w:rPr>
          <w:sz w:val="20"/>
        </w:rPr>
        <w:t xml:space="preserve"> </w:t>
      </w:r>
      <w:r w:rsidR="00CB33B9">
        <w:rPr>
          <w:sz w:val="20"/>
          <w:u w:val="single"/>
        </w:rPr>
        <w:tab/>
      </w:r>
      <w:r w:rsidR="00CB33B9">
        <w:rPr>
          <w:sz w:val="20"/>
          <w:u w:val="single"/>
        </w:rPr>
        <w:tab/>
      </w:r>
    </w:p>
    <w:p w14:paraId="6D2DB967" w14:textId="6FAACCBF" w:rsidR="003C2177" w:rsidRPr="00F806E6" w:rsidRDefault="003C2177" w:rsidP="009C1172">
      <w:pPr>
        <w:pStyle w:val="ListParagraph"/>
        <w:numPr>
          <w:ilvl w:val="1"/>
          <w:numId w:val="15"/>
        </w:numPr>
        <w:ind w:left="1224"/>
        <w:rPr>
          <w:sz w:val="20"/>
        </w:rPr>
      </w:pPr>
      <w:r w:rsidRPr="00F806E6">
        <w:rPr>
          <w:sz w:val="20"/>
        </w:rPr>
        <w:t>The number that reported eating more specialty crops.</w:t>
      </w:r>
      <w:r w:rsidR="00CB33B9">
        <w:rPr>
          <w:sz w:val="20"/>
        </w:rPr>
        <w:t xml:space="preserve"> </w:t>
      </w:r>
      <w:r w:rsidR="00CB33B9">
        <w:rPr>
          <w:sz w:val="20"/>
          <w:u w:val="single"/>
        </w:rPr>
        <w:tab/>
      </w:r>
      <w:r w:rsidR="00CB33B9">
        <w:rPr>
          <w:sz w:val="20"/>
          <w:u w:val="single"/>
        </w:rPr>
        <w:tab/>
      </w:r>
    </w:p>
    <w:p w14:paraId="0E2EA66C" w14:textId="4FB84FF1" w:rsidR="003C2177" w:rsidRPr="00F806E6" w:rsidRDefault="003C2177" w:rsidP="009C1172">
      <w:pPr>
        <w:pStyle w:val="ListParagraph"/>
        <w:numPr>
          <w:ilvl w:val="0"/>
          <w:numId w:val="15"/>
        </w:numPr>
        <w:ind w:left="792"/>
        <w:rPr>
          <w:sz w:val="20"/>
        </w:rPr>
      </w:pPr>
      <w:r w:rsidRPr="00F806E6">
        <w:rPr>
          <w:sz w:val="20"/>
        </w:rPr>
        <w:t xml:space="preserve">Of the </w:t>
      </w:r>
      <w:r w:rsidRPr="00F806E6">
        <w:rPr>
          <w:sz w:val="20"/>
          <w:u w:val="single"/>
        </w:rPr>
        <w:tab/>
      </w:r>
      <w:r w:rsidRPr="00F806E6">
        <w:rPr>
          <w:sz w:val="20"/>
          <w:u w:val="single"/>
        </w:rPr>
        <w:tab/>
      </w:r>
      <w:r w:rsidRPr="00F806E6">
        <w:rPr>
          <w:sz w:val="20"/>
        </w:rPr>
        <w:t xml:space="preserve"> total number of adults reached</w:t>
      </w:r>
      <w:r w:rsidR="001B6EC8" w:rsidRPr="00F806E6">
        <w:rPr>
          <w:sz w:val="20"/>
        </w:rPr>
        <w:t>;</w:t>
      </w:r>
    </w:p>
    <w:p w14:paraId="2EB33668" w14:textId="537C14E3" w:rsidR="003C2177" w:rsidRPr="00F806E6" w:rsidRDefault="003C2177" w:rsidP="009C1172">
      <w:pPr>
        <w:pStyle w:val="ListParagraph"/>
        <w:numPr>
          <w:ilvl w:val="1"/>
          <w:numId w:val="15"/>
        </w:numPr>
        <w:ind w:left="1224"/>
        <w:rPr>
          <w:sz w:val="20"/>
        </w:rPr>
      </w:pPr>
      <w:r w:rsidRPr="00F806E6">
        <w:rPr>
          <w:sz w:val="20"/>
        </w:rPr>
        <w:t>The number that gained knowledge about eating more specialty crops.</w:t>
      </w:r>
      <w:r w:rsidR="00CB33B9">
        <w:rPr>
          <w:sz w:val="20"/>
        </w:rPr>
        <w:t xml:space="preserve"> </w:t>
      </w:r>
      <w:r w:rsidR="00CB33B9">
        <w:rPr>
          <w:sz w:val="20"/>
          <w:u w:val="single"/>
        </w:rPr>
        <w:tab/>
      </w:r>
      <w:r w:rsidR="00CB33B9">
        <w:rPr>
          <w:sz w:val="20"/>
          <w:u w:val="single"/>
        </w:rPr>
        <w:tab/>
      </w:r>
    </w:p>
    <w:p w14:paraId="2C3AFDF6" w14:textId="529873DD" w:rsidR="003C2177" w:rsidRPr="00F806E6" w:rsidRDefault="003C2177" w:rsidP="009C1172">
      <w:pPr>
        <w:pStyle w:val="ListParagraph"/>
        <w:numPr>
          <w:ilvl w:val="1"/>
          <w:numId w:val="15"/>
        </w:numPr>
        <w:ind w:left="1224"/>
        <w:rPr>
          <w:sz w:val="20"/>
        </w:rPr>
      </w:pPr>
      <w:r w:rsidRPr="00F806E6">
        <w:rPr>
          <w:sz w:val="20"/>
        </w:rPr>
        <w:t>The number that reported an intention to eat more specialty crops.</w:t>
      </w:r>
      <w:r w:rsidR="00CB33B9">
        <w:rPr>
          <w:sz w:val="20"/>
        </w:rPr>
        <w:t xml:space="preserve"> </w:t>
      </w:r>
      <w:r w:rsidR="00CB33B9">
        <w:rPr>
          <w:sz w:val="20"/>
          <w:u w:val="single"/>
        </w:rPr>
        <w:tab/>
      </w:r>
      <w:r w:rsidR="00CB33B9">
        <w:rPr>
          <w:sz w:val="20"/>
          <w:u w:val="single"/>
        </w:rPr>
        <w:tab/>
      </w:r>
    </w:p>
    <w:p w14:paraId="6E2D9976" w14:textId="32714903" w:rsidR="003C2177" w:rsidRPr="00F806E6" w:rsidRDefault="003C2177" w:rsidP="009C1172">
      <w:pPr>
        <w:pStyle w:val="ListParagraph"/>
        <w:numPr>
          <w:ilvl w:val="1"/>
          <w:numId w:val="15"/>
        </w:numPr>
        <w:ind w:left="1224"/>
        <w:rPr>
          <w:sz w:val="20"/>
        </w:rPr>
      </w:pPr>
      <w:r w:rsidRPr="00F806E6">
        <w:rPr>
          <w:sz w:val="20"/>
        </w:rPr>
        <w:t>The number that reported eating more specialty crops.</w:t>
      </w:r>
      <w:r w:rsidR="00CB33B9">
        <w:rPr>
          <w:sz w:val="20"/>
        </w:rPr>
        <w:t xml:space="preserve"> </w:t>
      </w:r>
      <w:r w:rsidR="00CB33B9">
        <w:rPr>
          <w:sz w:val="20"/>
          <w:u w:val="single"/>
        </w:rPr>
        <w:tab/>
      </w:r>
      <w:r w:rsidR="00CB33B9">
        <w:rPr>
          <w:sz w:val="20"/>
          <w:u w:val="single"/>
        </w:rPr>
        <w:tab/>
      </w:r>
    </w:p>
    <w:p w14:paraId="1295E9F1" w14:textId="7FAF0341" w:rsidR="003C2177" w:rsidRPr="00F806E6" w:rsidRDefault="003C2177" w:rsidP="009C1172">
      <w:pPr>
        <w:pStyle w:val="ListParagraph"/>
        <w:numPr>
          <w:ilvl w:val="0"/>
          <w:numId w:val="15"/>
        </w:numPr>
        <w:ind w:left="792"/>
        <w:rPr>
          <w:sz w:val="20"/>
        </w:rPr>
      </w:pPr>
      <w:r w:rsidRPr="00F806E6">
        <w:rPr>
          <w:sz w:val="20"/>
        </w:rPr>
        <w:t>Number of new and improved technologies and processes to enhance the nutritional value and consumer acceptance of specialty crops (excluding patents)</w:t>
      </w:r>
      <w:r w:rsidR="001B6EC8" w:rsidRPr="00F806E6">
        <w:rPr>
          <w:sz w:val="20"/>
        </w:rPr>
        <w:t>.</w:t>
      </w:r>
      <w:r w:rsidRPr="00F806E6">
        <w:rPr>
          <w:sz w:val="20"/>
        </w:rPr>
        <w:t xml:space="preserve"> </w:t>
      </w:r>
      <w:r w:rsidRPr="00F806E6">
        <w:rPr>
          <w:sz w:val="20"/>
          <w:u w:val="single"/>
        </w:rPr>
        <w:tab/>
      </w:r>
      <w:r w:rsidRPr="00F806E6">
        <w:rPr>
          <w:sz w:val="20"/>
          <w:u w:val="single"/>
        </w:rPr>
        <w:tab/>
      </w:r>
    </w:p>
    <w:p w14:paraId="061EAC43" w14:textId="47576AF5" w:rsidR="003C2177" w:rsidRPr="00F806E6" w:rsidRDefault="003C2177" w:rsidP="009C1172">
      <w:pPr>
        <w:pStyle w:val="ListParagraph"/>
        <w:numPr>
          <w:ilvl w:val="0"/>
          <w:numId w:val="15"/>
        </w:numPr>
        <w:ind w:left="792"/>
        <w:rPr>
          <w:sz w:val="20"/>
        </w:rPr>
      </w:pPr>
      <w:r w:rsidRPr="00F806E6">
        <w:rPr>
          <w:sz w:val="20"/>
        </w:rPr>
        <w:t>Number of new specialty crops and/or specialty crop products introduced to consumers</w:t>
      </w:r>
      <w:r w:rsidR="001B6EC8" w:rsidRPr="00F806E6">
        <w:rPr>
          <w:sz w:val="20"/>
        </w:rPr>
        <w:t>.</w:t>
      </w:r>
      <w:r w:rsidRPr="00F806E6">
        <w:rPr>
          <w:sz w:val="20"/>
        </w:rPr>
        <w:t xml:space="preserve"> </w:t>
      </w:r>
      <w:r w:rsidRPr="00F806E6">
        <w:rPr>
          <w:sz w:val="20"/>
          <w:u w:val="single"/>
        </w:rPr>
        <w:tab/>
      </w:r>
    </w:p>
    <w:p w14:paraId="40E9C2DC" w14:textId="6CDFB4BA" w:rsidR="003C2177" w:rsidRDefault="003C2177" w:rsidP="009A56FF">
      <w:pPr>
        <w:pStyle w:val="Heading5"/>
      </w:pPr>
      <w:r w:rsidRPr="003C2177">
        <w:t>Outcome 3: Enhance the competitiveness of specialty crops through increased access and awareness</w:t>
      </w:r>
    </w:p>
    <w:p w14:paraId="5D253E27" w14:textId="147C898C" w:rsidR="001B6EC8" w:rsidRPr="00F806E6" w:rsidRDefault="001B6EC8" w:rsidP="001B6EC8">
      <w:pPr>
        <w:rPr>
          <w:i/>
          <w:iCs/>
          <w:sz w:val="20"/>
        </w:rPr>
      </w:pPr>
      <w:r w:rsidRPr="00F806E6">
        <w:rPr>
          <w:i/>
          <w:iCs/>
          <w:sz w:val="20"/>
        </w:rPr>
        <w:t>Indicators:</w:t>
      </w:r>
    </w:p>
    <w:p w14:paraId="4A63EFAA" w14:textId="767919B1" w:rsidR="001B6EC8" w:rsidRPr="00F806E6" w:rsidRDefault="001B6EC8" w:rsidP="009C1172">
      <w:pPr>
        <w:pStyle w:val="ListParagraph"/>
        <w:numPr>
          <w:ilvl w:val="0"/>
          <w:numId w:val="16"/>
        </w:numPr>
        <w:ind w:left="792"/>
        <w:rPr>
          <w:sz w:val="20"/>
        </w:rPr>
      </w:pPr>
      <w:r w:rsidRPr="00F806E6">
        <w:rPr>
          <w:sz w:val="20"/>
        </w:rPr>
        <w:t xml:space="preserve">Of the </w:t>
      </w:r>
      <w:r w:rsidRPr="00F806E6">
        <w:rPr>
          <w:sz w:val="20"/>
          <w:u w:val="single"/>
        </w:rPr>
        <w:tab/>
      </w:r>
      <w:r w:rsidRPr="00F806E6">
        <w:rPr>
          <w:sz w:val="20"/>
          <w:u w:val="single"/>
        </w:rPr>
        <w:tab/>
      </w:r>
      <w:r w:rsidRPr="00F806E6">
        <w:rPr>
          <w:sz w:val="20"/>
        </w:rPr>
        <w:t xml:space="preserve"> total number of consumers or wholesale buyers reached;</w:t>
      </w:r>
    </w:p>
    <w:p w14:paraId="3C18DAAF" w14:textId="77777777" w:rsidR="00CB33B9" w:rsidRDefault="001B6EC8" w:rsidP="009C1172">
      <w:pPr>
        <w:pStyle w:val="ListParagraph"/>
        <w:numPr>
          <w:ilvl w:val="1"/>
          <w:numId w:val="16"/>
        </w:numPr>
        <w:ind w:left="1224"/>
        <w:rPr>
          <w:sz w:val="20"/>
        </w:rPr>
      </w:pPr>
      <w:r w:rsidRPr="00F806E6">
        <w:rPr>
          <w:sz w:val="20"/>
        </w:rPr>
        <w:t xml:space="preserve">The number that gained knowledge on how to access/produce/prepare/preserve specialty crops. </w:t>
      </w:r>
    </w:p>
    <w:p w14:paraId="76EE2DB6" w14:textId="173735D5" w:rsidR="001B6EC8" w:rsidRPr="00F806E6" w:rsidRDefault="001B6EC8" w:rsidP="00CB33B9">
      <w:pPr>
        <w:pStyle w:val="ListParagraph"/>
        <w:ind w:left="1224"/>
        <w:rPr>
          <w:sz w:val="20"/>
        </w:rPr>
      </w:pPr>
      <w:r w:rsidRPr="00F806E6">
        <w:rPr>
          <w:sz w:val="20"/>
          <w:u w:val="single"/>
        </w:rPr>
        <w:tab/>
      </w:r>
      <w:r w:rsidRPr="00F806E6">
        <w:rPr>
          <w:sz w:val="20"/>
          <w:u w:val="single"/>
        </w:rPr>
        <w:tab/>
      </w:r>
    </w:p>
    <w:p w14:paraId="2A5CA0F8" w14:textId="44DE1778" w:rsidR="001B6EC8" w:rsidRPr="00F806E6" w:rsidRDefault="001B6EC8" w:rsidP="009C1172">
      <w:pPr>
        <w:pStyle w:val="ListParagraph"/>
        <w:numPr>
          <w:ilvl w:val="1"/>
          <w:numId w:val="16"/>
        </w:numPr>
        <w:ind w:left="1224"/>
        <w:rPr>
          <w:sz w:val="20"/>
        </w:rPr>
      </w:pPr>
      <w:r w:rsidRPr="00F806E6">
        <w:rPr>
          <w:sz w:val="20"/>
        </w:rPr>
        <w:t xml:space="preserve">The number that reported an intention to access/produce/prepare/preserve specialty crops. </w:t>
      </w:r>
      <w:r w:rsidRPr="00F806E6">
        <w:rPr>
          <w:sz w:val="20"/>
          <w:u w:val="single"/>
        </w:rPr>
        <w:tab/>
      </w:r>
    </w:p>
    <w:p w14:paraId="3E981BB1" w14:textId="619C510C" w:rsidR="001B6EC8" w:rsidRPr="00F806E6" w:rsidRDefault="001B6EC8" w:rsidP="009C1172">
      <w:pPr>
        <w:pStyle w:val="ListParagraph"/>
        <w:numPr>
          <w:ilvl w:val="1"/>
          <w:numId w:val="16"/>
        </w:numPr>
        <w:ind w:left="1224"/>
        <w:rPr>
          <w:sz w:val="20"/>
        </w:rPr>
      </w:pPr>
      <w:r w:rsidRPr="00F806E6">
        <w:rPr>
          <w:sz w:val="20"/>
        </w:rPr>
        <w:t xml:space="preserve">The number that reported supplementing their diets with specialty crops that they produced/preserved/obtained/prepared. </w:t>
      </w:r>
      <w:r w:rsidRPr="00F806E6">
        <w:rPr>
          <w:sz w:val="20"/>
          <w:u w:val="single"/>
        </w:rPr>
        <w:tab/>
      </w:r>
      <w:r w:rsidRPr="00F806E6">
        <w:rPr>
          <w:sz w:val="20"/>
          <w:u w:val="single"/>
        </w:rPr>
        <w:tab/>
      </w:r>
    </w:p>
    <w:p w14:paraId="6C6B27B8" w14:textId="529B10F2" w:rsidR="001B6EC8" w:rsidRPr="00F806E6" w:rsidRDefault="001B6EC8" w:rsidP="009C1172">
      <w:pPr>
        <w:pStyle w:val="ListParagraph"/>
        <w:numPr>
          <w:ilvl w:val="0"/>
          <w:numId w:val="16"/>
        </w:numPr>
        <w:ind w:left="792"/>
        <w:rPr>
          <w:sz w:val="20"/>
        </w:rPr>
      </w:pPr>
      <w:r w:rsidRPr="00F806E6">
        <w:rPr>
          <w:sz w:val="20"/>
        </w:rPr>
        <w:t xml:space="preserve">Of the </w:t>
      </w:r>
      <w:r w:rsidRPr="00F806E6">
        <w:rPr>
          <w:sz w:val="20"/>
          <w:u w:val="single"/>
        </w:rPr>
        <w:tab/>
      </w:r>
      <w:r w:rsidRPr="00F806E6">
        <w:rPr>
          <w:sz w:val="20"/>
          <w:u w:val="single"/>
        </w:rPr>
        <w:tab/>
      </w:r>
      <w:r w:rsidRPr="00F806E6">
        <w:rPr>
          <w:sz w:val="20"/>
        </w:rPr>
        <w:t xml:space="preserve"> total number of individuals (culinary professionals, institutional kitchens, specialty crop entrepreneurs such as kitchen incubators/shared-use kitchens, etc.) reached;</w:t>
      </w:r>
    </w:p>
    <w:p w14:paraId="22FD11B0" w14:textId="77777777" w:rsidR="00CB33B9" w:rsidRDefault="001B6EC8" w:rsidP="009C1172">
      <w:pPr>
        <w:pStyle w:val="ListParagraph"/>
        <w:numPr>
          <w:ilvl w:val="1"/>
          <w:numId w:val="16"/>
        </w:numPr>
        <w:ind w:left="1224"/>
        <w:rPr>
          <w:sz w:val="20"/>
        </w:rPr>
      </w:pPr>
      <w:r w:rsidRPr="00F806E6">
        <w:rPr>
          <w:sz w:val="20"/>
        </w:rPr>
        <w:t xml:space="preserve">The number that gained knowledge on how to access/produce/prepare/preserve specialty crops. </w:t>
      </w:r>
    </w:p>
    <w:p w14:paraId="65DFB68D" w14:textId="0D2D6EB7" w:rsidR="001B6EC8" w:rsidRPr="00F806E6" w:rsidRDefault="001B6EC8" w:rsidP="00CB33B9">
      <w:pPr>
        <w:pStyle w:val="ListParagraph"/>
        <w:ind w:left="1224"/>
        <w:rPr>
          <w:sz w:val="20"/>
        </w:rPr>
      </w:pPr>
      <w:r w:rsidRPr="00F806E6">
        <w:rPr>
          <w:sz w:val="20"/>
          <w:u w:val="single"/>
        </w:rPr>
        <w:tab/>
      </w:r>
      <w:r w:rsidRPr="00F806E6">
        <w:rPr>
          <w:sz w:val="20"/>
          <w:u w:val="single"/>
        </w:rPr>
        <w:tab/>
      </w:r>
    </w:p>
    <w:p w14:paraId="526B310A" w14:textId="2336ECF6" w:rsidR="001B6EC8" w:rsidRPr="00F806E6" w:rsidRDefault="001B6EC8" w:rsidP="009C1172">
      <w:pPr>
        <w:pStyle w:val="ListParagraph"/>
        <w:numPr>
          <w:ilvl w:val="1"/>
          <w:numId w:val="16"/>
        </w:numPr>
        <w:ind w:left="1224"/>
        <w:rPr>
          <w:sz w:val="20"/>
        </w:rPr>
      </w:pPr>
      <w:r w:rsidRPr="00F806E6">
        <w:rPr>
          <w:sz w:val="20"/>
        </w:rPr>
        <w:t xml:space="preserve">The number that reported an intention to access/produce/prepare/preserve specialty crops. </w:t>
      </w:r>
      <w:r w:rsidRPr="00F806E6">
        <w:rPr>
          <w:sz w:val="20"/>
          <w:u w:val="single"/>
        </w:rPr>
        <w:tab/>
      </w:r>
    </w:p>
    <w:p w14:paraId="75452319" w14:textId="6B11D19D" w:rsidR="001B6EC8" w:rsidRPr="00F806E6" w:rsidRDefault="001B6EC8" w:rsidP="009C1172">
      <w:pPr>
        <w:pStyle w:val="ListParagraph"/>
        <w:numPr>
          <w:ilvl w:val="1"/>
          <w:numId w:val="16"/>
        </w:numPr>
        <w:ind w:left="1224"/>
        <w:rPr>
          <w:sz w:val="20"/>
        </w:rPr>
      </w:pPr>
      <w:r w:rsidRPr="00F806E6">
        <w:rPr>
          <w:sz w:val="20"/>
        </w:rPr>
        <w:t xml:space="preserve">The number that reported supplementing their diets with specialty crops that they produced/prepared/preserved/obtained. </w:t>
      </w:r>
      <w:r w:rsidRPr="00F806E6">
        <w:rPr>
          <w:sz w:val="20"/>
          <w:u w:val="single"/>
        </w:rPr>
        <w:tab/>
      </w:r>
      <w:r w:rsidRPr="00F806E6">
        <w:rPr>
          <w:sz w:val="20"/>
          <w:u w:val="single"/>
        </w:rPr>
        <w:tab/>
      </w:r>
    </w:p>
    <w:p w14:paraId="78606772" w14:textId="25A3760A" w:rsidR="001B6EC8" w:rsidRPr="00F806E6" w:rsidRDefault="001B6EC8" w:rsidP="009C1172">
      <w:pPr>
        <w:pStyle w:val="ListParagraph"/>
        <w:numPr>
          <w:ilvl w:val="0"/>
          <w:numId w:val="16"/>
        </w:numPr>
        <w:ind w:left="792"/>
        <w:rPr>
          <w:sz w:val="20"/>
        </w:rPr>
      </w:pPr>
      <w:r w:rsidRPr="00F806E6">
        <w:rPr>
          <w:sz w:val="20"/>
        </w:rPr>
        <w:t>Number of existing delivery systems/access points of those reached that expanded and/or improved offerings of specialty crops;</w:t>
      </w:r>
    </w:p>
    <w:p w14:paraId="256D79E0" w14:textId="1F0B408F"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farmers markets.</w:t>
      </w:r>
    </w:p>
    <w:p w14:paraId="73E94AC8" w14:textId="63E48EEE"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produce at corner stores.</w:t>
      </w:r>
    </w:p>
    <w:p w14:paraId="57E6D4A3" w14:textId="5A269FFD"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school food programs and other food options (vending machines, school events, etc.)</w:t>
      </w:r>
    </w:p>
    <w:p w14:paraId="4D786654" w14:textId="03EA369C"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grocery stores.</w:t>
      </w:r>
    </w:p>
    <w:p w14:paraId="1EFA7AAF" w14:textId="28261F0B"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wholesale markets.</w:t>
      </w:r>
    </w:p>
    <w:p w14:paraId="0A416112" w14:textId="2AC5334B" w:rsidR="001B6EC8" w:rsidRPr="00F806E6" w:rsidRDefault="001B6EC8" w:rsidP="009C1172">
      <w:pPr>
        <w:pStyle w:val="ListParagraph"/>
        <w:numPr>
          <w:ilvl w:val="1"/>
          <w:numId w:val="16"/>
        </w:numPr>
        <w:ind w:left="1224"/>
        <w:rPr>
          <w:sz w:val="20"/>
        </w:rPr>
      </w:pPr>
      <w:r w:rsidRPr="00F806E6">
        <w:rPr>
          <w:sz w:val="20"/>
          <w:u w:val="single"/>
        </w:rPr>
        <w:lastRenderedPageBreak/>
        <w:tab/>
      </w:r>
      <w:r w:rsidRPr="00F806E6">
        <w:rPr>
          <w:sz w:val="20"/>
          <w:u w:val="single"/>
        </w:rPr>
        <w:tab/>
      </w:r>
      <w:r w:rsidRPr="00F806E6">
        <w:rPr>
          <w:sz w:val="20"/>
        </w:rPr>
        <w:t xml:space="preserve"> food hubs that process, aggregate, distribute, or store specialty crops.</w:t>
      </w:r>
    </w:p>
    <w:p w14:paraId="0935ACAF" w14:textId="0BBF956D"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home improvement centers with lawn and garden centers.</w:t>
      </w:r>
    </w:p>
    <w:p w14:paraId="6B2E7171" w14:textId="159E5421"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lawn and garden centers.</w:t>
      </w:r>
    </w:p>
    <w:p w14:paraId="6FC2DAE8" w14:textId="78928DE5"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other systems/access points not noted.</w:t>
      </w:r>
    </w:p>
    <w:p w14:paraId="2154F4FD" w14:textId="15749727"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total (if not reported above.)</w:t>
      </w:r>
    </w:p>
    <w:p w14:paraId="708A3A4A" w14:textId="5ABF7C5E" w:rsidR="001B6EC8" w:rsidRPr="00F806E6" w:rsidRDefault="001B6EC8" w:rsidP="009C1172">
      <w:pPr>
        <w:pStyle w:val="ListParagraph"/>
        <w:numPr>
          <w:ilvl w:val="0"/>
          <w:numId w:val="16"/>
        </w:numPr>
        <w:ind w:left="792"/>
        <w:rPr>
          <w:sz w:val="20"/>
        </w:rPr>
      </w:pPr>
      <w:r w:rsidRPr="00F806E6">
        <w:rPr>
          <w:sz w:val="20"/>
        </w:rPr>
        <w:t>Number of new delivery systems/access points offering specialty crops;</w:t>
      </w:r>
    </w:p>
    <w:p w14:paraId="01EB11DD" w14:textId="10138374"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farmers markets.</w:t>
      </w:r>
    </w:p>
    <w:p w14:paraId="3218EAD5" w14:textId="57A6C5B7"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produce at corner stores.</w:t>
      </w:r>
    </w:p>
    <w:p w14:paraId="00F5B2EB" w14:textId="33FBEFBF"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school food programs and other food options (vending machines, school events, etc.)</w:t>
      </w:r>
    </w:p>
    <w:p w14:paraId="6CDD9B10" w14:textId="5064619B"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grocery stores.</w:t>
      </w:r>
    </w:p>
    <w:p w14:paraId="0C92AFC6" w14:textId="1E64C979"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wholesale markets.</w:t>
      </w:r>
    </w:p>
    <w:p w14:paraId="726E00CA" w14:textId="3D5FF15F"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food hubs that process, aggregate, distribute, or store specialty crops.</w:t>
      </w:r>
    </w:p>
    <w:p w14:paraId="012138A0" w14:textId="0D098C9A"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home improvement centers with lawn and garden centers.</w:t>
      </w:r>
    </w:p>
    <w:p w14:paraId="728613AF" w14:textId="7A79C08F"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lawn and garden centers.</w:t>
      </w:r>
    </w:p>
    <w:p w14:paraId="1CAE1E4F" w14:textId="6C879A6B"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other systems/access points not noted.</w:t>
      </w:r>
    </w:p>
    <w:p w14:paraId="08B57A3B" w14:textId="5BFFF2A9" w:rsidR="001B6EC8" w:rsidRPr="00F806E6" w:rsidRDefault="001B6EC8" w:rsidP="009C1172">
      <w:pPr>
        <w:pStyle w:val="ListParagraph"/>
        <w:numPr>
          <w:ilvl w:val="1"/>
          <w:numId w:val="16"/>
        </w:numPr>
        <w:ind w:left="1224"/>
        <w:rPr>
          <w:sz w:val="20"/>
        </w:rPr>
      </w:pPr>
      <w:r w:rsidRPr="00F806E6">
        <w:rPr>
          <w:sz w:val="20"/>
          <w:u w:val="single"/>
        </w:rPr>
        <w:tab/>
      </w:r>
      <w:r w:rsidRPr="00F806E6">
        <w:rPr>
          <w:sz w:val="20"/>
          <w:u w:val="single"/>
        </w:rPr>
        <w:tab/>
      </w:r>
      <w:r w:rsidRPr="00F806E6">
        <w:rPr>
          <w:sz w:val="20"/>
        </w:rPr>
        <w:t xml:space="preserve"> total (if not reported above.)</w:t>
      </w:r>
    </w:p>
    <w:p w14:paraId="01511472" w14:textId="7285182C" w:rsidR="00D038EF" w:rsidRDefault="00D038EF" w:rsidP="00D038EF">
      <w:pPr>
        <w:pStyle w:val="Heading5"/>
      </w:pPr>
      <w:r>
        <w:t>Outcome 4: Enhance the competitiveness of specialty crops though greater capacity of sustainable practices of specialty crop production resulting in increased yield, reduced inputs, increased efficiency, increased economic return, and/or conservation of resources</w:t>
      </w:r>
    </w:p>
    <w:p w14:paraId="1E8A083F" w14:textId="77777777" w:rsidR="00D038EF" w:rsidRPr="00F806E6" w:rsidRDefault="00D038EF" w:rsidP="00D038EF">
      <w:pPr>
        <w:rPr>
          <w:i/>
          <w:iCs/>
          <w:sz w:val="20"/>
        </w:rPr>
      </w:pPr>
      <w:r w:rsidRPr="00F806E6">
        <w:rPr>
          <w:i/>
          <w:iCs/>
          <w:sz w:val="20"/>
        </w:rPr>
        <w:t>Indicators:</w:t>
      </w:r>
    </w:p>
    <w:p w14:paraId="3089F649" w14:textId="60780BB3" w:rsidR="00D038EF" w:rsidRPr="00F806E6" w:rsidRDefault="00D038EF" w:rsidP="009C1172">
      <w:pPr>
        <w:pStyle w:val="ListParagraph"/>
        <w:numPr>
          <w:ilvl w:val="0"/>
          <w:numId w:val="17"/>
        </w:numPr>
        <w:ind w:left="792"/>
        <w:rPr>
          <w:sz w:val="20"/>
        </w:rPr>
      </w:pPr>
      <w:r w:rsidRPr="00F806E6">
        <w:rPr>
          <w:sz w:val="20"/>
        </w:rPr>
        <w:t xml:space="preserve">Numbers of plant/seed releases (i.e., cultivars, drought-tolerant plants, organic, enhanced nutritional composition, etc.) </w:t>
      </w:r>
      <w:r w:rsidRPr="00F806E6">
        <w:rPr>
          <w:sz w:val="20"/>
          <w:u w:val="single"/>
        </w:rPr>
        <w:tab/>
      </w:r>
      <w:r w:rsidRPr="00F806E6">
        <w:rPr>
          <w:sz w:val="20"/>
          <w:u w:val="single"/>
        </w:rPr>
        <w:tab/>
      </w:r>
    </w:p>
    <w:p w14:paraId="18CB662C" w14:textId="721FD9A8" w:rsidR="00D038EF" w:rsidRPr="00F806E6" w:rsidRDefault="00D038EF" w:rsidP="009C1172">
      <w:pPr>
        <w:pStyle w:val="ListParagraph"/>
        <w:numPr>
          <w:ilvl w:val="0"/>
          <w:numId w:val="17"/>
        </w:numPr>
        <w:ind w:left="792"/>
        <w:rPr>
          <w:sz w:val="20"/>
        </w:rPr>
      </w:pPr>
      <w:r w:rsidRPr="00F806E6">
        <w:rPr>
          <w:sz w:val="20"/>
        </w:rPr>
        <w:t xml:space="preserve">Adoption of best practices and technologies resulting in increased yields, reduced inputs, increased efficiency, increased economic return, and conservation of resources (select at least one below.) </w:t>
      </w:r>
      <w:r w:rsidRPr="00F806E6">
        <w:rPr>
          <w:sz w:val="20"/>
          <w:u w:val="single"/>
        </w:rPr>
        <w:tab/>
      </w:r>
    </w:p>
    <w:p w14:paraId="4E1B6BA1" w14:textId="32ADBBBD" w:rsidR="00D038EF" w:rsidRPr="00F806E6" w:rsidRDefault="00D038EF" w:rsidP="009C1172">
      <w:pPr>
        <w:pStyle w:val="ListParagraph"/>
        <w:numPr>
          <w:ilvl w:val="1"/>
          <w:numId w:val="17"/>
        </w:numPr>
        <w:ind w:left="1224"/>
        <w:rPr>
          <w:sz w:val="20"/>
        </w:rPr>
      </w:pPr>
      <w:r w:rsidRPr="00F806E6">
        <w:rPr>
          <w:sz w:val="20"/>
        </w:rPr>
        <w:t xml:space="preserve">Number of growers/producers indicating adoption of recommended practices. </w:t>
      </w:r>
      <w:r w:rsidRPr="00F806E6">
        <w:rPr>
          <w:sz w:val="20"/>
          <w:u w:val="single"/>
        </w:rPr>
        <w:tab/>
      </w:r>
      <w:r w:rsidRPr="00F806E6">
        <w:rPr>
          <w:sz w:val="20"/>
          <w:u w:val="single"/>
        </w:rPr>
        <w:tab/>
      </w:r>
    </w:p>
    <w:p w14:paraId="115EB5BF" w14:textId="4AEDE516" w:rsidR="00D038EF" w:rsidRPr="00F806E6" w:rsidRDefault="00D038EF" w:rsidP="009C1172">
      <w:pPr>
        <w:pStyle w:val="ListParagraph"/>
        <w:numPr>
          <w:ilvl w:val="1"/>
          <w:numId w:val="17"/>
        </w:numPr>
        <w:ind w:left="1224"/>
        <w:rPr>
          <w:sz w:val="20"/>
        </w:rPr>
      </w:pPr>
      <w:r w:rsidRPr="00F806E6">
        <w:rPr>
          <w:sz w:val="20"/>
        </w:rPr>
        <w:t xml:space="preserve">Number of growers/producers reporting reduction in pesticides, fertilizer, water used/acre. </w:t>
      </w:r>
      <w:r w:rsidRPr="00F806E6">
        <w:rPr>
          <w:sz w:val="20"/>
          <w:u w:val="single"/>
        </w:rPr>
        <w:tab/>
      </w:r>
    </w:p>
    <w:p w14:paraId="0A8AA060" w14:textId="237A5BEE" w:rsidR="00D038EF" w:rsidRPr="00F806E6" w:rsidRDefault="00D038EF" w:rsidP="009C1172">
      <w:pPr>
        <w:pStyle w:val="ListParagraph"/>
        <w:numPr>
          <w:ilvl w:val="1"/>
          <w:numId w:val="17"/>
        </w:numPr>
        <w:ind w:left="1224"/>
        <w:rPr>
          <w:sz w:val="20"/>
        </w:rPr>
      </w:pPr>
      <w:r w:rsidRPr="00F806E6">
        <w:rPr>
          <w:sz w:val="20"/>
        </w:rPr>
        <w:t xml:space="preserve">Number of producers reporting increased dollar returns per acre or reduced costs per acre. </w:t>
      </w:r>
      <w:r w:rsidRPr="00F806E6">
        <w:rPr>
          <w:sz w:val="20"/>
          <w:u w:val="single"/>
        </w:rPr>
        <w:tab/>
      </w:r>
    </w:p>
    <w:p w14:paraId="5D18F829" w14:textId="666BC28B" w:rsidR="00D038EF" w:rsidRPr="00CB33B9" w:rsidRDefault="00D038EF" w:rsidP="009C1172">
      <w:pPr>
        <w:pStyle w:val="ListParagraph"/>
        <w:numPr>
          <w:ilvl w:val="1"/>
          <w:numId w:val="17"/>
        </w:numPr>
        <w:ind w:left="1224"/>
        <w:rPr>
          <w:sz w:val="20"/>
        </w:rPr>
      </w:pPr>
      <w:r w:rsidRPr="00CB33B9">
        <w:rPr>
          <w:sz w:val="20"/>
        </w:rPr>
        <w:t xml:space="preserve">Number of acres in conservation tillage or acres in other best management practices. </w:t>
      </w:r>
      <w:r w:rsidRPr="00CB33B9">
        <w:rPr>
          <w:sz w:val="20"/>
          <w:u w:val="single"/>
        </w:rPr>
        <w:tab/>
      </w:r>
      <w:r w:rsidR="00CB33B9">
        <w:rPr>
          <w:sz w:val="20"/>
          <w:u w:val="single"/>
        </w:rPr>
        <w:tab/>
      </w:r>
    </w:p>
    <w:p w14:paraId="050D14B1" w14:textId="481925BD" w:rsidR="00D038EF" w:rsidRPr="00F806E6" w:rsidRDefault="00D038EF" w:rsidP="009C1172">
      <w:pPr>
        <w:pStyle w:val="ListParagraph"/>
        <w:numPr>
          <w:ilvl w:val="0"/>
          <w:numId w:val="17"/>
        </w:numPr>
        <w:ind w:left="792"/>
        <w:rPr>
          <w:sz w:val="20"/>
        </w:rPr>
      </w:pPr>
      <w:r w:rsidRPr="00F806E6">
        <w:rPr>
          <w:sz w:val="20"/>
        </w:rPr>
        <w:t xml:space="preserve">Number of habitat acres established and maintained for the mutual benefit of pollinators and specialty crops. </w:t>
      </w:r>
      <w:r w:rsidRPr="00F806E6">
        <w:rPr>
          <w:sz w:val="20"/>
          <w:u w:val="single"/>
        </w:rPr>
        <w:tab/>
      </w:r>
      <w:r w:rsidRPr="00F806E6">
        <w:rPr>
          <w:sz w:val="20"/>
          <w:u w:val="single"/>
        </w:rPr>
        <w:tab/>
      </w:r>
    </w:p>
    <w:p w14:paraId="7254C64B" w14:textId="77777777" w:rsidR="00D038EF" w:rsidRDefault="00D038EF" w:rsidP="00D038EF">
      <w:pPr>
        <w:pStyle w:val="Heading5"/>
      </w:pPr>
      <w:r>
        <w:t>Outcome 5: Enhance the competitiveness of specialty crops through more sustainable, diverse, and resilient specialty crop systems</w:t>
      </w:r>
    </w:p>
    <w:p w14:paraId="394820FF" w14:textId="77777777" w:rsidR="00D038EF" w:rsidRPr="00F806E6" w:rsidRDefault="00D038EF" w:rsidP="00D038EF">
      <w:pPr>
        <w:rPr>
          <w:i/>
          <w:iCs/>
          <w:sz w:val="20"/>
        </w:rPr>
      </w:pPr>
      <w:r w:rsidRPr="00F806E6">
        <w:rPr>
          <w:i/>
          <w:iCs/>
          <w:sz w:val="20"/>
        </w:rPr>
        <w:t>Indicators:</w:t>
      </w:r>
    </w:p>
    <w:p w14:paraId="1F26AE88" w14:textId="17DEF6C3" w:rsidR="00D038EF" w:rsidRPr="00F806E6" w:rsidRDefault="00D038EF" w:rsidP="009C1172">
      <w:pPr>
        <w:pStyle w:val="ListParagraph"/>
        <w:numPr>
          <w:ilvl w:val="0"/>
          <w:numId w:val="18"/>
        </w:numPr>
        <w:ind w:left="792"/>
        <w:rPr>
          <w:sz w:val="20"/>
        </w:rPr>
      </w:pPr>
      <w:r w:rsidRPr="00F806E6">
        <w:rPr>
          <w:sz w:val="20"/>
        </w:rPr>
        <w:t xml:space="preserve">Number of new or improved innovation models (biological, economic, business, management, etc.), technologies, networks, products, processes, etc. developed for specialty crop entities including producers, processors, distributors, etc. </w:t>
      </w:r>
      <w:r w:rsidRPr="00F806E6">
        <w:rPr>
          <w:sz w:val="20"/>
          <w:u w:val="single"/>
        </w:rPr>
        <w:tab/>
      </w:r>
      <w:r w:rsidRPr="00F806E6">
        <w:rPr>
          <w:sz w:val="20"/>
          <w:u w:val="single"/>
        </w:rPr>
        <w:tab/>
      </w:r>
    </w:p>
    <w:p w14:paraId="2A505AD7" w14:textId="78EB227E" w:rsidR="00D038EF" w:rsidRPr="00F806E6" w:rsidRDefault="00D038EF" w:rsidP="009C1172">
      <w:pPr>
        <w:pStyle w:val="ListParagraph"/>
        <w:numPr>
          <w:ilvl w:val="0"/>
          <w:numId w:val="18"/>
        </w:numPr>
        <w:ind w:left="792"/>
        <w:rPr>
          <w:sz w:val="20"/>
        </w:rPr>
      </w:pPr>
      <w:r w:rsidRPr="00F806E6">
        <w:rPr>
          <w:sz w:val="20"/>
        </w:rPr>
        <w:t xml:space="preserve">Number of innovations adopted. </w:t>
      </w:r>
      <w:r w:rsidRPr="00F806E6">
        <w:rPr>
          <w:sz w:val="20"/>
          <w:u w:val="single"/>
        </w:rPr>
        <w:tab/>
      </w:r>
      <w:r w:rsidRPr="00F806E6">
        <w:rPr>
          <w:sz w:val="20"/>
          <w:u w:val="single"/>
        </w:rPr>
        <w:tab/>
      </w:r>
    </w:p>
    <w:p w14:paraId="44189E38" w14:textId="3F012183" w:rsidR="00D038EF" w:rsidRPr="00F806E6" w:rsidRDefault="00D038EF" w:rsidP="009C1172">
      <w:pPr>
        <w:pStyle w:val="ListParagraph"/>
        <w:numPr>
          <w:ilvl w:val="0"/>
          <w:numId w:val="18"/>
        </w:numPr>
        <w:ind w:left="792"/>
        <w:rPr>
          <w:sz w:val="20"/>
        </w:rPr>
      </w:pPr>
      <w:r w:rsidRPr="00F806E6">
        <w:rPr>
          <w:sz w:val="20"/>
        </w:rPr>
        <w:t xml:space="preserve">Number of specialty crop growers/producers (and other members of the specialty crop supply chain) that have increased revenue expressed in dollars. </w:t>
      </w:r>
      <w:r w:rsidRPr="00F806E6">
        <w:rPr>
          <w:sz w:val="20"/>
          <w:u w:val="single"/>
        </w:rPr>
        <w:tab/>
      </w:r>
      <w:r w:rsidRPr="00F806E6">
        <w:rPr>
          <w:sz w:val="20"/>
          <w:u w:val="single"/>
        </w:rPr>
        <w:tab/>
      </w:r>
    </w:p>
    <w:p w14:paraId="029BD8B7" w14:textId="2DE4DF28" w:rsidR="00D038EF" w:rsidRPr="00F806E6" w:rsidRDefault="00D038EF" w:rsidP="009C1172">
      <w:pPr>
        <w:pStyle w:val="ListParagraph"/>
        <w:numPr>
          <w:ilvl w:val="0"/>
          <w:numId w:val="18"/>
        </w:numPr>
        <w:ind w:left="792"/>
        <w:rPr>
          <w:sz w:val="20"/>
        </w:rPr>
      </w:pPr>
      <w:r w:rsidRPr="00F806E6">
        <w:rPr>
          <w:sz w:val="20"/>
        </w:rPr>
        <w:t xml:space="preserve">Number of new diagnostic systems analyzing specialty crop pests and diseases. </w:t>
      </w:r>
      <w:r w:rsidRPr="00F806E6">
        <w:rPr>
          <w:sz w:val="20"/>
          <w:u w:val="single"/>
        </w:rPr>
        <w:tab/>
      </w:r>
      <w:r w:rsidRPr="00F806E6">
        <w:rPr>
          <w:sz w:val="20"/>
          <w:u w:val="single"/>
        </w:rPr>
        <w:tab/>
      </w:r>
    </w:p>
    <w:p w14:paraId="0D43F726" w14:textId="77777777" w:rsidR="00D038EF" w:rsidRPr="00F806E6" w:rsidRDefault="00D038EF" w:rsidP="00D038EF">
      <w:pPr>
        <w:pStyle w:val="ListParagraph"/>
        <w:ind w:left="792"/>
        <w:rPr>
          <w:sz w:val="20"/>
        </w:rPr>
      </w:pPr>
      <w:r w:rsidRPr="00F806E6">
        <w:rPr>
          <w:sz w:val="20"/>
        </w:rPr>
        <w:lastRenderedPageBreak/>
        <w:t>[Diagnostic systems refer to, among other things: labs, networks, procedures, access points.]</w:t>
      </w:r>
    </w:p>
    <w:p w14:paraId="036D35B7" w14:textId="4F134987" w:rsidR="00D038EF" w:rsidRPr="00F806E6" w:rsidRDefault="00D038EF" w:rsidP="009C1172">
      <w:pPr>
        <w:pStyle w:val="ListParagraph"/>
        <w:numPr>
          <w:ilvl w:val="0"/>
          <w:numId w:val="18"/>
        </w:numPr>
        <w:ind w:left="792"/>
        <w:rPr>
          <w:sz w:val="20"/>
        </w:rPr>
      </w:pPr>
      <w:r w:rsidRPr="00F806E6">
        <w:rPr>
          <w:sz w:val="20"/>
        </w:rPr>
        <w:t xml:space="preserve">Number of new diagnostic technologies available for detecting plant pests and diseases. </w:t>
      </w:r>
      <w:r w:rsidRPr="00F806E6">
        <w:rPr>
          <w:sz w:val="20"/>
          <w:u w:val="single"/>
        </w:rPr>
        <w:tab/>
      </w:r>
      <w:r w:rsidR="00CB33B9">
        <w:rPr>
          <w:sz w:val="20"/>
          <w:u w:val="single"/>
        </w:rPr>
        <w:tab/>
      </w:r>
    </w:p>
    <w:p w14:paraId="0FB256D8" w14:textId="77777777" w:rsidR="00D038EF" w:rsidRPr="00F806E6" w:rsidRDefault="00D038EF" w:rsidP="00D038EF">
      <w:pPr>
        <w:pStyle w:val="ListParagraph"/>
        <w:ind w:left="792"/>
        <w:rPr>
          <w:sz w:val="20"/>
        </w:rPr>
      </w:pPr>
      <w:r w:rsidRPr="00F806E6">
        <w:rPr>
          <w:sz w:val="20"/>
        </w:rPr>
        <w:t>[The intent here is not to count individual pieces of equipment or devices, but to enumerate technologies that add to the diagnostic capacity.]</w:t>
      </w:r>
    </w:p>
    <w:p w14:paraId="085C9C9C" w14:textId="5A3980A8" w:rsidR="00D038EF" w:rsidRPr="00F806E6" w:rsidRDefault="00D038EF" w:rsidP="009C1172">
      <w:pPr>
        <w:pStyle w:val="ListParagraph"/>
        <w:numPr>
          <w:ilvl w:val="0"/>
          <w:numId w:val="18"/>
        </w:numPr>
        <w:ind w:left="792"/>
        <w:rPr>
          <w:sz w:val="20"/>
        </w:rPr>
      </w:pPr>
      <w:r w:rsidRPr="00F806E6">
        <w:rPr>
          <w:sz w:val="20"/>
        </w:rPr>
        <w:t xml:space="preserve">Number of first responders trained in early detection and rapid response to combat plant pests and diseases. </w:t>
      </w:r>
      <w:r w:rsidRPr="00F806E6">
        <w:rPr>
          <w:sz w:val="20"/>
          <w:u w:val="single"/>
        </w:rPr>
        <w:tab/>
      </w:r>
      <w:r w:rsidRPr="00F806E6">
        <w:rPr>
          <w:sz w:val="20"/>
          <w:u w:val="single"/>
        </w:rPr>
        <w:tab/>
      </w:r>
    </w:p>
    <w:p w14:paraId="3EBF0960" w14:textId="242E5F00" w:rsidR="00D038EF" w:rsidRPr="00F806E6" w:rsidRDefault="00D038EF" w:rsidP="009C1172">
      <w:pPr>
        <w:pStyle w:val="ListParagraph"/>
        <w:numPr>
          <w:ilvl w:val="0"/>
          <w:numId w:val="18"/>
        </w:numPr>
        <w:ind w:left="792"/>
        <w:rPr>
          <w:sz w:val="20"/>
        </w:rPr>
      </w:pPr>
      <w:r w:rsidRPr="00F806E6">
        <w:rPr>
          <w:sz w:val="20"/>
        </w:rPr>
        <w:t xml:space="preserve">Number of viable technologies/processes developed or modified that will increase specialty crop distribution and/or production. </w:t>
      </w:r>
      <w:r w:rsidRPr="00F806E6">
        <w:rPr>
          <w:sz w:val="20"/>
          <w:u w:val="single"/>
        </w:rPr>
        <w:tab/>
      </w:r>
      <w:r w:rsidRPr="00F806E6">
        <w:rPr>
          <w:sz w:val="20"/>
          <w:u w:val="single"/>
        </w:rPr>
        <w:tab/>
      </w:r>
    </w:p>
    <w:p w14:paraId="07C999E8" w14:textId="50FA4EE2" w:rsidR="00D038EF" w:rsidRPr="00F806E6" w:rsidRDefault="00D038EF" w:rsidP="009C1172">
      <w:pPr>
        <w:pStyle w:val="ListParagraph"/>
        <w:numPr>
          <w:ilvl w:val="0"/>
          <w:numId w:val="18"/>
        </w:numPr>
        <w:ind w:left="792"/>
        <w:rPr>
          <w:sz w:val="20"/>
        </w:rPr>
      </w:pPr>
      <w:r w:rsidRPr="00F806E6">
        <w:rPr>
          <w:sz w:val="20"/>
        </w:rPr>
        <w:t xml:space="preserve">Number of growers/producers that gained knowledge about science-based tools through outreach and education programs. </w:t>
      </w:r>
      <w:r w:rsidRPr="00F806E6">
        <w:rPr>
          <w:sz w:val="20"/>
          <w:u w:val="single"/>
        </w:rPr>
        <w:tab/>
      </w:r>
      <w:r w:rsidRPr="00F806E6">
        <w:rPr>
          <w:sz w:val="20"/>
          <w:u w:val="single"/>
        </w:rPr>
        <w:tab/>
      </w:r>
    </w:p>
    <w:p w14:paraId="52F025D2" w14:textId="77777777" w:rsidR="00D038EF" w:rsidRDefault="00D038EF" w:rsidP="00D038EF">
      <w:pPr>
        <w:pStyle w:val="Heading5"/>
      </w:pPr>
      <w:r>
        <w:t>Outcome 6: Enhance the competitiveness of specialty crops through increasing the number of viable technologies to improve food safety</w:t>
      </w:r>
    </w:p>
    <w:p w14:paraId="61E7D93B" w14:textId="77777777" w:rsidR="00D038EF" w:rsidRPr="00F806E6" w:rsidRDefault="00D038EF" w:rsidP="00D038EF">
      <w:pPr>
        <w:rPr>
          <w:i/>
          <w:iCs/>
          <w:sz w:val="20"/>
        </w:rPr>
      </w:pPr>
      <w:r w:rsidRPr="00F806E6">
        <w:rPr>
          <w:i/>
          <w:iCs/>
          <w:sz w:val="20"/>
        </w:rPr>
        <w:t>Indicators:</w:t>
      </w:r>
    </w:p>
    <w:p w14:paraId="5F2B4DF6" w14:textId="5945724F" w:rsidR="006211CF" w:rsidRPr="00F806E6" w:rsidRDefault="00D038EF" w:rsidP="009C1172">
      <w:pPr>
        <w:pStyle w:val="ListParagraph"/>
        <w:numPr>
          <w:ilvl w:val="0"/>
          <w:numId w:val="19"/>
        </w:numPr>
        <w:ind w:left="792"/>
        <w:rPr>
          <w:sz w:val="20"/>
        </w:rPr>
      </w:pPr>
      <w:r w:rsidRPr="00F806E6">
        <w:rPr>
          <w:sz w:val="20"/>
        </w:rPr>
        <w:t>Number of viable technologies developed or modified for the detection and characterization of specialty crop supply contamination from foodborne threats</w:t>
      </w:r>
      <w:r w:rsidR="006211CF" w:rsidRPr="00F806E6">
        <w:rPr>
          <w:sz w:val="20"/>
        </w:rPr>
        <w:t xml:space="preserve">. </w:t>
      </w:r>
      <w:r w:rsidR="006211CF" w:rsidRPr="00F806E6">
        <w:rPr>
          <w:sz w:val="20"/>
          <w:u w:val="single"/>
        </w:rPr>
        <w:tab/>
      </w:r>
      <w:r w:rsidR="006211CF" w:rsidRPr="00F806E6">
        <w:rPr>
          <w:sz w:val="20"/>
          <w:u w:val="single"/>
        </w:rPr>
        <w:tab/>
      </w:r>
    </w:p>
    <w:p w14:paraId="3351526B" w14:textId="2570DFAC" w:rsidR="006211CF" w:rsidRPr="00F806E6" w:rsidRDefault="00D038EF" w:rsidP="009C1172">
      <w:pPr>
        <w:pStyle w:val="ListParagraph"/>
        <w:numPr>
          <w:ilvl w:val="0"/>
          <w:numId w:val="19"/>
        </w:numPr>
        <w:ind w:left="792"/>
        <w:rPr>
          <w:sz w:val="20"/>
        </w:rPr>
      </w:pPr>
      <w:r w:rsidRPr="00F806E6">
        <w:rPr>
          <w:sz w:val="20"/>
        </w:rPr>
        <w:t xml:space="preserve">Number of viable </w:t>
      </w:r>
      <w:proofErr w:type="gramStart"/>
      <w:r w:rsidRPr="00F806E6">
        <w:rPr>
          <w:sz w:val="20"/>
        </w:rPr>
        <w:t>prevention</w:t>
      </w:r>
      <w:proofErr w:type="gramEnd"/>
      <w:r w:rsidRPr="00F806E6">
        <w:rPr>
          <w:sz w:val="20"/>
        </w:rPr>
        <w:t>, detection, control, and intervention strategies for all specialty crop production scales for foodborne threats along the production continuum</w:t>
      </w:r>
      <w:r w:rsidR="006211CF" w:rsidRPr="00F806E6">
        <w:rPr>
          <w:sz w:val="20"/>
        </w:rPr>
        <w:t xml:space="preserve">. </w:t>
      </w:r>
      <w:r w:rsidR="006211CF" w:rsidRPr="00F806E6">
        <w:rPr>
          <w:sz w:val="20"/>
          <w:u w:val="single"/>
        </w:rPr>
        <w:tab/>
      </w:r>
      <w:r w:rsidR="006211CF" w:rsidRPr="00F806E6">
        <w:rPr>
          <w:sz w:val="20"/>
          <w:u w:val="single"/>
        </w:rPr>
        <w:tab/>
      </w:r>
    </w:p>
    <w:p w14:paraId="4890CA3B" w14:textId="64488D08" w:rsidR="006211CF" w:rsidRPr="00F806E6" w:rsidRDefault="00D038EF" w:rsidP="009C1172">
      <w:pPr>
        <w:pStyle w:val="ListParagraph"/>
        <w:numPr>
          <w:ilvl w:val="0"/>
          <w:numId w:val="19"/>
        </w:numPr>
        <w:ind w:left="792"/>
        <w:rPr>
          <w:sz w:val="20"/>
        </w:rPr>
      </w:pPr>
      <w:r w:rsidRPr="00F806E6">
        <w:rPr>
          <w:sz w:val="20"/>
        </w:rPr>
        <w:t>Number of individuals who learn about prevention, detection, control, and intervention food safety practices and number of those individuals who increase their food safety skills and knowledge</w:t>
      </w:r>
      <w:r w:rsidR="006211CF" w:rsidRPr="00F806E6">
        <w:rPr>
          <w:sz w:val="20"/>
        </w:rPr>
        <w:t xml:space="preserve">. </w:t>
      </w:r>
      <w:r w:rsidR="006211CF" w:rsidRPr="00F806E6">
        <w:rPr>
          <w:sz w:val="20"/>
          <w:u w:val="single"/>
        </w:rPr>
        <w:tab/>
      </w:r>
      <w:r w:rsidR="006211CF" w:rsidRPr="00F806E6">
        <w:rPr>
          <w:sz w:val="20"/>
          <w:u w:val="single"/>
        </w:rPr>
        <w:tab/>
      </w:r>
    </w:p>
    <w:p w14:paraId="001E7CEE" w14:textId="2EE4BB48" w:rsidR="006211CF" w:rsidRPr="00F806E6" w:rsidRDefault="00D038EF" w:rsidP="009C1172">
      <w:pPr>
        <w:pStyle w:val="ListParagraph"/>
        <w:numPr>
          <w:ilvl w:val="0"/>
          <w:numId w:val="19"/>
        </w:numPr>
        <w:ind w:left="792"/>
        <w:rPr>
          <w:sz w:val="20"/>
        </w:rPr>
      </w:pPr>
      <w:r w:rsidRPr="00F806E6">
        <w:rPr>
          <w:sz w:val="20"/>
        </w:rPr>
        <w:t xml:space="preserve">Number of improved </w:t>
      </w:r>
      <w:proofErr w:type="gramStart"/>
      <w:r w:rsidRPr="00F806E6">
        <w:rPr>
          <w:sz w:val="20"/>
        </w:rPr>
        <w:t>prevention</w:t>
      </w:r>
      <w:proofErr w:type="gramEnd"/>
      <w:r w:rsidRPr="00F806E6">
        <w:rPr>
          <w:sz w:val="20"/>
        </w:rPr>
        <w:t>, detection, control, and intervention technologies</w:t>
      </w:r>
      <w:r w:rsidR="006211CF" w:rsidRPr="00F806E6">
        <w:rPr>
          <w:sz w:val="20"/>
        </w:rPr>
        <w:t xml:space="preserve">. </w:t>
      </w:r>
      <w:r w:rsidR="006211CF" w:rsidRPr="00F806E6">
        <w:rPr>
          <w:sz w:val="20"/>
          <w:u w:val="single"/>
        </w:rPr>
        <w:tab/>
      </w:r>
      <w:r w:rsidR="006211CF" w:rsidRPr="00F806E6">
        <w:rPr>
          <w:sz w:val="20"/>
          <w:u w:val="single"/>
        </w:rPr>
        <w:tab/>
      </w:r>
    </w:p>
    <w:p w14:paraId="687EA5A0" w14:textId="59FBCD25" w:rsidR="006211CF" w:rsidRPr="00CB33B9" w:rsidRDefault="00D038EF" w:rsidP="009C1172">
      <w:pPr>
        <w:pStyle w:val="ListParagraph"/>
        <w:numPr>
          <w:ilvl w:val="0"/>
          <w:numId w:val="19"/>
        </w:numPr>
        <w:ind w:left="792"/>
        <w:rPr>
          <w:sz w:val="20"/>
        </w:rPr>
      </w:pPr>
      <w:r w:rsidRPr="00CB33B9">
        <w:rPr>
          <w:sz w:val="20"/>
        </w:rPr>
        <w:t>Number of reported changes in prevention, detection, control, and intervention strategies</w:t>
      </w:r>
      <w:r w:rsidR="006211CF" w:rsidRPr="00CB33B9">
        <w:rPr>
          <w:sz w:val="20"/>
        </w:rPr>
        <w:t>.</w:t>
      </w:r>
      <w:r w:rsidR="006211CF" w:rsidRPr="00CB33B9">
        <w:rPr>
          <w:sz w:val="20"/>
          <w:u w:val="single"/>
        </w:rPr>
        <w:tab/>
      </w:r>
      <w:r w:rsidR="006211CF" w:rsidRPr="00CB33B9">
        <w:rPr>
          <w:sz w:val="20"/>
          <w:u w:val="single"/>
        </w:rPr>
        <w:tab/>
      </w:r>
    </w:p>
    <w:p w14:paraId="4C5FCBCE" w14:textId="77777777" w:rsidR="006211CF" w:rsidRDefault="006211CF" w:rsidP="006211CF">
      <w:pPr>
        <w:pStyle w:val="Heading5"/>
      </w:pPr>
      <w:r>
        <w:t>Outcome 7: Enhance the competitiveness of specialty crops through increased understanding of threats to food safety from microbial and chemical sources</w:t>
      </w:r>
    </w:p>
    <w:p w14:paraId="49E33AD5" w14:textId="77777777" w:rsidR="006211CF" w:rsidRPr="00F806E6" w:rsidRDefault="006211CF" w:rsidP="006211CF">
      <w:pPr>
        <w:rPr>
          <w:i/>
          <w:iCs/>
          <w:sz w:val="20"/>
        </w:rPr>
      </w:pPr>
      <w:r w:rsidRPr="00F806E6">
        <w:rPr>
          <w:i/>
          <w:iCs/>
          <w:sz w:val="20"/>
        </w:rPr>
        <w:t>Indicators:</w:t>
      </w:r>
    </w:p>
    <w:p w14:paraId="1F1CFA9D" w14:textId="5530BD83" w:rsidR="006211CF" w:rsidRPr="00F806E6" w:rsidRDefault="006211CF" w:rsidP="006211CF">
      <w:pPr>
        <w:rPr>
          <w:sz w:val="20"/>
        </w:rPr>
      </w:pPr>
      <w:r w:rsidRPr="00F806E6">
        <w:rPr>
          <w:sz w:val="20"/>
        </w:rPr>
        <w:t>Number of projects focused on:</w:t>
      </w:r>
    </w:p>
    <w:p w14:paraId="7DE09AA1" w14:textId="6FAC31D5" w:rsidR="006211CF" w:rsidRPr="00F806E6" w:rsidRDefault="006211CF" w:rsidP="009C1172">
      <w:pPr>
        <w:pStyle w:val="ListParagraph"/>
        <w:numPr>
          <w:ilvl w:val="0"/>
          <w:numId w:val="20"/>
        </w:numPr>
        <w:ind w:left="792"/>
        <w:rPr>
          <w:sz w:val="20"/>
        </w:rPr>
      </w:pPr>
      <w:r w:rsidRPr="00F806E6">
        <w:rPr>
          <w:sz w:val="20"/>
        </w:rPr>
        <w:t xml:space="preserve">Increased understanding of fecal indicators and pathogens </w:t>
      </w:r>
      <w:r w:rsidRPr="00F806E6">
        <w:rPr>
          <w:sz w:val="20"/>
          <w:u w:val="single"/>
        </w:rPr>
        <w:tab/>
      </w:r>
      <w:r w:rsidRPr="00F806E6">
        <w:rPr>
          <w:sz w:val="20"/>
          <w:u w:val="single"/>
        </w:rPr>
        <w:tab/>
      </w:r>
    </w:p>
    <w:p w14:paraId="08DC87CC" w14:textId="275C1C54" w:rsidR="006211CF" w:rsidRPr="00F806E6" w:rsidRDefault="006211CF" w:rsidP="009C1172">
      <w:pPr>
        <w:pStyle w:val="ListParagraph"/>
        <w:numPr>
          <w:ilvl w:val="0"/>
          <w:numId w:val="20"/>
        </w:numPr>
        <w:ind w:left="792"/>
        <w:rPr>
          <w:sz w:val="20"/>
        </w:rPr>
      </w:pPr>
      <w:r w:rsidRPr="00F806E6">
        <w:rPr>
          <w:sz w:val="20"/>
        </w:rPr>
        <w:t xml:space="preserve">Increased safety of all inputs into the specialty crop chain </w:t>
      </w:r>
      <w:r w:rsidRPr="00F806E6">
        <w:rPr>
          <w:sz w:val="20"/>
          <w:u w:val="single"/>
        </w:rPr>
        <w:tab/>
      </w:r>
      <w:r w:rsidRPr="00F806E6">
        <w:rPr>
          <w:sz w:val="20"/>
          <w:u w:val="single"/>
        </w:rPr>
        <w:tab/>
      </w:r>
    </w:p>
    <w:p w14:paraId="366A3562" w14:textId="2A953ED7" w:rsidR="006211CF" w:rsidRPr="00F806E6" w:rsidRDefault="006211CF" w:rsidP="009C1172">
      <w:pPr>
        <w:pStyle w:val="ListParagraph"/>
        <w:numPr>
          <w:ilvl w:val="0"/>
          <w:numId w:val="20"/>
        </w:numPr>
        <w:ind w:left="792"/>
        <w:rPr>
          <w:sz w:val="20"/>
        </w:rPr>
      </w:pPr>
      <w:r w:rsidRPr="00F806E6">
        <w:rPr>
          <w:sz w:val="20"/>
        </w:rPr>
        <w:t xml:space="preserve">Increased understanding of the roles of humans, plants, and animals as vectors </w:t>
      </w:r>
      <w:r w:rsidRPr="00F806E6">
        <w:rPr>
          <w:sz w:val="20"/>
          <w:u w:val="single"/>
        </w:rPr>
        <w:tab/>
      </w:r>
      <w:r w:rsidRPr="00F806E6">
        <w:rPr>
          <w:sz w:val="20"/>
          <w:u w:val="single"/>
        </w:rPr>
        <w:tab/>
      </w:r>
    </w:p>
    <w:p w14:paraId="6E8B3548" w14:textId="50CC9603" w:rsidR="006211CF" w:rsidRPr="00F806E6" w:rsidRDefault="006211CF" w:rsidP="009C1172">
      <w:pPr>
        <w:pStyle w:val="ListParagraph"/>
        <w:numPr>
          <w:ilvl w:val="0"/>
          <w:numId w:val="20"/>
        </w:numPr>
        <w:ind w:left="792"/>
        <w:rPr>
          <w:sz w:val="20"/>
        </w:rPr>
      </w:pPr>
      <w:r w:rsidRPr="00F806E6">
        <w:rPr>
          <w:sz w:val="20"/>
        </w:rPr>
        <w:t xml:space="preserve">Increased understanding of pre-harvest and postharvest process impacts on microbial and chemical threats. </w:t>
      </w:r>
      <w:r w:rsidRPr="00F806E6">
        <w:rPr>
          <w:sz w:val="20"/>
          <w:u w:val="single"/>
        </w:rPr>
        <w:tab/>
      </w:r>
      <w:r w:rsidRPr="00F806E6">
        <w:rPr>
          <w:sz w:val="20"/>
          <w:u w:val="single"/>
        </w:rPr>
        <w:tab/>
      </w:r>
    </w:p>
    <w:p w14:paraId="26DDD13A" w14:textId="4369FE05" w:rsidR="006211CF" w:rsidRPr="00F806E6" w:rsidRDefault="006211CF" w:rsidP="009C1172">
      <w:pPr>
        <w:pStyle w:val="ListParagraph"/>
        <w:numPr>
          <w:ilvl w:val="0"/>
          <w:numId w:val="20"/>
        </w:numPr>
        <w:ind w:left="792"/>
        <w:rPr>
          <w:sz w:val="20"/>
        </w:rPr>
      </w:pPr>
      <w:r w:rsidRPr="00F806E6">
        <w:rPr>
          <w:sz w:val="20"/>
        </w:rPr>
        <w:t xml:space="preserve">Number of growers or producers obtaining on-farm food safety certifications (such as Good Agricultural Practices or Good Handling Practices.) </w:t>
      </w:r>
      <w:r w:rsidRPr="00F806E6">
        <w:rPr>
          <w:sz w:val="20"/>
          <w:u w:val="single"/>
        </w:rPr>
        <w:tab/>
      </w:r>
      <w:r w:rsidRPr="00F806E6">
        <w:rPr>
          <w:sz w:val="20"/>
          <w:u w:val="single"/>
        </w:rPr>
        <w:tab/>
      </w:r>
    </w:p>
    <w:p w14:paraId="26C0F484" w14:textId="76FD4AF0" w:rsidR="006211CF" w:rsidRDefault="006211CF" w:rsidP="006211CF">
      <w:pPr>
        <w:pStyle w:val="Heading5"/>
      </w:pPr>
      <w:r>
        <w:t>Outcome 8: Enhance the competitiveness of specialty crops through enhancing or improving the economy as a result of specialty crop development</w:t>
      </w:r>
    </w:p>
    <w:p w14:paraId="53712306" w14:textId="77777777" w:rsidR="006211CF" w:rsidRPr="00F806E6" w:rsidRDefault="006211CF" w:rsidP="006211CF">
      <w:pPr>
        <w:rPr>
          <w:i/>
          <w:iCs/>
          <w:sz w:val="20"/>
        </w:rPr>
      </w:pPr>
      <w:r w:rsidRPr="00F806E6">
        <w:rPr>
          <w:i/>
          <w:iCs/>
          <w:sz w:val="20"/>
        </w:rPr>
        <w:t>Indicators:</w:t>
      </w:r>
    </w:p>
    <w:p w14:paraId="6D07B3B0" w14:textId="2BF9E7DF" w:rsidR="006211CF" w:rsidRPr="00F806E6" w:rsidRDefault="006211CF" w:rsidP="009C1172">
      <w:pPr>
        <w:pStyle w:val="ListParagraph"/>
        <w:numPr>
          <w:ilvl w:val="0"/>
          <w:numId w:val="21"/>
        </w:numPr>
        <w:ind w:left="792"/>
        <w:rPr>
          <w:sz w:val="20"/>
        </w:rPr>
      </w:pPr>
      <w:r w:rsidRPr="00F806E6">
        <w:rPr>
          <w:sz w:val="20"/>
        </w:rPr>
        <w:t xml:space="preserve">Number of new rural careers created. </w:t>
      </w:r>
      <w:r w:rsidRPr="00F806E6">
        <w:rPr>
          <w:sz w:val="20"/>
          <w:u w:val="single"/>
        </w:rPr>
        <w:tab/>
      </w:r>
      <w:r w:rsidRPr="00F806E6">
        <w:rPr>
          <w:sz w:val="20"/>
          <w:u w:val="single"/>
        </w:rPr>
        <w:tab/>
      </w:r>
      <w:r w:rsidRPr="00F806E6">
        <w:rPr>
          <w:sz w:val="20"/>
        </w:rPr>
        <w:t xml:space="preserve"> </w:t>
      </w:r>
    </w:p>
    <w:p w14:paraId="1993003E" w14:textId="2D413147" w:rsidR="006211CF" w:rsidRPr="00F806E6" w:rsidRDefault="006211CF" w:rsidP="009C1172">
      <w:pPr>
        <w:pStyle w:val="ListParagraph"/>
        <w:numPr>
          <w:ilvl w:val="0"/>
          <w:numId w:val="21"/>
        </w:numPr>
        <w:ind w:left="792"/>
        <w:rPr>
          <w:sz w:val="20"/>
        </w:rPr>
      </w:pPr>
      <w:r w:rsidRPr="00F806E6">
        <w:rPr>
          <w:sz w:val="20"/>
        </w:rPr>
        <w:t xml:space="preserve">Number of new urban careers created. </w:t>
      </w:r>
      <w:r w:rsidRPr="00F806E6">
        <w:rPr>
          <w:sz w:val="20"/>
          <w:u w:val="single"/>
        </w:rPr>
        <w:tab/>
      </w:r>
      <w:r w:rsidRPr="00F806E6">
        <w:rPr>
          <w:sz w:val="20"/>
          <w:u w:val="single"/>
        </w:rPr>
        <w:tab/>
      </w:r>
    </w:p>
    <w:p w14:paraId="570DFF7A" w14:textId="390C2D69" w:rsidR="006211CF" w:rsidRPr="00F806E6" w:rsidRDefault="006211CF" w:rsidP="009C1172">
      <w:pPr>
        <w:pStyle w:val="ListParagraph"/>
        <w:numPr>
          <w:ilvl w:val="0"/>
          <w:numId w:val="21"/>
        </w:numPr>
        <w:ind w:left="792"/>
        <w:rPr>
          <w:sz w:val="20"/>
        </w:rPr>
      </w:pPr>
      <w:r w:rsidRPr="00F806E6">
        <w:rPr>
          <w:sz w:val="20"/>
        </w:rPr>
        <w:t xml:space="preserve">Number of jobs maintained/created. </w:t>
      </w:r>
      <w:r w:rsidRPr="00F806E6">
        <w:rPr>
          <w:sz w:val="20"/>
          <w:u w:val="single"/>
        </w:rPr>
        <w:tab/>
      </w:r>
      <w:r w:rsidRPr="00F806E6">
        <w:rPr>
          <w:sz w:val="20"/>
          <w:u w:val="single"/>
        </w:rPr>
        <w:tab/>
      </w:r>
    </w:p>
    <w:p w14:paraId="6D26682E" w14:textId="45E3547C" w:rsidR="006211CF" w:rsidRPr="00F806E6" w:rsidRDefault="006211CF" w:rsidP="009C1172">
      <w:pPr>
        <w:pStyle w:val="ListParagraph"/>
        <w:numPr>
          <w:ilvl w:val="0"/>
          <w:numId w:val="21"/>
        </w:numPr>
        <w:ind w:left="792"/>
        <w:rPr>
          <w:sz w:val="20"/>
        </w:rPr>
      </w:pPr>
      <w:r w:rsidRPr="00F806E6">
        <w:rPr>
          <w:sz w:val="20"/>
        </w:rPr>
        <w:t xml:space="preserve">Number of small businesses maintained/created. </w:t>
      </w:r>
      <w:r w:rsidRPr="00F806E6">
        <w:rPr>
          <w:sz w:val="20"/>
          <w:u w:val="single"/>
        </w:rPr>
        <w:tab/>
      </w:r>
      <w:r w:rsidRPr="00F806E6">
        <w:rPr>
          <w:sz w:val="20"/>
          <w:u w:val="single"/>
        </w:rPr>
        <w:tab/>
      </w:r>
    </w:p>
    <w:p w14:paraId="05FF3DE5" w14:textId="6979EF3C" w:rsidR="006211CF" w:rsidRPr="00F806E6" w:rsidRDefault="006211CF" w:rsidP="009C1172">
      <w:pPr>
        <w:pStyle w:val="ListParagraph"/>
        <w:numPr>
          <w:ilvl w:val="0"/>
          <w:numId w:val="21"/>
        </w:numPr>
        <w:ind w:left="792"/>
        <w:rPr>
          <w:sz w:val="20"/>
        </w:rPr>
      </w:pPr>
      <w:r w:rsidRPr="00F806E6">
        <w:rPr>
          <w:sz w:val="20"/>
        </w:rPr>
        <w:lastRenderedPageBreak/>
        <w:t xml:space="preserve">Increased revenue/increased savings/one-time capital purchases (in dollars.) </w:t>
      </w:r>
      <w:r w:rsidRPr="00F806E6">
        <w:rPr>
          <w:sz w:val="20"/>
          <w:u w:val="single"/>
        </w:rPr>
        <w:tab/>
      </w:r>
      <w:r w:rsidRPr="00F806E6">
        <w:rPr>
          <w:sz w:val="20"/>
          <w:u w:val="single"/>
        </w:rPr>
        <w:tab/>
      </w:r>
    </w:p>
    <w:p w14:paraId="1A873289" w14:textId="77777777" w:rsidR="006211CF" w:rsidRPr="00F806E6" w:rsidRDefault="006211CF" w:rsidP="009C1172">
      <w:pPr>
        <w:pStyle w:val="ListParagraph"/>
        <w:numPr>
          <w:ilvl w:val="0"/>
          <w:numId w:val="21"/>
        </w:numPr>
        <w:ind w:left="792"/>
        <w:rPr>
          <w:sz w:val="20"/>
        </w:rPr>
      </w:pPr>
      <w:r w:rsidRPr="00F806E6">
        <w:rPr>
          <w:sz w:val="20"/>
        </w:rPr>
        <w:t xml:space="preserve">Number of new beginning farmers who went into specialty crop production. </w:t>
      </w:r>
      <w:r w:rsidRPr="00F806E6">
        <w:rPr>
          <w:sz w:val="20"/>
          <w:u w:val="single"/>
        </w:rPr>
        <w:tab/>
      </w:r>
      <w:r w:rsidRPr="00F806E6">
        <w:rPr>
          <w:sz w:val="20"/>
          <w:u w:val="single"/>
        </w:rPr>
        <w:tab/>
      </w:r>
    </w:p>
    <w:p w14:paraId="5442CC40" w14:textId="0A464567" w:rsidR="006211CF" w:rsidRPr="00F806E6" w:rsidRDefault="006211CF" w:rsidP="009C1172">
      <w:pPr>
        <w:pStyle w:val="ListParagraph"/>
        <w:numPr>
          <w:ilvl w:val="0"/>
          <w:numId w:val="21"/>
        </w:numPr>
        <w:ind w:left="792"/>
        <w:rPr>
          <w:sz w:val="20"/>
        </w:rPr>
      </w:pPr>
      <w:r w:rsidRPr="00F806E6">
        <w:rPr>
          <w:sz w:val="20"/>
        </w:rPr>
        <w:t xml:space="preserve">Number of socially disadvantaged famers who went into specialty crop production. </w:t>
      </w:r>
      <w:r w:rsidRPr="00F806E6">
        <w:rPr>
          <w:sz w:val="20"/>
          <w:u w:val="single"/>
        </w:rPr>
        <w:tab/>
      </w:r>
      <w:r w:rsidRPr="00F806E6">
        <w:rPr>
          <w:sz w:val="20"/>
          <w:u w:val="single"/>
        </w:rPr>
        <w:tab/>
      </w:r>
    </w:p>
    <w:p w14:paraId="2B396EBC" w14:textId="19614B6D" w:rsidR="00AB10BC" w:rsidRDefault="003C46EF" w:rsidP="00AB10BC">
      <w:pPr>
        <w:pStyle w:val="Heading5"/>
      </w:pPr>
      <w:bookmarkStart w:id="177" w:name="_Definitions"/>
      <w:bookmarkStart w:id="178" w:name="_Additional_Information"/>
      <w:bookmarkEnd w:id="177"/>
      <w:bookmarkEnd w:id="178"/>
      <w:r>
        <w:t>Additional Information</w:t>
      </w:r>
    </w:p>
    <w:p w14:paraId="60E2AF44" w14:textId="0547B6B8" w:rsidR="006211CF" w:rsidRPr="00F806E6" w:rsidRDefault="006211CF" w:rsidP="009C1172">
      <w:pPr>
        <w:pStyle w:val="ListParagraph"/>
        <w:numPr>
          <w:ilvl w:val="0"/>
          <w:numId w:val="25"/>
        </w:numPr>
        <w:rPr>
          <w:sz w:val="20"/>
        </w:rPr>
      </w:pPr>
      <w:r w:rsidRPr="00F806E6">
        <w:rPr>
          <w:sz w:val="20"/>
        </w:rPr>
        <w:t>Difference between "jobs" and "careers": jobs are net gain of paid employment; new businesses created or adopted can indicate new careers.</w:t>
      </w:r>
    </w:p>
    <w:p w14:paraId="736AB3CB" w14:textId="642BD21A" w:rsidR="006211CF" w:rsidRPr="00F806E6" w:rsidRDefault="006211CF" w:rsidP="009C1172">
      <w:pPr>
        <w:pStyle w:val="ListParagraph"/>
        <w:numPr>
          <w:ilvl w:val="0"/>
          <w:numId w:val="25"/>
        </w:numPr>
        <w:rPr>
          <w:sz w:val="20"/>
        </w:rPr>
      </w:pPr>
      <w:r w:rsidRPr="00F806E6">
        <w:rPr>
          <w:sz w:val="20"/>
        </w:rPr>
        <w:t>Beginning Farmer is an individual or entity that has not operated a farm or ranch for more than 10 years and substantially participates in the operation.</w:t>
      </w:r>
    </w:p>
    <w:p w14:paraId="44E12D86" w14:textId="6ADBA212" w:rsidR="006211CF" w:rsidRDefault="006211CF" w:rsidP="009C1172">
      <w:pPr>
        <w:pStyle w:val="ListParagraph"/>
        <w:numPr>
          <w:ilvl w:val="0"/>
          <w:numId w:val="25"/>
        </w:numPr>
        <w:rPr>
          <w:sz w:val="20"/>
        </w:rPr>
      </w:pPr>
      <w:r w:rsidRPr="00F806E6">
        <w:rPr>
          <w:sz w:val="20"/>
        </w:rPr>
        <w:t>Socially Disadvantaged Farmer is a farmer who is a member of a socially disadvantaged group. A Socially Disadvantaged Group is a group whose members have been subject to discrimination on the basis of race, color, national origin, age, disability, and where applicable, sex, marital status, familial status, parental status, religion, sexual orientation, genetic information, political beliefs, reprisal, or because all or a part of an individual's income is derived from any public assistance program.</w:t>
      </w:r>
    </w:p>
    <w:p w14:paraId="6B6334F9" w14:textId="77777777" w:rsidR="00042AA3" w:rsidRDefault="00042AA3">
      <w:pPr>
        <w:rPr>
          <w:sz w:val="20"/>
        </w:rPr>
      </w:pPr>
      <w:r>
        <w:rPr>
          <w:sz w:val="20"/>
        </w:rPr>
        <w:br w:type="page"/>
      </w:r>
    </w:p>
    <w:p w14:paraId="71CBB90C" w14:textId="77777777" w:rsidR="00042AA3" w:rsidRDefault="00042AA3" w:rsidP="009A56FF">
      <w:pPr>
        <w:pStyle w:val="Heading1"/>
      </w:pPr>
      <w:bookmarkStart w:id="179" w:name="_Appendix_B_1"/>
      <w:bookmarkStart w:id="180" w:name="_Toc66280487"/>
      <w:bookmarkEnd w:id="179"/>
      <w:r>
        <w:lastRenderedPageBreak/>
        <w:t>Appendix B</w:t>
      </w:r>
      <w:bookmarkEnd w:id="180"/>
    </w:p>
    <w:p w14:paraId="5041F2F5" w14:textId="3CE07FA8" w:rsidR="003C46EF" w:rsidRPr="00713957" w:rsidRDefault="003C46EF" w:rsidP="003C46EF">
      <w:pPr>
        <w:rPr>
          <w:sz w:val="20"/>
        </w:rPr>
      </w:pPr>
      <w:r w:rsidRPr="00713957">
        <w:rPr>
          <w:sz w:val="20"/>
        </w:rPr>
        <w:t xml:space="preserve">Administration costs are defined as indirect costs and are </w:t>
      </w:r>
      <w:r w:rsidR="00713957" w:rsidRPr="00713957">
        <w:rPr>
          <w:sz w:val="20"/>
        </w:rPr>
        <w:t>not allowed in the budget request</w:t>
      </w:r>
      <w:r w:rsidRPr="00713957">
        <w:rPr>
          <w:sz w:val="20"/>
        </w:rPr>
        <w:t>. See the information below on presenting direct costs co</w:t>
      </w:r>
      <w:r w:rsidR="00713957" w:rsidRPr="00713957">
        <w:rPr>
          <w:sz w:val="20"/>
        </w:rPr>
        <w:t>rrectly</w:t>
      </w:r>
      <w:r w:rsidRPr="00713957">
        <w:rPr>
          <w:sz w:val="20"/>
        </w:rPr>
        <w:t>.</w:t>
      </w:r>
    </w:p>
    <w:p w14:paraId="1A4136E3" w14:textId="620179C6" w:rsidR="003C46EF" w:rsidRDefault="003C46EF" w:rsidP="009A56FF">
      <w:pPr>
        <w:pStyle w:val="Heading4"/>
      </w:pPr>
      <w:bookmarkStart w:id="181" w:name="_Presenting_Direct_Costs"/>
      <w:bookmarkEnd w:id="181"/>
      <w:r>
        <w:t>Presenting Direct Costs Co</w:t>
      </w:r>
      <w:r w:rsidR="00713957">
        <w:t>rrectly</w:t>
      </w:r>
    </w:p>
    <w:p w14:paraId="00129B81" w14:textId="2898518D" w:rsidR="003C46EF" w:rsidRPr="00713957" w:rsidRDefault="003C46EF" w:rsidP="003C46EF">
      <w:pPr>
        <w:rPr>
          <w:sz w:val="20"/>
        </w:rPr>
      </w:pPr>
      <w:r w:rsidRPr="00713957">
        <w:rPr>
          <w:sz w:val="20"/>
        </w:rPr>
        <w:t>Applicants are responsible for presenting direct costs appropriately and consistently and must not include costs associated with their organization’s indirect cost</w:t>
      </w:r>
      <w:r w:rsidR="00713957" w:rsidRPr="00713957">
        <w:rPr>
          <w:sz w:val="20"/>
        </w:rPr>
        <w:t>s</w:t>
      </w:r>
      <w:r w:rsidRPr="00713957">
        <w:rPr>
          <w:sz w:val="20"/>
        </w:rPr>
        <w:t xml:space="preserve">. In addition, a cost may not be allocated as a direct cost if it </w:t>
      </w:r>
      <w:r w:rsidR="00713957" w:rsidRPr="00713957">
        <w:rPr>
          <w:sz w:val="20"/>
        </w:rPr>
        <w:t>can</w:t>
      </w:r>
      <w:r w:rsidRPr="00713957">
        <w:rPr>
          <w:sz w:val="20"/>
        </w:rPr>
        <w:t xml:space="preserve"> also </w:t>
      </w:r>
      <w:r w:rsidR="00713957" w:rsidRPr="00713957">
        <w:rPr>
          <w:sz w:val="20"/>
        </w:rPr>
        <w:t xml:space="preserve">be </w:t>
      </w:r>
      <w:r w:rsidRPr="00713957">
        <w:rPr>
          <w:sz w:val="20"/>
        </w:rPr>
        <w:t>incurred as a</w:t>
      </w:r>
      <w:r w:rsidR="00713957" w:rsidRPr="00713957">
        <w:rPr>
          <w:sz w:val="20"/>
        </w:rPr>
        <w:t>n in</w:t>
      </w:r>
      <w:r w:rsidRPr="00713957">
        <w:rPr>
          <w:sz w:val="20"/>
        </w:rPr>
        <w:t xml:space="preserve">direct cost. For further information on how to determine if a cost is indirect or direct, please see the </w:t>
      </w:r>
      <w:hyperlink w:anchor="_Indirect_Cost_Decision" w:history="1">
        <w:r w:rsidRPr="00765944">
          <w:rPr>
            <w:rStyle w:val="Hyperlink"/>
            <w:sz w:val="20"/>
          </w:rPr>
          <w:t>Indirect Cost Decision Tree</w:t>
        </w:r>
      </w:hyperlink>
      <w:r w:rsidRPr="00713957">
        <w:rPr>
          <w:sz w:val="20"/>
        </w:rPr>
        <w:t>.</w:t>
      </w:r>
    </w:p>
    <w:p w14:paraId="1BEE8FFD" w14:textId="77777777" w:rsidR="003C46EF" w:rsidRPr="00713957" w:rsidRDefault="003C46EF" w:rsidP="003C46EF">
      <w:pPr>
        <w:rPr>
          <w:sz w:val="20"/>
        </w:rPr>
      </w:pPr>
      <w:r w:rsidRPr="00713957">
        <w:rPr>
          <w:b/>
          <w:bCs/>
          <w:sz w:val="20"/>
        </w:rPr>
        <w:t>Direct costs</w:t>
      </w:r>
      <w:r w:rsidRPr="00713957">
        <w:rPr>
          <w:sz w:val="20"/>
        </w:rPr>
        <w:t xml:space="preserve"> are costs that can be identified specifically with a particular award, project or program, service, or other organizational activity or that can be directly assigned to such an activity relatively easily with a high degree of accuracy. Typically, direct costs include, but are not limited to, compensation of employees who work directly on the award to include salaries and fringe benefits, travel, equipment, and supplies directly benefiting the grant-supported project or program.</w:t>
      </w:r>
    </w:p>
    <w:p w14:paraId="0553C470" w14:textId="1B301BB7" w:rsidR="003C46EF" w:rsidRPr="00713957" w:rsidRDefault="003C46EF" w:rsidP="003C46EF">
      <w:pPr>
        <w:rPr>
          <w:sz w:val="20"/>
        </w:rPr>
      </w:pPr>
      <w:r w:rsidRPr="00713957">
        <w:rPr>
          <w:b/>
          <w:bCs/>
          <w:sz w:val="20"/>
        </w:rPr>
        <w:t>Indirect costs</w:t>
      </w:r>
      <w:r w:rsidRPr="00713957">
        <w:rPr>
          <w:sz w:val="20"/>
        </w:rPr>
        <w:t xml:space="preserve"> (also known as “facilities and administrative costs”) defined at </w:t>
      </w:r>
      <w:hyperlink r:id="rId28" w:history="1">
        <w:r w:rsidRPr="00563F6F">
          <w:rPr>
            <w:rStyle w:val="Hyperlink"/>
            <w:sz w:val="20"/>
          </w:rPr>
          <w:t>2 CFR §200.</w:t>
        </w:r>
        <w:r w:rsidR="00563F6F" w:rsidRPr="00563F6F">
          <w:rPr>
            <w:rStyle w:val="Hyperlink"/>
            <w:sz w:val="20"/>
          </w:rPr>
          <w:t>1</w:t>
        </w:r>
      </w:hyperlink>
      <w:r w:rsidRPr="00713957">
        <w:rPr>
          <w:sz w:val="20"/>
        </w:rPr>
        <w:t xml:space="preserve"> are costs incurred for a common or joint purpose benefitting more than one cost objective, and not readily assignable to the cost objectives specifically benefitted, without effort disproportionate to the results achieved. Refer to </w:t>
      </w:r>
      <w:hyperlink r:id="rId29" w:history="1">
        <w:r w:rsidRPr="00563F6F">
          <w:rPr>
            <w:rStyle w:val="Hyperlink"/>
            <w:sz w:val="20"/>
          </w:rPr>
          <w:t>2 CFR §200.413</w:t>
        </w:r>
      </w:hyperlink>
      <w:r w:rsidRPr="00713957">
        <w:rPr>
          <w:sz w:val="20"/>
        </w:rPr>
        <w:t xml:space="preserve"> and </w:t>
      </w:r>
      <w:hyperlink r:id="rId30" w:history="1">
        <w:r w:rsidRPr="00BE3E47">
          <w:rPr>
            <w:rStyle w:val="Hyperlink"/>
            <w:sz w:val="20"/>
          </w:rPr>
          <w:t>414</w:t>
        </w:r>
      </w:hyperlink>
      <w:r w:rsidRPr="00713957">
        <w:rPr>
          <w:sz w:val="20"/>
        </w:rPr>
        <w:t xml:space="preserve"> for additional information on determining if costs charged to the award are direct or indirect.</w:t>
      </w:r>
    </w:p>
    <w:p w14:paraId="201D9766" w14:textId="77777777" w:rsidR="003C46EF" w:rsidRPr="00713957" w:rsidRDefault="003C46EF" w:rsidP="003C46EF">
      <w:pPr>
        <w:rPr>
          <w:sz w:val="20"/>
        </w:rPr>
      </w:pPr>
      <w:r w:rsidRPr="00713957">
        <w:rPr>
          <w:sz w:val="20"/>
        </w:rPr>
        <w:t>The salaries of administrative and clerical staff should typically be treated as indirect costs. However, charging these costs as direct costs may be appropriate where all of the following conditions are met:</w:t>
      </w:r>
    </w:p>
    <w:p w14:paraId="6FE72C50" w14:textId="77777777" w:rsidR="003C46EF" w:rsidRPr="00713957" w:rsidRDefault="003C46EF" w:rsidP="009C1172">
      <w:pPr>
        <w:pStyle w:val="ListParagraph"/>
        <w:numPr>
          <w:ilvl w:val="0"/>
          <w:numId w:val="27"/>
        </w:numPr>
        <w:rPr>
          <w:sz w:val="20"/>
        </w:rPr>
      </w:pPr>
      <w:r w:rsidRPr="00713957">
        <w:rPr>
          <w:sz w:val="20"/>
        </w:rPr>
        <w:t>administrative or clerical services are integral to a project or activity;</w:t>
      </w:r>
    </w:p>
    <w:p w14:paraId="162EC515" w14:textId="77777777" w:rsidR="003C46EF" w:rsidRPr="00713957" w:rsidRDefault="003C46EF" w:rsidP="009C1172">
      <w:pPr>
        <w:pStyle w:val="ListParagraph"/>
        <w:numPr>
          <w:ilvl w:val="0"/>
          <w:numId w:val="27"/>
        </w:numPr>
        <w:rPr>
          <w:sz w:val="20"/>
        </w:rPr>
      </w:pPr>
      <w:r w:rsidRPr="00713957">
        <w:rPr>
          <w:sz w:val="20"/>
        </w:rPr>
        <w:t>individuals involved can be specifically identified with the project or activity;</w:t>
      </w:r>
    </w:p>
    <w:p w14:paraId="3C522434" w14:textId="77777777" w:rsidR="003C46EF" w:rsidRPr="00713957" w:rsidRDefault="003C46EF" w:rsidP="009C1172">
      <w:pPr>
        <w:pStyle w:val="ListParagraph"/>
        <w:numPr>
          <w:ilvl w:val="0"/>
          <w:numId w:val="27"/>
        </w:numPr>
        <w:rPr>
          <w:sz w:val="20"/>
        </w:rPr>
      </w:pPr>
      <w:r w:rsidRPr="00713957">
        <w:rPr>
          <w:sz w:val="20"/>
        </w:rPr>
        <w:t>such costs are explicitly included in the budget or have the prior written approval of the Federal awarding agency; and</w:t>
      </w:r>
    </w:p>
    <w:p w14:paraId="06E56A94" w14:textId="04B2A00D" w:rsidR="00042AA3" w:rsidRPr="00713957" w:rsidRDefault="003C46EF" w:rsidP="009C1172">
      <w:pPr>
        <w:pStyle w:val="ListParagraph"/>
        <w:numPr>
          <w:ilvl w:val="0"/>
          <w:numId w:val="27"/>
        </w:numPr>
        <w:rPr>
          <w:sz w:val="20"/>
        </w:rPr>
      </w:pPr>
      <w:r w:rsidRPr="00713957">
        <w:rPr>
          <w:sz w:val="20"/>
        </w:rPr>
        <w:t>the costs are not also recovered as indirect costs.</w:t>
      </w:r>
    </w:p>
    <w:tbl>
      <w:tblPr>
        <w:tblStyle w:val="TableGrid"/>
        <w:tblW w:w="0" w:type="auto"/>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none" w:sz="0" w:space="0" w:color="auto"/>
        </w:tblBorders>
        <w:tblLook w:val="04A0" w:firstRow="1" w:lastRow="0" w:firstColumn="1" w:lastColumn="0" w:noHBand="0" w:noVBand="1"/>
      </w:tblPr>
      <w:tblGrid>
        <w:gridCol w:w="2691"/>
        <w:gridCol w:w="6639"/>
      </w:tblGrid>
      <w:tr w:rsidR="005F6C8A" w:rsidRPr="005F6C8A" w14:paraId="663AECAD" w14:textId="77777777" w:rsidTr="003B2985">
        <w:trPr>
          <w:trHeight w:val="350"/>
        </w:trPr>
        <w:tc>
          <w:tcPr>
            <w:tcW w:w="2695" w:type="dxa"/>
            <w:shd w:val="clear" w:color="auto" w:fill="4472C4" w:themeFill="accent1"/>
            <w:vAlign w:val="center"/>
          </w:tcPr>
          <w:p w14:paraId="7286D7D0" w14:textId="75A36F6A" w:rsidR="00713957" w:rsidRPr="005F6C8A" w:rsidRDefault="00713957" w:rsidP="005F6C8A">
            <w:pPr>
              <w:rPr>
                <w:b/>
                <w:bCs/>
                <w:color w:val="FFFFFF" w:themeColor="background1"/>
                <w:szCs w:val="22"/>
              </w:rPr>
            </w:pPr>
            <w:r w:rsidRPr="005F6C8A">
              <w:rPr>
                <w:b/>
                <w:bCs/>
                <w:color w:val="FFFFFF" w:themeColor="background1"/>
                <w:szCs w:val="22"/>
              </w:rPr>
              <w:t>Type of Organization</w:t>
            </w:r>
          </w:p>
        </w:tc>
        <w:tc>
          <w:tcPr>
            <w:tcW w:w="6655" w:type="dxa"/>
            <w:shd w:val="clear" w:color="auto" w:fill="4472C4" w:themeFill="accent1"/>
            <w:vAlign w:val="center"/>
          </w:tcPr>
          <w:p w14:paraId="3A122C51" w14:textId="78D45F05" w:rsidR="00713957" w:rsidRPr="005F6C8A" w:rsidRDefault="00713957" w:rsidP="005F6C8A">
            <w:pPr>
              <w:rPr>
                <w:b/>
                <w:bCs/>
                <w:color w:val="FFFFFF" w:themeColor="background1"/>
                <w:szCs w:val="22"/>
              </w:rPr>
            </w:pPr>
            <w:r w:rsidRPr="005F6C8A">
              <w:rPr>
                <w:b/>
                <w:bCs/>
                <w:color w:val="FFFFFF" w:themeColor="background1"/>
                <w:szCs w:val="22"/>
              </w:rPr>
              <w:t>Typical Indirect Costs</w:t>
            </w:r>
          </w:p>
        </w:tc>
      </w:tr>
      <w:tr w:rsidR="00713957" w14:paraId="610897F0" w14:textId="77777777" w:rsidTr="003B2985">
        <w:trPr>
          <w:trHeight w:val="1160"/>
        </w:trPr>
        <w:tc>
          <w:tcPr>
            <w:tcW w:w="2695" w:type="dxa"/>
          </w:tcPr>
          <w:p w14:paraId="7D968D19" w14:textId="050A02F6" w:rsidR="00713957" w:rsidRPr="005F6C8A" w:rsidRDefault="00713957" w:rsidP="005F6C8A">
            <w:pPr>
              <w:spacing w:before="120"/>
              <w:rPr>
                <w:b/>
                <w:bCs/>
                <w:sz w:val="20"/>
              </w:rPr>
            </w:pPr>
            <w:r w:rsidRPr="005F6C8A">
              <w:rPr>
                <w:b/>
                <w:bCs/>
                <w:sz w:val="20"/>
              </w:rPr>
              <w:t>Non-Profits</w:t>
            </w:r>
          </w:p>
        </w:tc>
        <w:tc>
          <w:tcPr>
            <w:tcW w:w="6655" w:type="dxa"/>
            <w:vAlign w:val="center"/>
          </w:tcPr>
          <w:p w14:paraId="3C4EFD1A" w14:textId="77777777" w:rsidR="00713957" w:rsidRPr="00713957" w:rsidRDefault="00713957" w:rsidP="005F6C8A">
            <w:pPr>
              <w:rPr>
                <w:sz w:val="20"/>
              </w:rPr>
            </w:pPr>
            <w:r w:rsidRPr="00713957">
              <w:rPr>
                <w:sz w:val="20"/>
              </w:rPr>
              <w:t>General administration and general expenses, such as the salaries and</w:t>
            </w:r>
          </w:p>
          <w:p w14:paraId="3D509554" w14:textId="77777777" w:rsidR="00713957" w:rsidRPr="00713957" w:rsidRDefault="00713957" w:rsidP="005F6C8A">
            <w:pPr>
              <w:rPr>
                <w:sz w:val="20"/>
              </w:rPr>
            </w:pPr>
            <w:r w:rsidRPr="00713957">
              <w:rPr>
                <w:sz w:val="20"/>
              </w:rPr>
              <w:t>expenses of executive officers, personnel administration, and accounting,</w:t>
            </w:r>
          </w:p>
          <w:p w14:paraId="577D8AE9" w14:textId="77777777" w:rsidR="00713957" w:rsidRPr="00713957" w:rsidRDefault="00713957" w:rsidP="005F6C8A">
            <w:pPr>
              <w:rPr>
                <w:sz w:val="20"/>
              </w:rPr>
            </w:pPr>
            <w:r w:rsidRPr="00713957">
              <w:rPr>
                <w:sz w:val="20"/>
              </w:rPr>
              <w:t>depreciation or use allowances on buildings and equipment, and the costs of</w:t>
            </w:r>
          </w:p>
          <w:p w14:paraId="13AFF9A3" w14:textId="0646ECDB" w:rsidR="00713957" w:rsidRDefault="00713957" w:rsidP="005F6C8A">
            <w:pPr>
              <w:rPr>
                <w:sz w:val="20"/>
              </w:rPr>
            </w:pPr>
            <w:r w:rsidRPr="00713957">
              <w:rPr>
                <w:sz w:val="20"/>
              </w:rPr>
              <w:t>operating and maintaining facilities.</w:t>
            </w:r>
          </w:p>
        </w:tc>
      </w:tr>
      <w:tr w:rsidR="00713957" w14:paraId="001ED625" w14:textId="77777777" w:rsidTr="003B2985">
        <w:trPr>
          <w:trHeight w:val="1340"/>
        </w:trPr>
        <w:tc>
          <w:tcPr>
            <w:tcW w:w="2695" w:type="dxa"/>
          </w:tcPr>
          <w:p w14:paraId="21B9B518" w14:textId="6F1464F7" w:rsidR="00713957" w:rsidRPr="005F6C8A" w:rsidRDefault="00713957" w:rsidP="005F6C8A">
            <w:pPr>
              <w:spacing w:before="120"/>
              <w:rPr>
                <w:b/>
                <w:bCs/>
                <w:sz w:val="20"/>
              </w:rPr>
            </w:pPr>
            <w:r w:rsidRPr="005F6C8A">
              <w:rPr>
                <w:b/>
                <w:bCs/>
                <w:sz w:val="20"/>
              </w:rPr>
              <w:t>Colleges and Universities</w:t>
            </w:r>
          </w:p>
        </w:tc>
        <w:tc>
          <w:tcPr>
            <w:tcW w:w="6655" w:type="dxa"/>
            <w:vAlign w:val="center"/>
          </w:tcPr>
          <w:p w14:paraId="240A3A97" w14:textId="3CFCD156" w:rsidR="00713957" w:rsidRPr="00713957" w:rsidRDefault="00713957" w:rsidP="005F6C8A">
            <w:pPr>
              <w:rPr>
                <w:sz w:val="20"/>
              </w:rPr>
            </w:pPr>
            <w:r w:rsidRPr="00713957">
              <w:rPr>
                <w:sz w:val="20"/>
              </w:rPr>
              <w:t xml:space="preserve">Equipment and capital improvements, </w:t>
            </w:r>
            <w:r w:rsidR="005F6C8A" w:rsidRPr="00713957">
              <w:rPr>
                <w:sz w:val="20"/>
              </w:rPr>
              <w:t>operation,</w:t>
            </w:r>
            <w:r w:rsidRPr="00713957">
              <w:rPr>
                <w:sz w:val="20"/>
              </w:rPr>
              <w:t xml:space="preserve"> and maintenance expenses,</w:t>
            </w:r>
          </w:p>
          <w:p w14:paraId="377676AB" w14:textId="690669CD" w:rsidR="00713957" w:rsidRPr="00713957" w:rsidRDefault="00713957" w:rsidP="005F6C8A">
            <w:pPr>
              <w:rPr>
                <w:sz w:val="20"/>
              </w:rPr>
            </w:pPr>
            <w:r w:rsidRPr="00713957">
              <w:rPr>
                <w:sz w:val="20"/>
              </w:rPr>
              <w:t xml:space="preserve">library expenses, general </w:t>
            </w:r>
            <w:r w:rsidR="005F6C8A" w:rsidRPr="00713957">
              <w:rPr>
                <w:sz w:val="20"/>
              </w:rPr>
              <w:t>administration,</w:t>
            </w:r>
            <w:r w:rsidRPr="00713957">
              <w:rPr>
                <w:sz w:val="20"/>
              </w:rPr>
              <w:t xml:space="preserve"> and general expenses, departmental</w:t>
            </w:r>
          </w:p>
          <w:p w14:paraId="56B3405B" w14:textId="77777777" w:rsidR="00713957" w:rsidRPr="00713957" w:rsidRDefault="00713957" w:rsidP="005F6C8A">
            <w:pPr>
              <w:rPr>
                <w:sz w:val="20"/>
              </w:rPr>
            </w:pPr>
            <w:r w:rsidRPr="00713957">
              <w:rPr>
                <w:sz w:val="20"/>
              </w:rPr>
              <w:t>administration, sponsored projects administration, student administration</w:t>
            </w:r>
          </w:p>
          <w:p w14:paraId="6C652A90" w14:textId="066C878F" w:rsidR="00713957" w:rsidRDefault="00713957" w:rsidP="005F6C8A">
            <w:pPr>
              <w:rPr>
                <w:sz w:val="20"/>
              </w:rPr>
            </w:pPr>
            <w:r w:rsidRPr="00713957">
              <w:rPr>
                <w:sz w:val="20"/>
              </w:rPr>
              <w:t>and services, depreciation and use allowances, and interest on debt</w:t>
            </w:r>
            <w:r w:rsidR="005F6C8A">
              <w:rPr>
                <w:sz w:val="20"/>
              </w:rPr>
              <w:t xml:space="preserve"> </w:t>
            </w:r>
            <w:r w:rsidRPr="00713957">
              <w:rPr>
                <w:sz w:val="20"/>
              </w:rPr>
              <w:t>associated with certain buildings.</w:t>
            </w:r>
          </w:p>
        </w:tc>
      </w:tr>
      <w:tr w:rsidR="00713957" w14:paraId="3939DD55" w14:textId="77777777" w:rsidTr="003B2985">
        <w:trPr>
          <w:trHeight w:val="1160"/>
        </w:trPr>
        <w:tc>
          <w:tcPr>
            <w:tcW w:w="2695" w:type="dxa"/>
          </w:tcPr>
          <w:p w14:paraId="3A09F86C" w14:textId="20A00E5E" w:rsidR="00713957" w:rsidRPr="005F6C8A" w:rsidRDefault="00713957" w:rsidP="005F6C8A">
            <w:pPr>
              <w:spacing w:before="120"/>
              <w:rPr>
                <w:b/>
                <w:bCs/>
                <w:sz w:val="20"/>
              </w:rPr>
            </w:pPr>
            <w:r w:rsidRPr="005F6C8A">
              <w:rPr>
                <w:b/>
                <w:bCs/>
                <w:sz w:val="20"/>
              </w:rPr>
              <w:t>State and Local Governments</w:t>
            </w:r>
          </w:p>
        </w:tc>
        <w:tc>
          <w:tcPr>
            <w:tcW w:w="6655" w:type="dxa"/>
            <w:vAlign w:val="center"/>
          </w:tcPr>
          <w:p w14:paraId="1E814920" w14:textId="77777777" w:rsidR="00713957" w:rsidRPr="00713957" w:rsidRDefault="00713957" w:rsidP="005F6C8A">
            <w:pPr>
              <w:rPr>
                <w:sz w:val="20"/>
              </w:rPr>
            </w:pPr>
            <w:r w:rsidRPr="00713957">
              <w:rPr>
                <w:sz w:val="20"/>
              </w:rPr>
              <w:t>State/local-wide central service costs, general administration of the applicant</w:t>
            </w:r>
          </w:p>
          <w:p w14:paraId="60DF17E1" w14:textId="77777777" w:rsidR="00713957" w:rsidRPr="00713957" w:rsidRDefault="00713957" w:rsidP="005F6C8A">
            <w:pPr>
              <w:rPr>
                <w:sz w:val="20"/>
              </w:rPr>
            </w:pPr>
            <w:r w:rsidRPr="00713957">
              <w:rPr>
                <w:sz w:val="20"/>
              </w:rPr>
              <w:t>department or agency, accounting and personnel services performed within</w:t>
            </w:r>
          </w:p>
          <w:p w14:paraId="69A408F9" w14:textId="77777777" w:rsidR="00713957" w:rsidRPr="00713957" w:rsidRDefault="00713957" w:rsidP="005F6C8A">
            <w:pPr>
              <w:rPr>
                <w:sz w:val="20"/>
              </w:rPr>
            </w:pPr>
            <w:r w:rsidRPr="00713957">
              <w:rPr>
                <w:sz w:val="20"/>
              </w:rPr>
              <w:t>the applicant department or agency, depreciation or use allowances on</w:t>
            </w:r>
          </w:p>
          <w:p w14:paraId="2B8C1CCE" w14:textId="54F92A6C" w:rsidR="00713957" w:rsidRDefault="00713957" w:rsidP="005F6C8A">
            <w:pPr>
              <w:rPr>
                <w:sz w:val="20"/>
              </w:rPr>
            </w:pPr>
            <w:r w:rsidRPr="00713957">
              <w:rPr>
                <w:sz w:val="20"/>
              </w:rPr>
              <w:t>buildings and equipment, and the costs of operating and maintaining facilities.</w:t>
            </w:r>
          </w:p>
        </w:tc>
      </w:tr>
    </w:tbl>
    <w:p w14:paraId="53B2CB84" w14:textId="346A984C" w:rsidR="003C46EF" w:rsidRDefault="003C46EF" w:rsidP="003C46EF">
      <w:pPr>
        <w:rPr>
          <w:sz w:val="20"/>
        </w:rPr>
      </w:pPr>
    </w:p>
    <w:p w14:paraId="7861772B" w14:textId="0C548FD6" w:rsidR="005F6C8A" w:rsidRPr="00713957" w:rsidRDefault="005F6C8A" w:rsidP="009A56FF">
      <w:pPr>
        <w:pStyle w:val="Heading4"/>
      </w:pPr>
      <w:bookmarkStart w:id="182" w:name="_Indirect_Cost_Decision"/>
      <w:bookmarkEnd w:id="182"/>
      <w:r>
        <w:lastRenderedPageBreak/>
        <w:t>Indirect Cost Decision Tree</w:t>
      </w:r>
    </w:p>
    <w:p w14:paraId="01F2CC3F" w14:textId="779A00D9" w:rsidR="00713957" w:rsidRDefault="005F6C8A" w:rsidP="003C46EF">
      <w:r w:rsidRPr="005F6C8A">
        <w:rPr>
          <w:noProof/>
        </w:rPr>
        <w:drawing>
          <wp:inline distT="0" distB="0" distL="0" distR="0" wp14:anchorId="52AC296F" wp14:editId="1FA24C8B">
            <wp:extent cx="5943600" cy="7362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7362190"/>
                    </a:xfrm>
                    <a:prstGeom prst="rect">
                      <a:avLst/>
                    </a:prstGeom>
                    <a:noFill/>
                    <a:ln>
                      <a:noFill/>
                    </a:ln>
                  </pic:spPr>
                </pic:pic>
              </a:graphicData>
            </a:graphic>
          </wp:inline>
        </w:drawing>
      </w:r>
    </w:p>
    <w:p w14:paraId="6A1F840F" w14:textId="4CD19DEC" w:rsidR="005F6C8A" w:rsidRDefault="005F6C8A" w:rsidP="003C46EF"/>
    <w:p w14:paraId="657C2233" w14:textId="7F394E58" w:rsidR="00042AA3" w:rsidRPr="00042AA3" w:rsidRDefault="009A56FF" w:rsidP="009A56FF">
      <w:pPr>
        <w:pStyle w:val="Heading1"/>
      </w:pPr>
      <w:bookmarkStart w:id="183" w:name="_Appendix_C"/>
      <w:bookmarkStart w:id="184" w:name="_Toc66280488"/>
      <w:bookmarkEnd w:id="183"/>
      <w:r>
        <w:lastRenderedPageBreak/>
        <w:t>A</w:t>
      </w:r>
      <w:r w:rsidR="00042AA3" w:rsidRPr="00042AA3">
        <w:t xml:space="preserve">ppendix </w:t>
      </w:r>
      <w:r w:rsidR="00042AA3">
        <w:t>C</w:t>
      </w:r>
      <w:bookmarkEnd w:id="184"/>
    </w:p>
    <w:p w14:paraId="6638F9A2" w14:textId="039BE299" w:rsidR="00042AA3" w:rsidRPr="00042AA3" w:rsidRDefault="00042AA3" w:rsidP="009A56FF">
      <w:pPr>
        <w:pStyle w:val="Heading4"/>
        <w:rPr>
          <w:rFonts w:eastAsiaTheme="majorEastAsia"/>
        </w:rPr>
      </w:pPr>
      <w:bookmarkStart w:id="185" w:name="_Allowable_Costs_and"/>
      <w:bookmarkEnd w:id="185"/>
      <w:r w:rsidRPr="00042AA3">
        <w:rPr>
          <w:rFonts w:eastAsiaTheme="majorEastAsia"/>
        </w:rPr>
        <w:t>A</w:t>
      </w:r>
      <w:r w:rsidR="009A56FF">
        <w:rPr>
          <w:rFonts w:eastAsiaTheme="majorEastAsia"/>
        </w:rPr>
        <w:t>llowable</w:t>
      </w:r>
      <w:r w:rsidRPr="00042AA3">
        <w:rPr>
          <w:rFonts w:eastAsiaTheme="majorEastAsia"/>
        </w:rPr>
        <w:t xml:space="preserve"> C</w:t>
      </w:r>
      <w:r w:rsidR="009A56FF">
        <w:rPr>
          <w:rFonts w:eastAsiaTheme="majorEastAsia"/>
        </w:rPr>
        <w:t>osts</w:t>
      </w:r>
      <w:r w:rsidRPr="00042AA3">
        <w:rPr>
          <w:rFonts w:eastAsiaTheme="majorEastAsia"/>
        </w:rPr>
        <w:t xml:space="preserve"> </w:t>
      </w:r>
      <w:r w:rsidR="009A56FF">
        <w:rPr>
          <w:rFonts w:eastAsiaTheme="majorEastAsia"/>
        </w:rPr>
        <w:t>and</w:t>
      </w:r>
      <w:r w:rsidRPr="00042AA3">
        <w:rPr>
          <w:rFonts w:eastAsiaTheme="majorEastAsia"/>
        </w:rPr>
        <w:t xml:space="preserve"> F</w:t>
      </w:r>
      <w:r w:rsidR="009A56FF">
        <w:rPr>
          <w:rFonts w:eastAsiaTheme="majorEastAsia"/>
        </w:rPr>
        <w:t>unding</w:t>
      </w:r>
      <w:r w:rsidRPr="00042AA3">
        <w:rPr>
          <w:rFonts w:eastAsiaTheme="majorEastAsia"/>
        </w:rPr>
        <w:t xml:space="preserve"> R</w:t>
      </w:r>
      <w:r w:rsidR="009A56FF">
        <w:rPr>
          <w:rFonts w:eastAsiaTheme="majorEastAsia"/>
        </w:rPr>
        <w:t>estrictions</w:t>
      </w:r>
    </w:p>
    <w:p w14:paraId="154BCBFD" w14:textId="16D69415" w:rsidR="00BE3E47" w:rsidRDefault="00BE3E47" w:rsidP="00BE3E47">
      <w:pPr>
        <w:rPr>
          <w:sz w:val="20"/>
        </w:rPr>
      </w:pPr>
      <w:r w:rsidRPr="00BE3E47">
        <w:rPr>
          <w:sz w:val="20"/>
        </w:rPr>
        <w:t>All SCBGP awards are subject to the most recent Award Terms and Conditions, Uniform Administrative</w:t>
      </w:r>
      <w:r>
        <w:rPr>
          <w:sz w:val="20"/>
        </w:rPr>
        <w:t xml:space="preserve"> </w:t>
      </w:r>
      <w:r w:rsidRPr="00BE3E47">
        <w:rPr>
          <w:sz w:val="20"/>
        </w:rPr>
        <w:t>Requirements,</w:t>
      </w:r>
      <w:r>
        <w:rPr>
          <w:sz w:val="20"/>
        </w:rPr>
        <w:t xml:space="preserve"> </w:t>
      </w:r>
      <w:r w:rsidRPr="00BE3E47">
        <w:rPr>
          <w:sz w:val="20"/>
        </w:rPr>
        <w:t>Cost Principles, and Audit Requirements for Federal Awards (</w:t>
      </w:r>
      <w:hyperlink r:id="rId32" w:history="1">
        <w:r w:rsidRPr="00765944">
          <w:rPr>
            <w:rStyle w:val="Hyperlink"/>
            <w:sz w:val="20"/>
          </w:rPr>
          <w:t xml:space="preserve">2 CFR </w:t>
        </w:r>
        <w:r w:rsidR="008365BB" w:rsidRPr="00765944">
          <w:rPr>
            <w:rStyle w:val="Hyperlink"/>
            <w:sz w:val="20"/>
          </w:rPr>
          <w:t>§</w:t>
        </w:r>
        <w:r w:rsidRPr="00765944">
          <w:rPr>
            <w:rStyle w:val="Hyperlink"/>
            <w:sz w:val="20"/>
          </w:rPr>
          <w:t>200</w:t>
        </w:r>
      </w:hyperlink>
      <w:r w:rsidRPr="00BE3E47">
        <w:rPr>
          <w:sz w:val="20"/>
        </w:rPr>
        <w:t>), and other laws and</w:t>
      </w:r>
      <w:r>
        <w:rPr>
          <w:sz w:val="20"/>
        </w:rPr>
        <w:t xml:space="preserve"> </w:t>
      </w:r>
      <w:r w:rsidRPr="00BE3E47">
        <w:rPr>
          <w:sz w:val="20"/>
        </w:rPr>
        <w:t>regulations affecting</w:t>
      </w:r>
      <w:r>
        <w:rPr>
          <w:sz w:val="20"/>
        </w:rPr>
        <w:t xml:space="preserve"> </w:t>
      </w:r>
      <w:r w:rsidRPr="00BE3E47">
        <w:rPr>
          <w:sz w:val="20"/>
        </w:rPr>
        <w:t>Federal assistance.</w:t>
      </w:r>
    </w:p>
    <w:p w14:paraId="6636A1EC" w14:textId="14FE3212" w:rsidR="00BE3E47" w:rsidRDefault="00BE3E47" w:rsidP="00BE3E47">
      <w:pPr>
        <w:rPr>
          <w:sz w:val="20"/>
        </w:rPr>
      </w:pPr>
      <w:r w:rsidRPr="00BE3E47">
        <w:rPr>
          <w:sz w:val="20"/>
        </w:rPr>
        <w:t xml:space="preserve">All costs must be allowable in accordance with the Federal cost principles outlined in </w:t>
      </w:r>
      <w:hyperlink r:id="rId33" w:anchor="sp2.1.200.e" w:history="1">
        <w:r w:rsidRPr="00765944">
          <w:rPr>
            <w:rStyle w:val="Hyperlink"/>
            <w:sz w:val="20"/>
          </w:rPr>
          <w:t xml:space="preserve">2 CFR </w:t>
        </w:r>
        <w:r w:rsidR="008365BB" w:rsidRPr="00765944">
          <w:rPr>
            <w:rStyle w:val="Hyperlink"/>
            <w:sz w:val="20"/>
          </w:rPr>
          <w:t>§</w:t>
        </w:r>
        <w:r w:rsidRPr="00765944">
          <w:rPr>
            <w:rStyle w:val="Hyperlink"/>
            <w:sz w:val="20"/>
          </w:rPr>
          <w:t>200 Subpart E</w:t>
        </w:r>
      </w:hyperlink>
      <w:r w:rsidRPr="00BE3E47">
        <w:rPr>
          <w:sz w:val="20"/>
        </w:rPr>
        <w:t>.</w:t>
      </w:r>
    </w:p>
    <w:p w14:paraId="24C54365" w14:textId="77777777" w:rsidR="00BE3E47" w:rsidRDefault="00BE3E47" w:rsidP="00042AA3">
      <w:pPr>
        <w:rPr>
          <w:sz w:val="20"/>
        </w:rPr>
      </w:pPr>
      <w:r w:rsidRPr="00BE3E47">
        <w:rPr>
          <w:sz w:val="20"/>
        </w:rPr>
        <w:t>The following list describes specific funding restrictions under the SCBGP. This section is not intended to be all</w:t>
      </w:r>
      <w:r>
        <w:rPr>
          <w:sz w:val="20"/>
        </w:rPr>
        <w:t>-</w:t>
      </w:r>
      <w:r w:rsidRPr="00BE3E47">
        <w:rPr>
          <w:sz w:val="20"/>
        </w:rPr>
        <w:t>inclusive.</w:t>
      </w:r>
      <w:r>
        <w:rPr>
          <w:sz w:val="20"/>
        </w:rPr>
        <w:t xml:space="preserve"> </w:t>
      </w:r>
      <w:r w:rsidRPr="00BE3E47">
        <w:rPr>
          <w:sz w:val="20"/>
        </w:rPr>
        <w:t>The applicant should consult the Federal cost principles for the applicable organization for the complete</w:t>
      </w:r>
      <w:r>
        <w:rPr>
          <w:sz w:val="20"/>
        </w:rPr>
        <w:t xml:space="preserve"> </w:t>
      </w:r>
      <w:r w:rsidRPr="00BE3E47">
        <w:rPr>
          <w:sz w:val="20"/>
        </w:rPr>
        <w:t>explanation of the allowability of costs they address. State department of agriculture applicants that have</w:t>
      </w:r>
      <w:r>
        <w:rPr>
          <w:sz w:val="20"/>
        </w:rPr>
        <w:t xml:space="preserve"> </w:t>
      </w:r>
      <w:r w:rsidRPr="00BE3E47">
        <w:rPr>
          <w:sz w:val="20"/>
        </w:rPr>
        <w:t>questions</w:t>
      </w:r>
      <w:r>
        <w:rPr>
          <w:sz w:val="20"/>
        </w:rPr>
        <w:t xml:space="preserve"> </w:t>
      </w:r>
      <w:r w:rsidRPr="00BE3E47">
        <w:rPr>
          <w:sz w:val="20"/>
        </w:rPr>
        <w:t>concerning the allowability of costs after reviewing the associated Federal cost principles should contact</w:t>
      </w:r>
      <w:r>
        <w:rPr>
          <w:sz w:val="20"/>
        </w:rPr>
        <w:t xml:space="preserve"> </w:t>
      </w:r>
      <w:r w:rsidRPr="00BE3E47">
        <w:rPr>
          <w:sz w:val="20"/>
        </w:rPr>
        <w:t>the SCBGP.</w:t>
      </w:r>
    </w:p>
    <w:tbl>
      <w:tblPr>
        <w:tblStyle w:val="TableGrid"/>
        <w:tblW w:w="0" w:type="auto"/>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none" w:sz="0" w:space="0" w:color="auto"/>
        </w:tblBorders>
        <w:tblLayout w:type="fixed"/>
        <w:tblLook w:val="04A0" w:firstRow="1" w:lastRow="0" w:firstColumn="1" w:lastColumn="0" w:noHBand="0" w:noVBand="1"/>
      </w:tblPr>
      <w:tblGrid>
        <w:gridCol w:w="2065"/>
        <w:gridCol w:w="7285"/>
      </w:tblGrid>
      <w:tr w:rsidR="00BE3E47" w:rsidRPr="00BE3E47" w14:paraId="38FA5858" w14:textId="77777777" w:rsidTr="003B2985">
        <w:trPr>
          <w:trHeight w:val="346"/>
          <w:tblHeader/>
        </w:trPr>
        <w:tc>
          <w:tcPr>
            <w:tcW w:w="2065" w:type="dxa"/>
            <w:shd w:val="clear" w:color="auto" w:fill="4472C4" w:themeFill="accent1"/>
            <w:vAlign w:val="center"/>
          </w:tcPr>
          <w:p w14:paraId="70761F37" w14:textId="441B687A" w:rsidR="00BE3E47" w:rsidRPr="009B578B" w:rsidRDefault="00BE3E47" w:rsidP="00BE3E47">
            <w:pPr>
              <w:rPr>
                <w:b/>
                <w:bCs/>
                <w:color w:val="FFFFFF" w:themeColor="background1"/>
                <w:szCs w:val="22"/>
              </w:rPr>
            </w:pPr>
            <w:r w:rsidRPr="009B578B">
              <w:rPr>
                <w:b/>
                <w:bCs/>
                <w:color w:val="FFFFFF" w:themeColor="background1"/>
                <w:szCs w:val="22"/>
              </w:rPr>
              <w:t>Item</w:t>
            </w:r>
          </w:p>
        </w:tc>
        <w:tc>
          <w:tcPr>
            <w:tcW w:w="7285" w:type="dxa"/>
            <w:shd w:val="clear" w:color="auto" w:fill="4472C4" w:themeFill="accent1"/>
            <w:vAlign w:val="center"/>
          </w:tcPr>
          <w:p w14:paraId="7E986F7F" w14:textId="366D8A47" w:rsidR="00BE3E47" w:rsidRPr="00BE3E47" w:rsidRDefault="00BE3E47" w:rsidP="00BE3E47">
            <w:pPr>
              <w:rPr>
                <w:b/>
                <w:bCs/>
                <w:color w:val="FFFFFF" w:themeColor="background1"/>
                <w:szCs w:val="22"/>
              </w:rPr>
            </w:pPr>
            <w:r w:rsidRPr="00BE3E47">
              <w:rPr>
                <w:b/>
                <w:bCs/>
                <w:color w:val="FFFFFF" w:themeColor="background1"/>
                <w:szCs w:val="22"/>
              </w:rPr>
              <w:t>Description</w:t>
            </w:r>
          </w:p>
        </w:tc>
      </w:tr>
      <w:tr w:rsidR="00221612" w14:paraId="517BDE3A" w14:textId="77777777" w:rsidTr="003B2985">
        <w:tc>
          <w:tcPr>
            <w:tcW w:w="2065" w:type="dxa"/>
          </w:tcPr>
          <w:p w14:paraId="771BEF86" w14:textId="7653DDDF" w:rsidR="00221612" w:rsidRPr="009B578B" w:rsidRDefault="00221612" w:rsidP="002C6D63">
            <w:pPr>
              <w:spacing w:before="120"/>
              <w:rPr>
                <w:b/>
                <w:bCs/>
                <w:sz w:val="20"/>
              </w:rPr>
            </w:pPr>
            <w:r w:rsidRPr="009B578B">
              <w:rPr>
                <w:b/>
                <w:bCs/>
                <w:sz w:val="20"/>
              </w:rPr>
              <w:t>Alcoholic Beverages</w:t>
            </w:r>
          </w:p>
        </w:tc>
        <w:tc>
          <w:tcPr>
            <w:tcW w:w="7285" w:type="dxa"/>
          </w:tcPr>
          <w:p w14:paraId="05C0D36E" w14:textId="0A739E0A" w:rsidR="00221612" w:rsidRPr="009B578B" w:rsidRDefault="00221612" w:rsidP="002C6D63">
            <w:pPr>
              <w:spacing w:before="120" w:after="120"/>
              <w:rPr>
                <w:sz w:val="20"/>
              </w:rPr>
            </w:pPr>
            <w:r w:rsidRPr="00302817">
              <w:rPr>
                <w:i/>
                <w:iCs/>
                <w:sz w:val="20"/>
              </w:rPr>
              <w:t>Unallowable</w:t>
            </w:r>
            <w:r w:rsidRPr="009B578B">
              <w:rPr>
                <w:sz w:val="20"/>
              </w:rPr>
              <w:t xml:space="preserve"> for alcoholic beverages except when the costs are associated with enhancing the competitiveness of an eligible processed product (products prepared or created for the purposes of promoting a specialty crop but that require other ingredients are considered a processed product). A processed product is defined as a product that constitutes greater than 50% of the specialty crop by weight, exclusive of added water.</w:t>
            </w:r>
          </w:p>
        </w:tc>
      </w:tr>
      <w:tr w:rsidR="00BE3E47" w14:paraId="027080E1" w14:textId="77777777" w:rsidTr="003B2985">
        <w:tc>
          <w:tcPr>
            <w:tcW w:w="2065" w:type="dxa"/>
          </w:tcPr>
          <w:p w14:paraId="18094AEA" w14:textId="6E910C4A" w:rsidR="00BE3E47" w:rsidRPr="009B578B" w:rsidRDefault="00221612" w:rsidP="002C6D63">
            <w:pPr>
              <w:spacing w:before="120"/>
              <w:rPr>
                <w:b/>
                <w:bCs/>
                <w:sz w:val="20"/>
              </w:rPr>
            </w:pPr>
            <w:bookmarkStart w:id="186" w:name="_Hlk66270572"/>
            <w:r w:rsidRPr="009B578B">
              <w:rPr>
                <w:b/>
                <w:bCs/>
                <w:sz w:val="20"/>
              </w:rPr>
              <w:t>Aquaponics</w:t>
            </w:r>
          </w:p>
        </w:tc>
        <w:tc>
          <w:tcPr>
            <w:tcW w:w="7285" w:type="dxa"/>
          </w:tcPr>
          <w:p w14:paraId="41F9B26A" w14:textId="13227DCD" w:rsidR="00A6161F" w:rsidRDefault="00221612" w:rsidP="002C6D63">
            <w:pPr>
              <w:spacing w:before="120" w:after="120"/>
              <w:rPr>
                <w:sz w:val="20"/>
              </w:rPr>
            </w:pPr>
            <w:r w:rsidRPr="00302817">
              <w:rPr>
                <w:i/>
                <w:iCs/>
                <w:sz w:val="20"/>
              </w:rPr>
              <w:t>Allowable</w:t>
            </w:r>
            <w:r w:rsidRPr="009B578B">
              <w:rPr>
                <w:sz w:val="20"/>
              </w:rPr>
              <w:t xml:space="preserve"> as long as the cultivated crops are eligible specialty </w:t>
            </w:r>
            <w:r w:rsidR="008365BB" w:rsidRPr="009B578B">
              <w:rPr>
                <w:sz w:val="20"/>
              </w:rPr>
              <w:t>crops,</w:t>
            </w:r>
            <w:r w:rsidRPr="009B578B">
              <w:rPr>
                <w:sz w:val="20"/>
              </w:rPr>
              <w:t xml:space="preserve"> and the focus of the project is on the specialty crops and not the fish.</w:t>
            </w:r>
            <w:r w:rsidR="00B1400C">
              <w:rPr>
                <w:sz w:val="20"/>
              </w:rPr>
              <w:t xml:space="preserve"> The project must also adhere to Alaska Statutes</w:t>
            </w:r>
            <w:r w:rsidR="006C03E9">
              <w:rPr>
                <w:sz w:val="20"/>
              </w:rPr>
              <w:t xml:space="preserve"> (</w:t>
            </w:r>
            <w:hyperlink r:id="rId34" w:anchor="16.40.100" w:history="1">
              <w:r w:rsidR="006C03E9" w:rsidRPr="006C03E9">
                <w:rPr>
                  <w:rStyle w:val="Hyperlink"/>
                  <w:sz w:val="20"/>
                </w:rPr>
                <w:t>AS 16.40.100-199</w:t>
              </w:r>
            </w:hyperlink>
            <w:r w:rsidR="006C03E9">
              <w:rPr>
                <w:sz w:val="20"/>
              </w:rPr>
              <w:t>)</w:t>
            </w:r>
            <w:r w:rsidR="00B1400C">
              <w:rPr>
                <w:sz w:val="20"/>
              </w:rPr>
              <w:t xml:space="preserve"> and Regulations </w:t>
            </w:r>
            <w:r w:rsidR="006C03E9">
              <w:rPr>
                <w:sz w:val="20"/>
              </w:rPr>
              <w:t>(</w:t>
            </w:r>
            <w:hyperlink r:id="rId35" w:anchor="5.41.200" w:history="1">
              <w:r w:rsidR="006C03E9" w:rsidRPr="004640CC">
                <w:rPr>
                  <w:rStyle w:val="Hyperlink"/>
                  <w:sz w:val="20"/>
                </w:rPr>
                <w:t>5 AAC 41 Article 4</w:t>
              </w:r>
            </w:hyperlink>
            <w:r w:rsidR="006C03E9">
              <w:rPr>
                <w:sz w:val="20"/>
              </w:rPr>
              <w:t xml:space="preserve">) </w:t>
            </w:r>
            <w:r w:rsidR="00B1400C">
              <w:rPr>
                <w:sz w:val="20"/>
              </w:rPr>
              <w:t xml:space="preserve">on </w:t>
            </w:r>
            <w:r w:rsidR="006C03E9">
              <w:rPr>
                <w:sz w:val="20"/>
              </w:rPr>
              <w:t>A</w:t>
            </w:r>
            <w:r w:rsidR="00B1400C">
              <w:rPr>
                <w:sz w:val="20"/>
              </w:rPr>
              <w:t>qua</w:t>
            </w:r>
            <w:r w:rsidR="006C03E9">
              <w:rPr>
                <w:sz w:val="20"/>
              </w:rPr>
              <w:t>tic F</w:t>
            </w:r>
            <w:r w:rsidR="00B1400C">
              <w:rPr>
                <w:sz w:val="20"/>
              </w:rPr>
              <w:t xml:space="preserve">arming. </w:t>
            </w:r>
          </w:p>
          <w:p w14:paraId="0B321945" w14:textId="6C2E2977" w:rsidR="008365BB" w:rsidRPr="008365BB" w:rsidRDefault="00221612" w:rsidP="00340C20">
            <w:pPr>
              <w:spacing w:before="120" w:after="120"/>
              <w:rPr>
                <w:sz w:val="20"/>
                <w:u w:val="single"/>
              </w:rPr>
            </w:pPr>
            <w:r w:rsidRPr="008365BB">
              <w:rPr>
                <w:sz w:val="20"/>
                <w:u w:val="single"/>
              </w:rPr>
              <w:t>Projects that are Acceptable</w:t>
            </w:r>
          </w:p>
          <w:p w14:paraId="13A5527C" w14:textId="51B61996" w:rsidR="008365BB" w:rsidRDefault="00221612" w:rsidP="00340C20">
            <w:pPr>
              <w:pStyle w:val="ListParagraph"/>
              <w:numPr>
                <w:ilvl w:val="0"/>
                <w:numId w:val="28"/>
              </w:numPr>
              <w:spacing w:before="120" w:after="120"/>
              <w:ind w:left="504" w:hanging="354"/>
              <w:rPr>
                <w:sz w:val="20"/>
              </w:rPr>
            </w:pPr>
            <w:r w:rsidRPr="00302817">
              <w:rPr>
                <w:sz w:val="20"/>
              </w:rPr>
              <w:t>A project to market broccoli grown through aquaponics is acceptable.</w:t>
            </w:r>
          </w:p>
          <w:p w14:paraId="520060F0" w14:textId="77777777" w:rsidR="00340C20" w:rsidRPr="00340C20" w:rsidRDefault="00340C20" w:rsidP="00340C20">
            <w:pPr>
              <w:pStyle w:val="ListParagraph"/>
              <w:spacing w:before="120" w:after="120"/>
              <w:ind w:left="504"/>
              <w:rPr>
                <w:sz w:val="16"/>
                <w:szCs w:val="16"/>
              </w:rPr>
            </w:pPr>
          </w:p>
          <w:p w14:paraId="2D2BD521" w14:textId="77777777" w:rsidR="008365BB" w:rsidRPr="00302817" w:rsidRDefault="00221612" w:rsidP="002C6D63">
            <w:pPr>
              <w:pStyle w:val="ListParagraph"/>
              <w:numPr>
                <w:ilvl w:val="0"/>
                <w:numId w:val="28"/>
              </w:numPr>
              <w:spacing w:after="120"/>
              <w:ind w:left="504" w:hanging="354"/>
              <w:rPr>
                <w:sz w:val="20"/>
              </w:rPr>
            </w:pPr>
            <w:r w:rsidRPr="00302817">
              <w:rPr>
                <w:sz w:val="20"/>
              </w:rPr>
              <w:t>A project to compare the quality of lettuce grown in water to lettuce grown in a greenhouse is acceptable.</w:t>
            </w:r>
          </w:p>
          <w:p w14:paraId="68BD5C68" w14:textId="77777777" w:rsidR="008365BB" w:rsidRPr="008365BB" w:rsidRDefault="00221612" w:rsidP="00340C20">
            <w:pPr>
              <w:spacing w:after="120"/>
              <w:rPr>
                <w:sz w:val="20"/>
                <w:u w:val="single"/>
              </w:rPr>
            </w:pPr>
            <w:r w:rsidRPr="008365BB">
              <w:rPr>
                <w:sz w:val="20"/>
                <w:u w:val="single"/>
              </w:rPr>
              <w:t>Projects that are NOT Acceptable</w:t>
            </w:r>
          </w:p>
          <w:p w14:paraId="24710D9B" w14:textId="1E259BA1" w:rsidR="008365BB" w:rsidRDefault="00221612" w:rsidP="009C1172">
            <w:pPr>
              <w:pStyle w:val="ListParagraph"/>
              <w:numPr>
                <w:ilvl w:val="0"/>
                <w:numId w:val="29"/>
              </w:numPr>
              <w:ind w:left="504" w:hanging="354"/>
              <w:rPr>
                <w:sz w:val="20"/>
              </w:rPr>
            </w:pPr>
            <w:r w:rsidRPr="00302817">
              <w:rPr>
                <w:sz w:val="20"/>
              </w:rPr>
              <w:t xml:space="preserve">A project to study whether lettuce or tomato produced the highest yield of </w:t>
            </w:r>
            <w:r w:rsidR="00B1400C">
              <w:rPr>
                <w:sz w:val="20"/>
              </w:rPr>
              <w:t>fish</w:t>
            </w:r>
            <w:r w:rsidRPr="00302817">
              <w:rPr>
                <w:sz w:val="20"/>
              </w:rPr>
              <w:t xml:space="preserve"> is not acceptable.</w:t>
            </w:r>
          </w:p>
          <w:p w14:paraId="23D026A3" w14:textId="77777777" w:rsidR="00340C20" w:rsidRPr="00340C20" w:rsidRDefault="00340C20" w:rsidP="00340C20">
            <w:pPr>
              <w:pStyle w:val="ListParagraph"/>
              <w:ind w:left="504"/>
              <w:rPr>
                <w:sz w:val="16"/>
                <w:szCs w:val="16"/>
              </w:rPr>
            </w:pPr>
          </w:p>
          <w:p w14:paraId="3D2B0746" w14:textId="03670912" w:rsidR="008365BB" w:rsidRDefault="00221612" w:rsidP="009C1172">
            <w:pPr>
              <w:pStyle w:val="ListParagraph"/>
              <w:numPr>
                <w:ilvl w:val="0"/>
                <w:numId w:val="29"/>
              </w:numPr>
              <w:ind w:left="504" w:hanging="354"/>
              <w:rPr>
                <w:sz w:val="20"/>
              </w:rPr>
            </w:pPr>
            <w:r w:rsidRPr="00302817">
              <w:rPr>
                <w:sz w:val="20"/>
              </w:rPr>
              <w:t>A project to farm fish using an aquaponics system and then sell the fish is not acceptable.</w:t>
            </w:r>
          </w:p>
          <w:p w14:paraId="22D3A074" w14:textId="77777777" w:rsidR="00340C20" w:rsidRPr="00340C20" w:rsidRDefault="00340C20" w:rsidP="00340C20">
            <w:pPr>
              <w:rPr>
                <w:sz w:val="16"/>
                <w:szCs w:val="16"/>
              </w:rPr>
            </w:pPr>
          </w:p>
          <w:p w14:paraId="1386E736" w14:textId="77777777" w:rsidR="008365BB" w:rsidRPr="00302817" w:rsidRDefault="00221612" w:rsidP="002C6D63">
            <w:pPr>
              <w:pStyle w:val="ListParagraph"/>
              <w:numPr>
                <w:ilvl w:val="0"/>
                <w:numId w:val="29"/>
              </w:numPr>
              <w:spacing w:after="120"/>
              <w:ind w:left="504" w:hanging="354"/>
              <w:rPr>
                <w:sz w:val="20"/>
              </w:rPr>
            </w:pPr>
            <w:r w:rsidRPr="00302817">
              <w:rPr>
                <w:sz w:val="20"/>
              </w:rPr>
              <w:t>A project to grow specialty crops where both the specialty crops and the fish are sold is not acceptable.</w:t>
            </w:r>
          </w:p>
          <w:p w14:paraId="378B9F71" w14:textId="7B7798D5" w:rsidR="00BE3E47" w:rsidRPr="009B578B" w:rsidRDefault="00221612" w:rsidP="002C6D63">
            <w:pPr>
              <w:spacing w:after="120"/>
              <w:rPr>
                <w:sz w:val="20"/>
              </w:rPr>
            </w:pPr>
            <w:r w:rsidRPr="009B578B">
              <w:rPr>
                <w:sz w:val="20"/>
              </w:rPr>
              <w:t xml:space="preserve">For more information on constructing or purchasing an aquaponics system, see </w:t>
            </w:r>
            <w:hyperlink w:anchor="General" w:history="1">
              <w:r w:rsidRPr="00765944">
                <w:rPr>
                  <w:rStyle w:val="Hyperlink"/>
                  <w:sz w:val="20"/>
                </w:rPr>
                <w:t>Equipment</w:t>
              </w:r>
              <w:r w:rsidR="008365BB" w:rsidRPr="00765944">
                <w:rPr>
                  <w:rStyle w:val="Hyperlink"/>
                  <w:sz w:val="20"/>
                </w:rPr>
                <w:t xml:space="preserve"> – Gener</w:t>
              </w:r>
              <w:r w:rsidRPr="00765944">
                <w:rPr>
                  <w:rStyle w:val="Hyperlink"/>
                  <w:sz w:val="20"/>
                </w:rPr>
                <w:t>al Purpose</w:t>
              </w:r>
            </w:hyperlink>
            <w:r w:rsidRPr="00765944">
              <w:rPr>
                <w:sz w:val="20"/>
              </w:rPr>
              <w:t xml:space="preserve"> and </w:t>
            </w:r>
            <w:hyperlink w:anchor="Special" w:history="1">
              <w:r w:rsidRPr="00765944">
                <w:rPr>
                  <w:rStyle w:val="Hyperlink"/>
                  <w:sz w:val="20"/>
                </w:rPr>
                <w:t>Equipment – Special Purpose</w:t>
              </w:r>
            </w:hyperlink>
            <w:r w:rsidRPr="009B578B">
              <w:rPr>
                <w:sz w:val="20"/>
              </w:rPr>
              <w:t>.</w:t>
            </w:r>
          </w:p>
        </w:tc>
      </w:tr>
      <w:bookmarkEnd w:id="186"/>
      <w:tr w:rsidR="00BE3E47" w14:paraId="67C4203F" w14:textId="77777777" w:rsidTr="003B2985">
        <w:tc>
          <w:tcPr>
            <w:tcW w:w="2065" w:type="dxa"/>
          </w:tcPr>
          <w:p w14:paraId="310CEE83" w14:textId="7FDD03E5" w:rsidR="00BE3E47" w:rsidRPr="009B578B" w:rsidRDefault="00221612" w:rsidP="002C6D63">
            <w:pPr>
              <w:spacing w:before="120"/>
              <w:rPr>
                <w:b/>
                <w:bCs/>
                <w:sz w:val="20"/>
              </w:rPr>
            </w:pPr>
            <w:r w:rsidRPr="009B578B">
              <w:rPr>
                <w:b/>
                <w:bCs/>
                <w:sz w:val="20"/>
              </w:rPr>
              <w:t>Conferences</w:t>
            </w:r>
          </w:p>
        </w:tc>
        <w:tc>
          <w:tcPr>
            <w:tcW w:w="7285" w:type="dxa"/>
          </w:tcPr>
          <w:p w14:paraId="55C3E5EC" w14:textId="77777777" w:rsidR="00340C20" w:rsidRDefault="00221612" w:rsidP="002C6D63">
            <w:pPr>
              <w:spacing w:before="120" w:after="120"/>
              <w:rPr>
                <w:sz w:val="20"/>
              </w:rPr>
            </w:pPr>
            <w:r w:rsidRPr="00302817">
              <w:rPr>
                <w:i/>
                <w:iCs/>
                <w:sz w:val="20"/>
              </w:rPr>
              <w:t>Allowable</w:t>
            </w:r>
            <w:r w:rsidRPr="009B578B">
              <w:rPr>
                <w:sz w:val="20"/>
              </w:rPr>
              <w:t xml:space="preserve"> for costs of conferences as defined in </w:t>
            </w:r>
            <w:hyperlink r:id="rId36" w:anchor="se2.1.200_1432" w:history="1">
              <w:r w:rsidRPr="00765944">
                <w:rPr>
                  <w:rStyle w:val="Hyperlink"/>
                  <w:sz w:val="20"/>
                </w:rPr>
                <w:t xml:space="preserve">2 CFR </w:t>
              </w:r>
              <w:r w:rsidR="008365BB" w:rsidRPr="00765944">
                <w:rPr>
                  <w:rStyle w:val="Hyperlink"/>
                  <w:sz w:val="20"/>
                </w:rPr>
                <w:t>§</w:t>
              </w:r>
              <w:r w:rsidRPr="00765944">
                <w:rPr>
                  <w:rStyle w:val="Hyperlink"/>
                  <w:sz w:val="20"/>
                </w:rPr>
                <w:t>200.432</w:t>
              </w:r>
            </w:hyperlink>
            <w:r w:rsidRPr="009B578B">
              <w:rPr>
                <w:sz w:val="20"/>
              </w:rPr>
              <w:t>. Allowable</w:t>
            </w:r>
            <w:r w:rsidR="008365BB">
              <w:rPr>
                <w:sz w:val="20"/>
              </w:rPr>
              <w:t xml:space="preserve"> </w:t>
            </w:r>
            <w:r w:rsidRPr="009B578B">
              <w:rPr>
                <w:sz w:val="20"/>
              </w:rPr>
              <w:t xml:space="preserve">conference costs paid by the non-Federal applicant as a sponsor or host of the conference </w:t>
            </w:r>
            <w:proofErr w:type="gramStart"/>
            <w:r w:rsidRPr="009B578B">
              <w:rPr>
                <w:sz w:val="20"/>
              </w:rPr>
              <w:t>may</w:t>
            </w:r>
            <w:proofErr w:type="gramEnd"/>
          </w:p>
          <w:p w14:paraId="3F2EEBC4" w14:textId="77777777" w:rsidR="00340C20" w:rsidRPr="00340C20" w:rsidRDefault="00340C20" w:rsidP="00340C20">
            <w:pPr>
              <w:rPr>
                <w:sz w:val="16"/>
                <w:szCs w:val="16"/>
              </w:rPr>
            </w:pPr>
          </w:p>
          <w:p w14:paraId="2DAE181B" w14:textId="7748CEB5" w:rsidR="00221612" w:rsidRPr="009B578B" w:rsidRDefault="00221612" w:rsidP="00340C20">
            <w:pPr>
              <w:spacing w:after="120"/>
              <w:rPr>
                <w:sz w:val="20"/>
              </w:rPr>
            </w:pPr>
            <w:r w:rsidRPr="009B578B">
              <w:rPr>
                <w:sz w:val="20"/>
              </w:rPr>
              <w:t>include rental of facilities, speakers’ fees, costs of meals</w:t>
            </w:r>
            <w:r w:rsidR="00302817">
              <w:rPr>
                <w:sz w:val="20"/>
              </w:rPr>
              <w:t xml:space="preserve"> </w:t>
            </w:r>
            <w:r w:rsidRPr="009B578B">
              <w:rPr>
                <w:sz w:val="20"/>
              </w:rPr>
              <w:t xml:space="preserve">(see </w:t>
            </w:r>
            <w:hyperlink w:anchor="Meals" w:history="1">
              <w:r w:rsidRPr="00765944">
                <w:rPr>
                  <w:rStyle w:val="Hyperlink"/>
                  <w:sz w:val="20"/>
                </w:rPr>
                <w:t>Meals</w:t>
              </w:r>
            </w:hyperlink>
            <w:r w:rsidRPr="009B578B">
              <w:rPr>
                <w:sz w:val="20"/>
              </w:rPr>
              <w:t xml:space="preserve"> for restrictions), and refreshments, local transportation, and other items incidental to such conferences with the exception of entertainment costs that are unallowable. If registration fees are collected, the applicant or sub</w:t>
            </w:r>
            <w:r w:rsidR="00302817">
              <w:rPr>
                <w:sz w:val="20"/>
              </w:rPr>
              <w:t>-</w:t>
            </w:r>
            <w:r w:rsidRPr="009B578B">
              <w:rPr>
                <w:sz w:val="20"/>
              </w:rPr>
              <w:t xml:space="preserve">applicant must report fees as program income (See </w:t>
            </w:r>
            <w:hyperlink w:anchor="_program_income" w:history="1">
              <w:r w:rsidRPr="00765944">
                <w:rPr>
                  <w:rStyle w:val="Hyperlink"/>
                  <w:sz w:val="20"/>
                </w:rPr>
                <w:t>Program Income</w:t>
              </w:r>
            </w:hyperlink>
            <w:r w:rsidRPr="009B578B">
              <w:rPr>
                <w:sz w:val="20"/>
              </w:rPr>
              <w:t>).</w:t>
            </w:r>
          </w:p>
          <w:p w14:paraId="5826E8F7" w14:textId="0ADF8440" w:rsidR="00BE3E47" w:rsidRPr="009B578B" w:rsidRDefault="00221612" w:rsidP="002C6D63">
            <w:pPr>
              <w:spacing w:after="120"/>
              <w:rPr>
                <w:sz w:val="20"/>
              </w:rPr>
            </w:pPr>
            <w:r w:rsidRPr="009B578B">
              <w:rPr>
                <w:sz w:val="20"/>
              </w:rPr>
              <w:t>The SCBGP encourages the use of technologies such as webinars, teleconferencing, or videoconferencing as an alternative to renting a building or a room.</w:t>
            </w:r>
          </w:p>
        </w:tc>
      </w:tr>
      <w:tr w:rsidR="00BE3E47" w14:paraId="7F87C90D" w14:textId="77777777" w:rsidTr="003B2985">
        <w:tc>
          <w:tcPr>
            <w:tcW w:w="2065" w:type="dxa"/>
          </w:tcPr>
          <w:p w14:paraId="6A160CE4" w14:textId="32CEE7D8" w:rsidR="00BE3E47" w:rsidRPr="009B578B" w:rsidRDefault="00221612" w:rsidP="002C6D63">
            <w:pPr>
              <w:spacing w:before="120"/>
              <w:rPr>
                <w:b/>
                <w:bCs/>
                <w:sz w:val="20"/>
              </w:rPr>
            </w:pPr>
            <w:r w:rsidRPr="009B578B">
              <w:rPr>
                <w:b/>
                <w:bCs/>
                <w:sz w:val="20"/>
              </w:rPr>
              <w:lastRenderedPageBreak/>
              <w:t>Construction and</w:t>
            </w:r>
            <w:r w:rsidR="002E33A9">
              <w:rPr>
                <w:b/>
                <w:bCs/>
                <w:sz w:val="20"/>
              </w:rPr>
              <w:t xml:space="preserve"> </w:t>
            </w:r>
            <w:r w:rsidRPr="009B578B">
              <w:rPr>
                <w:b/>
                <w:bCs/>
                <w:sz w:val="20"/>
              </w:rPr>
              <w:t>Renovation</w:t>
            </w:r>
            <w:r w:rsidR="002E33A9">
              <w:rPr>
                <w:b/>
                <w:bCs/>
                <w:sz w:val="20"/>
              </w:rPr>
              <w:t xml:space="preserve"> </w:t>
            </w:r>
            <w:r w:rsidRPr="009B578B">
              <w:rPr>
                <w:b/>
                <w:bCs/>
                <w:sz w:val="20"/>
              </w:rPr>
              <w:t>and Land or</w:t>
            </w:r>
            <w:r w:rsidR="002E33A9">
              <w:rPr>
                <w:b/>
                <w:bCs/>
                <w:sz w:val="20"/>
              </w:rPr>
              <w:t xml:space="preserve"> </w:t>
            </w:r>
            <w:r w:rsidRPr="009B578B">
              <w:rPr>
                <w:b/>
                <w:bCs/>
                <w:sz w:val="20"/>
              </w:rPr>
              <w:t>Building</w:t>
            </w:r>
            <w:r w:rsidR="002E33A9">
              <w:rPr>
                <w:b/>
                <w:bCs/>
                <w:sz w:val="20"/>
              </w:rPr>
              <w:t xml:space="preserve"> </w:t>
            </w:r>
            <w:r w:rsidRPr="009B578B">
              <w:rPr>
                <w:b/>
                <w:bCs/>
                <w:sz w:val="20"/>
              </w:rPr>
              <w:t>Acquisition</w:t>
            </w:r>
          </w:p>
        </w:tc>
        <w:tc>
          <w:tcPr>
            <w:tcW w:w="7285" w:type="dxa"/>
          </w:tcPr>
          <w:p w14:paraId="61CA4D37" w14:textId="77777777" w:rsidR="00A6161F" w:rsidRDefault="00221612" w:rsidP="002C6D63">
            <w:pPr>
              <w:spacing w:before="120" w:after="120"/>
              <w:rPr>
                <w:sz w:val="20"/>
              </w:rPr>
            </w:pPr>
            <w:r w:rsidRPr="00A6161F">
              <w:rPr>
                <w:i/>
                <w:iCs/>
                <w:sz w:val="20"/>
              </w:rPr>
              <w:t>Unallowable</w:t>
            </w:r>
            <w:r w:rsidRPr="009B578B">
              <w:rPr>
                <w:sz w:val="20"/>
              </w:rPr>
              <w:t xml:space="preserve"> for the acquisition of buildings, facilities, or land or to make additions, improvements,</w:t>
            </w:r>
            <w:r w:rsidR="00A6161F">
              <w:rPr>
                <w:sz w:val="20"/>
              </w:rPr>
              <w:t xml:space="preserve"> </w:t>
            </w:r>
            <w:r w:rsidRPr="009B578B">
              <w:rPr>
                <w:sz w:val="20"/>
              </w:rPr>
              <w:t>modifications,</w:t>
            </w:r>
            <w:r w:rsidR="00A6161F">
              <w:rPr>
                <w:sz w:val="20"/>
              </w:rPr>
              <w:t xml:space="preserve"> </w:t>
            </w:r>
            <w:r w:rsidRPr="009B578B">
              <w:rPr>
                <w:sz w:val="20"/>
              </w:rPr>
              <w:t>replacements,</w:t>
            </w:r>
            <w:r w:rsidR="00A6161F">
              <w:rPr>
                <w:sz w:val="20"/>
              </w:rPr>
              <w:t xml:space="preserve"> </w:t>
            </w:r>
            <w:r w:rsidRPr="009B578B">
              <w:rPr>
                <w:sz w:val="20"/>
              </w:rPr>
              <w:t>rearrangements,</w:t>
            </w:r>
            <w:r w:rsidR="00A6161F">
              <w:rPr>
                <w:sz w:val="20"/>
              </w:rPr>
              <w:t xml:space="preserve"> </w:t>
            </w:r>
            <w:r w:rsidRPr="009B578B">
              <w:rPr>
                <w:sz w:val="20"/>
              </w:rPr>
              <w:t>reinstallations,</w:t>
            </w:r>
            <w:r w:rsidR="00A6161F">
              <w:rPr>
                <w:sz w:val="20"/>
              </w:rPr>
              <w:t xml:space="preserve"> </w:t>
            </w:r>
            <w:r w:rsidRPr="009B578B">
              <w:rPr>
                <w:sz w:val="20"/>
              </w:rPr>
              <w:t>renovations</w:t>
            </w:r>
            <w:r w:rsidR="00A6161F">
              <w:rPr>
                <w:sz w:val="20"/>
              </w:rPr>
              <w:t>,</w:t>
            </w:r>
            <w:r w:rsidRPr="009B578B">
              <w:rPr>
                <w:sz w:val="20"/>
              </w:rPr>
              <w:t xml:space="preserve"> or alterations of an existing building or facility (including site grading and improvement, and architecture fees).</w:t>
            </w:r>
          </w:p>
          <w:p w14:paraId="6AF97844" w14:textId="4D0A0A69" w:rsidR="00BE3E47" w:rsidRPr="009B578B" w:rsidRDefault="00221612" w:rsidP="002C6D63">
            <w:pPr>
              <w:spacing w:after="120"/>
              <w:rPr>
                <w:sz w:val="20"/>
              </w:rPr>
            </w:pPr>
            <w:r w:rsidRPr="009B578B">
              <w:rPr>
                <w:sz w:val="20"/>
              </w:rPr>
              <w:t>Building means any permanent structure that is designed or intended for support,</w:t>
            </w:r>
            <w:r w:rsidR="00A6161F">
              <w:rPr>
                <w:sz w:val="20"/>
              </w:rPr>
              <w:t xml:space="preserve"> </w:t>
            </w:r>
            <w:r w:rsidRPr="009B578B">
              <w:rPr>
                <w:sz w:val="20"/>
              </w:rPr>
              <w:t>enclosure, shelter or protection of person, animals or property having a permanent</w:t>
            </w:r>
            <w:r w:rsidR="00A6161F">
              <w:rPr>
                <w:sz w:val="20"/>
              </w:rPr>
              <w:t xml:space="preserve"> </w:t>
            </w:r>
            <w:r w:rsidRPr="009B578B">
              <w:rPr>
                <w:sz w:val="20"/>
              </w:rPr>
              <w:t>roof that is supported by columns or walls.</w:t>
            </w:r>
          </w:p>
        </w:tc>
      </w:tr>
      <w:tr w:rsidR="00BE3E47" w14:paraId="54E3524C" w14:textId="77777777" w:rsidTr="000D2DD7">
        <w:tc>
          <w:tcPr>
            <w:tcW w:w="2065" w:type="dxa"/>
            <w:noWrap/>
          </w:tcPr>
          <w:p w14:paraId="4C1DDFF6" w14:textId="77777777" w:rsidR="00387898" w:rsidRDefault="00221612" w:rsidP="002C6D63">
            <w:pPr>
              <w:spacing w:before="120"/>
              <w:rPr>
                <w:b/>
                <w:bCs/>
                <w:sz w:val="20"/>
              </w:rPr>
            </w:pPr>
            <w:bookmarkStart w:id="187" w:name="Contractual" w:colFirst="0" w:colLast="0"/>
            <w:r w:rsidRPr="009B578B">
              <w:rPr>
                <w:b/>
                <w:bCs/>
                <w:sz w:val="20"/>
              </w:rPr>
              <w:t>Contractual</w:t>
            </w:r>
            <w:r w:rsidR="004940E0">
              <w:rPr>
                <w:b/>
                <w:bCs/>
                <w:sz w:val="20"/>
              </w:rPr>
              <w:t>/</w:t>
            </w:r>
          </w:p>
          <w:p w14:paraId="1738FDC6" w14:textId="31A96F41" w:rsidR="00BE3E47" w:rsidRPr="009B578B" w:rsidRDefault="004940E0" w:rsidP="00387898">
            <w:pPr>
              <w:rPr>
                <w:b/>
                <w:bCs/>
                <w:sz w:val="20"/>
              </w:rPr>
            </w:pPr>
            <w:r>
              <w:rPr>
                <w:b/>
                <w:bCs/>
                <w:sz w:val="20"/>
              </w:rPr>
              <w:t xml:space="preserve">Consultant </w:t>
            </w:r>
            <w:r w:rsidR="00221612" w:rsidRPr="009B578B">
              <w:rPr>
                <w:b/>
                <w:bCs/>
                <w:sz w:val="20"/>
              </w:rPr>
              <w:t>Costs</w:t>
            </w:r>
            <w:r w:rsidR="002E33A9">
              <w:rPr>
                <w:b/>
                <w:bCs/>
                <w:sz w:val="20"/>
              </w:rPr>
              <w:t xml:space="preserve"> </w:t>
            </w:r>
            <w:r w:rsidR="00221612" w:rsidRPr="009B578B">
              <w:rPr>
                <w:b/>
                <w:bCs/>
                <w:sz w:val="20"/>
              </w:rPr>
              <w:t>(Professional</w:t>
            </w:r>
            <w:r w:rsidR="002E33A9">
              <w:rPr>
                <w:b/>
                <w:bCs/>
                <w:sz w:val="20"/>
              </w:rPr>
              <w:t xml:space="preserve"> S</w:t>
            </w:r>
            <w:r w:rsidR="00221612" w:rsidRPr="009B578B">
              <w:rPr>
                <w:b/>
                <w:bCs/>
                <w:sz w:val="20"/>
              </w:rPr>
              <w:t>ervices)</w:t>
            </w:r>
          </w:p>
        </w:tc>
        <w:tc>
          <w:tcPr>
            <w:tcW w:w="7285" w:type="dxa"/>
          </w:tcPr>
          <w:p w14:paraId="1A772ADC" w14:textId="77777777" w:rsidR="00A6161F" w:rsidRDefault="00221612" w:rsidP="002C6D63">
            <w:pPr>
              <w:spacing w:before="120" w:after="120"/>
              <w:rPr>
                <w:sz w:val="20"/>
              </w:rPr>
            </w:pPr>
            <w:r w:rsidRPr="00A6161F">
              <w:rPr>
                <w:i/>
                <w:iCs/>
                <w:sz w:val="20"/>
              </w:rPr>
              <w:t>Allowable subject to limitations below</w:t>
            </w:r>
            <w:r w:rsidRPr="009B578B">
              <w:rPr>
                <w:sz w:val="20"/>
              </w:rPr>
              <w:t>. Contractual/consultant costs are the</w:t>
            </w:r>
            <w:r w:rsidR="00A6161F">
              <w:rPr>
                <w:sz w:val="20"/>
              </w:rPr>
              <w:t xml:space="preserve"> </w:t>
            </w:r>
            <w:r w:rsidRPr="009B578B">
              <w:rPr>
                <w:sz w:val="20"/>
              </w:rPr>
              <w:t>expenses associated with purchasing goods and/or procuring services performed by an individual or organization other than the applicant in the form of a procurement relationship.</w:t>
            </w:r>
          </w:p>
          <w:p w14:paraId="508F9144" w14:textId="726E4131" w:rsidR="00221612" w:rsidRPr="009B578B" w:rsidRDefault="00221612" w:rsidP="002C6D63">
            <w:pPr>
              <w:spacing w:after="120"/>
              <w:rPr>
                <w:sz w:val="20"/>
              </w:rPr>
            </w:pPr>
            <w:r w:rsidRPr="00A6161F">
              <w:rPr>
                <w:i/>
                <w:iCs/>
                <w:sz w:val="20"/>
              </w:rPr>
              <w:t>Allowable</w:t>
            </w:r>
            <w:r w:rsidRPr="009B578B">
              <w:rPr>
                <w:sz w:val="20"/>
              </w:rPr>
              <w:t xml:space="preserve"> for contractor/consultant employee rates that do not exceed the salary of a GS-15 step 10 Federal employee in your area (for more information please go to </w:t>
            </w:r>
            <w:hyperlink r:id="rId37" w:history="1">
              <w:r w:rsidR="004640CC" w:rsidRPr="004640CC">
                <w:rPr>
                  <w:rStyle w:val="Hyperlink"/>
                  <w:sz w:val="20"/>
                </w:rPr>
                <w:t>https://www.opm.gov/policy-data-oversight/pay-leave/salaries-wages/salary-tables/pdf/2021/AK.pdf</w:t>
              </w:r>
            </w:hyperlink>
            <w:r w:rsidRPr="009B578B">
              <w:rPr>
                <w:sz w:val="20"/>
              </w:rPr>
              <w:t xml:space="preserve">). This does not include fringe benefits, travel, indirect costs, or other expenses. Please note that indirect costs </w:t>
            </w:r>
            <w:r w:rsidR="00A6161F">
              <w:rPr>
                <w:sz w:val="20"/>
              </w:rPr>
              <w:t xml:space="preserve">are </w:t>
            </w:r>
            <w:r w:rsidR="00A6161F" w:rsidRPr="00A6161F">
              <w:rPr>
                <w:i/>
                <w:iCs/>
                <w:sz w:val="20"/>
              </w:rPr>
              <w:t>unallowable</w:t>
            </w:r>
            <w:r w:rsidR="00A6161F">
              <w:rPr>
                <w:i/>
                <w:iCs/>
                <w:sz w:val="20"/>
              </w:rPr>
              <w:t xml:space="preserve"> </w:t>
            </w:r>
            <w:r w:rsidR="00A6161F">
              <w:rPr>
                <w:sz w:val="20"/>
              </w:rPr>
              <w:t>and</w:t>
            </w:r>
            <w:r w:rsidRPr="009B578B">
              <w:rPr>
                <w:sz w:val="20"/>
              </w:rPr>
              <w:t xml:space="preserve"> </w:t>
            </w:r>
            <w:r w:rsidR="004640CC">
              <w:rPr>
                <w:sz w:val="20"/>
              </w:rPr>
              <w:t xml:space="preserve">also </w:t>
            </w:r>
            <w:r w:rsidRPr="009B578B">
              <w:rPr>
                <w:sz w:val="20"/>
              </w:rPr>
              <w:t>apply to contractors and consultants.</w:t>
            </w:r>
          </w:p>
          <w:p w14:paraId="31B01A63" w14:textId="77777777" w:rsidR="00A6161F" w:rsidRDefault="00221612" w:rsidP="002C6D63">
            <w:pPr>
              <w:spacing w:after="120"/>
              <w:rPr>
                <w:sz w:val="20"/>
              </w:rPr>
            </w:pPr>
            <w:r w:rsidRPr="009B578B">
              <w:rPr>
                <w:sz w:val="20"/>
              </w:rPr>
              <w:t>If rates exceed this amount, one of the following justifications must be provided:</w:t>
            </w:r>
          </w:p>
          <w:p w14:paraId="1DEA7957" w14:textId="784B9DDB" w:rsidR="00A6161F" w:rsidRDefault="00221612" w:rsidP="002C6D63">
            <w:pPr>
              <w:pStyle w:val="ListParagraph"/>
              <w:numPr>
                <w:ilvl w:val="0"/>
                <w:numId w:val="30"/>
              </w:numPr>
              <w:ind w:left="510"/>
              <w:rPr>
                <w:sz w:val="20"/>
              </w:rPr>
            </w:pPr>
            <w:r w:rsidRPr="00A6161F">
              <w:rPr>
                <w:sz w:val="20"/>
              </w:rPr>
              <w:t>A description of the steps you took to hire a contractor, which includes obtaining a cost/price analysis. The purpose of the analysis is to review and evaluate each element of cost to determine reasonableness, allocability, and allowability.</w:t>
            </w:r>
          </w:p>
          <w:p w14:paraId="07F3CB8E" w14:textId="77777777" w:rsidR="00340C20" w:rsidRPr="00340C20" w:rsidRDefault="00340C20" w:rsidP="00340C20">
            <w:pPr>
              <w:pStyle w:val="ListParagraph"/>
              <w:ind w:left="510"/>
              <w:rPr>
                <w:sz w:val="16"/>
                <w:szCs w:val="16"/>
              </w:rPr>
            </w:pPr>
          </w:p>
          <w:p w14:paraId="3B067AD6" w14:textId="2ED4B6C4" w:rsidR="00A6161F" w:rsidRDefault="00221612" w:rsidP="002C6D63">
            <w:pPr>
              <w:pStyle w:val="ListParagraph"/>
              <w:ind w:left="510"/>
              <w:rPr>
                <w:b/>
                <w:bCs/>
                <w:sz w:val="20"/>
              </w:rPr>
            </w:pPr>
            <w:r w:rsidRPr="00A6161F">
              <w:rPr>
                <w:b/>
                <w:bCs/>
                <w:sz w:val="20"/>
              </w:rPr>
              <w:t>OR</w:t>
            </w:r>
          </w:p>
          <w:p w14:paraId="31744F2D" w14:textId="77777777" w:rsidR="00340C20" w:rsidRPr="00340C20" w:rsidRDefault="00340C20" w:rsidP="002C6D63">
            <w:pPr>
              <w:pStyle w:val="ListParagraph"/>
              <w:ind w:left="510"/>
              <w:rPr>
                <w:b/>
                <w:bCs/>
                <w:sz w:val="16"/>
                <w:szCs w:val="16"/>
              </w:rPr>
            </w:pPr>
          </w:p>
          <w:p w14:paraId="006C46C3" w14:textId="5AE5C013" w:rsidR="00BE3E47" w:rsidRPr="00A6161F" w:rsidRDefault="00221612" w:rsidP="002C6D63">
            <w:pPr>
              <w:pStyle w:val="ListParagraph"/>
              <w:numPr>
                <w:ilvl w:val="0"/>
                <w:numId w:val="30"/>
              </w:numPr>
              <w:spacing w:after="120"/>
              <w:ind w:left="510"/>
              <w:rPr>
                <w:sz w:val="20"/>
              </w:rPr>
            </w:pPr>
            <w:r w:rsidRPr="00A6161F">
              <w:rPr>
                <w:sz w:val="20"/>
              </w:rPr>
              <w:t>Due to the complexity or uniqueness of the project, the pool of available and qualified contractors is limited. Therefore, the selected contractor’s specialized qualifications necessitate hiring at a rate beyond a GS-15 step 10. (Please outline the unique qualifications of the contractor.)</w:t>
            </w:r>
          </w:p>
        </w:tc>
      </w:tr>
      <w:bookmarkEnd w:id="187"/>
      <w:tr w:rsidR="00BE3E47" w14:paraId="7AC28DB2" w14:textId="77777777" w:rsidTr="003B2985">
        <w:tc>
          <w:tcPr>
            <w:tcW w:w="2065" w:type="dxa"/>
          </w:tcPr>
          <w:p w14:paraId="2FD914F0" w14:textId="12A0A09A" w:rsidR="00BE3E47" w:rsidRPr="009B578B" w:rsidRDefault="00221612" w:rsidP="002C6D63">
            <w:pPr>
              <w:spacing w:before="120"/>
              <w:rPr>
                <w:b/>
                <w:bCs/>
                <w:sz w:val="20"/>
              </w:rPr>
            </w:pPr>
            <w:r w:rsidRPr="009B578B">
              <w:rPr>
                <w:b/>
                <w:bCs/>
                <w:sz w:val="20"/>
              </w:rPr>
              <w:t>Contributions and</w:t>
            </w:r>
            <w:r w:rsidR="002E33A9">
              <w:rPr>
                <w:b/>
                <w:bCs/>
                <w:sz w:val="20"/>
              </w:rPr>
              <w:t xml:space="preserve"> </w:t>
            </w:r>
            <w:r w:rsidRPr="009B578B">
              <w:rPr>
                <w:b/>
                <w:bCs/>
                <w:sz w:val="20"/>
              </w:rPr>
              <w:t>Donations</w:t>
            </w:r>
          </w:p>
        </w:tc>
        <w:tc>
          <w:tcPr>
            <w:tcW w:w="7285" w:type="dxa"/>
          </w:tcPr>
          <w:p w14:paraId="168A65A3" w14:textId="2C9E41CB" w:rsidR="00A6161F" w:rsidRDefault="00221612" w:rsidP="002C6D63">
            <w:pPr>
              <w:spacing w:before="120" w:after="120"/>
              <w:rPr>
                <w:sz w:val="20"/>
              </w:rPr>
            </w:pPr>
            <w:r w:rsidRPr="00A6161F">
              <w:rPr>
                <w:i/>
                <w:iCs/>
                <w:sz w:val="20"/>
              </w:rPr>
              <w:t>Unallowable</w:t>
            </w:r>
            <w:r w:rsidRPr="009B578B">
              <w:rPr>
                <w:sz w:val="20"/>
              </w:rPr>
              <w:t xml:space="preserve"> for contributions or donations, including cash, property, and services, from the applicant to other entities.</w:t>
            </w:r>
          </w:p>
          <w:p w14:paraId="36050CA3" w14:textId="32698E71" w:rsidR="00BE3E47" w:rsidRPr="00A6161F" w:rsidRDefault="00221612" w:rsidP="002C6D63">
            <w:pPr>
              <w:pStyle w:val="ListParagraph"/>
              <w:numPr>
                <w:ilvl w:val="0"/>
                <w:numId w:val="30"/>
              </w:numPr>
              <w:spacing w:after="120"/>
              <w:ind w:left="510"/>
              <w:rPr>
                <w:sz w:val="20"/>
              </w:rPr>
            </w:pPr>
            <w:r w:rsidRPr="00A6161F">
              <w:rPr>
                <w:sz w:val="20"/>
              </w:rPr>
              <w:t>A non-profit entity using grant funds to purchase produce to donate to other entities and individuals is unallowable.</w:t>
            </w:r>
          </w:p>
        </w:tc>
      </w:tr>
      <w:tr w:rsidR="00BE3E47" w14:paraId="2BF4F0F5" w14:textId="77777777" w:rsidTr="003B2985">
        <w:tc>
          <w:tcPr>
            <w:tcW w:w="2065" w:type="dxa"/>
          </w:tcPr>
          <w:p w14:paraId="14C2E69E" w14:textId="113035E3" w:rsidR="00BE3E47" w:rsidRPr="009B578B" w:rsidRDefault="00221612" w:rsidP="002C6D63">
            <w:pPr>
              <w:spacing w:before="120"/>
              <w:rPr>
                <w:b/>
                <w:bCs/>
                <w:sz w:val="20"/>
              </w:rPr>
            </w:pPr>
            <w:r w:rsidRPr="009B578B">
              <w:rPr>
                <w:b/>
                <w:bCs/>
                <w:sz w:val="20"/>
              </w:rPr>
              <w:lastRenderedPageBreak/>
              <w:t>Entertainment</w:t>
            </w:r>
          </w:p>
        </w:tc>
        <w:tc>
          <w:tcPr>
            <w:tcW w:w="7285" w:type="dxa"/>
          </w:tcPr>
          <w:p w14:paraId="1416061B" w14:textId="12804DCA" w:rsidR="00BE3E47" w:rsidRPr="009B578B" w:rsidRDefault="00221612" w:rsidP="002C6D63">
            <w:pPr>
              <w:spacing w:before="120" w:after="120"/>
              <w:rPr>
                <w:sz w:val="20"/>
              </w:rPr>
            </w:pPr>
            <w:r w:rsidRPr="00A6161F">
              <w:rPr>
                <w:i/>
                <w:iCs/>
                <w:sz w:val="20"/>
              </w:rPr>
              <w:t>Unallowable</w:t>
            </w:r>
            <w:r w:rsidRPr="009B578B">
              <w:rPr>
                <w:sz w:val="20"/>
              </w:rPr>
              <w:t>. Entertainment costs include amusement, diversion, and social activities and any costs directly associated with such costs (such as bands, orchestras, dance groups, tickets to shows, meals, lodging, rentals, transportation, and gratuities).</w:t>
            </w:r>
          </w:p>
        </w:tc>
      </w:tr>
      <w:tr w:rsidR="00BE3E47" w14:paraId="2C1D401D" w14:textId="77777777" w:rsidTr="003B2985">
        <w:tc>
          <w:tcPr>
            <w:tcW w:w="2065" w:type="dxa"/>
          </w:tcPr>
          <w:p w14:paraId="6ECCB4DA" w14:textId="5F706E8C" w:rsidR="00BE3E47" w:rsidRPr="009B578B" w:rsidRDefault="00221612" w:rsidP="002C6D63">
            <w:pPr>
              <w:spacing w:before="120"/>
              <w:rPr>
                <w:b/>
                <w:bCs/>
                <w:sz w:val="20"/>
              </w:rPr>
            </w:pPr>
            <w:bookmarkStart w:id="188" w:name="Rental" w:colFirst="0" w:colLast="0"/>
            <w:r w:rsidRPr="009B578B">
              <w:rPr>
                <w:b/>
                <w:bCs/>
                <w:sz w:val="20"/>
              </w:rPr>
              <w:t>Equipment, Buildings, and</w:t>
            </w:r>
            <w:r w:rsidR="002E33A9">
              <w:rPr>
                <w:b/>
                <w:bCs/>
                <w:sz w:val="20"/>
              </w:rPr>
              <w:t xml:space="preserve"> </w:t>
            </w:r>
            <w:r w:rsidRPr="009B578B">
              <w:rPr>
                <w:b/>
                <w:bCs/>
                <w:sz w:val="20"/>
              </w:rPr>
              <w:t>Land</w:t>
            </w:r>
          </w:p>
        </w:tc>
        <w:tc>
          <w:tcPr>
            <w:tcW w:w="7285" w:type="dxa"/>
          </w:tcPr>
          <w:p w14:paraId="56FC02CF" w14:textId="77777777" w:rsidR="00A6161F" w:rsidRDefault="00221612" w:rsidP="002C6D63">
            <w:pPr>
              <w:spacing w:before="120" w:after="120"/>
              <w:rPr>
                <w:sz w:val="20"/>
              </w:rPr>
            </w:pPr>
            <w:r w:rsidRPr="00A6161F">
              <w:rPr>
                <w:i/>
                <w:iCs/>
                <w:sz w:val="20"/>
              </w:rPr>
              <w:t>Unallowable</w:t>
            </w:r>
            <w:r w:rsidRPr="009B578B">
              <w:rPr>
                <w:sz w:val="20"/>
              </w:rPr>
              <w:t xml:space="preserve"> for acquisition costs of general purpose equipment, vehicles, </w:t>
            </w:r>
            <w:r w:rsidR="00A6161F" w:rsidRPr="009B578B">
              <w:rPr>
                <w:sz w:val="20"/>
              </w:rPr>
              <w:t>buildings,</w:t>
            </w:r>
            <w:r w:rsidRPr="009B578B">
              <w:rPr>
                <w:sz w:val="20"/>
              </w:rPr>
              <w:t xml:space="preserve"> and land.</w:t>
            </w:r>
          </w:p>
          <w:p w14:paraId="152B2E30" w14:textId="77777777" w:rsidR="002C6D63" w:rsidRDefault="002C6D63" w:rsidP="002C6D63">
            <w:pPr>
              <w:rPr>
                <w:i/>
                <w:iCs/>
                <w:sz w:val="20"/>
              </w:rPr>
            </w:pPr>
          </w:p>
          <w:p w14:paraId="340DAA45" w14:textId="32918F17" w:rsidR="00A6161F" w:rsidRDefault="00221612" w:rsidP="002C6D63">
            <w:pPr>
              <w:spacing w:before="120" w:after="120"/>
              <w:rPr>
                <w:sz w:val="20"/>
              </w:rPr>
            </w:pPr>
            <w:r w:rsidRPr="00A6161F">
              <w:rPr>
                <w:i/>
                <w:iCs/>
                <w:sz w:val="20"/>
              </w:rPr>
              <w:t>Allowable with conditions</w:t>
            </w:r>
            <w:r w:rsidRPr="009B578B">
              <w:rPr>
                <w:sz w:val="20"/>
              </w:rPr>
              <w:t xml:space="preserve"> for renting or leasing of </w:t>
            </w:r>
            <w:r w:rsidR="00A6161F" w:rsidRPr="009B578B">
              <w:rPr>
                <w:sz w:val="20"/>
              </w:rPr>
              <w:t>general</w:t>
            </w:r>
            <w:r w:rsidR="00A6161F">
              <w:rPr>
                <w:sz w:val="20"/>
              </w:rPr>
              <w:t xml:space="preserve"> </w:t>
            </w:r>
            <w:r w:rsidR="00A6161F" w:rsidRPr="009B578B">
              <w:rPr>
                <w:sz w:val="20"/>
              </w:rPr>
              <w:t>purpose</w:t>
            </w:r>
            <w:r w:rsidRPr="009B578B">
              <w:rPr>
                <w:sz w:val="20"/>
              </w:rPr>
              <w:t xml:space="preserve"> equipment, buildings, vehicles, and with prior approval for land. Vehicles may be leased, but not purchased. The lease or rental agreement must terminate at the end of the grant cycle.</w:t>
            </w:r>
          </w:p>
          <w:p w14:paraId="569DC97C" w14:textId="77777777" w:rsidR="00A6161F" w:rsidRDefault="00221612" w:rsidP="00340C20">
            <w:pPr>
              <w:spacing w:after="120"/>
              <w:rPr>
                <w:sz w:val="20"/>
              </w:rPr>
            </w:pPr>
            <w:r w:rsidRPr="00A6161F">
              <w:rPr>
                <w:i/>
                <w:iCs/>
                <w:sz w:val="20"/>
              </w:rPr>
              <w:t>Unallowable</w:t>
            </w:r>
            <w:r w:rsidRPr="009B578B">
              <w:rPr>
                <w:sz w:val="20"/>
              </w:rPr>
              <w:t xml:space="preserve"> for lease agreements to own (i.e., lease-to-</w:t>
            </w:r>
            <w:proofErr w:type="gramStart"/>
            <w:r w:rsidRPr="009B578B">
              <w:rPr>
                <w:sz w:val="20"/>
              </w:rPr>
              <w:t>own</w:t>
            </w:r>
            <w:proofErr w:type="gramEnd"/>
            <w:r w:rsidRPr="009B578B">
              <w:rPr>
                <w:sz w:val="20"/>
              </w:rPr>
              <w:t xml:space="preserve"> or rent-to-own). The lease or rental agreement must terminate at the end of the grant cycle.</w:t>
            </w:r>
          </w:p>
          <w:p w14:paraId="6FF5E310" w14:textId="3408F4A2" w:rsidR="00221612" w:rsidRPr="009B578B" w:rsidRDefault="00221612" w:rsidP="00340C20">
            <w:pPr>
              <w:spacing w:after="120"/>
              <w:rPr>
                <w:sz w:val="20"/>
              </w:rPr>
            </w:pPr>
            <w:r w:rsidRPr="009B578B">
              <w:rPr>
                <w:sz w:val="20"/>
              </w:rPr>
              <w:t>For vehicle and equipment leases or rentals with an acquisition cost that equals or exceeds $5,000, rates should be in light of such factors as: rental costs of comparable vehicles and equipment, if any; market conditions in the area; alternatives available; and the type, life expectancy, condition, and value of the vehicle or equipment leased.</w:t>
            </w:r>
          </w:p>
          <w:p w14:paraId="557C679F" w14:textId="77777777" w:rsidR="00A6161F" w:rsidRDefault="00221612" w:rsidP="00340C20">
            <w:pPr>
              <w:spacing w:after="120"/>
              <w:rPr>
                <w:sz w:val="20"/>
              </w:rPr>
            </w:pPr>
            <w:r w:rsidRPr="00A6161F">
              <w:rPr>
                <w:i/>
                <w:iCs/>
                <w:sz w:val="20"/>
              </w:rPr>
              <w:t>Allowable</w:t>
            </w:r>
            <w:r w:rsidRPr="009B578B">
              <w:rPr>
                <w:sz w:val="20"/>
              </w:rPr>
              <w:t xml:space="preserve"> with prior approval for acquisition costs and rental costs of special purpose equipment provided the following criterion is met:</w:t>
            </w:r>
          </w:p>
          <w:p w14:paraId="4BAC192C" w14:textId="4806BA5A" w:rsidR="00BC4CDD" w:rsidRDefault="00221612" w:rsidP="00340C20">
            <w:pPr>
              <w:pStyle w:val="ListParagraph"/>
              <w:numPr>
                <w:ilvl w:val="0"/>
                <w:numId w:val="39"/>
              </w:numPr>
              <w:ind w:left="510"/>
              <w:rPr>
                <w:sz w:val="20"/>
              </w:rPr>
            </w:pPr>
            <w:r w:rsidRPr="00340C20">
              <w:rPr>
                <w:sz w:val="20"/>
              </w:rPr>
              <w:t>Necessary for the research, scientific, or other technical activities of the grant award;</w:t>
            </w:r>
          </w:p>
          <w:p w14:paraId="4527DFD8" w14:textId="77777777" w:rsidR="00340C20" w:rsidRPr="00952BAA" w:rsidRDefault="00340C20" w:rsidP="00340C20">
            <w:pPr>
              <w:pStyle w:val="ListParagraph"/>
              <w:ind w:left="510"/>
              <w:rPr>
                <w:sz w:val="16"/>
                <w:szCs w:val="16"/>
              </w:rPr>
            </w:pPr>
          </w:p>
          <w:p w14:paraId="259CB4FA" w14:textId="25C33072" w:rsidR="00BC4CDD" w:rsidRDefault="00221612" w:rsidP="00340C20">
            <w:pPr>
              <w:pStyle w:val="ListParagraph"/>
              <w:numPr>
                <w:ilvl w:val="0"/>
                <w:numId w:val="39"/>
              </w:numPr>
              <w:ind w:left="510"/>
              <w:rPr>
                <w:sz w:val="20"/>
              </w:rPr>
            </w:pPr>
            <w:r w:rsidRPr="00340C20">
              <w:rPr>
                <w:sz w:val="20"/>
              </w:rPr>
              <w:t>Not otherwise reasonably available and accessible;</w:t>
            </w:r>
          </w:p>
          <w:p w14:paraId="4C264A1F" w14:textId="77777777" w:rsidR="00340C20" w:rsidRPr="00952BAA" w:rsidRDefault="00340C20" w:rsidP="00340C20">
            <w:pPr>
              <w:rPr>
                <w:sz w:val="16"/>
                <w:szCs w:val="16"/>
              </w:rPr>
            </w:pPr>
          </w:p>
          <w:p w14:paraId="61BAA5F5" w14:textId="78872A34" w:rsidR="00BC4CDD" w:rsidRDefault="00221612" w:rsidP="00340C20">
            <w:pPr>
              <w:pStyle w:val="ListParagraph"/>
              <w:numPr>
                <w:ilvl w:val="0"/>
                <w:numId w:val="39"/>
              </w:numPr>
              <w:ind w:left="510"/>
              <w:rPr>
                <w:sz w:val="20"/>
              </w:rPr>
            </w:pPr>
            <w:r w:rsidRPr="00340C20">
              <w:rPr>
                <w:sz w:val="20"/>
              </w:rPr>
              <w:t>The type of equipment is normally charged as a direct cost by the organization;</w:t>
            </w:r>
          </w:p>
          <w:p w14:paraId="746AFF27" w14:textId="77777777" w:rsidR="00340C20" w:rsidRPr="00952BAA" w:rsidRDefault="00340C20" w:rsidP="00340C20">
            <w:pPr>
              <w:rPr>
                <w:sz w:val="16"/>
                <w:szCs w:val="16"/>
              </w:rPr>
            </w:pPr>
          </w:p>
          <w:p w14:paraId="4E3FB8FA" w14:textId="477A27E4" w:rsidR="00BC4CDD" w:rsidRDefault="00221612" w:rsidP="00340C20">
            <w:pPr>
              <w:pStyle w:val="ListParagraph"/>
              <w:numPr>
                <w:ilvl w:val="0"/>
                <w:numId w:val="39"/>
              </w:numPr>
              <w:ind w:left="510"/>
              <w:rPr>
                <w:sz w:val="20"/>
              </w:rPr>
            </w:pPr>
            <w:r w:rsidRPr="00340C20">
              <w:rPr>
                <w:sz w:val="20"/>
              </w:rPr>
              <w:t>Acquired in accordance with organizational practices;</w:t>
            </w:r>
          </w:p>
          <w:p w14:paraId="345935E3" w14:textId="77777777" w:rsidR="00340C20" w:rsidRPr="00952BAA" w:rsidRDefault="00340C20" w:rsidP="00340C20">
            <w:pPr>
              <w:rPr>
                <w:sz w:val="16"/>
                <w:szCs w:val="16"/>
              </w:rPr>
            </w:pPr>
          </w:p>
          <w:p w14:paraId="0C3653F8" w14:textId="6CCC4D15" w:rsidR="00BC4CDD" w:rsidRDefault="00221612" w:rsidP="00340C20">
            <w:pPr>
              <w:pStyle w:val="ListParagraph"/>
              <w:numPr>
                <w:ilvl w:val="0"/>
                <w:numId w:val="39"/>
              </w:numPr>
              <w:ind w:left="510"/>
              <w:rPr>
                <w:sz w:val="20"/>
              </w:rPr>
            </w:pPr>
            <w:r w:rsidRPr="00340C20">
              <w:rPr>
                <w:sz w:val="20"/>
              </w:rPr>
              <w:t>Must only be used to solely enhance the competitiveness of specialty crops;</w:t>
            </w:r>
          </w:p>
          <w:p w14:paraId="74B60A26" w14:textId="77777777" w:rsidR="00340C20" w:rsidRPr="00952BAA" w:rsidRDefault="00340C20" w:rsidP="00340C20">
            <w:pPr>
              <w:rPr>
                <w:sz w:val="16"/>
                <w:szCs w:val="16"/>
              </w:rPr>
            </w:pPr>
          </w:p>
          <w:p w14:paraId="0B64AFA7" w14:textId="0F82BF03" w:rsidR="00BC4CDD" w:rsidRDefault="00221612" w:rsidP="00340C20">
            <w:pPr>
              <w:pStyle w:val="ListParagraph"/>
              <w:numPr>
                <w:ilvl w:val="0"/>
                <w:numId w:val="39"/>
              </w:numPr>
              <w:ind w:left="510"/>
              <w:rPr>
                <w:sz w:val="20"/>
              </w:rPr>
            </w:pPr>
            <w:r w:rsidRPr="00340C20">
              <w:rPr>
                <w:sz w:val="20"/>
              </w:rPr>
              <w:t>More than one single commercial organization, commercial product, or individual must benefit from the use of the equipment;</w:t>
            </w:r>
          </w:p>
          <w:p w14:paraId="25E6994D" w14:textId="77777777" w:rsidR="00340C20" w:rsidRPr="00952BAA" w:rsidRDefault="00340C20" w:rsidP="00340C20">
            <w:pPr>
              <w:rPr>
                <w:sz w:val="16"/>
                <w:szCs w:val="16"/>
              </w:rPr>
            </w:pPr>
          </w:p>
          <w:p w14:paraId="6EF3609A" w14:textId="4DD9F4A0" w:rsidR="00BC4CDD" w:rsidRDefault="00221612" w:rsidP="00340C20">
            <w:pPr>
              <w:pStyle w:val="ListParagraph"/>
              <w:numPr>
                <w:ilvl w:val="0"/>
                <w:numId w:val="39"/>
              </w:numPr>
              <w:ind w:left="510"/>
              <w:rPr>
                <w:sz w:val="20"/>
              </w:rPr>
            </w:pPr>
            <w:r w:rsidRPr="00340C20">
              <w:rPr>
                <w:sz w:val="20"/>
              </w:rPr>
              <w:t>Must not use special purpose equipment acquired with grant funds to provide services for a fee to compete unfairly with private companies that provide equivalent services; and</w:t>
            </w:r>
          </w:p>
          <w:p w14:paraId="3D8A7A96" w14:textId="77777777" w:rsidR="00952BAA" w:rsidRPr="00952BAA" w:rsidRDefault="00952BAA" w:rsidP="00952BAA">
            <w:pPr>
              <w:rPr>
                <w:sz w:val="16"/>
                <w:szCs w:val="16"/>
              </w:rPr>
            </w:pPr>
          </w:p>
          <w:p w14:paraId="425A5A6C" w14:textId="58F0C3C9" w:rsidR="00BC4CDD" w:rsidRPr="00340C20" w:rsidRDefault="00221612" w:rsidP="00340C20">
            <w:pPr>
              <w:pStyle w:val="ListParagraph"/>
              <w:numPr>
                <w:ilvl w:val="0"/>
                <w:numId w:val="39"/>
              </w:numPr>
              <w:spacing w:after="120"/>
              <w:ind w:left="510"/>
              <w:rPr>
                <w:sz w:val="20"/>
              </w:rPr>
            </w:pPr>
            <w:r w:rsidRPr="00340C20">
              <w:rPr>
                <w:sz w:val="20"/>
              </w:rPr>
              <w:t xml:space="preserve">Equipment is subject to the full range of acquisition, use, management, and disposition requirements under </w:t>
            </w:r>
            <w:hyperlink r:id="rId38" w:anchor="se2.1.200_1313" w:history="1">
              <w:r w:rsidR="004640CC" w:rsidRPr="00340C20">
                <w:rPr>
                  <w:rStyle w:val="Hyperlink"/>
                  <w:sz w:val="20"/>
                </w:rPr>
                <w:t>2 CFR §200.313</w:t>
              </w:r>
            </w:hyperlink>
            <w:r w:rsidRPr="00340C20">
              <w:rPr>
                <w:sz w:val="20"/>
              </w:rPr>
              <w:t xml:space="preserve"> as applicable</w:t>
            </w:r>
            <w:r w:rsidR="00BC4CDD" w:rsidRPr="00340C20">
              <w:rPr>
                <w:sz w:val="20"/>
              </w:rPr>
              <w:t>.</w:t>
            </w:r>
          </w:p>
          <w:p w14:paraId="3780AD37" w14:textId="39993F73" w:rsidR="00221612" w:rsidRPr="00BC4CDD" w:rsidRDefault="00221612" w:rsidP="00340C20">
            <w:pPr>
              <w:spacing w:after="120"/>
              <w:rPr>
                <w:b/>
                <w:bCs/>
                <w:sz w:val="20"/>
                <w:u w:val="single"/>
              </w:rPr>
            </w:pPr>
            <w:r w:rsidRPr="00BC4CDD">
              <w:rPr>
                <w:b/>
                <w:bCs/>
                <w:sz w:val="20"/>
                <w:u w:val="single"/>
              </w:rPr>
              <w:t>Equipment Definitions</w:t>
            </w:r>
          </w:p>
          <w:p w14:paraId="5E81F28B" w14:textId="77777777" w:rsidR="00221612" w:rsidRPr="009B578B" w:rsidRDefault="00221612" w:rsidP="00340C20">
            <w:pPr>
              <w:spacing w:after="120"/>
              <w:rPr>
                <w:sz w:val="20"/>
              </w:rPr>
            </w:pPr>
            <w:r w:rsidRPr="009B578B">
              <w:rPr>
                <w:sz w:val="20"/>
              </w:rPr>
              <w:t>Equipment is defined as 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w:t>
            </w:r>
          </w:p>
          <w:p w14:paraId="786CB196" w14:textId="20585ED8" w:rsidR="00952BAA" w:rsidRPr="00952BAA" w:rsidRDefault="00221612" w:rsidP="00952BAA">
            <w:pPr>
              <w:spacing w:after="120"/>
              <w:rPr>
                <w:sz w:val="16"/>
                <w:szCs w:val="16"/>
              </w:rPr>
            </w:pPr>
            <w:r w:rsidRPr="009B578B">
              <w:rPr>
                <w:sz w:val="20"/>
              </w:rPr>
              <w:t xml:space="preserve">Acquisition cost means the cost of the asset including the cost to ready the asset for its intended use. Acquisition cost for equipment, for example, means the net invoice </w:t>
            </w:r>
            <w:proofErr w:type="gramStart"/>
            <w:r w:rsidRPr="009B578B">
              <w:rPr>
                <w:sz w:val="20"/>
              </w:rPr>
              <w:t>price</w:t>
            </w:r>
            <w:proofErr w:type="gramEnd"/>
          </w:p>
          <w:p w14:paraId="70D82555" w14:textId="77777777" w:rsidR="00952BAA" w:rsidRDefault="00952BAA" w:rsidP="00952BAA">
            <w:pPr>
              <w:rPr>
                <w:sz w:val="20"/>
              </w:rPr>
            </w:pPr>
          </w:p>
          <w:p w14:paraId="0B7284EB" w14:textId="77777777" w:rsidR="00952BAA" w:rsidRPr="00952BAA" w:rsidRDefault="00952BAA" w:rsidP="00952BAA">
            <w:pPr>
              <w:rPr>
                <w:sz w:val="16"/>
                <w:szCs w:val="16"/>
              </w:rPr>
            </w:pPr>
          </w:p>
          <w:p w14:paraId="3A4296FD" w14:textId="2F1D2072" w:rsidR="00221612" w:rsidRPr="009B578B" w:rsidRDefault="00221612" w:rsidP="00952BAA">
            <w:pPr>
              <w:spacing w:after="120"/>
              <w:rPr>
                <w:sz w:val="20"/>
              </w:rPr>
            </w:pPr>
            <w:r w:rsidRPr="009B578B">
              <w:rPr>
                <w:sz w:val="20"/>
              </w:rPr>
              <w:t>of the equipment, including the cost of any modifications, attachments, accessories, or auxiliary apparatus necessary to make it usable for the purpose for which it is acquired.</w:t>
            </w:r>
          </w:p>
          <w:p w14:paraId="27A72F3E" w14:textId="77777777" w:rsidR="00221612" w:rsidRPr="009B578B" w:rsidRDefault="00221612" w:rsidP="00340C20">
            <w:pPr>
              <w:spacing w:after="120"/>
              <w:rPr>
                <w:sz w:val="20"/>
              </w:rPr>
            </w:pPr>
            <w:bookmarkStart w:id="189" w:name="General"/>
            <w:r w:rsidRPr="009B578B">
              <w:rPr>
                <w:sz w:val="20"/>
              </w:rPr>
              <w:t xml:space="preserve">General Purpose Equipment </w:t>
            </w:r>
            <w:bookmarkEnd w:id="189"/>
            <w:r w:rsidRPr="009B578B">
              <w:rPr>
                <w:sz w:val="20"/>
              </w:rPr>
              <w:t>means equipment that is not limited to technical activities. Examples include office equipment and furnishings, modular offices, telephone networks, information technology equipment and systems, air conditioning equipment, reproduction and printing equipment, and motor vehicles.</w:t>
            </w:r>
          </w:p>
          <w:p w14:paraId="3E4304D5" w14:textId="14369EC0" w:rsidR="00BE3E47" w:rsidRPr="009B578B" w:rsidRDefault="00221612" w:rsidP="00340C20">
            <w:pPr>
              <w:spacing w:after="120"/>
              <w:rPr>
                <w:sz w:val="20"/>
              </w:rPr>
            </w:pPr>
            <w:bookmarkStart w:id="190" w:name="Special"/>
            <w:r w:rsidRPr="009B578B">
              <w:rPr>
                <w:sz w:val="20"/>
              </w:rPr>
              <w:t xml:space="preserve">Special Purpose Equipment </w:t>
            </w:r>
            <w:bookmarkEnd w:id="190"/>
            <w:r w:rsidRPr="009B578B">
              <w:rPr>
                <w:sz w:val="20"/>
              </w:rPr>
              <w:t xml:space="preserve">is equipment used only for research or technical activities. Examples include grape harvesters, high tunnels, fruit or vegetable coolers, vegetable washing machines, </w:t>
            </w:r>
            <w:r w:rsidR="00BC4CDD" w:rsidRPr="009B578B">
              <w:rPr>
                <w:sz w:val="20"/>
              </w:rPr>
              <w:t>fruit,</w:t>
            </w:r>
            <w:r w:rsidRPr="009B578B">
              <w:rPr>
                <w:sz w:val="20"/>
              </w:rPr>
              <w:t xml:space="preserve"> or vegetable processing equipment, etc.</w:t>
            </w:r>
          </w:p>
        </w:tc>
      </w:tr>
      <w:bookmarkEnd w:id="188"/>
      <w:tr w:rsidR="00BE3E47" w14:paraId="0007EC6D" w14:textId="77777777" w:rsidTr="003B2985">
        <w:tc>
          <w:tcPr>
            <w:tcW w:w="2065" w:type="dxa"/>
          </w:tcPr>
          <w:p w14:paraId="79315F1D" w14:textId="4F3A0741" w:rsidR="00BE3E47" w:rsidRPr="009B578B" w:rsidRDefault="00221612" w:rsidP="00340C20">
            <w:pPr>
              <w:spacing w:before="120" w:after="120"/>
              <w:rPr>
                <w:b/>
                <w:bCs/>
                <w:sz w:val="20"/>
              </w:rPr>
            </w:pPr>
            <w:r w:rsidRPr="009B578B">
              <w:rPr>
                <w:b/>
                <w:bCs/>
                <w:sz w:val="20"/>
              </w:rPr>
              <w:lastRenderedPageBreak/>
              <w:t>Fines, Penalties,</w:t>
            </w:r>
            <w:r w:rsidR="002E33A9">
              <w:rPr>
                <w:b/>
                <w:bCs/>
                <w:sz w:val="20"/>
              </w:rPr>
              <w:t xml:space="preserve"> </w:t>
            </w:r>
            <w:r w:rsidRPr="009B578B">
              <w:rPr>
                <w:b/>
                <w:bCs/>
                <w:sz w:val="20"/>
              </w:rPr>
              <w:t>Damages</w:t>
            </w:r>
            <w:r w:rsidR="002E33A9">
              <w:rPr>
                <w:b/>
                <w:bCs/>
                <w:sz w:val="20"/>
              </w:rPr>
              <w:t xml:space="preserve"> </w:t>
            </w:r>
            <w:r w:rsidRPr="009B578B">
              <w:rPr>
                <w:b/>
                <w:bCs/>
                <w:sz w:val="20"/>
              </w:rPr>
              <w:t>and Other</w:t>
            </w:r>
            <w:r w:rsidR="002E33A9">
              <w:rPr>
                <w:b/>
                <w:bCs/>
                <w:sz w:val="20"/>
              </w:rPr>
              <w:t xml:space="preserve"> </w:t>
            </w:r>
            <w:r w:rsidRPr="009B578B">
              <w:rPr>
                <w:b/>
                <w:bCs/>
                <w:sz w:val="20"/>
              </w:rPr>
              <w:t>Settlements</w:t>
            </w:r>
          </w:p>
        </w:tc>
        <w:tc>
          <w:tcPr>
            <w:tcW w:w="7285" w:type="dxa"/>
          </w:tcPr>
          <w:p w14:paraId="761ADFC8" w14:textId="126BC68A" w:rsidR="00BE3E47" w:rsidRPr="009B578B" w:rsidRDefault="00221612" w:rsidP="00340C20">
            <w:pPr>
              <w:spacing w:before="120" w:after="120"/>
              <w:rPr>
                <w:sz w:val="20"/>
              </w:rPr>
            </w:pPr>
            <w:r w:rsidRPr="00BC4CDD">
              <w:rPr>
                <w:i/>
                <w:iCs/>
                <w:sz w:val="20"/>
              </w:rPr>
              <w:t>Unallowable</w:t>
            </w:r>
            <w:r w:rsidRPr="009B578B">
              <w:rPr>
                <w:sz w:val="20"/>
              </w:rPr>
              <w:t xml:space="preserve"> for costs resulting from violations of, alleged violations of, or failure to comply with, Federal, State, tribal, </w:t>
            </w:r>
            <w:r w:rsidR="00BC4CDD" w:rsidRPr="009B578B">
              <w:rPr>
                <w:sz w:val="20"/>
              </w:rPr>
              <w:t>local,</w:t>
            </w:r>
            <w:r w:rsidRPr="009B578B">
              <w:rPr>
                <w:sz w:val="20"/>
              </w:rPr>
              <w:t xml:space="preserve"> or foreign laws and regulations.</w:t>
            </w:r>
          </w:p>
        </w:tc>
      </w:tr>
      <w:tr w:rsidR="00BE3E47" w14:paraId="404AF4A8" w14:textId="77777777" w:rsidTr="003B2985">
        <w:tc>
          <w:tcPr>
            <w:tcW w:w="2065" w:type="dxa"/>
          </w:tcPr>
          <w:p w14:paraId="4B05D34F" w14:textId="1451ACF7" w:rsidR="00BE3E47" w:rsidRPr="009B578B" w:rsidRDefault="00221612" w:rsidP="00340C20">
            <w:pPr>
              <w:spacing w:before="120"/>
              <w:rPr>
                <w:b/>
                <w:bCs/>
                <w:sz w:val="20"/>
              </w:rPr>
            </w:pPr>
            <w:r w:rsidRPr="009B578B">
              <w:rPr>
                <w:b/>
                <w:bCs/>
                <w:sz w:val="20"/>
              </w:rPr>
              <w:t>Fixed Amount</w:t>
            </w:r>
            <w:r w:rsidR="002E33A9">
              <w:rPr>
                <w:b/>
                <w:bCs/>
                <w:sz w:val="20"/>
              </w:rPr>
              <w:t xml:space="preserve"> </w:t>
            </w:r>
            <w:r w:rsidRPr="009B578B">
              <w:rPr>
                <w:b/>
                <w:bCs/>
                <w:sz w:val="20"/>
              </w:rPr>
              <w:t>Subawards</w:t>
            </w:r>
          </w:p>
        </w:tc>
        <w:tc>
          <w:tcPr>
            <w:tcW w:w="7285" w:type="dxa"/>
          </w:tcPr>
          <w:p w14:paraId="39886301" w14:textId="6C23F933" w:rsidR="00BE3E47" w:rsidRPr="009B578B" w:rsidRDefault="00221612" w:rsidP="00340C20">
            <w:pPr>
              <w:spacing w:before="120" w:after="120"/>
              <w:rPr>
                <w:sz w:val="20"/>
              </w:rPr>
            </w:pPr>
            <w:r w:rsidRPr="00BC4CDD">
              <w:rPr>
                <w:i/>
                <w:iCs/>
                <w:sz w:val="20"/>
              </w:rPr>
              <w:t>Allowable</w:t>
            </w:r>
            <w:r w:rsidRPr="009B578B">
              <w:rPr>
                <w:sz w:val="20"/>
              </w:rPr>
              <w:t xml:space="preserve"> with prior written approval from AMS, a pass-through entity may provide subawards based on fixed amounts up to the Simplified Acquisition Threshold, provided that the subawards meet the requirements for fixed amount awards in </w:t>
            </w:r>
            <w:hyperlink r:id="rId39" w:anchor="se2.1.200_1201" w:history="1">
              <w:r w:rsidRPr="004640CC">
                <w:rPr>
                  <w:rStyle w:val="Hyperlink"/>
                  <w:sz w:val="20"/>
                </w:rPr>
                <w:t xml:space="preserve">2 CFR </w:t>
              </w:r>
              <w:r w:rsidR="004640CC" w:rsidRPr="004640CC">
                <w:rPr>
                  <w:rStyle w:val="Hyperlink"/>
                  <w:sz w:val="20"/>
                </w:rPr>
                <w:t>§</w:t>
              </w:r>
              <w:r w:rsidRPr="004640CC">
                <w:rPr>
                  <w:rStyle w:val="Hyperlink"/>
                  <w:sz w:val="20"/>
                </w:rPr>
                <w:t>200.201</w:t>
              </w:r>
            </w:hyperlink>
            <w:r w:rsidRPr="004640CC">
              <w:rPr>
                <w:sz w:val="20"/>
              </w:rPr>
              <w:t>.</w:t>
            </w:r>
          </w:p>
        </w:tc>
      </w:tr>
      <w:tr w:rsidR="00BE3E47" w14:paraId="687E08B8" w14:textId="77777777" w:rsidTr="003B2985">
        <w:tc>
          <w:tcPr>
            <w:tcW w:w="2065" w:type="dxa"/>
          </w:tcPr>
          <w:p w14:paraId="16989BF6" w14:textId="7FBEA1D7" w:rsidR="00BE3E47" w:rsidRPr="009B578B" w:rsidRDefault="00221612" w:rsidP="00340C20">
            <w:pPr>
              <w:spacing w:before="120"/>
              <w:rPr>
                <w:b/>
                <w:bCs/>
                <w:sz w:val="20"/>
              </w:rPr>
            </w:pPr>
            <w:bookmarkStart w:id="191" w:name="Foreign"/>
            <w:r w:rsidRPr="009B578B">
              <w:rPr>
                <w:b/>
                <w:bCs/>
                <w:sz w:val="20"/>
              </w:rPr>
              <w:t>Foreign Travel</w:t>
            </w:r>
            <w:bookmarkEnd w:id="191"/>
          </w:p>
        </w:tc>
        <w:tc>
          <w:tcPr>
            <w:tcW w:w="7285" w:type="dxa"/>
          </w:tcPr>
          <w:p w14:paraId="093E9138" w14:textId="2F8073B1" w:rsidR="00221612" w:rsidRPr="009B578B" w:rsidRDefault="00221612" w:rsidP="00340C20">
            <w:pPr>
              <w:spacing w:before="120" w:after="120"/>
              <w:rPr>
                <w:sz w:val="20"/>
              </w:rPr>
            </w:pPr>
            <w:r w:rsidRPr="009B578B">
              <w:rPr>
                <w:sz w:val="20"/>
              </w:rPr>
              <w:t>For purposes of this provision, ‘‘foreign travel’’ includes any travel outside Canada, Mexico, the United States, and any United States territories and possessions.</w:t>
            </w:r>
            <w:r w:rsidR="00BC4CDD">
              <w:rPr>
                <w:sz w:val="20"/>
              </w:rPr>
              <w:t xml:space="preserve"> </w:t>
            </w:r>
            <w:r w:rsidRPr="009B578B">
              <w:rPr>
                <w:sz w:val="20"/>
              </w:rPr>
              <w:t>However, the term ‘‘foreign travel’’ for a governmental unit located in a foreign country means travel outside that country. An applicant with a proposal that involves foreign market development must determine if the project is more appropriate for grant programs administered by the Foreign Agricultural Service or funded through the State-Regional Trade Groups. SCBGP recommends that applicants search the Foreign Agricultural Service database of GAIN reports (</w:t>
            </w:r>
            <w:hyperlink r:id="rId40" w:history="1">
              <w:r w:rsidR="004640CC" w:rsidRPr="004640CC">
                <w:rPr>
                  <w:rStyle w:val="Hyperlink"/>
                  <w:sz w:val="20"/>
                </w:rPr>
                <w:t>https://gain.fas.usda.gov</w:t>
              </w:r>
            </w:hyperlink>
            <w:r w:rsidRPr="009B578B">
              <w:rPr>
                <w:sz w:val="20"/>
              </w:rPr>
              <w:t>) to ensure that proposals will not duplicate information that already exists. Any proposal involving foreign travel must be well justified.</w:t>
            </w:r>
          </w:p>
          <w:p w14:paraId="77A3F86B" w14:textId="174CED95" w:rsidR="00BE3E47" w:rsidRPr="009B578B" w:rsidRDefault="00221612" w:rsidP="00340C20">
            <w:pPr>
              <w:spacing w:before="120" w:after="120"/>
              <w:rPr>
                <w:sz w:val="20"/>
              </w:rPr>
            </w:pPr>
            <w:r w:rsidRPr="009B578B">
              <w:rPr>
                <w:sz w:val="20"/>
              </w:rPr>
              <w:t xml:space="preserve">See </w:t>
            </w:r>
            <w:hyperlink w:anchor="Travel" w:history="1">
              <w:r w:rsidRPr="004640CC">
                <w:rPr>
                  <w:rStyle w:val="Hyperlink"/>
                  <w:sz w:val="20"/>
                </w:rPr>
                <w:t>Travel</w:t>
              </w:r>
            </w:hyperlink>
            <w:r w:rsidRPr="009B578B">
              <w:rPr>
                <w:sz w:val="20"/>
              </w:rPr>
              <w:t xml:space="preserve"> in this table for more information on travel costs.</w:t>
            </w:r>
          </w:p>
        </w:tc>
      </w:tr>
      <w:tr w:rsidR="00BE3E47" w14:paraId="3DCEBADB" w14:textId="77777777" w:rsidTr="003B2985">
        <w:tc>
          <w:tcPr>
            <w:tcW w:w="2065" w:type="dxa"/>
          </w:tcPr>
          <w:p w14:paraId="462171C1" w14:textId="1CCFE074" w:rsidR="00BE3E47" w:rsidRPr="009B578B" w:rsidRDefault="00221612" w:rsidP="00340C20">
            <w:pPr>
              <w:spacing w:before="120"/>
              <w:rPr>
                <w:b/>
                <w:bCs/>
                <w:sz w:val="20"/>
              </w:rPr>
            </w:pPr>
            <w:r w:rsidRPr="009B578B">
              <w:rPr>
                <w:b/>
                <w:bCs/>
                <w:sz w:val="20"/>
              </w:rPr>
              <w:t>Fundraising</w:t>
            </w:r>
          </w:p>
        </w:tc>
        <w:tc>
          <w:tcPr>
            <w:tcW w:w="7285" w:type="dxa"/>
          </w:tcPr>
          <w:p w14:paraId="0C15DD12" w14:textId="5486C03E" w:rsidR="00BE3E47" w:rsidRPr="009B578B" w:rsidRDefault="002E33A9" w:rsidP="00340C20">
            <w:pPr>
              <w:spacing w:before="120" w:after="120"/>
              <w:rPr>
                <w:sz w:val="20"/>
              </w:rPr>
            </w:pPr>
            <w:r w:rsidRPr="00BC4CDD">
              <w:rPr>
                <w:i/>
                <w:iCs/>
                <w:sz w:val="20"/>
              </w:rPr>
              <w:t>Unallowable</w:t>
            </w:r>
            <w:r w:rsidRPr="002E33A9">
              <w:rPr>
                <w:sz w:val="20"/>
              </w:rPr>
              <w:t xml:space="preserve"> for organized fundraising, including financial campaigns, solicitation of gifts and bequests, and similar expenses incurred to raise capital or obtain contributions, regardless of the purpose for which the funds will be used. This includes salaries of personnel involved in activities to raise capital.</w:t>
            </w:r>
          </w:p>
        </w:tc>
      </w:tr>
      <w:tr w:rsidR="00BE3E47" w14:paraId="7D5746B6" w14:textId="77777777" w:rsidTr="003B2985">
        <w:tc>
          <w:tcPr>
            <w:tcW w:w="2065" w:type="dxa"/>
          </w:tcPr>
          <w:p w14:paraId="3EE329B1" w14:textId="7B741C39" w:rsidR="00BE3E47" w:rsidRPr="009B578B" w:rsidRDefault="00221612" w:rsidP="00340C20">
            <w:pPr>
              <w:spacing w:before="120"/>
              <w:rPr>
                <w:b/>
                <w:bCs/>
                <w:sz w:val="20"/>
              </w:rPr>
            </w:pPr>
            <w:r w:rsidRPr="009B578B">
              <w:rPr>
                <w:b/>
                <w:bCs/>
                <w:sz w:val="20"/>
              </w:rPr>
              <w:t>General Costs of</w:t>
            </w:r>
            <w:r w:rsidR="002E33A9">
              <w:rPr>
                <w:b/>
                <w:bCs/>
                <w:sz w:val="20"/>
              </w:rPr>
              <w:t xml:space="preserve"> </w:t>
            </w:r>
            <w:r w:rsidRPr="009B578B">
              <w:rPr>
                <w:b/>
                <w:bCs/>
                <w:sz w:val="20"/>
              </w:rPr>
              <w:t>Government</w:t>
            </w:r>
          </w:p>
        </w:tc>
        <w:tc>
          <w:tcPr>
            <w:tcW w:w="7285" w:type="dxa"/>
          </w:tcPr>
          <w:p w14:paraId="358B9F25" w14:textId="77777777" w:rsidR="00BC4CDD" w:rsidRDefault="00221612" w:rsidP="00340C20">
            <w:pPr>
              <w:spacing w:before="120" w:after="120"/>
              <w:rPr>
                <w:sz w:val="20"/>
              </w:rPr>
            </w:pPr>
            <w:r w:rsidRPr="00BC4CDD">
              <w:rPr>
                <w:i/>
                <w:iCs/>
                <w:sz w:val="20"/>
              </w:rPr>
              <w:t>Unallowable</w:t>
            </w:r>
            <w:r w:rsidRPr="009B578B">
              <w:rPr>
                <w:sz w:val="20"/>
              </w:rPr>
              <w:t xml:space="preserve"> for:</w:t>
            </w:r>
          </w:p>
          <w:p w14:paraId="627BDA9B" w14:textId="66C493E3" w:rsidR="00BC4CDD" w:rsidRDefault="002E33A9" w:rsidP="009C1172">
            <w:pPr>
              <w:pStyle w:val="ListParagraph"/>
              <w:numPr>
                <w:ilvl w:val="0"/>
                <w:numId w:val="31"/>
              </w:numPr>
              <w:ind w:left="510"/>
              <w:rPr>
                <w:sz w:val="20"/>
              </w:rPr>
            </w:pPr>
            <w:r w:rsidRPr="00BC4CDD">
              <w:rPr>
                <w:sz w:val="20"/>
              </w:rPr>
              <w:t>Salaries and expenses of the Office of the Governor of a State or the chief</w:t>
            </w:r>
            <w:r w:rsidR="00BC4CDD">
              <w:rPr>
                <w:sz w:val="20"/>
              </w:rPr>
              <w:t xml:space="preserve"> </w:t>
            </w:r>
            <w:r w:rsidRPr="00BC4CDD">
              <w:rPr>
                <w:sz w:val="20"/>
              </w:rPr>
              <w:t>executive of a local government or the chief executive of an Indian tribe;</w:t>
            </w:r>
          </w:p>
          <w:p w14:paraId="1E6A50D8" w14:textId="77777777" w:rsidR="00952BAA" w:rsidRPr="00952BAA" w:rsidRDefault="00952BAA" w:rsidP="00952BAA">
            <w:pPr>
              <w:pStyle w:val="ListParagraph"/>
              <w:ind w:left="510"/>
              <w:rPr>
                <w:sz w:val="16"/>
                <w:szCs w:val="16"/>
              </w:rPr>
            </w:pPr>
          </w:p>
          <w:p w14:paraId="5E5F0262" w14:textId="3797C56D" w:rsidR="00BC4CDD" w:rsidRDefault="002E33A9" w:rsidP="009C1172">
            <w:pPr>
              <w:pStyle w:val="ListParagraph"/>
              <w:numPr>
                <w:ilvl w:val="0"/>
                <w:numId w:val="31"/>
              </w:numPr>
              <w:ind w:left="510"/>
              <w:rPr>
                <w:sz w:val="20"/>
              </w:rPr>
            </w:pPr>
            <w:r w:rsidRPr="00BC4CDD">
              <w:rPr>
                <w:sz w:val="20"/>
              </w:rPr>
              <w:t>Salaries and other expenses of a State legislature, tribal council, or similar local governmental body, such as a county supervisor, city council, school board, etc., whether incurred for purposes of legislation or executive direction;</w:t>
            </w:r>
          </w:p>
          <w:p w14:paraId="547DB413" w14:textId="77777777" w:rsidR="00952BAA" w:rsidRPr="00952BAA" w:rsidRDefault="00952BAA" w:rsidP="00952BAA">
            <w:pPr>
              <w:rPr>
                <w:sz w:val="16"/>
                <w:szCs w:val="16"/>
              </w:rPr>
            </w:pPr>
          </w:p>
          <w:p w14:paraId="4F40FAA9" w14:textId="300B8ED0" w:rsidR="00BC4CDD" w:rsidRDefault="002E33A9" w:rsidP="009C1172">
            <w:pPr>
              <w:pStyle w:val="ListParagraph"/>
              <w:numPr>
                <w:ilvl w:val="0"/>
                <w:numId w:val="31"/>
              </w:numPr>
              <w:ind w:left="510"/>
              <w:rPr>
                <w:sz w:val="20"/>
              </w:rPr>
            </w:pPr>
            <w:r w:rsidRPr="00BC4CDD">
              <w:rPr>
                <w:sz w:val="20"/>
              </w:rPr>
              <w:t>Costs of the judicial branch of a government;</w:t>
            </w:r>
          </w:p>
          <w:p w14:paraId="4672854C" w14:textId="2F89B6C8" w:rsidR="00952BAA" w:rsidRPr="00952BAA" w:rsidRDefault="00952BAA" w:rsidP="00952BAA">
            <w:pPr>
              <w:rPr>
                <w:sz w:val="16"/>
                <w:szCs w:val="16"/>
              </w:rPr>
            </w:pPr>
          </w:p>
          <w:p w14:paraId="5FBA468C" w14:textId="08315B81" w:rsidR="00952BAA" w:rsidRPr="00952BAA" w:rsidRDefault="00952BAA" w:rsidP="00952BAA">
            <w:pPr>
              <w:rPr>
                <w:sz w:val="20"/>
              </w:rPr>
            </w:pPr>
          </w:p>
          <w:p w14:paraId="689013E4" w14:textId="77777777" w:rsidR="00952BAA" w:rsidRPr="00952BAA" w:rsidRDefault="00952BAA" w:rsidP="00952BAA">
            <w:pPr>
              <w:rPr>
                <w:sz w:val="16"/>
                <w:szCs w:val="16"/>
              </w:rPr>
            </w:pPr>
          </w:p>
          <w:p w14:paraId="0CCA3EF2" w14:textId="7A57FC39" w:rsidR="00BC4CDD" w:rsidRDefault="002E33A9" w:rsidP="00952BAA">
            <w:pPr>
              <w:pStyle w:val="ListParagraph"/>
              <w:numPr>
                <w:ilvl w:val="0"/>
                <w:numId w:val="31"/>
              </w:numPr>
              <w:ind w:left="510"/>
              <w:rPr>
                <w:sz w:val="20"/>
              </w:rPr>
            </w:pPr>
            <w:r w:rsidRPr="00952BAA">
              <w:rPr>
                <w:sz w:val="20"/>
              </w:rPr>
              <w:t>Costs of prosecutorial activities unless treated as a direct cost to a specific program if authorized by statute or regulation (however, this does not preclude the allowability of other legal activities of the Attorney General as described in</w:t>
            </w:r>
            <w:r w:rsidR="00BC4CDD" w:rsidRPr="00952BAA">
              <w:rPr>
                <w:sz w:val="20"/>
              </w:rPr>
              <w:t xml:space="preserve"> </w:t>
            </w:r>
            <w:hyperlink r:id="rId41" w:anchor="se2.1.200_1435" w:history="1">
              <w:r w:rsidR="00BC4CDD" w:rsidRPr="00952BAA">
                <w:rPr>
                  <w:rStyle w:val="Hyperlink"/>
                  <w:sz w:val="20"/>
                </w:rPr>
                <w:t xml:space="preserve">2 </w:t>
              </w:r>
              <w:r w:rsidRPr="00952BAA">
                <w:rPr>
                  <w:rStyle w:val="Hyperlink"/>
                  <w:sz w:val="20"/>
                </w:rPr>
                <w:t>§200.435 Defense and prosecution of criminal and civil proceedings, claims, appeals and patent infringements</w:t>
              </w:r>
            </w:hyperlink>
            <w:r w:rsidRPr="00952BAA">
              <w:rPr>
                <w:sz w:val="20"/>
              </w:rPr>
              <w:t>); and</w:t>
            </w:r>
          </w:p>
          <w:p w14:paraId="1C741437" w14:textId="77777777" w:rsidR="00952BAA" w:rsidRPr="00952BAA" w:rsidRDefault="00952BAA" w:rsidP="00952BAA">
            <w:pPr>
              <w:pStyle w:val="ListParagraph"/>
              <w:ind w:left="510"/>
              <w:rPr>
                <w:sz w:val="16"/>
                <w:szCs w:val="16"/>
              </w:rPr>
            </w:pPr>
          </w:p>
          <w:p w14:paraId="2BC345BE" w14:textId="178CBA0D" w:rsidR="002E33A9" w:rsidRPr="00BC4CDD" w:rsidRDefault="002E33A9" w:rsidP="00340C20">
            <w:pPr>
              <w:pStyle w:val="ListParagraph"/>
              <w:numPr>
                <w:ilvl w:val="0"/>
                <w:numId w:val="31"/>
              </w:numPr>
              <w:spacing w:after="120"/>
              <w:ind w:left="510"/>
              <w:rPr>
                <w:sz w:val="20"/>
              </w:rPr>
            </w:pPr>
            <w:r w:rsidRPr="00BC4CDD">
              <w:rPr>
                <w:sz w:val="20"/>
              </w:rPr>
              <w:t>Costs of other general types of government services normally provided to the general public, such as fire and police, unless provided for as a direct cost under a program statute or regulation.</w:t>
            </w:r>
          </w:p>
        </w:tc>
      </w:tr>
      <w:tr w:rsidR="00BE3E47" w14:paraId="371AD7E9" w14:textId="77777777" w:rsidTr="003B2985">
        <w:tc>
          <w:tcPr>
            <w:tcW w:w="2065" w:type="dxa"/>
          </w:tcPr>
          <w:p w14:paraId="1840B944" w14:textId="2D3592E9" w:rsidR="00BE3E47" w:rsidRPr="009B578B" w:rsidRDefault="00221612" w:rsidP="00340C20">
            <w:pPr>
              <w:spacing w:before="120"/>
              <w:rPr>
                <w:b/>
                <w:bCs/>
                <w:sz w:val="20"/>
              </w:rPr>
            </w:pPr>
            <w:r w:rsidRPr="009B578B">
              <w:rPr>
                <w:b/>
                <w:bCs/>
                <w:sz w:val="20"/>
              </w:rPr>
              <w:lastRenderedPageBreak/>
              <w:t>Goods or Services for</w:t>
            </w:r>
            <w:r w:rsidR="002E33A9">
              <w:rPr>
                <w:b/>
                <w:bCs/>
                <w:sz w:val="20"/>
              </w:rPr>
              <w:t xml:space="preserve"> </w:t>
            </w:r>
            <w:r w:rsidRPr="009B578B">
              <w:rPr>
                <w:b/>
                <w:bCs/>
                <w:sz w:val="20"/>
              </w:rPr>
              <w:t>Personal Use</w:t>
            </w:r>
          </w:p>
        </w:tc>
        <w:tc>
          <w:tcPr>
            <w:tcW w:w="7285" w:type="dxa"/>
          </w:tcPr>
          <w:p w14:paraId="06103701" w14:textId="07DB16CC" w:rsidR="00BE3E47" w:rsidRPr="009B578B" w:rsidRDefault="009D19D4" w:rsidP="00340C20">
            <w:pPr>
              <w:spacing w:before="120" w:after="120"/>
              <w:rPr>
                <w:sz w:val="20"/>
              </w:rPr>
            </w:pPr>
            <w:r w:rsidRPr="00BC4CDD">
              <w:rPr>
                <w:i/>
                <w:iCs/>
                <w:sz w:val="20"/>
              </w:rPr>
              <w:t>Unallowable</w:t>
            </w:r>
            <w:r w:rsidRPr="009B578B">
              <w:rPr>
                <w:sz w:val="20"/>
              </w:rPr>
              <w:t xml:space="preserve"> for costs of goods or services for personal use of the applicant’s or sub</w:t>
            </w:r>
            <w:r w:rsidR="00BC4CDD">
              <w:rPr>
                <w:sz w:val="20"/>
              </w:rPr>
              <w:t>-</w:t>
            </w:r>
            <w:r w:rsidRPr="009B578B">
              <w:rPr>
                <w:sz w:val="20"/>
              </w:rPr>
              <w:t>applicant’s employees regardless of whether the cost is reported as taxable income to the employees.</w:t>
            </w:r>
          </w:p>
        </w:tc>
      </w:tr>
      <w:tr w:rsidR="00BE3E47" w14:paraId="6869341C" w14:textId="77777777" w:rsidTr="003B2985">
        <w:tc>
          <w:tcPr>
            <w:tcW w:w="2065" w:type="dxa"/>
          </w:tcPr>
          <w:p w14:paraId="1BD9E87A" w14:textId="0A6E739D" w:rsidR="00BE3E47" w:rsidRPr="009B578B" w:rsidRDefault="009D19D4" w:rsidP="00340C20">
            <w:pPr>
              <w:spacing w:before="120" w:after="120"/>
              <w:rPr>
                <w:b/>
                <w:bCs/>
                <w:sz w:val="20"/>
              </w:rPr>
            </w:pPr>
            <w:r w:rsidRPr="009B578B">
              <w:rPr>
                <w:b/>
                <w:bCs/>
                <w:sz w:val="20"/>
              </w:rPr>
              <w:t>Health and Nutrition</w:t>
            </w:r>
            <w:r w:rsidR="002E33A9">
              <w:rPr>
                <w:b/>
                <w:bCs/>
                <w:sz w:val="20"/>
              </w:rPr>
              <w:t xml:space="preserve"> </w:t>
            </w:r>
            <w:r w:rsidRPr="009B578B">
              <w:rPr>
                <w:b/>
                <w:bCs/>
                <w:sz w:val="20"/>
              </w:rPr>
              <w:t>Messaging</w:t>
            </w:r>
          </w:p>
        </w:tc>
        <w:tc>
          <w:tcPr>
            <w:tcW w:w="7285" w:type="dxa"/>
          </w:tcPr>
          <w:p w14:paraId="17437AAF" w14:textId="49BA0E13" w:rsidR="002E33A9" w:rsidRPr="002E33A9" w:rsidRDefault="009D19D4" w:rsidP="00340C20">
            <w:pPr>
              <w:spacing w:before="120" w:after="120"/>
              <w:rPr>
                <w:sz w:val="20"/>
              </w:rPr>
            </w:pPr>
            <w:r w:rsidRPr="00BC4CDD">
              <w:rPr>
                <w:i/>
                <w:iCs/>
                <w:sz w:val="20"/>
              </w:rPr>
              <w:t>Allowable</w:t>
            </w:r>
            <w:r w:rsidRPr="009B578B">
              <w:rPr>
                <w:sz w:val="20"/>
              </w:rPr>
              <w:t xml:space="preserve"> when health and nutrition information complies with regulations and policies</w:t>
            </w:r>
            <w:r w:rsidR="002E33A9">
              <w:t xml:space="preserve"> </w:t>
            </w:r>
            <w:r w:rsidR="002E33A9" w:rsidRPr="002E33A9">
              <w:rPr>
                <w:sz w:val="20"/>
              </w:rPr>
              <w:t>of the:</w:t>
            </w:r>
          </w:p>
          <w:p w14:paraId="12C64D70" w14:textId="77777777" w:rsidR="002E33A9" w:rsidRPr="00BC4CDD" w:rsidRDefault="002E33A9" w:rsidP="00560EAA">
            <w:pPr>
              <w:ind w:left="288"/>
              <w:rPr>
                <w:i/>
                <w:iCs/>
                <w:sz w:val="20"/>
              </w:rPr>
            </w:pPr>
            <w:r w:rsidRPr="00BC4CDD">
              <w:rPr>
                <w:i/>
                <w:iCs/>
                <w:sz w:val="20"/>
              </w:rPr>
              <w:t>Federal Trade Commission</w:t>
            </w:r>
          </w:p>
          <w:p w14:paraId="3CC8117E" w14:textId="26CA215C" w:rsidR="00BC4CDD" w:rsidRDefault="00BC17B2" w:rsidP="00340C20">
            <w:pPr>
              <w:spacing w:after="120"/>
              <w:ind w:left="288"/>
              <w:rPr>
                <w:sz w:val="20"/>
              </w:rPr>
            </w:pPr>
            <w:hyperlink r:id="rId42" w:history="1">
              <w:r w:rsidR="00BC4CDD" w:rsidRPr="00591D9E">
                <w:rPr>
                  <w:rStyle w:val="Hyperlink"/>
                  <w:sz w:val="20"/>
                </w:rPr>
                <w:t>https://www.ftc.gov/about-ftc/bureaus-offices/bureau-consumer-protection</w:t>
              </w:r>
            </w:hyperlink>
          </w:p>
          <w:p w14:paraId="5C958E90" w14:textId="7A3E22C0" w:rsidR="002E33A9" w:rsidRPr="002E33A9" w:rsidRDefault="002E33A9" w:rsidP="00340C20">
            <w:pPr>
              <w:spacing w:after="120"/>
              <w:ind w:left="288"/>
              <w:rPr>
                <w:sz w:val="20"/>
              </w:rPr>
            </w:pPr>
            <w:r w:rsidRPr="002E33A9">
              <w:rPr>
                <w:sz w:val="20"/>
              </w:rPr>
              <w:t>AND</w:t>
            </w:r>
          </w:p>
          <w:p w14:paraId="0D2B2B4E" w14:textId="77777777" w:rsidR="007F1389" w:rsidRDefault="002E33A9" w:rsidP="00560EAA">
            <w:pPr>
              <w:ind w:left="288"/>
              <w:rPr>
                <w:sz w:val="20"/>
              </w:rPr>
            </w:pPr>
            <w:r w:rsidRPr="00BC4CDD">
              <w:rPr>
                <w:i/>
                <w:iCs/>
                <w:sz w:val="20"/>
              </w:rPr>
              <w:t xml:space="preserve">U.S. Food and Drug </w:t>
            </w:r>
            <w:r w:rsidRPr="007F1389">
              <w:rPr>
                <w:sz w:val="20"/>
              </w:rPr>
              <w:t>Administration</w:t>
            </w:r>
          </w:p>
          <w:p w14:paraId="333C08CF" w14:textId="6A0A9AA6" w:rsidR="007F1389" w:rsidRDefault="00BC17B2" w:rsidP="00340C20">
            <w:pPr>
              <w:spacing w:after="120"/>
              <w:ind w:left="288"/>
              <w:rPr>
                <w:sz w:val="20"/>
              </w:rPr>
            </w:pPr>
            <w:hyperlink r:id="rId43" w:history="1">
              <w:r w:rsidR="007F1389" w:rsidRPr="00591D9E">
                <w:rPr>
                  <w:rStyle w:val="Hyperlink"/>
                  <w:sz w:val="20"/>
                </w:rPr>
                <w:t>https://www.fda.gov/food/food-labeling-nutrition</w:t>
              </w:r>
            </w:hyperlink>
          </w:p>
          <w:p w14:paraId="2241C5CA" w14:textId="5F96B21E" w:rsidR="002E33A9" w:rsidRPr="002E33A9" w:rsidRDefault="002E33A9" w:rsidP="00340C20">
            <w:pPr>
              <w:spacing w:after="120"/>
              <w:rPr>
                <w:sz w:val="20"/>
              </w:rPr>
            </w:pPr>
            <w:r w:rsidRPr="002E33A9">
              <w:rPr>
                <w:sz w:val="20"/>
              </w:rPr>
              <w:t xml:space="preserve">Nutrition and health claims must be truthful, not </w:t>
            </w:r>
            <w:proofErr w:type="gramStart"/>
            <w:r w:rsidRPr="002E33A9">
              <w:rPr>
                <w:sz w:val="20"/>
              </w:rPr>
              <w:t>misleading</w:t>
            </w:r>
            <w:proofErr w:type="gramEnd"/>
            <w:r w:rsidRPr="002E33A9">
              <w:rPr>
                <w:sz w:val="20"/>
              </w:rPr>
              <w:t xml:space="preserve"> or deceptive, and include adequate disclaimers if appropriate.</w:t>
            </w:r>
          </w:p>
          <w:p w14:paraId="11B85A34" w14:textId="1B72469B" w:rsidR="00BE3E47" w:rsidRPr="009B578B" w:rsidRDefault="002E33A9" w:rsidP="00340C20">
            <w:pPr>
              <w:spacing w:after="120"/>
              <w:rPr>
                <w:sz w:val="20"/>
              </w:rPr>
            </w:pPr>
            <w:r w:rsidRPr="002E33A9">
              <w:rPr>
                <w:sz w:val="20"/>
              </w:rPr>
              <w:t xml:space="preserve">Health and nutrition information should align with the most up-to-date </w:t>
            </w:r>
            <w:hyperlink r:id="rId44" w:history="1">
              <w:r w:rsidRPr="00995A80">
                <w:rPr>
                  <w:rStyle w:val="Hyperlink"/>
                  <w:sz w:val="20"/>
                </w:rPr>
                <w:t>Dietary Guidelines</w:t>
              </w:r>
            </w:hyperlink>
            <w:r w:rsidRPr="002E33A9">
              <w:rPr>
                <w:sz w:val="20"/>
              </w:rPr>
              <w:t>.</w:t>
            </w:r>
          </w:p>
        </w:tc>
      </w:tr>
      <w:tr w:rsidR="00BE3E47" w14:paraId="78664792" w14:textId="77777777" w:rsidTr="003B2985">
        <w:tc>
          <w:tcPr>
            <w:tcW w:w="2065" w:type="dxa"/>
          </w:tcPr>
          <w:p w14:paraId="2701115B" w14:textId="608A9000" w:rsidR="00BE3E47" w:rsidRPr="009B578B" w:rsidRDefault="009D19D4" w:rsidP="00340C20">
            <w:pPr>
              <w:spacing w:before="120"/>
              <w:rPr>
                <w:b/>
                <w:bCs/>
                <w:sz w:val="20"/>
              </w:rPr>
            </w:pPr>
            <w:r w:rsidRPr="009B578B">
              <w:rPr>
                <w:b/>
                <w:bCs/>
                <w:sz w:val="20"/>
              </w:rPr>
              <w:t>Information Technology</w:t>
            </w:r>
            <w:r w:rsidR="002E33A9">
              <w:rPr>
                <w:b/>
                <w:bCs/>
                <w:sz w:val="20"/>
              </w:rPr>
              <w:t xml:space="preserve"> </w:t>
            </w:r>
            <w:r w:rsidRPr="009B578B">
              <w:rPr>
                <w:b/>
                <w:bCs/>
                <w:sz w:val="20"/>
              </w:rPr>
              <w:t>Systems</w:t>
            </w:r>
          </w:p>
        </w:tc>
        <w:tc>
          <w:tcPr>
            <w:tcW w:w="7285" w:type="dxa"/>
          </w:tcPr>
          <w:p w14:paraId="2B979986" w14:textId="77777777" w:rsidR="00995A80" w:rsidRDefault="009D19D4" w:rsidP="00340C20">
            <w:pPr>
              <w:spacing w:before="120" w:after="120"/>
              <w:rPr>
                <w:sz w:val="20"/>
              </w:rPr>
            </w:pPr>
            <w:r w:rsidRPr="00995A80">
              <w:rPr>
                <w:i/>
                <w:iCs/>
                <w:sz w:val="20"/>
              </w:rPr>
              <w:t>Unallowable</w:t>
            </w:r>
            <w:r w:rsidRPr="009B578B">
              <w:rPr>
                <w:sz w:val="20"/>
              </w:rPr>
              <w:t xml:space="preserve"> for information technology systems having a useful life of more than one</w:t>
            </w:r>
            <w:r w:rsidR="00995A80">
              <w:rPr>
                <w:sz w:val="20"/>
              </w:rPr>
              <w:t xml:space="preserve"> </w:t>
            </w:r>
            <w:r w:rsidR="008365BB" w:rsidRPr="008365BB">
              <w:rPr>
                <w:sz w:val="20"/>
              </w:rPr>
              <w:t>year and a per-unit acquisition cost which equals or exceeds the lesser of the</w:t>
            </w:r>
            <w:r w:rsidR="00995A80">
              <w:rPr>
                <w:sz w:val="20"/>
              </w:rPr>
              <w:t xml:space="preserve"> </w:t>
            </w:r>
            <w:r w:rsidR="008365BB" w:rsidRPr="008365BB">
              <w:rPr>
                <w:sz w:val="20"/>
              </w:rPr>
              <w:t xml:space="preserve">capitalization level established in accordance </w:t>
            </w:r>
            <w:proofErr w:type="gramStart"/>
            <w:r w:rsidR="008365BB" w:rsidRPr="008365BB">
              <w:rPr>
                <w:sz w:val="20"/>
              </w:rPr>
              <w:t>by</w:t>
            </w:r>
            <w:proofErr w:type="gramEnd"/>
            <w:r w:rsidR="008365BB" w:rsidRPr="008365BB">
              <w:rPr>
                <w:sz w:val="20"/>
              </w:rPr>
              <w:t xml:space="preserve"> generally accepted accounting</w:t>
            </w:r>
            <w:r w:rsidR="00995A80">
              <w:rPr>
                <w:sz w:val="20"/>
              </w:rPr>
              <w:t xml:space="preserve"> </w:t>
            </w:r>
            <w:r w:rsidR="008365BB" w:rsidRPr="008365BB">
              <w:rPr>
                <w:sz w:val="20"/>
              </w:rPr>
              <w:t>principles</w:t>
            </w:r>
            <w:r w:rsidR="00995A80">
              <w:rPr>
                <w:sz w:val="20"/>
              </w:rPr>
              <w:t xml:space="preserve"> </w:t>
            </w:r>
            <w:r w:rsidR="008365BB" w:rsidRPr="008365BB">
              <w:rPr>
                <w:sz w:val="20"/>
              </w:rPr>
              <w:t>(GAAP) by the non-Federal applicant or sub</w:t>
            </w:r>
            <w:r w:rsidR="00995A80">
              <w:rPr>
                <w:sz w:val="20"/>
              </w:rPr>
              <w:t>-</w:t>
            </w:r>
            <w:r w:rsidR="008365BB" w:rsidRPr="008365BB">
              <w:rPr>
                <w:sz w:val="20"/>
              </w:rPr>
              <w:t>applicant for financial statement purposes or</w:t>
            </w:r>
            <w:r w:rsidR="00995A80">
              <w:rPr>
                <w:sz w:val="20"/>
              </w:rPr>
              <w:t xml:space="preserve"> </w:t>
            </w:r>
            <w:r w:rsidR="008365BB" w:rsidRPr="008365BB">
              <w:rPr>
                <w:sz w:val="20"/>
              </w:rPr>
              <w:t>$5,000. Acquisition cost means the cost of the asset including the cost to ready the asset for its intended use. Acquisition costs for software includes those development costs capitalized in accordance with GAAP.</w:t>
            </w:r>
          </w:p>
          <w:p w14:paraId="0B4F3B1B" w14:textId="2FE3D727" w:rsidR="008365BB" w:rsidRPr="008365BB" w:rsidRDefault="008365BB" w:rsidP="00340C20">
            <w:pPr>
              <w:spacing w:after="120"/>
              <w:rPr>
                <w:sz w:val="20"/>
              </w:rPr>
            </w:pPr>
            <w:r w:rsidRPr="008365BB">
              <w:rPr>
                <w:sz w:val="20"/>
              </w:rPr>
              <w:t xml:space="preserve">Information technology systems include computing devices, ancillary equipment, software, firmware, and similar procedures, services (including support services), and related resources. Computing devices means machines used to acquire, store, analyze, process, and publish data and other information electronically, including accessories (or “peripherals”) for printing, </w:t>
            </w:r>
            <w:proofErr w:type="gramStart"/>
            <w:r w:rsidR="00995A80" w:rsidRPr="008365BB">
              <w:rPr>
                <w:sz w:val="20"/>
              </w:rPr>
              <w:t>transmitting</w:t>
            </w:r>
            <w:proofErr w:type="gramEnd"/>
            <w:r w:rsidRPr="008365BB">
              <w:rPr>
                <w:sz w:val="20"/>
              </w:rPr>
              <w:t xml:space="preserve"> and receiving, or storing electronic information. Examples of unallowable information technology systems include service contracts, operating systems, printers, and computers that have an acquisition cost of $5,000 or more.</w:t>
            </w:r>
          </w:p>
          <w:p w14:paraId="6F039B36" w14:textId="799B35D9" w:rsidR="00BE3E47" w:rsidRPr="009B578B" w:rsidRDefault="008365BB" w:rsidP="00340C20">
            <w:pPr>
              <w:spacing w:after="120"/>
              <w:rPr>
                <w:sz w:val="20"/>
              </w:rPr>
            </w:pPr>
            <w:r w:rsidRPr="00995A80">
              <w:rPr>
                <w:i/>
                <w:iCs/>
                <w:sz w:val="20"/>
              </w:rPr>
              <w:t>Allowable</w:t>
            </w:r>
            <w:r w:rsidRPr="008365BB">
              <w:rPr>
                <w:sz w:val="20"/>
              </w:rPr>
              <w:t xml:space="preserve"> for website development, mobile apps, etc.</w:t>
            </w:r>
          </w:p>
        </w:tc>
      </w:tr>
      <w:tr w:rsidR="00BE3E47" w14:paraId="44D85CCD" w14:textId="77777777" w:rsidTr="003B2985">
        <w:tc>
          <w:tcPr>
            <w:tcW w:w="2065" w:type="dxa"/>
          </w:tcPr>
          <w:p w14:paraId="06D4AE0B" w14:textId="3248EE63" w:rsidR="00BE3E47" w:rsidRPr="009B578B" w:rsidRDefault="009D19D4" w:rsidP="00340C20">
            <w:pPr>
              <w:spacing w:before="120" w:after="120"/>
              <w:rPr>
                <w:b/>
                <w:bCs/>
                <w:sz w:val="20"/>
              </w:rPr>
            </w:pPr>
            <w:r w:rsidRPr="009B578B">
              <w:rPr>
                <w:b/>
                <w:bCs/>
                <w:sz w:val="20"/>
              </w:rPr>
              <w:t>Insurance and</w:t>
            </w:r>
            <w:r w:rsidR="002E33A9">
              <w:rPr>
                <w:b/>
                <w:bCs/>
                <w:sz w:val="20"/>
              </w:rPr>
              <w:t xml:space="preserve"> </w:t>
            </w:r>
            <w:r w:rsidRPr="009B578B">
              <w:rPr>
                <w:b/>
                <w:bCs/>
                <w:sz w:val="20"/>
              </w:rPr>
              <w:t>Indemnification</w:t>
            </w:r>
          </w:p>
        </w:tc>
        <w:tc>
          <w:tcPr>
            <w:tcW w:w="7285" w:type="dxa"/>
          </w:tcPr>
          <w:p w14:paraId="2825952B" w14:textId="30569C49" w:rsidR="00BE3E47" w:rsidRPr="009B578B" w:rsidRDefault="009D19D4" w:rsidP="00340C20">
            <w:pPr>
              <w:spacing w:before="120" w:after="120"/>
              <w:rPr>
                <w:sz w:val="20"/>
              </w:rPr>
            </w:pPr>
            <w:r w:rsidRPr="00995A80">
              <w:rPr>
                <w:i/>
                <w:iCs/>
                <w:sz w:val="20"/>
              </w:rPr>
              <w:t>Allowable</w:t>
            </w:r>
            <w:r w:rsidRPr="009B578B">
              <w:rPr>
                <w:sz w:val="20"/>
              </w:rPr>
              <w:t xml:space="preserve"> as indirect costs for insurance and indemnification.</w:t>
            </w:r>
          </w:p>
        </w:tc>
      </w:tr>
      <w:tr w:rsidR="00BE3E47" w14:paraId="7F180F86" w14:textId="77777777" w:rsidTr="003B2985">
        <w:tc>
          <w:tcPr>
            <w:tcW w:w="2065" w:type="dxa"/>
          </w:tcPr>
          <w:p w14:paraId="3B6CF792" w14:textId="0420464E" w:rsidR="00BE3E47" w:rsidRPr="009B578B" w:rsidRDefault="009D19D4" w:rsidP="00340C20">
            <w:pPr>
              <w:spacing w:before="120"/>
              <w:rPr>
                <w:b/>
                <w:bCs/>
                <w:sz w:val="20"/>
              </w:rPr>
            </w:pPr>
            <w:r w:rsidRPr="009B578B">
              <w:rPr>
                <w:b/>
                <w:bCs/>
                <w:sz w:val="20"/>
              </w:rPr>
              <w:lastRenderedPageBreak/>
              <w:t>Lobbying</w:t>
            </w:r>
          </w:p>
        </w:tc>
        <w:tc>
          <w:tcPr>
            <w:tcW w:w="7285" w:type="dxa"/>
          </w:tcPr>
          <w:p w14:paraId="6C3D8508" w14:textId="77777777" w:rsidR="00995A80" w:rsidRDefault="009D19D4" w:rsidP="00340C20">
            <w:pPr>
              <w:spacing w:before="120" w:after="120"/>
              <w:rPr>
                <w:sz w:val="20"/>
              </w:rPr>
            </w:pPr>
            <w:r w:rsidRPr="009B578B">
              <w:rPr>
                <w:sz w:val="20"/>
              </w:rPr>
              <w:t xml:space="preserve">The applicant should consult with the SCBGP to ensure that it </w:t>
            </w:r>
            <w:proofErr w:type="gramStart"/>
            <w:r w:rsidRPr="009B578B">
              <w:rPr>
                <w:sz w:val="20"/>
              </w:rPr>
              <w:t>is in compliance with</w:t>
            </w:r>
            <w:proofErr w:type="gramEnd"/>
            <w:r w:rsidRPr="009B578B">
              <w:rPr>
                <w:sz w:val="20"/>
              </w:rPr>
              <w:t xml:space="preserve"> Federal assistance regulations and laws if it intends to engage in certain activities intended to influence Federal, </w:t>
            </w:r>
            <w:r w:rsidR="00995A80" w:rsidRPr="009B578B">
              <w:rPr>
                <w:sz w:val="20"/>
              </w:rPr>
              <w:t>State,</w:t>
            </w:r>
            <w:r w:rsidRPr="009B578B">
              <w:rPr>
                <w:sz w:val="20"/>
              </w:rPr>
              <w:t xml:space="preserve"> or local government entities.</w:t>
            </w:r>
          </w:p>
          <w:p w14:paraId="5CA73484" w14:textId="77777777" w:rsidR="00995A80" w:rsidRDefault="009D19D4" w:rsidP="00340C20">
            <w:pPr>
              <w:spacing w:after="120"/>
              <w:rPr>
                <w:sz w:val="20"/>
              </w:rPr>
            </w:pPr>
            <w:r w:rsidRPr="00995A80">
              <w:rPr>
                <w:i/>
                <w:iCs/>
                <w:sz w:val="20"/>
              </w:rPr>
              <w:t>Unallowable</w:t>
            </w:r>
            <w:r w:rsidRPr="009B578B">
              <w:rPr>
                <w:sz w:val="20"/>
              </w:rPr>
              <w:t xml:space="preserve"> for:</w:t>
            </w:r>
          </w:p>
          <w:p w14:paraId="5F9D48FD" w14:textId="5493C79C" w:rsidR="00995A80" w:rsidRDefault="009D19D4" w:rsidP="009C1172">
            <w:pPr>
              <w:pStyle w:val="ListParagraph"/>
              <w:numPr>
                <w:ilvl w:val="0"/>
                <w:numId w:val="35"/>
              </w:numPr>
              <w:ind w:left="510"/>
              <w:rPr>
                <w:sz w:val="20"/>
              </w:rPr>
            </w:pPr>
            <w:r w:rsidRPr="00560EAA">
              <w:rPr>
                <w:sz w:val="20"/>
              </w:rPr>
              <w:t>Attempts to influence the outcomes of any Federal, State, or local election, referendum, initiative, or similar procedure, through in-kind or cash contributions, endorsements, publicity, or similar activity;</w:t>
            </w:r>
          </w:p>
          <w:p w14:paraId="445D94DF" w14:textId="77777777" w:rsidR="00952BAA" w:rsidRPr="00952BAA" w:rsidRDefault="00952BAA" w:rsidP="00952BAA">
            <w:pPr>
              <w:pStyle w:val="ListParagraph"/>
              <w:ind w:left="510"/>
              <w:rPr>
                <w:sz w:val="16"/>
                <w:szCs w:val="16"/>
              </w:rPr>
            </w:pPr>
          </w:p>
          <w:p w14:paraId="3D209619" w14:textId="0F6468BB" w:rsidR="00995A80" w:rsidRDefault="009D19D4" w:rsidP="009C1172">
            <w:pPr>
              <w:pStyle w:val="ListParagraph"/>
              <w:numPr>
                <w:ilvl w:val="0"/>
                <w:numId w:val="35"/>
              </w:numPr>
              <w:ind w:left="510"/>
              <w:rPr>
                <w:sz w:val="20"/>
              </w:rPr>
            </w:pPr>
            <w:r w:rsidRPr="00560EAA">
              <w:rPr>
                <w:sz w:val="20"/>
              </w:rPr>
              <w:t>Establishing, administering, contributing to, or paying the expenses of a political party, campaign, political action committee, or other organization established for the purpose of influencing the outcomes of elections in the United States;</w:t>
            </w:r>
          </w:p>
          <w:p w14:paraId="1A127A4B" w14:textId="77777777" w:rsidR="00952BAA" w:rsidRPr="00952BAA" w:rsidRDefault="00952BAA" w:rsidP="00952BAA">
            <w:pPr>
              <w:rPr>
                <w:sz w:val="16"/>
                <w:szCs w:val="16"/>
              </w:rPr>
            </w:pPr>
          </w:p>
          <w:p w14:paraId="1EF7DAF7" w14:textId="1B98A199" w:rsidR="00995A80" w:rsidRDefault="009D19D4" w:rsidP="009C1172">
            <w:pPr>
              <w:pStyle w:val="ListParagraph"/>
              <w:numPr>
                <w:ilvl w:val="0"/>
                <w:numId w:val="35"/>
              </w:numPr>
              <w:ind w:left="510"/>
              <w:rPr>
                <w:sz w:val="20"/>
              </w:rPr>
            </w:pPr>
            <w:r w:rsidRPr="00560EAA">
              <w:rPr>
                <w:sz w:val="20"/>
              </w:rPr>
              <w:t>Any attempt to influence:</w:t>
            </w:r>
          </w:p>
          <w:p w14:paraId="497C2879" w14:textId="77777777" w:rsidR="00952BAA" w:rsidRPr="00952BAA" w:rsidRDefault="00952BAA" w:rsidP="00952BAA">
            <w:pPr>
              <w:rPr>
                <w:sz w:val="16"/>
                <w:szCs w:val="16"/>
              </w:rPr>
            </w:pPr>
          </w:p>
          <w:p w14:paraId="79AF0CD9" w14:textId="5E51A89F" w:rsidR="009D19D4" w:rsidRDefault="009D19D4" w:rsidP="009C1172">
            <w:pPr>
              <w:pStyle w:val="ListParagraph"/>
              <w:numPr>
                <w:ilvl w:val="1"/>
                <w:numId w:val="36"/>
              </w:numPr>
              <w:ind w:left="960"/>
              <w:rPr>
                <w:sz w:val="20"/>
              </w:rPr>
            </w:pPr>
            <w:r w:rsidRPr="00560EAA">
              <w:rPr>
                <w:sz w:val="20"/>
              </w:rPr>
              <w:t>The introduction of Federal or State legislation;</w:t>
            </w:r>
          </w:p>
          <w:p w14:paraId="7DBEBF43" w14:textId="77777777" w:rsidR="00952BAA" w:rsidRPr="00952BAA" w:rsidRDefault="00952BAA" w:rsidP="00952BAA">
            <w:pPr>
              <w:ind w:left="600"/>
              <w:rPr>
                <w:sz w:val="16"/>
                <w:szCs w:val="16"/>
              </w:rPr>
            </w:pPr>
          </w:p>
          <w:p w14:paraId="34EAC3A6" w14:textId="03E52518" w:rsidR="00995A80" w:rsidRDefault="009D19D4" w:rsidP="009C1172">
            <w:pPr>
              <w:pStyle w:val="ListParagraph"/>
              <w:numPr>
                <w:ilvl w:val="1"/>
                <w:numId w:val="36"/>
              </w:numPr>
              <w:ind w:left="960"/>
              <w:rPr>
                <w:sz w:val="20"/>
              </w:rPr>
            </w:pPr>
            <w:r w:rsidRPr="00560EAA">
              <w:rPr>
                <w:sz w:val="20"/>
              </w:rPr>
              <w:t>The enactment or modification of any pending Federal or State legislation through communication with any member or employee of the Congress or State legislature (including efforts to influence State or local officials to engage in similar lobbying activity);</w:t>
            </w:r>
          </w:p>
          <w:p w14:paraId="08CCACF0" w14:textId="77777777" w:rsidR="00952BAA" w:rsidRPr="00952BAA" w:rsidRDefault="00952BAA" w:rsidP="00952BAA">
            <w:pPr>
              <w:rPr>
                <w:sz w:val="16"/>
                <w:szCs w:val="16"/>
              </w:rPr>
            </w:pPr>
          </w:p>
          <w:p w14:paraId="15A8579B" w14:textId="67360330" w:rsidR="00995A80" w:rsidRDefault="009D19D4" w:rsidP="009C1172">
            <w:pPr>
              <w:pStyle w:val="ListParagraph"/>
              <w:numPr>
                <w:ilvl w:val="1"/>
                <w:numId w:val="36"/>
              </w:numPr>
              <w:ind w:left="960"/>
              <w:rPr>
                <w:sz w:val="20"/>
              </w:rPr>
            </w:pPr>
            <w:r w:rsidRPr="00560EAA">
              <w:rPr>
                <w:sz w:val="20"/>
              </w:rPr>
              <w:t>The enactment or modification of any pending Federal or State legislation by preparing, distributing, or using publicity or propaganda, or by urging members of the general public, or any segment thereof, to contribute to or participate in any mass demonstration, march, rally, fund raising drive, lobbying campaign or letter writing or telephone campaign; or</w:t>
            </w:r>
          </w:p>
          <w:p w14:paraId="1E253A2E" w14:textId="77777777" w:rsidR="00952BAA" w:rsidRPr="00952BAA" w:rsidRDefault="00952BAA" w:rsidP="00952BAA">
            <w:pPr>
              <w:rPr>
                <w:sz w:val="16"/>
                <w:szCs w:val="16"/>
              </w:rPr>
            </w:pPr>
          </w:p>
          <w:p w14:paraId="747F311B" w14:textId="1B3CE3BA" w:rsidR="00995A80" w:rsidRDefault="009D19D4" w:rsidP="009C1172">
            <w:pPr>
              <w:pStyle w:val="ListParagraph"/>
              <w:numPr>
                <w:ilvl w:val="1"/>
                <w:numId w:val="36"/>
              </w:numPr>
              <w:ind w:left="960"/>
              <w:rPr>
                <w:sz w:val="20"/>
              </w:rPr>
            </w:pPr>
            <w:r w:rsidRPr="00560EAA">
              <w:rPr>
                <w:sz w:val="20"/>
              </w:rPr>
              <w:t>Any government official or employee in connection with a decision to sign or veto enrolled legislation;</w:t>
            </w:r>
          </w:p>
          <w:p w14:paraId="09F920FA" w14:textId="77777777" w:rsidR="00952BAA" w:rsidRPr="00952BAA" w:rsidRDefault="00952BAA" w:rsidP="00952BAA">
            <w:pPr>
              <w:rPr>
                <w:sz w:val="16"/>
                <w:szCs w:val="16"/>
              </w:rPr>
            </w:pPr>
          </w:p>
          <w:p w14:paraId="55FFC0EA" w14:textId="71D02B72" w:rsidR="00C6784B" w:rsidRDefault="009D19D4" w:rsidP="009C1172">
            <w:pPr>
              <w:pStyle w:val="ListParagraph"/>
              <w:numPr>
                <w:ilvl w:val="0"/>
                <w:numId w:val="35"/>
              </w:numPr>
              <w:ind w:left="510"/>
              <w:rPr>
                <w:sz w:val="20"/>
              </w:rPr>
            </w:pPr>
            <w:r w:rsidRPr="003B2985">
              <w:rPr>
                <w:sz w:val="20"/>
              </w:rPr>
              <w:t>Legislative liaison activities, including attendance at legislative sessions or committee hearings, gathering information regarding legislation, and analyzing the effect of legislation, when such activities are carried on in support of or in knowing preparation for an effort to engage in unallowable lobbying.</w:t>
            </w:r>
          </w:p>
          <w:p w14:paraId="5A1FBA4F" w14:textId="77777777" w:rsidR="00952BAA" w:rsidRPr="00952BAA" w:rsidRDefault="00952BAA" w:rsidP="00952BAA">
            <w:pPr>
              <w:pStyle w:val="ListParagraph"/>
              <w:ind w:left="510"/>
              <w:rPr>
                <w:sz w:val="16"/>
                <w:szCs w:val="16"/>
              </w:rPr>
            </w:pPr>
          </w:p>
          <w:p w14:paraId="23AE95F0" w14:textId="7BBAE789" w:rsidR="00952BAA" w:rsidRDefault="009D19D4" w:rsidP="00952BAA">
            <w:pPr>
              <w:spacing w:after="120"/>
              <w:rPr>
                <w:sz w:val="20"/>
              </w:rPr>
            </w:pPr>
            <w:r w:rsidRPr="00C6784B">
              <w:rPr>
                <w:i/>
                <w:iCs/>
                <w:sz w:val="20"/>
              </w:rPr>
              <w:t>Allowable</w:t>
            </w:r>
            <w:r w:rsidRPr="009B578B">
              <w:rPr>
                <w:sz w:val="20"/>
              </w:rPr>
              <w:t xml:space="preserve"> activities directly related to the performance of a grant include:</w:t>
            </w:r>
          </w:p>
          <w:p w14:paraId="044BC38A" w14:textId="77777777" w:rsidR="00952BAA" w:rsidRDefault="00C6784B" w:rsidP="00952BAA">
            <w:pPr>
              <w:pStyle w:val="ListParagraph"/>
              <w:numPr>
                <w:ilvl w:val="0"/>
                <w:numId w:val="37"/>
              </w:numPr>
              <w:ind w:left="510"/>
              <w:rPr>
                <w:sz w:val="20"/>
              </w:rPr>
            </w:pPr>
            <w:r w:rsidRPr="003B2985">
              <w:rPr>
                <w:sz w:val="20"/>
              </w:rPr>
              <w:t>T</w:t>
            </w:r>
            <w:r w:rsidR="009D19D4" w:rsidRPr="003B2985">
              <w:rPr>
                <w:sz w:val="20"/>
              </w:rPr>
              <w:t>echnical and factual presentations on topics directly related to the performance of a grant, contract, or other agreement (through hearing testimony, statements, or letters to the Congress or a State legislature, or subdivision, member, or cognizant staff member thereof), in response to a documented request (including a Congressional Record notice requesting testimony or statements for the record at a regularly scheduled hearing) made by the non-Federal entity's member of congress, legislative body or a subdivision, or a cognizant staff member thereof, provided such information is readily obtainable and can be readily put in deliverable form, and further provided that costs under this section for travel, lodging or meals are unallowable unless incurred to offer testimony at a regularly scheduled Congressional hearing pursuant to a written request for such presentation made by the Chairman or Ranking Minority Member of the Committee or</w:t>
            </w:r>
          </w:p>
          <w:p w14:paraId="3545F40B" w14:textId="0E2FABB3" w:rsidR="00952BAA" w:rsidRDefault="00952BAA" w:rsidP="00952BAA">
            <w:pPr>
              <w:pStyle w:val="ListParagraph"/>
              <w:ind w:left="510"/>
              <w:rPr>
                <w:sz w:val="20"/>
              </w:rPr>
            </w:pPr>
          </w:p>
          <w:p w14:paraId="55DAB131" w14:textId="2813D00B" w:rsidR="00952BAA" w:rsidRDefault="00952BAA" w:rsidP="00952BAA">
            <w:pPr>
              <w:pStyle w:val="ListParagraph"/>
              <w:ind w:left="510"/>
              <w:rPr>
                <w:sz w:val="16"/>
                <w:szCs w:val="16"/>
              </w:rPr>
            </w:pPr>
          </w:p>
          <w:p w14:paraId="1B210379" w14:textId="77777777" w:rsidR="00952BAA" w:rsidRPr="00952BAA" w:rsidRDefault="00952BAA" w:rsidP="00952BAA">
            <w:pPr>
              <w:pStyle w:val="ListParagraph"/>
              <w:ind w:left="510"/>
              <w:rPr>
                <w:sz w:val="16"/>
                <w:szCs w:val="16"/>
              </w:rPr>
            </w:pPr>
          </w:p>
          <w:p w14:paraId="3B3E2C62" w14:textId="4750AED6" w:rsidR="00C6784B" w:rsidRDefault="009D19D4" w:rsidP="00952BAA">
            <w:pPr>
              <w:pStyle w:val="ListParagraph"/>
              <w:ind w:left="510"/>
              <w:rPr>
                <w:sz w:val="20"/>
              </w:rPr>
            </w:pPr>
            <w:r w:rsidRPr="003B2985">
              <w:rPr>
                <w:sz w:val="20"/>
              </w:rPr>
              <w:t>Subcommittee conducting such hearings;</w:t>
            </w:r>
          </w:p>
          <w:p w14:paraId="6802D6D3" w14:textId="77777777" w:rsidR="00952BAA" w:rsidRPr="00952BAA" w:rsidRDefault="00952BAA" w:rsidP="00952BAA">
            <w:pPr>
              <w:pStyle w:val="ListParagraph"/>
              <w:ind w:left="510"/>
              <w:rPr>
                <w:sz w:val="16"/>
                <w:szCs w:val="16"/>
              </w:rPr>
            </w:pPr>
          </w:p>
          <w:p w14:paraId="220728C7" w14:textId="27640953" w:rsidR="00C6784B" w:rsidRDefault="009D19D4" w:rsidP="009C1172">
            <w:pPr>
              <w:pStyle w:val="ListParagraph"/>
              <w:numPr>
                <w:ilvl w:val="0"/>
                <w:numId w:val="37"/>
              </w:numPr>
              <w:ind w:left="510"/>
              <w:rPr>
                <w:sz w:val="20"/>
              </w:rPr>
            </w:pPr>
            <w:r w:rsidRPr="003B2985">
              <w:rPr>
                <w:sz w:val="20"/>
              </w:rPr>
              <w:t xml:space="preserve">Any lobbying made unallowable by </w:t>
            </w:r>
            <w:hyperlink r:id="rId45" w:anchor="se2.1.200_1450" w:history="1">
              <w:r w:rsidRPr="00C52C0D">
                <w:rPr>
                  <w:rStyle w:val="Hyperlink"/>
                  <w:sz w:val="20"/>
                </w:rPr>
                <w:t>2 CFR</w:t>
              </w:r>
              <w:r w:rsidR="00C52C0D">
                <w:rPr>
                  <w:rStyle w:val="Hyperlink"/>
                  <w:sz w:val="20"/>
                </w:rPr>
                <w:t xml:space="preserve"> </w:t>
              </w:r>
              <w:r w:rsidR="00C52C0D" w:rsidRPr="00C52C0D">
                <w:rPr>
                  <w:rStyle w:val="Hyperlink"/>
                  <w:sz w:val="20"/>
                </w:rPr>
                <w:t>§</w:t>
              </w:r>
              <w:r w:rsidRPr="00C52C0D">
                <w:rPr>
                  <w:rStyle w:val="Hyperlink"/>
                  <w:sz w:val="20"/>
                </w:rPr>
                <w:t>200.450(c)(1)(iii)</w:t>
              </w:r>
            </w:hyperlink>
            <w:r w:rsidRPr="003B2985">
              <w:rPr>
                <w:sz w:val="20"/>
              </w:rPr>
              <w:t xml:space="preserve"> to influence State legislation in order to directly reduce the cost, or to avoid material impairment of the non-Federal entity's authority to perform the grant, contract, or other agreement; or</w:t>
            </w:r>
          </w:p>
          <w:p w14:paraId="43C68699" w14:textId="77777777" w:rsidR="00952BAA" w:rsidRPr="00952BAA" w:rsidRDefault="00952BAA" w:rsidP="00952BAA">
            <w:pPr>
              <w:pStyle w:val="ListParagraph"/>
              <w:ind w:left="510"/>
              <w:rPr>
                <w:sz w:val="16"/>
                <w:szCs w:val="16"/>
              </w:rPr>
            </w:pPr>
          </w:p>
          <w:p w14:paraId="31E40F3D" w14:textId="1ABB5FDB" w:rsidR="00C6784B" w:rsidRDefault="009D19D4" w:rsidP="009C1172">
            <w:pPr>
              <w:pStyle w:val="ListParagraph"/>
              <w:numPr>
                <w:ilvl w:val="0"/>
                <w:numId w:val="37"/>
              </w:numPr>
              <w:ind w:left="510"/>
              <w:rPr>
                <w:sz w:val="20"/>
              </w:rPr>
            </w:pPr>
            <w:r w:rsidRPr="003B2985">
              <w:rPr>
                <w:sz w:val="20"/>
              </w:rPr>
              <w:t>Any activity specifically authorized by statute to be undertaken with funds from the Federal award.</w:t>
            </w:r>
          </w:p>
          <w:p w14:paraId="215904BD" w14:textId="77777777" w:rsidR="00952BAA" w:rsidRPr="00952BAA" w:rsidRDefault="00952BAA" w:rsidP="00952BAA">
            <w:pPr>
              <w:rPr>
                <w:sz w:val="16"/>
                <w:szCs w:val="16"/>
              </w:rPr>
            </w:pPr>
          </w:p>
          <w:p w14:paraId="4C0F674F" w14:textId="403534D6" w:rsidR="00C6784B" w:rsidRDefault="009D19D4" w:rsidP="009C1172">
            <w:pPr>
              <w:pStyle w:val="ListParagraph"/>
              <w:numPr>
                <w:ilvl w:val="0"/>
                <w:numId w:val="37"/>
              </w:numPr>
              <w:ind w:left="510"/>
              <w:rPr>
                <w:sz w:val="20"/>
              </w:rPr>
            </w:pPr>
            <w:r w:rsidRPr="003B2985">
              <w:rPr>
                <w:sz w:val="20"/>
              </w:rPr>
              <w:t>Any activity excepted from the definitions of “lobbying” or “influencing legislation” by the Internal Revenue Code provisions that require nonprofit organizations to limit their participation in direct and “grass roots” lobbying activities in order to retain their charitable deduction status and avoid punitive excise taxes</w:t>
            </w:r>
            <w:r w:rsidRPr="00E40D49">
              <w:rPr>
                <w:sz w:val="20"/>
              </w:rPr>
              <w:t xml:space="preserve">, </w:t>
            </w:r>
            <w:hyperlink r:id="rId46" w:history="1">
              <w:r w:rsidRPr="00E40D49">
                <w:rPr>
                  <w:rStyle w:val="Hyperlink"/>
                  <w:sz w:val="20"/>
                </w:rPr>
                <w:t xml:space="preserve">IRC §501(c)(3), </w:t>
              </w:r>
              <w:r w:rsidR="00E40D49" w:rsidRPr="00E40D49">
                <w:rPr>
                  <w:rStyle w:val="Hyperlink"/>
                  <w:sz w:val="20"/>
                </w:rPr>
                <w:t>§</w:t>
              </w:r>
              <w:r w:rsidRPr="00E40D49">
                <w:rPr>
                  <w:rStyle w:val="Hyperlink"/>
                  <w:sz w:val="20"/>
                </w:rPr>
                <w:t>501(h)</w:t>
              </w:r>
            </w:hyperlink>
            <w:r w:rsidRPr="00E40D49">
              <w:rPr>
                <w:sz w:val="20"/>
              </w:rPr>
              <w:t xml:space="preserve">, </w:t>
            </w:r>
            <w:hyperlink r:id="rId47" w:history="1">
              <w:r w:rsidR="00E40D49" w:rsidRPr="00E40D49">
                <w:rPr>
                  <w:rStyle w:val="Hyperlink"/>
                  <w:sz w:val="20"/>
                </w:rPr>
                <w:t>§</w:t>
              </w:r>
              <w:r w:rsidRPr="00E40D49">
                <w:rPr>
                  <w:rStyle w:val="Hyperlink"/>
                  <w:sz w:val="20"/>
                </w:rPr>
                <w:t>4911(a)</w:t>
              </w:r>
            </w:hyperlink>
            <w:r w:rsidRPr="003B2985">
              <w:rPr>
                <w:sz w:val="20"/>
              </w:rPr>
              <w:t>, including:</w:t>
            </w:r>
          </w:p>
          <w:p w14:paraId="5438C3E4" w14:textId="77777777" w:rsidR="00952BAA" w:rsidRPr="00952BAA" w:rsidRDefault="00952BAA" w:rsidP="00952BAA">
            <w:pPr>
              <w:rPr>
                <w:sz w:val="16"/>
                <w:szCs w:val="16"/>
              </w:rPr>
            </w:pPr>
          </w:p>
          <w:p w14:paraId="6DBB6093" w14:textId="7E7A101B" w:rsidR="00C6784B" w:rsidRDefault="00C6784B" w:rsidP="009C1172">
            <w:pPr>
              <w:pStyle w:val="ListParagraph"/>
              <w:numPr>
                <w:ilvl w:val="1"/>
                <w:numId w:val="38"/>
              </w:numPr>
              <w:ind w:left="960"/>
              <w:rPr>
                <w:sz w:val="20"/>
              </w:rPr>
            </w:pPr>
            <w:r w:rsidRPr="003B2985">
              <w:rPr>
                <w:sz w:val="20"/>
              </w:rPr>
              <w:t>N</w:t>
            </w:r>
            <w:r w:rsidR="009D19D4" w:rsidRPr="003B2985">
              <w:rPr>
                <w:sz w:val="20"/>
              </w:rPr>
              <w:t>onpartisan analysis, study, or research reports;</w:t>
            </w:r>
          </w:p>
          <w:p w14:paraId="2BC8DCE9" w14:textId="77777777" w:rsidR="00952BAA" w:rsidRPr="00952BAA" w:rsidRDefault="00952BAA" w:rsidP="00952BAA">
            <w:pPr>
              <w:pStyle w:val="ListParagraph"/>
              <w:ind w:left="960"/>
              <w:rPr>
                <w:sz w:val="16"/>
                <w:szCs w:val="16"/>
              </w:rPr>
            </w:pPr>
          </w:p>
          <w:p w14:paraId="4994D723" w14:textId="2D4F0BFC" w:rsidR="00C6784B" w:rsidRDefault="009D19D4" w:rsidP="009C1172">
            <w:pPr>
              <w:pStyle w:val="ListParagraph"/>
              <w:numPr>
                <w:ilvl w:val="1"/>
                <w:numId w:val="38"/>
              </w:numPr>
              <w:ind w:left="960"/>
              <w:rPr>
                <w:sz w:val="20"/>
              </w:rPr>
            </w:pPr>
            <w:r w:rsidRPr="003B2985">
              <w:rPr>
                <w:sz w:val="20"/>
              </w:rPr>
              <w:t>Examinations and discussions of broad social, economic, and similar problems; and</w:t>
            </w:r>
          </w:p>
          <w:p w14:paraId="4C8B8AC7" w14:textId="77777777" w:rsidR="00952BAA" w:rsidRPr="00952BAA" w:rsidRDefault="00952BAA" w:rsidP="00952BAA">
            <w:pPr>
              <w:rPr>
                <w:sz w:val="16"/>
                <w:szCs w:val="16"/>
              </w:rPr>
            </w:pPr>
          </w:p>
          <w:p w14:paraId="016497B4" w14:textId="77777777" w:rsidR="009D19D4" w:rsidRDefault="009D19D4" w:rsidP="009C1172">
            <w:pPr>
              <w:pStyle w:val="ListParagraph"/>
              <w:numPr>
                <w:ilvl w:val="1"/>
                <w:numId w:val="38"/>
              </w:numPr>
              <w:ind w:left="960"/>
              <w:rPr>
                <w:sz w:val="20"/>
              </w:rPr>
            </w:pPr>
            <w:r w:rsidRPr="003B2985">
              <w:rPr>
                <w:sz w:val="20"/>
              </w:rPr>
              <w:t xml:space="preserve">Information provided upon request by a legislator for technical advice and assistance, as defined by </w:t>
            </w:r>
            <w:hyperlink r:id="rId48" w:history="1">
              <w:r w:rsidRPr="00E40D49">
                <w:rPr>
                  <w:rStyle w:val="Hyperlink"/>
                  <w:sz w:val="20"/>
                </w:rPr>
                <w:t>IRC §4911(d)(2)</w:t>
              </w:r>
            </w:hyperlink>
            <w:r w:rsidRPr="003B2985">
              <w:rPr>
                <w:sz w:val="20"/>
              </w:rPr>
              <w:t xml:space="preserve"> and </w:t>
            </w:r>
            <w:hyperlink r:id="rId49" w:anchor="se26.19.56_14911_62" w:history="1">
              <w:r w:rsidRPr="00E40D49">
                <w:rPr>
                  <w:rStyle w:val="Hyperlink"/>
                  <w:sz w:val="20"/>
                </w:rPr>
                <w:t xml:space="preserve">26 CFR </w:t>
              </w:r>
              <w:r w:rsidR="00E40D49" w:rsidRPr="00E40D49">
                <w:rPr>
                  <w:rStyle w:val="Hyperlink"/>
                  <w:sz w:val="20"/>
                </w:rPr>
                <w:t>§</w:t>
              </w:r>
              <w:r w:rsidRPr="00E40D49">
                <w:rPr>
                  <w:rStyle w:val="Hyperlink"/>
                  <w:sz w:val="20"/>
                </w:rPr>
                <w:t>56.4911-2(c)(1)-(c)(3)</w:t>
              </w:r>
            </w:hyperlink>
            <w:r w:rsidRPr="003B2985">
              <w:rPr>
                <w:sz w:val="20"/>
              </w:rPr>
              <w:t>.</w:t>
            </w:r>
          </w:p>
          <w:p w14:paraId="5E62605F" w14:textId="31F79039" w:rsidR="00952BAA" w:rsidRPr="00952BAA" w:rsidRDefault="00952BAA" w:rsidP="00952BAA">
            <w:pPr>
              <w:rPr>
                <w:sz w:val="16"/>
                <w:szCs w:val="16"/>
              </w:rPr>
            </w:pPr>
          </w:p>
        </w:tc>
      </w:tr>
      <w:tr w:rsidR="00BE3E47" w14:paraId="22785F3B" w14:textId="77777777" w:rsidTr="003B2985">
        <w:tc>
          <w:tcPr>
            <w:tcW w:w="2065" w:type="dxa"/>
          </w:tcPr>
          <w:p w14:paraId="591880EA" w14:textId="230C8428" w:rsidR="00BE3E47" w:rsidRPr="009B578B" w:rsidRDefault="009D19D4" w:rsidP="00952BAA">
            <w:pPr>
              <w:spacing w:before="120"/>
              <w:rPr>
                <w:b/>
                <w:bCs/>
                <w:sz w:val="20"/>
              </w:rPr>
            </w:pPr>
            <w:bookmarkStart w:id="192" w:name="Meals" w:colFirst="0" w:colLast="0"/>
            <w:r w:rsidRPr="009B578B">
              <w:rPr>
                <w:b/>
                <w:bCs/>
                <w:sz w:val="20"/>
              </w:rPr>
              <w:lastRenderedPageBreak/>
              <w:t>Meals</w:t>
            </w:r>
          </w:p>
        </w:tc>
        <w:tc>
          <w:tcPr>
            <w:tcW w:w="7285" w:type="dxa"/>
          </w:tcPr>
          <w:p w14:paraId="39965C43" w14:textId="77777777" w:rsidR="009D19D4" w:rsidRPr="009B578B" w:rsidRDefault="009D19D4" w:rsidP="00952BAA">
            <w:pPr>
              <w:spacing w:before="120" w:after="120"/>
              <w:rPr>
                <w:sz w:val="20"/>
              </w:rPr>
            </w:pPr>
            <w:r w:rsidRPr="00C6784B">
              <w:rPr>
                <w:i/>
                <w:iCs/>
                <w:sz w:val="20"/>
              </w:rPr>
              <w:t>Unallowable</w:t>
            </w:r>
            <w:r w:rsidRPr="009B578B">
              <w:rPr>
                <w:sz w:val="20"/>
              </w:rPr>
              <w:t xml:space="preserve"> for business meals when individuals decide to go to lunch or dinner together when no need exists for continuity of a meeting. Such activity is considered an entertainment cost.</w:t>
            </w:r>
          </w:p>
          <w:p w14:paraId="585E3C9F" w14:textId="77777777" w:rsidR="009D19D4" w:rsidRPr="009B578B" w:rsidRDefault="009D19D4" w:rsidP="00952BAA">
            <w:pPr>
              <w:spacing w:after="120"/>
              <w:rPr>
                <w:sz w:val="20"/>
              </w:rPr>
            </w:pPr>
            <w:r w:rsidRPr="00C6784B">
              <w:rPr>
                <w:i/>
                <w:iCs/>
                <w:sz w:val="20"/>
              </w:rPr>
              <w:t>Allowable</w:t>
            </w:r>
            <w:r w:rsidRPr="009B578B">
              <w:rPr>
                <w:sz w:val="20"/>
              </w:rPr>
              <w:t xml:space="preserve"> for lunch or dinner meals if the costs are reasonable and a justification is provided that such activity maintains the continuity of the meeting and to do otherwise will impose arduous conditions on the meeting participants.</w:t>
            </w:r>
          </w:p>
          <w:p w14:paraId="32488823" w14:textId="77777777" w:rsidR="009D19D4" w:rsidRPr="009B578B" w:rsidRDefault="009D19D4" w:rsidP="00952BAA">
            <w:pPr>
              <w:spacing w:after="120"/>
              <w:rPr>
                <w:sz w:val="20"/>
              </w:rPr>
            </w:pPr>
            <w:r w:rsidRPr="00C6784B">
              <w:rPr>
                <w:i/>
                <w:iCs/>
                <w:sz w:val="20"/>
              </w:rPr>
              <w:t>Unallowable</w:t>
            </w:r>
            <w:r w:rsidRPr="009B578B">
              <w:rPr>
                <w:sz w:val="20"/>
              </w:rPr>
              <w:t xml:space="preserve"> for breakfasts for conference attendees because it is expected these individuals will have sufficient time to obtain this meal on their own before the conference begins in the morning.</w:t>
            </w:r>
          </w:p>
          <w:p w14:paraId="239B8188" w14:textId="77777777" w:rsidR="009D19D4" w:rsidRPr="009B578B" w:rsidRDefault="009D19D4" w:rsidP="00952BAA">
            <w:pPr>
              <w:spacing w:after="120"/>
              <w:rPr>
                <w:sz w:val="20"/>
              </w:rPr>
            </w:pPr>
            <w:r w:rsidRPr="00C6784B">
              <w:rPr>
                <w:i/>
                <w:iCs/>
                <w:sz w:val="20"/>
              </w:rPr>
              <w:t>Unallowable</w:t>
            </w:r>
            <w:r w:rsidRPr="009B578B">
              <w:rPr>
                <w:sz w:val="20"/>
              </w:rPr>
              <w:t xml:space="preserve"> for meal costs that are duplicated in meeting </w:t>
            </w:r>
            <w:proofErr w:type="gramStart"/>
            <w:r w:rsidRPr="009B578B">
              <w:rPr>
                <w:sz w:val="20"/>
              </w:rPr>
              <w:t>participant’s</w:t>
            </w:r>
            <w:proofErr w:type="gramEnd"/>
            <w:r w:rsidRPr="009B578B">
              <w:rPr>
                <w:sz w:val="20"/>
              </w:rPr>
              <w:t xml:space="preserve"> per diem or subsistence allowances.</w:t>
            </w:r>
          </w:p>
          <w:p w14:paraId="1C1666F4" w14:textId="1FC4F794" w:rsidR="00BE3E47" w:rsidRPr="009B578B" w:rsidRDefault="009D19D4" w:rsidP="00952BAA">
            <w:pPr>
              <w:spacing w:after="120"/>
              <w:rPr>
                <w:sz w:val="20"/>
              </w:rPr>
            </w:pPr>
            <w:r w:rsidRPr="00C6784B">
              <w:rPr>
                <w:i/>
                <w:iCs/>
                <w:sz w:val="20"/>
              </w:rPr>
              <w:t>Allowable</w:t>
            </w:r>
            <w:r w:rsidRPr="009B578B">
              <w:rPr>
                <w:sz w:val="20"/>
              </w:rPr>
              <w:t xml:space="preserve"> for meals consumed while in official travel status. They are considered per diem expenses and should be reimbursed in accordance with the organization’s established written travel policies.</w:t>
            </w:r>
          </w:p>
        </w:tc>
      </w:tr>
      <w:bookmarkEnd w:id="192"/>
      <w:tr w:rsidR="00BE3E47" w14:paraId="5A9319AB" w14:textId="77777777" w:rsidTr="003B2985">
        <w:tc>
          <w:tcPr>
            <w:tcW w:w="2065" w:type="dxa"/>
          </w:tcPr>
          <w:p w14:paraId="7EEA23EF" w14:textId="04E57C8F" w:rsidR="00BE3E47" w:rsidRPr="009B578B" w:rsidRDefault="009D19D4" w:rsidP="00952BAA">
            <w:pPr>
              <w:spacing w:before="120" w:after="120"/>
              <w:rPr>
                <w:b/>
                <w:bCs/>
                <w:sz w:val="20"/>
              </w:rPr>
            </w:pPr>
            <w:r w:rsidRPr="009B578B">
              <w:rPr>
                <w:b/>
                <w:bCs/>
                <w:sz w:val="20"/>
              </w:rPr>
              <w:t>Memberships,</w:t>
            </w:r>
            <w:r w:rsidR="002E33A9">
              <w:rPr>
                <w:b/>
                <w:bCs/>
                <w:sz w:val="20"/>
              </w:rPr>
              <w:t xml:space="preserve"> </w:t>
            </w:r>
            <w:r w:rsidRPr="009B578B">
              <w:rPr>
                <w:b/>
                <w:bCs/>
                <w:sz w:val="20"/>
              </w:rPr>
              <w:t>Subscriptions,</w:t>
            </w:r>
            <w:r w:rsidR="002E33A9">
              <w:rPr>
                <w:b/>
                <w:bCs/>
                <w:sz w:val="20"/>
              </w:rPr>
              <w:t xml:space="preserve"> </w:t>
            </w:r>
            <w:r w:rsidRPr="009B578B">
              <w:rPr>
                <w:b/>
                <w:bCs/>
                <w:sz w:val="20"/>
              </w:rPr>
              <w:t>and</w:t>
            </w:r>
            <w:r w:rsidR="002E33A9">
              <w:rPr>
                <w:b/>
                <w:bCs/>
                <w:sz w:val="20"/>
              </w:rPr>
              <w:t xml:space="preserve"> </w:t>
            </w:r>
            <w:r w:rsidRPr="009B578B">
              <w:rPr>
                <w:b/>
                <w:bCs/>
                <w:sz w:val="20"/>
              </w:rPr>
              <w:t>Professional Activity</w:t>
            </w:r>
            <w:r w:rsidR="002E33A9">
              <w:rPr>
                <w:b/>
                <w:bCs/>
                <w:sz w:val="20"/>
              </w:rPr>
              <w:t xml:space="preserve"> </w:t>
            </w:r>
            <w:r w:rsidRPr="009B578B">
              <w:rPr>
                <w:b/>
                <w:bCs/>
                <w:sz w:val="20"/>
              </w:rPr>
              <w:t>Costs</w:t>
            </w:r>
          </w:p>
        </w:tc>
        <w:tc>
          <w:tcPr>
            <w:tcW w:w="7285" w:type="dxa"/>
          </w:tcPr>
          <w:p w14:paraId="24B8EDFC" w14:textId="77777777" w:rsidR="00BE3E47" w:rsidRPr="009B578B" w:rsidRDefault="009D19D4" w:rsidP="00952BAA">
            <w:pPr>
              <w:spacing w:before="120" w:after="120"/>
              <w:rPr>
                <w:sz w:val="20"/>
              </w:rPr>
            </w:pPr>
            <w:r w:rsidRPr="00C6784B">
              <w:rPr>
                <w:i/>
                <w:iCs/>
                <w:sz w:val="20"/>
              </w:rPr>
              <w:t>Unallowable</w:t>
            </w:r>
            <w:r w:rsidRPr="009B578B">
              <w:rPr>
                <w:sz w:val="20"/>
              </w:rPr>
              <w:t xml:space="preserve"> for costs of membership in any civic or community organization.</w:t>
            </w:r>
          </w:p>
          <w:p w14:paraId="77718F4B" w14:textId="7B6251BE" w:rsidR="009D19D4" w:rsidRPr="009B578B" w:rsidRDefault="009D19D4" w:rsidP="00A66649">
            <w:pPr>
              <w:spacing w:before="120" w:after="120"/>
              <w:rPr>
                <w:sz w:val="20"/>
              </w:rPr>
            </w:pPr>
            <w:r w:rsidRPr="00C6784B">
              <w:rPr>
                <w:i/>
                <w:iCs/>
                <w:sz w:val="20"/>
              </w:rPr>
              <w:t>Allowable</w:t>
            </w:r>
            <w:r w:rsidRPr="00C6784B">
              <w:rPr>
                <w:sz w:val="20"/>
              </w:rPr>
              <w:t xml:space="preserve"> </w:t>
            </w:r>
            <w:r w:rsidRPr="009B578B">
              <w:rPr>
                <w:sz w:val="20"/>
              </w:rPr>
              <w:t>for costs of membership in business, technical, and professional organizations.</w:t>
            </w:r>
          </w:p>
        </w:tc>
      </w:tr>
      <w:tr w:rsidR="00BE3E47" w14:paraId="6F573218" w14:textId="77777777" w:rsidTr="003B2985">
        <w:tc>
          <w:tcPr>
            <w:tcW w:w="2065" w:type="dxa"/>
          </w:tcPr>
          <w:p w14:paraId="584CA4D7" w14:textId="3A82B8C3" w:rsidR="00BE3E47" w:rsidRPr="009B578B" w:rsidRDefault="009D19D4" w:rsidP="00A66649">
            <w:pPr>
              <w:spacing w:before="120" w:after="120"/>
              <w:rPr>
                <w:b/>
                <w:bCs/>
                <w:sz w:val="20"/>
              </w:rPr>
            </w:pPr>
            <w:r w:rsidRPr="009B578B">
              <w:rPr>
                <w:b/>
                <w:bCs/>
                <w:sz w:val="20"/>
              </w:rPr>
              <w:t>Organization Costs</w:t>
            </w:r>
          </w:p>
        </w:tc>
        <w:tc>
          <w:tcPr>
            <w:tcW w:w="7285" w:type="dxa"/>
          </w:tcPr>
          <w:p w14:paraId="2FFBBB28" w14:textId="15847D9D" w:rsidR="009D19D4" w:rsidRPr="009B578B" w:rsidRDefault="009D19D4" w:rsidP="00A66649">
            <w:pPr>
              <w:spacing w:before="120" w:after="120"/>
              <w:rPr>
                <w:sz w:val="20"/>
              </w:rPr>
            </w:pPr>
            <w:r w:rsidRPr="00C6784B">
              <w:rPr>
                <w:i/>
                <w:iCs/>
                <w:sz w:val="20"/>
              </w:rPr>
              <w:t>Allowable</w:t>
            </w:r>
            <w:r w:rsidRPr="009B578B">
              <w:rPr>
                <w:sz w:val="20"/>
              </w:rPr>
              <w:t xml:space="preserve"> with prior approval for organization costs per </w:t>
            </w:r>
            <w:hyperlink r:id="rId50" w:anchor="se2.1.200_1455" w:history="1">
              <w:r w:rsidR="0017657A">
                <w:rPr>
                  <w:rStyle w:val="Hyperlink"/>
                  <w:sz w:val="20"/>
                </w:rPr>
                <w:t>2 CFR §200.455</w:t>
              </w:r>
            </w:hyperlink>
            <w:r w:rsidRPr="009B578B">
              <w:rPr>
                <w:sz w:val="20"/>
              </w:rPr>
              <w:t>.</w:t>
            </w:r>
          </w:p>
          <w:p w14:paraId="0F5C9F47" w14:textId="6747A8CC" w:rsidR="00BE3E47" w:rsidRPr="009B578B" w:rsidRDefault="009D19D4" w:rsidP="00A66649">
            <w:pPr>
              <w:spacing w:before="120" w:after="120"/>
              <w:rPr>
                <w:sz w:val="20"/>
              </w:rPr>
            </w:pPr>
            <w:r w:rsidRPr="00C6784B">
              <w:rPr>
                <w:i/>
                <w:iCs/>
                <w:sz w:val="20"/>
              </w:rPr>
              <w:t>Unallowable</w:t>
            </w:r>
            <w:r w:rsidRPr="009B578B">
              <w:rPr>
                <w:sz w:val="20"/>
              </w:rPr>
              <w:t xml:space="preserve"> for costs of investment counsel and staff and similar expenses incurred to enhance income from investments.</w:t>
            </w:r>
          </w:p>
        </w:tc>
      </w:tr>
      <w:tr w:rsidR="00BE3E47" w14:paraId="0B114782" w14:textId="77777777" w:rsidTr="003B2985">
        <w:tc>
          <w:tcPr>
            <w:tcW w:w="2065" w:type="dxa"/>
          </w:tcPr>
          <w:p w14:paraId="7F29B19C" w14:textId="4F4BE9F8" w:rsidR="00BE3E47" w:rsidRPr="009B578B" w:rsidRDefault="009D19D4" w:rsidP="00A66649">
            <w:pPr>
              <w:spacing w:before="120" w:after="120"/>
              <w:rPr>
                <w:b/>
                <w:bCs/>
                <w:sz w:val="20"/>
              </w:rPr>
            </w:pPr>
            <w:bookmarkStart w:id="193" w:name="Participant"/>
            <w:r w:rsidRPr="009B578B">
              <w:rPr>
                <w:b/>
                <w:bCs/>
                <w:sz w:val="20"/>
              </w:rPr>
              <w:lastRenderedPageBreak/>
              <w:t>Participant Support</w:t>
            </w:r>
            <w:r w:rsidR="002E33A9">
              <w:rPr>
                <w:b/>
                <w:bCs/>
                <w:sz w:val="20"/>
              </w:rPr>
              <w:t xml:space="preserve"> </w:t>
            </w:r>
            <w:r w:rsidRPr="009B578B">
              <w:rPr>
                <w:b/>
                <w:bCs/>
                <w:sz w:val="20"/>
              </w:rPr>
              <w:t>Costs</w:t>
            </w:r>
            <w:bookmarkEnd w:id="193"/>
          </w:p>
        </w:tc>
        <w:tc>
          <w:tcPr>
            <w:tcW w:w="7285" w:type="dxa"/>
          </w:tcPr>
          <w:p w14:paraId="7348658B" w14:textId="4DFE6E04" w:rsidR="009D19D4" w:rsidRPr="009B578B" w:rsidRDefault="009D19D4" w:rsidP="00A66649">
            <w:pPr>
              <w:spacing w:before="120" w:after="120"/>
              <w:rPr>
                <w:sz w:val="20"/>
              </w:rPr>
            </w:pPr>
            <w:r w:rsidRPr="00C6784B">
              <w:rPr>
                <w:i/>
                <w:iCs/>
                <w:sz w:val="20"/>
              </w:rPr>
              <w:t>Allowable</w:t>
            </w:r>
            <w:r w:rsidRPr="009B578B">
              <w:rPr>
                <w:sz w:val="20"/>
              </w:rPr>
              <w:t xml:space="preserve"> for such items as stipends or subsistence allowances, and registration fees paid to or on behalf of participants or trainees (but not employees) in connection with approved conferences, training projects, and focus groups.</w:t>
            </w:r>
          </w:p>
          <w:p w14:paraId="7D8FA747" w14:textId="6C7E3636" w:rsidR="00BE3E47" w:rsidRPr="009B578B" w:rsidRDefault="009D19D4" w:rsidP="00A66649">
            <w:pPr>
              <w:spacing w:before="120" w:after="120"/>
              <w:rPr>
                <w:sz w:val="20"/>
              </w:rPr>
            </w:pPr>
            <w:r w:rsidRPr="009B578B">
              <w:rPr>
                <w:sz w:val="20"/>
              </w:rPr>
              <w:t xml:space="preserve">See also </w:t>
            </w:r>
            <w:hyperlink w:anchor="Coupons" w:history="1">
              <w:r w:rsidRPr="0017657A">
                <w:rPr>
                  <w:rStyle w:val="Hyperlink"/>
                  <w:sz w:val="20"/>
                </w:rPr>
                <w:t>Selling and Marketing - Coupons, Incentives or Other Price Discounts</w:t>
              </w:r>
            </w:hyperlink>
            <w:r w:rsidRPr="009B578B">
              <w:rPr>
                <w:sz w:val="20"/>
              </w:rPr>
              <w:t>.</w:t>
            </w:r>
          </w:p>
        </w:tc>
      </w:tr>
      <w:tr w:rsidR="00BE3E47" w14:paraId="47DF1432" w14:textId="77777777" w:rsidTr="003B2985">
        <w:tc>
          <w:tcPr>
            <w:tcW w:w="2065" w:type="dxa"/>
          </w:tcPr>
          <w:p w14:paraId="30F0EB51" w14:textId="0F52A745" w:rsidR="00BE3E47" w:rsidRPr="009B578B" w:rsidRDefault="009D19D4" w:rsidP="00A66649">
            <w:pPr>
              <w:spacing w:before="120" w:after="120"/>
              <w:rPr>
                <w:b/>
                <w:bCs/>
                <w:sz w:val="20"/>
              </w:rPr>
            </w:pPr>
            <w:r w:rsidRPr="009B578B">
              <w:rPr>
                <w:b/>
                <w:bCs/>
                <w:sz w:val="20"/>
              </w:rPr>
              <w:t>Political Activities</w:t>
            </w:r>
          </w:p>
        </w:tc>
        <w:tc>
          <w:tcPr>
            <w:tcW w:w="7285" w:type="dxa"/>
          </w:tcPr>
          <w:p w14:paraId="258058E5" w14:textId="41B8843F" w:rsidR="00BE3E47" w:rsidRPr="009B578B" w:rsidRDefault="009D19D4" w:rsidP="00A66649">
            <w:pPr>
              <w:spacing w:before="120" w:after="120"/>
              <w:rPr>
                <w:sz w:val="20"/>
              </w:rPr>
            </w:pPr>
            <w:r w:rsidRPr="00C6784B">
              <w:rPr>
                <w:i/>
                <w:iCs/>
                <w:sz w:val="20"/>
              </w:rPr>
              <w:t>Unallowable</w:t>
            </w:r>
            <w:r w:rsidRPr="009B578B">
              <w:rPr>
                <w:sz w:val="20"/>
              </w:rPr>
              <w:t xml:space="preserve"> for development or participation in political activities in accordance with provisions of the Hatch Act (</w:t>
            </w:r>
            <w:hyperlink r:id="rId51" w:history="1">
              <w:r w:rsidR="0017657A">
                <w:rPr>
                  <w:rStyle w:val="Hyperlink"/>
                  <w:sz w:val="20"/>
                </w:rPr>
                <w:t>5 USC §1501-1508</w:t>
              </w:r>
            </w:hyperlink>
            <w:r w:rsidRPr="009B578B">
              <w:rPr>
                <w:sz w:val="20"/>
              </w:rPr>
              <w:t xml:space="preserve"> and </w:t>
            </w:r>
            <w:hyperlink r:id="rId52" w:history="1">
              <w:r w:rsidR="0017657A" w:rsidRPr="0017657A">
                <w:rPr>
                  <w:rStyle w:val="Hyperlink"/>
                  <w:sz w:val="20"/>
                </w:rPr>
                <w:t>§7324-7326</w:t>
              </w:r>
            </w:hyperlink>
            <w:r w:rsidRPr="009B578B">
              <w:rPr>
                <w:sz w:val="20"/>
              </w:rPr>
              <w:t>).</w:t>
            </w:r>
          </w:p>
        </w:tc>
      </w:tr>
      <w:tr w:rsidR="00BE3E47" w14:paraId="4379229C" w14:textId="77777777" w:rsidTr="003B2985">
        <w:tc>
          <w:tcPr>
            <w:tcW w:w="2065" w:type="dxa"/>
          </w:tcPr>
          <w:p w14:paraId="5416952F" w14:textId="769593AC" w:rsidR="00BE3E47" w:rsidRPr="009B578B" w:rsidRDefault="009D19D4" w:rsidP="00A66649">
            <w:pPr>
              <w:spacing w:before="120" w:after="120"/>
              <w:rPr>
                <w:b/>
                <w:bCs/>
                <w:sz w:val="20"/>
              </w:rPr>
            </w:pPr>
            <w:r w:rsidRPr="009B578B">
              <w:rPr>
                <w:b/>
                <w:bCs/>
                <w:sz w:val="20"/>
              </w:rPr>
              <w:t>Pre-Award (Pre-Agreement</w:t>
            </w:r>
            <w:r w:rsidR="002E33A9">
              <w:rPr>
                <w:b/>
                <w:bCs/>
                <w:sz w:val="20"/>
              </w:rPr>
              <w:t xml:space="preserve"> </w:t>
            </w:r>
            <w:r w:rsidRPr="009B578B">
              <w:rPr>
                <w:b/>
                <w:bCs/>
                <w:sz w:val="20"/>
              </w:rPr>
              <w:t>Costs)</w:t>
            </w:r>
            <w:r w:rsidRPr="009B578B">
              <w:rPr>
                <w:b/>
                <w:bCs/>
                <w:sz w:val="20"/>
              </w:rPr>
              <w:tab/>
            </w:r>
          </w:p>
        </w:tc>
        <w:tc>
          <w:tcPr>
            <w:tcW w:w="7285" w:type="dxa"/>
          </w:tcPr>
          <w:p w14:paraId="3B633A9E" w14:textId="77777777" w:rsidR="00C6784B" w:rsidRDefault="009D19D4" w:rsidP="00A66649">
            <w:pPr>
              <w:spacing w:before="120" w:after="120"/>
              <w:rPr>
                <w:sz w:val="20"/>
              </w:rPr>
            </w:pPr>
            <w:r w:rsidRPr="00C6784B">
              <w:rPr>
                <w:i/>
                <w:iCs/>
                <w:sz w:val="20"/>
              </w:rPr>
              <w:t>Allowable</w:t>
            </w:r>
            <w:r w:rsidRPr="009B578B">
              <w:rPr>
                <w:sz w:val="20"/>
              </w:rPr>
              <w:t>, if such costs are necessary to conduct the project or program, and would be allowable under the grant, if awarded.</w:t>
            </w:r>
          </w:p>
          <w:p w14:paraId="01660FCF" w14:textId="291C3D2A" w:rsidR="00BE3E47" w:rsidRPr="009B578B" w:rsidRDefault="009D19D4" w:rsidP="00A66649">
            <w:pPr>
              <w:spacing w:before="120" w:after="120"/>
              <w:rPr>
                <w:sz w:val="20"/>
              </w:rPr>
            </w:pPr>
            <w:r w:rsidRPr="009B578B">
              <w:rPr>
                <w:sz w:val="20"/>
              </w:rPr>
              <w:t>An applicant may incur pre-award costs 90 calendar days before SCBGP makes the award without prior approval from SCBGP. Expenses more than 90 calendar days pre-award require SCBGP prior approval. All costs incurred before SCBGP makes the award are at the applicant’s risk. The incurrence of pre-award costs in anticipation of an award imposes no obligation on SCBGP to award funds for such costs.</w:t>
            </w:r>
          </w:p>
        </w:tc>
      </w:tr>
      <w:tr w:rsidR="00BE3E47" w14:paraId="5FE721A8" w14:textId="77777777" w:rsidTr="003B2985">
        <w:tc>
          <w:tcPr>
            <w:tcW w:w="2065" w:type="dxa"/>
          </w:tcPr>
          <w:p w14:paraId="19318D2C" w14:textId="6E25BB71" w:rsidR="00BE3E47" w:rsidRPr="009B578B" w:rsidRDefault="009D19D4" w:rsidP="00A66649">
            <w:pPr>
              <w:spacing w:before="120" w:after="120"/>
              <w:rPr>
                <w:b/>
                <w:bCs/>
                <w:sz w:val="20"/>
              </w:rPr>
            </w:pPr>
            <w:r w:rsidRPr="009B578B">
              <w:rPr>
                <w:b/>
                <w:bCs/>
                <w:sz w:val="20"/>
              </w:rPr>
              <w:t>Rearrangement and</w:t>
            </w:r>
            <w:r w:rsidR="002E33A9">
              <w:rPr>
                <w:b/>
                <w:bCs/>
                <w:sz w:val="20"/>
              </w:rPr>
              <w:t xml:space="preserve"> </w:t>
            </w:r>
            <w:r w:rsidRPr="009B578B">
              <w:rPr>
                <w:b/>
                <w:bCs/>
                <w:sz w:val="20"/>
              </w:rPr>
              <w:t>Reconversion Costs</w:t>
            </w:r>
          </w:p>
        </w:tc>
        <w:tc>
          <w:tcPr>
            <w:tcW w:w="7285" w:type="dxa"/>
          </w:tcPr>
          <w:p w14:paraId="25E3D0AE" w14:textId="77777777" w:rsidR="00C6784B" w:rsidRDefault="009D19D4" w:rsidP="00A66649">
            <w:pPr>
              <w:spacing w:before="120" w:after="120"/>
              <w:rPr>
                <w:sz w:val="20"/>
              </w:rPr>
            </w:pPr>
            <w:r w:rsidRPr="009B578B">
              <w:rPr>
                <w:sz w:val="20"/>
              </w:rPr>
              <w:t>Rearrangement and reconversion costs are those incurred in restoring or rehabilitating</w:t>
            </w:r>
            <w:r w:rsidR="00C6784B">
              <w:rPr>
                <w:sz w:val="20"/>
              </w:rPr>
              <w:t xml:space="preserve"> </w:t>
            </w:r>
            <w:r w:rsidRPr="009B578B">
              <w:rPr>
                <w:sz w:val="20"/>
              </w:rPr>
              <w:t>the non-Federal entity’s facilities to approximately the same condition existing immediately before the start of the grant agreement, less costs related to normal wear</w:t>
            </w:r>
            <w:r w:rsidR="00C6784B">
              <w:rPr>
                <w:sz w:val="20"/>
              </w:rPr>
              <w:t xml:space="preserve"> </w:t>
            </w:r>
            <w:r w:rsidRPr="009B578B">
              <w:rPr>
                <w:sz w:val="20"/>
              </w:rPr>
              <w:t>and tear.</w:t>
            </w:r>
          </w:p>
          <w:p w14:paraId="1D018F67" w14:textId="425BD6E4" w:rsidR="00BE3E47" w:rsidRPr="009B578B" w:rsidRDefault="009D19D4" w:rsidP="00A66649">
            <w:pPr>
              <w:spacing w:before="120" w:after="120"/>
              <w:rPr>
                <w:sz w:val="20"/>
              </w:rPr>
            </w:pPr>
            <w:r w:rsidRPr="00C6784B">
              <w:rPr>
                <w:i/>
                <w:iCs/>
                <w:sz w:val="20"/>
              </w:rPr>
              <w:t>Allowable</w:t>
            </w:r>
            <w:r w:rsidRPr="009B578B">
              <w:rPr>
                <w:sz w:val="20"/>
              </w:rPr>
              <w:t xml:space="preserve"> as direct costs with prior approval for special arrangements and alterations costs incurred specifically for the award</w:t>
            </w:r>
          </w:p>
        </w:tc>
      </w:tr>
      <w:tr w:rsidR="00BE3E47" w14:paraId="0C57C0E9" w14:textId="77777777" w:rsidTr="003B2985">
        <w:tc>
          <w:tcPr>
            <w:tcW w:w="2065" w:type="dxa"/>
          </w:tcPr>
          <w:p w14:paraId="41030F8F" w14:textId="2009DAC2" w:rsidR="00BE3E47" w:rsidRPr="009B578B" w:rsidRDefault="009D19D4" w:rsidP="00A66649">
            <w:pPr>
              <w:spacing w:before="120" w:after="120"/>
              <w:rPr>
                <w:b/>
                <w:bCs/>
                <w:sz w:val="20"/>
              </w:rPr>
            </w:pPr>
            <w:bookmarkStart w:id="194" w:name="Salaries"/>
            <w:r w:rsidRPr="009B578B">
              <w:rPr>
                <w:b/>
                <w:bCs/>
                <w:sz w:val="20"/>
              </w:rPr>
              <w:t>Salaries and Wages</w:t>
            </w:r>
            <w:bookmarkEnd w:id="194"/>
          </w:p>
        </w:tc>
        <w:tc>
          <w:tcPr>
            <w:tcW w:w="7285" w:type="dxa"/>
          </w:tcPr>
          <w:p w14:paraId="6A6F2228" w14:textId="77777777" w:rsidR="009D19D4" w:rsidRPr="009B578B" w:rsidRDefault="009D19D4" w:rsidP="00A66649">
            <w:pPr>
              <w:spacing w:before="120" w:after="120"/>
              <w:rPr>
                <w:sz w:val="20"/>
              </w:rPr>
            </w:pPr>
            <w:r w:rsidRPr="00C6784B">
              <w:rPr>
                <w:i/>
                <w:iCs/>
                <w:sz w:val="20"/>
              </w:rPr>
              <w:t>Allowable</w:t>
            </w:r>
            <w:r w:rsidRPr="009B578B">
              <w:rPr>
                <w:sz w:val="20"/>
              </w:rPr>
              <w:t xml:space="preserve"> as part of employee compensation for personnel services in proportion to the amount of time or effort an employee devotes to the grant-supported project or program during the period of performance under the Federal award, including salaries, wages, and fringe benefits. Such costs must be incurred under formally established policies of the organization, be consistently applied, be reasonable for the services rendered, and be supported with adequate documentation.</w:t>
            </w:r>
          </w:p>
          <w:p w14:paraId="447E494C" w14:textId="77777777" w:rsidR="009D19D4" w:rsidRPr="009B578B" w:rsidRDefault="009D19D4" w:rsidP="00A66649">
            <w:pPr>
              <w:spacing w:before="120" w:after="120"/>
              <w:rPr>
                <w:sz w:val="20"/>
              </w:rPr>
            </w:pPr>
            <w:r w:rsidRPr="009B578B">
              <w:rPr>
                <w:sz w:val="20"/>
              </w:rPr>
              <w:t>Salary and wage amounts charged to grant-supported projects or programs for personal services must be based on an adequate payroll distribution system that documents such distribution in accordance with generally accepted practices of like organizations.</w:t>
            </w:r>
          </w:p>
          <w:p w14:paraId="3BCED09C" w14:textId="77777777" w:rsidR="009D19D4" w:rsidRPr="009B578B" w:rsidRDefault="009D19D4" w:rsidP="00A66649">
            <w:pPr>
              <w:spacing w:before="120" w:after="120"/>
              <w:rPr>
                <w:sz w:val="20"/>
              </w:rPr>
            </w:pPr>
            <w:r w:rsidRPr="009B578B">
              <w:rPr>
                <w:sz w:val="20"/>
              </w:rPr>
              <w:t>Standards for payroll distribution systems are contained in the applicable cost principles (other than those for for-profit organizations).</w:t>
            </w:r>
          </w:p>
          <w:p w14:paraId="32A4AB81" w14:textId="77777777" w:rsidR="00C6784B" w:rsidRDefault="009D19D4" w:rsidP="00A66649">
            <w:pPr>
              <w:spacing w:before="120" w:after="120"/>
              <w:rPr>
                <w:sz w:val="20"/>
              </w:rPr>
            </w:pPr>
            <w:r w:rsidRPr="00C6784B">
              <w:rPr>
                <w:i/>
                <w:iCs/>
                <w:sz w:val="20"/>
              </w:rPr>
              <w:t>Unallowable</w:t>
            </w:r>
            <w:r w:rsidRPr="009B578B">
              <w:rPr>
                <w:sz w:val="20"/>
              </w:rPr>
              <w:t xml:space="preserve"> for salaries, wages and fringe benefits for project staff that devote time and effort to non-specialty crop specific venues, tradeshows, events, meetings, programs, conventions, symposia, seminars, etc. where costs cannot be specifically identified and</w:t>
            </w:r>
            <w:r w:rsidR="00C6784B">
              <w:rPr>
                <w:sz w:val="20"/>
              </w:rPr>
              <w:t xml:space="preserve"> </w:t>
            </w:r>
            <w:r w:rsidRPr="009B578B">
              <w:rPr>
                <w:sz w:val="20"/>
              </w:rPr>
              <w:t>easily and accurately traced to activities that solely enhance the competitiveness of specialty crops.</w:t>
            </w:r>
          </w:p>
          <w:p w14:paraId="2D78BF83" w14:textId="26BD097F" w:rsidR="009D19D4" w:rsidRPr="00C6784B" w:rsidRDefault="009D19D4" w:rsidP="00A66649">
            <w:pPr>
              <w:pStyle w:val="ListParagraph"/>
              <w:numPr>
                <w:ilvl w:val="0"/>
                <w:numId w:val="30"/>
              </w:numPr>
              <w:spacing w:after="120"/>
              <w:ind w:left="510"/>
              <w:rPr>
                <w:sz w:val="20"/>
              </w:rPr>
            </w:pPr>
            <w:r w:rsidRPr="00C6784B">
              <w:rPr>
                <w:sz w:val="20"/>
              </w:rPr>
              <w:t>Example: Salaries and wages for a farmers’ market manager to manage and advertise a</w:t>
            </w:r>
            <w:r w:rsidR="00C6784B" w:rsidRPr="00C6784B">
              <w:rPr>
                <w:sz w:val="20"/>
              </w:rPr>
              <w:t xml:space="preserve"> </w:t>
            </w:r>
            <w:proofErr w:type="gramStart"/>
            <w:r w:rsidRPr="00C6784B">
              <w:rPr>
                <w:sz w:val="20"/>
              </w:rPr>
              <w:t>farmers</w:t>
            </w:r>
            <w:proofErr w:type="gramEnd"/>
            <w:r w:rsidRPr="00C6784B">
              <w:rPr>
                <w:sz w:val="20"/>
              </w:rPr>
              <w:t xml:space="preserve"> market that includes non-specialty crop items is unallowable, while salaries and wages for personnel to conduct a cooking demonstration on how to prepare fruits and vegetables is allowable.</w:t>
            </w:r>
          </w:p>
        </w:tc>
      </w:tr>
      <w:tr w:rsidR="00BE3E47" w14:paraId="22E113DC" w14:textId="77777777" w:rsidTr="003B2985">
        <w:tc>
          <w:tcPr>
            <w:tcW w:w="2065" w:type="dxa"/>
          </w:tcPr>
          <w:p w14:paraId="1D906697" w14:textId="1F1D4C88" w:rsidR="00BE3E47" w:rsidRPr="009B578B" w:rsidRDefault="009D19D4" w:rsidP="00A66649">
            <w:pPr>
              <w:spacing w:before="120" w:after="120"/>
              <w:rPr>
                <w:b/>
                <w:bCs/>
                <w:sz w:val="20"/>
              </w:rPr>
            </w:pPr>
            <w:r w:rsidRPr="009B578B">
              <w:rPr>
                <w:b/>
                <w:bCs/>
                <w:sz w:val="20"/>
              </w:rPr>
              <w:lastRenderedPageBreak/>
              <w:t>Selling and M</w:t>
            </w:r>
            <w:r w:rsidR="002E33A9">
              <w:rPr>
                <w:b/>
                <w:bCs/>
                <w:sz w:val="20"/>
              </w:rPr>
              <w:t>a</w:t>
            </w:r>
            <w:r w:rsidRPr="009B578B">
              <w:rPr>
                <w:b/>
                <w:bCs/>
                <w:sz w:val="20"/>
              </w:rPr>
              <w:t>rketing</w:t>
            </w:r>
            <w:r w:rsidR="002E33A9">
              <w:rPr>
                <w:b/>
                <w:bCs/>
                <w:sz w:val="20"/>
              </w:rPr>
              <w:t xml:space="preserve"> </w:t>
            </w:r>
            <w:r w:rsidRPr="009B578B">
              <w:rPr>
                <w:b/>
                <w:bCs/>
                <w:sz w:val="20"/>
              </w:rPr>
              <w:t>Costs</w:t>
            </w:r>
          </w:p>
        </w:tc>
        <w:tc>
          <w:tcPr>
            <w:tcW w:w="7285" w:type="dxa"/>
          </w:tcPr>
          <w:p w14:paraId="47BC6E52" w14:textId="262531E3" w:rsidR="00BE3E47" w:rsidRPr="009B578B" w:rsidRDefault="009D19D4" w:rsidP="00A66649">
            <w:pPr>
              <w:spacing w:before="120" w:after="120"/>
              <w:rPr>
                <w:sz w:val="20"/>
              </w:rPr>
            </w:pPr>
            <w:r w:rsidRPr="00081C35">
              <w:rPr>
                <w:i/>
                <w:iCs/>
                <w:sz w:val="20"/>
              </w:rPr>
              <w:t>Allowable with conditions (see specific costs below)</w:t>
            </w:r>
            <w:r w:rsidRPr="009B578B">
              <w:rPr>
                <w:sz w:val="20"/>
              </w:rPr>
              <w:t xml:space="preserve"> if the primary purpose is to promote the sale of an eligible specialty crop by either stimulating interest in a particular specialty crop or disseminating technical information or messages for the purpose of increasing</w:t>
            </w:r>
            <w:r w:rsidR="00081C35">
              <w:rPr>
                <w:sz w:val="20"/>
              </w:rPr>
              <w:t xml:space="preserve"> </w:t>
            </w:r>
            <w:r w:rsidRPr="009B578B">
              <w:rPr>
                <w:sz w:val="20"/>
              </w:rPr>
              <w:t>market share for the specialty crops.</w:t>
            </w:r>
          </w:p>
        </w:tc>
      </w:tr>
      <w:tr w:rsidR="00BE3E47" w14:paraId="0E576423" w14:textId="77777777" w:rsidTr="003B2985">
        <w:tc>
          <w:tcPr>
            <w:tcW w:w="2065" w:type="dxa"/>
          </w:tcPr>
          <w:p w14:paraId="2FC3B11F" w14:textId="54B132A2" w:rsidR="00BE3E47" w:rsidRPr="009B578B" w:rsidRDefault="009D19D4" w:rsidP="00A66649">
            <w:pPr>
              <w:spacing w:before="120" w:after="120"/>
              <w:rPr>
                <w:b/>
                <w:bCs/>
                <w:sz w:val="20"/>
              </w:rPr>
            </w:pPr>
            <w:r w:rsidRPr="009B578B">
              <w:rPr>
                <w:b/>
                <w:bCs/>
                <w:sz w:val="20"/>
              </w:rPr>
              <w:t>Selling and Marketing</w:t>
            </w:r>
            <w:r w:rsidR="002E33A9">
              <w:rPr>
                <w:b/>
                <w:bCs/>
                <w:sz w:val="20"/>
              </w:rPr>
              <w:t xml:space="preserve"> </w:t>
            </w:r>
            <w:r w:rsidRPr="009B578B">
              <w:rPr>
                <w:b/>
                <w:bCs/>
                <w:sz w:val="20"/>
              </w:rPr>
              <w:t>Costs – Promotion of an</w:t>
            </w:r>
            <w:r w:rsidR="002E33A9">
              <w:rPr>
                <w:b/>
                <w:bCs/>
                <w:sz w:val="20"/>
              </w:rPr>
              <w:t xml:space="preserve"> </w:t>
            </w:r>
            <w:r w:rsidRPr="009B578B">
              <w:rPr>
                <w:b/>
                <w:bCs/>
                <w:sz w:val="20"/>
              </w:rPr>
              <w:t>Organization’s Image,</w:t>
            </w:r>
            <w:r w:rsidR="002E33A9">
              <w:rPr>
                <w:b/>
                <w:bCs/>
                <w:sz w:val="20"/>
              </w:rPr>
              <w:t xml:space="preserve"> </w:t>
            </w:r>
            <w:r w:rsidRPr="009B578B">
              <w:rPr>
                <w:b/>
                <w:bCs/>
                <w:sz w:val="20"/>
              </w:rPr>
              <w:t>Logo,</w:t>
            </w:r>
            <w:r w:rsidR="002E33A9">
              <w:rPr>
                <w:b/>
                <w:bCs/>
                <w:sz w:val="20"/>
              </w:rPr>
              <w:t xml:space="preserve"> </w:t>
            </w:r>
            <w:r w:rsidRPr="009B578B">
              <w:rPr>
                <w:b/>
                <w:bCs/>
                <w:sz w:val="20"/>
              </w:rPr>
              <w:t>or Brand Name</w:t>
            </w:r>
          </w:p>
        </w:tc>
        <w:tc>
          <w:tcPr>
            <w:tcW w:w="7285" w:type="dxa"/>
          </w:tcPr>
          <w:p w14:paraId="7829C9F5" w14:textId="77777777" w:rsidR="00081C35" w:rsidRDefault="009D19D4" w:rsidP="00A66649">
            <w:pPr>
              <w:spacing w:before="120" w:after="120"/>
              <w:rPr>
                <w:sz w:val="20"/>
              </w:rPr>
            </w:pPr>
            <w:r w:rsidRPr="00081C35">
              <w:rPr>
                <w:i/>
                <w:iCs/>
                <w:sz w:val="20"/>
              </w:rPr>
              <w:t>Unallowable</w:t>
            </w:r>
            <w:r w:rsidRPr="009B578B">
              <w:rPr>
                <w:sz w:val="20"/>
              </w:rPr>
              <w:t xml:space="preserve"> for costs designed solely to promote the image of an organization, general logo, or general brand rather than eligible specialty crops.</w:t>
            </w:r>
          </w:p>
          <w:p w14:paraId="180CD0D1" w14:textId="4E0248A7" w:rsidR="00081C35" w:rsidRDefault="00081C35" w:rsidP="009C1172">
            <w:pPr>
              <w:pStyle w:val="ListParagraph"/>
              <w:numPr>
                <w:ilvl w:val="0"/>
                <w:numId w:val="30"/>
              </w:numPr>
              <w:ind w:left="510"/>
              <w:rPr>
                <w:sz w:val="20"/>
              </w:rPr>
            </w:pPr>
            <w:r w:rsidRPr="00081C35">
              <w:rPr>
                <w:sz w:val="20"/>
              </w:rPr>
              <w:t xml:space="preserve">A </w:t>
            </w:r>
            <w:r w:rsidR="009D19D4" w:rsidRPr="00081C35">
              <w:rPr>
                <w:sz w:val="20"/>
              </w:rPr>
              <w:t>promotional</w:t>
            </w:r>
            <w:r w:rsidRPr="00081C35">
              <w:rPr>
                <w:sz w:val="20"/>
              </w:rPr>
              <w:t xml:space="preserve"> </w:t>
            </w:r>
            <w:r w:rsidR="009D19D4" w:rsidRPr="00081C35">
              <w:rPr>
                <w:sz w:val="20"/>
              </w:rPr>
              <w:t>campaign</w:t>
            </w:r>
            <w:r w:rsidRPr="00081C35">
              <w:rPr>
                <w:sz w:val="20"/>
              </w:rPr>
              <w:t xml:space="preserve"> </w:t>
            </w:r>
            <w:r w:rsidR="009D19D4" w:rsidRPr="00081C35">
              <w:rPr>
                <w:sz w:val="20"/>
              </w:rPr>
              <w:t>to</w:t>
            </w:r>
            <w:r w:rsidRPr="00081C35">
              <w:rPr>
                <w:sz w:val="20"/>
              </w:rPr>
              <w:t xml:space="preserve"> </w:t>
            </w:r>
            <w:r w:rsidR="009D19D4" w:rsidRPr="00081C35">
              <w:rPr>
                <w:sz w:val="20"/>
              </w:rPr>
              <w:t>increase</w:t>
            </w:r>
            <w:r w:rsidRPr="00081C35">
              <w:rPr>
                <w:sz w:val="20"/>
              </w:rPr>
              <w:t xml:space="preserve"> </w:t>
            </w:r>
            <w:r w:rsidR="009D19D4" w:rsidRPr="00081C35">
              <w:rPr>
                <w:sz w:val="20"/>
              </w:rPr>
              <w:t>sales</w:t>
            </w:r>
            <w:r w:rsidRPr="00081C35">
              <w:rPr>
                <w:sz w:val="20"/>
              </w:rPr>
              <w:t xml:space="preserve"> </w:t>
            </w:r>
            <w:r w:rsidR="009D19D4" w:rsidRPr="00081C35">
              <w:rPr>
                <w:sz w:val="20"/>
              </w:rPr>
              <w:t>of</w:t>
            </w:r>
            <w:r w:rsidRPr="00081C35">
              <w:rPr>
                <w:sz w:val="20"/>
              </w:rPr>
              <w:t xml:space="preserve"> </w:t>
            </w:r>
            <w:r w:rsidR="009D19D4" w:rsidRPr="00081C35">
              <w:rPr>
                <w:sz w:val="20"/>
              </w:rPr>
              <w:t>“STATE/COUNTY</w:t>
            </w:r>
            <w:r w:rsidRPr="00081C35">
              <w:rPr>
                <w:sz w:val="20"/>
              </w:rPr>
              <w:t xml:space="preserve"> </w:t>
            </w:r>
            <w:r w:rsidR="009D19D4" w:rsidRPr="00081C35">
              <w:rPr>
                <w:sz w:val="20"/>
              </w:rPr>
              <w:t>Grown” Watermelon is</w:t>
            </w:r>
            <w:r w:rsidRPr="00081C35">
              <w:rPr>
                <w:sz w:val="20"/>
              </w:rPr>
              <w:t xml:space="preserve"> </w:t>
            </w:r>
            <w:r w:rsidR="009D19D4" w:rsidRPr="00081C35">
              <w:rPr>
                <w:sz w:val="20"/>
              </w:rPr>
              <w:t>acceptable while increasing brand awareness of “XYZ Grown”</w:t>
            </w:r>
            <w:r w:rsidRPr="00081C35">
              <w:rPr>
                <w:sz w:val="20"/>
              </w:rPr>
              <w:t xml:space="preserve"> </w:t>
            </w:r>
            <w:r w:rsidR="009D19D4" w:rsidRPr="00081C35">
              <w:rPr>
                <w:sz w:val="20"/>
              </w:rPr>
              <w:t>generically is not.</w:t>
            </w:r>
          </w:p>
          <w:p w14:paraId="48AA1CAA" w14:textId="77777777" w:rsidR="00A66649" w:rsidRPr="00A66649" w:rsidRDefault="00A66649" w:rsidP="00A66649">
            <w:pPr>
              <w:pStyle w:val="ListParagraph"/>
              <w:ind w:left="510"/>
              <w:rPr>
                <w:sz w:val="16"/>
                <w:szCs w:val="16"/>
              </w:rPr>
            </w:pPr>
          </w:p>
          <w:p w14:paraId="0B334673" w14:textId="411A721C" w:rsidR="00081C35" w:rsidRDefault="009D19D4" w:rsidP="009C1172">
            <w:pPr>
              <w:pStyle w:val="ListParagraph"/>
              <w:numPr>
                <w:ilvl w:val="0"/>
                <w:numId w:val="30"/>
              </w:numPr>
              <w:ind w:left="510"/>
              <w:rPr>
                <w:sz w:val="20"/>
              </w:rPr>
            </w:pPr>
            <w:r w:rsidRPr="00081C35">
              <w:rPr>
                <w:sz w:val="20"/>
              </w:rPr>
              <w:t>Promoting tomatoes while including an organization’s logo in the promotion is</w:t>
            </w:r>
            <w:r w:rsidR="00081C35" w:rsidRPr="00081C35">
              <w:rPr>
                <w:sz w:val="20"/>
              </w:rPr>
              <w:t xml:space="preserve"> </w:t>
            </w:r>
            <w:r w:rsidRPr="00081C35">
              <w:rPr>
                <w:sz w:val="20"/>
              </w:rPr>
              <w:t>acceptable, while generally promoting an organization’s logo is not.</w:t>
            </w:r>
          </w:p>
          <w:p w14:paraId="2E987989" w14:textId="77777777" w:rsidR="00A66649" w:rsidRPr="00A66649" w:rsidRDefault="00A66649" w:rsidP="00A66649">
            <w:pPr>
              <w:rPr>
                <w:sz w:val="16"/>
                <w:szCs w:val="16"/>
              </w:rPr>
            </w:pPr>
          </w:p>
          <w:p w14:paraId="670AF436" w14:textId="78EC6486" w:rsidR="00081C35" w:rsidRDefault="009D19D4" w:rsidP="009C1172">
            <w:pPr>
              <w:pStyle w:val="ListParagraph"/>
              <w:numPr>
                <w:ilvl w:val="0"/>
                <w:numId w:val="30"/>
              </w:numPr>
              <w:ind w:left="510"/>
              <w:rPr>
                <w:sz w:val="20"/>
              </w:rPr>
            </w:pPr>
            <w:r w:rsidRPr="00081C35">
              <w:rPr>
                <w:sz w:val="20"/>
              </w:rPr>
              <w:t>Promotional items could say “Buy STATE/COUNTY Grown Apples” but not “XYZ</w:t>
            </w:r>
            <w:r w:rsidR="00081C35" w:rsidRPr="00081C35">
              <w:rPr>
                <w:sz w:val="20"/>
              </w:rPr>
              <w:t xml:space="preserve"> </w:t>
            </w:r>
            <w:r w:rsidRPr="00081C35">
              <w:rPr>
                <w:sz w:val="20"/>
              </w:rPr>
              <w:t>Grown”, which promotes XYZ generically.</w:t>
            </w:r>
          </w:p>
          <w:p w14:paraId="1FD97193" w14:textId="77777777" w:rsidR="00A66649" w:rsidRPr="00A66649" w:rsidRDefault="00A66649" w:rsidP="00A66649">
            <w:pPr>
              <w:rPr>
                <w:sz w:val="16"/>
                <w:szCs w:val="16"/>
              </w:rPr>
            </w:pPr>
          </w:p>
          <w:p w14:paraId="016EAFB5" w14:textId="6CA5A185" w:rsidR="00BE3E47" w:rsidRPr="00081C35" w:rsidRDefault="009D19D4" w:rsidP="00A66649">
            <w:pPr>
              <w:pStyle w:val="ListParagraph"/>
              <w:numPr>
                <w:ilvl w:val="0"/>
                <w:numId w:val="30"/>
              </w:numPr>
              <w:spacing w:after="120"/>
              <w:ind w:left="510"/>
              <w:rPr>
                <w:sz w:val="20"/>
              </w:rPr>
            </w:pPr>
            <w:r w:rsidRPr="00081C35">
              <w:rPr>
                <w:sz w:val="20"/>
              </w:rPr>
              <w:t>A promotional campaign to increase producer sales of “STATE/COUNTY Grown fruits</w:t>
            </w:r>
            <w:r w:rsidR="00081C35" w:rsidRPr="00081C35">
              <w:rPr>
                <w:sz w:val="20"/>
              </w:rPr>
              <w:t xml:space="preserve"> </w:t>
            </w:r>
            <w:r w:rsidRPr="00081C35">
              <w:rPr>
                <w:sz w:val="20"/>
              </w:rPr>
              <w:t>and vegetables” is acceptable while increasing membership in “STATE/COUNTY</w:t>
            </w:r>
            <w:r w:rsidR="00081C35" w:rsidRPr="00081C35">
              <w:rPr>
                <w:sz w:val="20"/>
              </w:rPr>
              <w:t xml:space="preserve"> </w:t>
            </w:r>
            <w:r w:rsidRPr="00081C35">
              <w:rPr>
                <w:sz w:val="20"/>
              </w:rPr>
              <w:t>Grown” generally is not.</w:t>
            </w:r>
          </w:p>
        </w:tc>
      </w:tr>
      <w:tr w:rsidR="00BE3E47" w14:paraId="11C1C944" w14:textId="77777777" w:rsidTr="003B2985">
        <w:tc>
          <w:tcPr>
            <w:tcW w:w="2065" w:type="dxa"/>
          </w:tcPr>
          <w:p w14:paraId="49A93ABA" w14:textId="7441D66B" w:rsidR="00BE3E47" w:rsidRPr="009B578B" w:rsidRDefault="009D19D4" w:rsidP="00A66649">
            <w:pPr>
              <w:spacing w:before="120" w:after="120"/>
              <w:rPr>
                <w:b/>
                <w:bCs/>
                <w:sz w:val="20"/>
              </w:rPr>
            </w:pPr>
            <w:r w:rsidRPr="009B578B">
              <w:rPr>
                <w:b/>
                <w:bCs/>
                <w:sz w:val="20"/>
              </w:rPr>
              <w:t>Selling and Marketing</w:t>
            </w:r>
            <w:r w:rsidR="002E33A9">
              <w:rPr>
                <w:b/>
                <w:bCs/>
                <w:sz w:val="20"/>
              </w:rPr>
              <w:t xml:space="preserve"> </w:t>
            </w:r>
            <w:r w:rsidRPr="009B578B">
              <w:rPr>
                <w:b/>
                <w:bCs/>
                <w:sz w:val="20"/>
              </w:rPr>
              <w:t>Costs –</w:t>
            </w:r>
            <w:r w:rsidR="002E33A9">
              <w:rPr>
                <w:b/>
                <w:bCs/>
                <w:sz w:val="20"/>
              </w:rPr>
              <w:t xml:space="preserve"> </w:t>
            </w:r>
            <w:r w:rsidRPr="009B578B">
              <w:rPr>
                <w:b/>
                <w:bCs/>
                <w:sz w:val="20"/>
              </w:rPr>
              <w:t>Promotion of</w:t>
            </w:r>
            <w:r w:rsidR="002E33A9">
              <w:rPr>
                <w:b/>
                <w:bCs/>
                <w:sz w:val="20"/>
              </w:rPr>
              <w:t xml:space="preserve"> </w:t>
            </w:r>
            <w:r w:rsidRPr="009B578B">
              <w:rPr>
                <w:b/>
                <w:bCs/>
                <w:sz w:val="20"/>
              </w:rPr>
              <w:t>Non-Specialty</w:t>
            </w:r>
            <w:r w:rsidR="002E33A9">
              <w:rPr>
                <w:b/>
                <w:bCs/>
                <w:sz w:val="20"/>
              </w:rPr>
              <w:t xml:space="preserve"> </w:t>
            </w:r>
            <w:r w:rsidRPr="009B578B">
              <w:rPr>
                <w:b/>
                <w:bCs/>
                <w:sz w:val="20"/>
              </w:rPr>
              <w:t>Crop</w:t>
            </w:r>
            <w:r w:rsidR="002E33A9">
              <w:rPr>
                <w:b/>
                <w:bCs/>
                <w:sz w:val="20"/>
              </w:rPr>
              <w:t xml:space="preserve"> </w:t>
            </w:r>
            <w:r w:rsidRPr="009B578B">
              <w:rPr>
                <w:b/>
                <w:bCs/>
                <w:sz w:val="20"/>
              </w:rPr>
              <w:t>Activities</w:t>
            </w:r>
          </w:p>
        </w:tc>
        <w:tc>
          <w:tcPr>
            <w:tcW w:w="7285" w:type="dxa"/>
          </w:tcPr>
          <w:p w14:paraId="27A77B04" w14:textId="77777777" w:rsidR="00081C35" w:rsidRDefault="009D19D4" w:rsidP="00A66649">
            <w:pPr>
              <w:spacing w:before="120" w:after="120"/>
              <w:rPr>
                <w:sz w:val="20"/>
              </w:rPr>
            </w:pPr>
            <w:r w:rsidRPr="00081C35">
              <w:rPr>
                <w:i/>
                <w:iCs/>
                <w:sz w:val="20"/>
              </w:rPr>
              <w:t>Unallowable</w:t>
            </w:r>
            <w:r w:rsidRPr="009B578B">
              <w:rPr>
                <w:sz w:val="20"/>
              </w:rPr>
              <w:t xml:space="preserve"> for costs for promotion at non-specialty crop specific venues,</w:t>
            </w:r>
            <w:r w:rsidR="00081C35">
              <w:rPr>
                <w:sz w:val="20"/>
              </w:rPr>
              <w:t xml:space="preserve"> </w:t>
            </w:r>
            <w:r w:rsidRPr="009B578B">
              <w:rPr>
                <w:sz w:val="20"/>
              </w:rPr>
              <w:t>tradeshows, events, meetings, programs, conventions, symposia, seminars, etc.</w:t>
            </w:r>
          </w:p>
          <w:p w14:paraId="564E930E" w14:textId="6D1B4676" w:rsidR="00081C35" w:rsidRDefault="009D19D4" w:rsidP="009C1172">
            <w:pPr>
              <w:pStyle w:val="ListParagraph"/>
              <w:numPr>
                <w:ilvl w:val="0"/>
                <w:numId w:val="32"/>
              </w:numPr>
              <w:ind w:left="510"/>
              <w:rPr>
                <w:sz w:val="20"/>
              </w:rPr>
            </w:pPr>
            <w:r w:rsidRPr="00081C35">
              <w:rPr>
                <w:sz w:val="20"/>
              </w:rPr>
              <w:t>Advertisements could say “Buy Sweet Corn! It is the Best!” but not “Buy Local!”</w:t>
            </w:r>
          </w:p>
          <w:p w14:paraId="4A6B059E" w14:textId="77777777" w:rsidR="00A66649" w:rsidRPr="00A66649" w:rsidRDefault="00A66649" w:rsidP="00A66649">
            <w:pPr>
              <w:pStyle w:val="ListParagraph"/>
              <w:ind w:left="510"/>
              <w:rPr>
                <w:sz w:val="16"/>
                <w:szCs w:val="16"/>
              </w:rPr>
            </w:pPr>
          </w:p>
          <w:p w14:paraId="7C3ED6C2" w14:textId="1BF35D10" w:rsidR="00BE3E47" w:rsidRPr="00081C35" w:rsidRDefault="009B578B" w:rsidP="00A66649">
            <w:pPr>
              <w:pStyle w:val="ListParagraph"/>
              <w:numPr>
                <w:ilvl w:val="0"/>
                <w:numId w:val="32"/>
              </w:numPr>
              <w:spacing w:after="120"/>
              <w:ind w:left="510"/>
              <w:rPr>
                <w:sz w:val="20"/>
              </w:rPr>
            </w:pPr>
            <w:r w:rsidRPr="00081C35">
              <w:rPr>
                <w:sz w:val="20"/>
              </w:rPr>
              <w:t>Advertising educational sessions at a conference that solely benefits specialty</w:t>
            </w:r>
            <w:r w:rsidR="00081C35" w:rsidRPr="00081C35">
              <w:rPr>
                <w:sz w:val="20"/>
              </w:rPr>
              <w:t xml:space="preserve"> </w:t>
            </w:r>
            <w:r w:rsidRPr="00081C35">
              <w:rPr>
                <w:sz w:val="20"/>
              </w:rPr>
              <w:t>crop growers are acceptable, while advertising a non-specialty crop specific local food conference is not.</w:t>
            </w:r>
          </w:p>
        </w:tc>
      </w:tr>
      <w:tr w:rsidR="00BE3E47" w14:paraId="7AE53AEC" w14:textId="77777777" w:rsidTr="003B2985">
        <w:tc>
          <w:tcPr>
            <w:tcW w:w="2065" w:type="dxa"/>
          </w:tcPr>
          <w:p w14:paraId="5252E1AF" w14:textId="427BC1FB" w:rsidR="00BE3E47" w:rsidRPr="009B578B" w:rsidRDefault="009B578B" w:rsidP="00A66649">
            <w:pPr>
              <w:spacing w:before="120" w:after="120"/>
              <w:rPr>
                <w:b/>
                <w:bCs/>
                <w:sz w:val="20"/>
              </w:rPr>
            </w:pPr>
            <w:r w:rsidRPr="009B578B">
              <w:rPr>
                <w:b/>
                <w:bCs/>
                <w:sz w:val="20"/>
              </w:rPr>
              <w:t>Selling and Marketing</w:t>
            </w:r>
            <w:r w:rsidR="002E33A9">
              <w:rPr>
                <w:b/>
                <w:bCs/>
                <w:sz w:val="20"/>
              </w:rPr>
              <w:t xml:space="preserve"> </w:t>
            </w:r>
            <w:r w:rsidRPr="009B578B">
              <w:rPr>
                <w:b/>
                <w:bCs/>
                <w:sz w:val="20"/>
              </w:rPr>
              <w:t>Costs –</w:t>
            </w:r>
            <w:r w:rsidR="002E33A9">
              <w:rPr>
                <w:b/>
                <w:bCs/>
                <w:sz w:val="20"/>
              </w:rPr>
              <w:t xml:space="preserve"> </w:t>
            </w:r>
            <w:r w:rsidRPr="009B578B">
              <w:rPr>
                <w:b/>
                <w:bCs/>
                <w:sz w:val="20"/>
              </w:rPr>
              <w:t>Promotional Items, Gifts,</w:t>
            </w:r>
            <w:r w:rsidR="002E33A9">
              <w:rPr>
                <w:b/>
                <w:bCs/>
                <w:sz w:val="20"/>
              </w:rPr>
              <w:t xml:space="preserve"> </w:t>
            </w:r>
            <w:r w:rsidRPr="009B578B">
              <w:rPr>
                <w:b/>
                <w:bCs/>
                <w:sz w:val="20"/>
              </w:rPr>
              <w:t>Prizes, etc.</w:t>
            </w:r>
          </w:p>
        </w:tc>
        <w:tc>
          <w:tcPr>
            <w:tcW w:w="7285" w:type="dxa"/>
          </w:tcPr>
          <w:p w14:paraId="50A8E851" w14:textId="5717A2A4" w:rsidR="00BE3E47" w:rsidRPr="009B578B" w:rsidRDefault="009B578B" w:rsidP="00A66649">
            <w:pPr>
              <w:spacing w:before="120" w:after="120"/>
              <w:rPr>
                <w:sz w:val="20"/>
              </w:rPr>
            </w:pPr>
            <w:r w:rsidRPr="00081C35">
              <w:rPr>
                <w:i/>
                <w:iCs/>
                <w:sz w:val="20"/>
              </w:rPr>
              <w:t>Unallowable</w:t>
            </w:r>
            <w:r w:rsidRPr="009B578B">
              <w:rPr>
                <w:sz w:val="20"/>
              </w:rPr>
              <w:t xml:space="preserve"> for promotional items, swag, gifts, prizes, memorabilia, and souvenirs.</w:t>
            </w:r>
          </w:p>
        </w:tc>
      </w:tr>
      <w:tr w:rsidR="00BE3E47" w14:paraId="5AAD79F2" w14:textId="77777777" w:rsidTr="003B2985">
        <w:tc>
          <w:tcPr>
            <w:tcW w:w="2065" w:type="dxa"/>
          </w:tcPr>
          <w:p w14:paraId="47126539" w14:textId="79558A00" w:rsidR="00BE3E47" w:rsidRPr="009B578B" w:rsidRDefault="009B578B" w:rsidP="00A66649">
            <w:pPr>
              <w:spacing w:before="120" w:after="120"/>
              <w:rPr>
                <w:b/>
                <w:bCs/>
                <w:sz w:val="20"/>
              </w:rPr>
            </w:pPr>
            <w:r w:rsidRPr="009B578B">
              <w:rPr>
                <w:b/>
                <w:bCs/>
                <w:sz w:val="20"/>
              </w:rPr>
              <w:t>Selling and Marketing</w:t>
            </w:r>
            <w:r w:rsidR="002E33A9">
              <w:rPr>
                <w:b/>
                <w:bCs/>
                <w:sz w:val="20"/>
              </w:rPr>
              <w:t xml:space="preserve"> </w:t>
            </w:r>
            <w:r w:rsidRPr="009B578B">
              <w:rPr>
                <w:b/>
                <w:bCs/>
                <w:sz w:val="20"/>
              </w:rPr>
              <w:t>Costs –</w:t>
            </w:r>
            <w:r w:rsidR="002E33A9">
              <w:rPr>
                <w:b/>
                <w:bCs/>
                <w:sz w:val="20"/>
              </w:rPr>
              <w:t xml:space="preserve"> </w:t>
            </w:r>
            <w:r w:rsidRPr="009B578B">
              <w:rPr>
                <w:b/>
                <w:bCs/>
                <w:sz w:val="20"/>
              </w:rPr>
              <w:t>Sponsorships</w:t>
            </w:r>
          </w:p>
        </w:tc>
        <w:tc>
          <w:tcPr>
            <w:tcW w:w="7285" w:type="dxa"/>
          </w:tcPr>
          <w:p w14:paraId="0F8ADC29" w14:textId="77777777" w:rsidR="00081C35" w:rsidRDefault="009B578B" w:rsidP="00A66649">
            <w:pPr>
              <w:spacing w:before="120" w:after="120"/>
              <w:rPr>
                <w:sz w:val="20"/>
              </w:rPr>
            </w:pPr>
            <w:r w:rsidRPr="00081C35">
              <w:rPr>
                <w:i/>
                <w:iCs/>
                <w:sz w:val="20"/>
              </w:rPr>
              <w:t>Unallowable</w:t>
            </w:r>
            <w:r w:rsidRPr="009B578B">
              <w:rPr>
                <w:sz w:val="20"/>
              </w:rPr>
              <w:t xml:space="preserve"> for costs associated with sponsorships. A sponsorship is a form of advertising in which an organization uses grant funds to have its name and/or logo associated with certain events and where the organization does not necessarily know how the funds</w:t>
            </w:r>
            <w:r w:rsidR="00081C35">
              <w:rPr>
                <w:sz w:val="20"/>
              </w:rPr>
              <w:t xml:space="preserve"> </w:t>
            </w:r>
            <w:r w:rsidRPr="009B578B">
              <w:rPr>
                <w:sz w:val="20"/>
              </w:rPr>
              <w:t>associated with sponsorship costs will be used. These costs are considered a contribution or donation and only benefit the organization offering funding. This limits the beneficiaries to the sponsor organization, which conflicts with the restriction that projects affect and produce measurable outcomes for the specialty crop industry and/or the public rather than a single organization, institution, or individual.</w:t>
            </w:r>
          </w:p>
          <w:p w14:paraId="5717F888" w14:textId="77777777" w:rsidR="009B578B" w:rsidRDefault="009B578B" w:rsidP="00A66649">
            <w:pPr>
              <w:spacing w:before="120" w:after="120"/>
              <w:rPr>
                <w:sz w:val="20"/>
              </w:rPr>
            </w:pPr>
            <w:r w:rsidRPr="00081C35">
              <w:rPr>
                <w:i/>
                <w:iCs/>
                <w:sz w:val="20"/>
              </w:rPr>
              <w:t>Unallowable</w:t>
            </w:r>
            <w:r w:rsidRPr="009B578B">
              <w:rPr>
                <w:sz w:val="20"/>
              </w:rPr>
              <w:t xml:space="preserve"> for the costs associated with fees for individuals or companies to have their specialty crop products placed at retail markets (i.e., slotting fees or allowances).</w:t>
            </w:r>
          </w:p>
          <w:p w14:paraId="27C20E5B" w14:textId="2B9D92DD" w:rsidR="00A66649" w:rsidRPr="00A66649" w:rsidRDefault="00A66649" w:rsidP="00A66649">
            <w:pPr>
              <w:spacing w:before="120" w:after="120"/>
              <w:rPr>
                <w:sz w:val="18"/>
                <w:szCs w:val="18"/>
              </w:rPr>
            </w:pPr>
          </w:p>
        </w:tc>
      </w:tr>
      <w:tr w:rsidR="00BE3E47" w14:paraId="47A27692" w14:textId="77777777" w:rsidTr="003B2985">
        <w:tc>
          <w:tcPr>
            <w:tcW w:w="2065" w:type="dxa"/>
          </w:tcPr>
          <w:p w14:paraId="4C2C1E4B" w14:textId="2F139D7B" w:rsidR="00BE3E47" w:rsidRPr="009B578B" w:rsidRDefault="009B578B" w:rsidP="00A66649">
            <w:pPr>
              <w:spacing w:before="120" w:after="120"/>
              <w:rPr>
                <w:b/>
                <w:bCs/>
                <w:sz w:val="20"/>
              </w:rPr>
            </w:pPr>
            <w:bookmarkStart w:id="195" w:name="Coupons"/>
            <w:r w:rsidRPr="009B578B">
              <w:rPr>
                <w:b/>
                <w:bCs/>
                <w:sz w:val="20"/>
              </w:rPr>
              <w:lastRenderedPageBreak/>
              <w:t>Selling and Marketing</w:t>
            </w:r>
            <w:r w:rsidR="002E33A9">
              <w:rPr>
                <w:b/>
                <w:bCs/>
                <w:sz w:val="20"/>
              </w:rPr>
              <w:t xml:space="preserve"> </w:t>
            </w:r>
            <w:r w:rsidRPr="009B578B">
              <w:rPr>
                <w:b/>
                <w:bCs/>
                <w:sz w:val="20"/>
              </w:rPr>
              <w:t>Costs –</w:t>
            </w:r>
            <w:r w:rsidR="002E33A9">
              <w:rPr>
                <w:b/>
                <w:bCs/>
                <w:sz w:val="20"/>
              </w:rPr>
              <w:t xml:space="preserve"> </w:t>
            </w:r>
            <w:r w:rsidRPr="009B578B">
              <w:rPr>
                <w:b/>
                <w:bCs/>
                <w:sz w:val="20"/>
              </w:rPr>
              <w:t>Coupons,</w:t>
            </w:r>
            <w:r w:rsidR="002E33A9">
              <w:rPr>
                <w:b/>
                <w:bCs/>
                <w:sz w:val="20"/>
              </w:rPr>
              <w:t xml:space="preserve"> </w:t>
            </w:r>
            <w:r w:rsidRPr="009B578B">
              <w:rPr>
                <w:b/>
                <w:bCs/>
                <w:sz w:val="20"/>
              </w:rPr>
              <w:t>Incentives</w:t>
            </w:r>
            <w:r w:rsidR="002E33A9">
              <w:rPr>
                <w:b/>
                <w:bCs/>
                <w:sz w:val="20"/>
              </w:rPr>
              <w:t>,</w:t>
            </w:r>
            <w:r w:rsidRPr="009B578B">
              <w:rPr>
                <w:b/>
                <w:bCs/>
                <w:sz w:val="20"/>
              </w:rPr>
              <w:t xml:space="preserve"> or Other Price Discounts</w:t>
            </w:r>
            <w:bookmarkEnd w:id="195"/>
          </w:p>
        </w:tc>
        <w:tc>
          <w:tcPr>
            <w:tcW w:w="7285" w:type="dxa"/>
          </w:tcPr>
          <w:p w14:paraId="23EF8781" w14:textId="78107D23" w:rsidR="00081C35" w:rsidRDefault="009B578B" w:rsidP="00A66649">
            <w:pPr>
              <w:spacing w:before="120" w:after="120"/>
              <w:rPr>
                <w:sz w:val="20"/>
              </w:rPr>
            </w:pPr>
            <w:r w:rsidRPr="00081C35">
              <w:rPr>
                <w:i/>
                <w:iCs/>
                <w:sz w:val="20"/>
              </w:rPr>
              <w:t>Unallowable</w:t>
            </w:r>
            <w:r w:rsidRPr="009B578B">
              <w:rPr>
                <w:sz w:val="20"/>
              </w:rPr>
              <w:t xml:space="preserve"> for costs of coupon/incentive redemptions or price discounts. Costs associated with printing, distribution, or promotion of coupons/tokens or price discounts</w:t>
            </w:r>
            <w:r w:rsidR="00081C35">
              <w:rPr>
                <w:sz w:val="20"/>
              </w:rPr>
              <w:t xml:space="preserve"> </w:t>
            </w:r>
            <w:r w:rsidRPr="009B578B">
              <w:rPr>
                <w:sz w:val="20"/>
              </w:rPr>
              <w:t>(i.e., a print advertisement that contains a clip-out coupon) are allowable only if they solely promote the specialty crop rather than promote or benefit a program or single</w:t>
            </w:r>
            <w:r w:rsidR="00081C35">
              <w:rPr>
                <w:sz w:val="20"/>
              </w:rPr>
              <w:t xml:space="preserve"> </w:t>
            </w:r>
            <w:r w:rsidRPr="009B578B">
              <w:rPr>
                <w:sz w:val="20"/>
              </w:rPr>
              <w:t>organization.</w:t>
            </w:r>
          </w:p>
          <w:p w14:paraId="5392F3DE" w14:textId="433F6DEB" w:rsidR="00BE3E47" w:rsidRPr="009B578B" w:rsidRDefault="009B578B" w:rsidP="00A66649">
            <w:pPr>
              <w:spacing w:before="120" w:after="120"/>
              <w:rPr>
                <w:sz w:val="20"/>
              </w:rPr>
            </w:pPr>
            <w:r w:rsidRPr="009B578B">
              <w:rPr>
                <w:sz w:val="20"/>
              </w:rPr>
              <w:t xml:space="preserve">See also </w:t>
            </w:r>
            <w:hyperlink w:anchor="Participant" w:history="1">
              <w:r w:rsidRPr="0017657A">
                <w:rPr>
                  <w:rStyle w:val="Hyperlink"/>
                  <w:sz w:val="20"/>
                </w:rPr>
                <w:t>Participant Support Costs</w:t>
              </w:r>
            </w:hyperlink>
            <w:r w:rsidRPr="009B578B">
              <w:rPr>
                <w:sz w:val="20"/>
              </w:rPr>
              <w:t>.</w:t>
            </w:r>
          </w:p>
        </w:tc>
      </w:tr>
      <w:tr w:rsidR="00BE3E47" w14:paraId="0DA14D47" w14:textId="77777777" w:rsidTr="003B2985">
        <w:tc>
          <w:tcPr>
            <w:tcW w:w="2065" w:type="dxa"/>
          </w:tcPr>
          <w:p w14:paraId="3EABA099" w14:textId="63B430B5" w:rsidR="00BE3E47" w:rsidRPr="009B578B" w:rsidRDefault="009B578B" w:rsidP="00A66649">
            <w:pPr>
              <w:spacing w:before="120" w:after="120"/>
              <w:rPr>
                <w:b/>
                <w:bCs/>
                <w:sz w:val="20"/>
              </w:rPr>
            </w:pPr>
            <w:r w:rsidRPr="009B578B">
              <w:rPr>
                <w:b/>
                <w:bCs/>
                <w:sz w:val="20"/>
              </w:rPr>
              <w:t>Selling and Marketing</w:t>
            </w:r>
            <w:r w:rsidR="002E33A9">
              <w:rPr>
                <w:b/>
                <w:bCs/>
                <w:sz w:val="20"/>
              </w:rPr>
              <w:t xml:space="preserve"> </w:t>
            </w:r>
            <w:r w:rsidRPr="009B578B">
              <w:rPr>
                <w:b/>
                <w:bCs/>
                <w:sz w:val="20"/>
              </w:rPr>
              <w:t>Costs –</w:t>
            </w:r>
            <w:r w:rsidR="002E33A9">
              <w:rPr>
                <w:b/>
                <w:bCs/>
                <w:sz w:val="20"/>
              </w:rPr>
              <w:t xml:space="preserve"> </w:t>
            </w:r>
            <w:r w:rsidRPr="009B578B">
              <w:rPr>
                <w:b/>
                <w:bCs/>
                <w:sz w:val="20"/>
              </w:rPr>
              <w:t>Use of Meeting Rooms,</w:t>
            </w:r>
            <w:r w:rsidR="002E33A9">
              <w:rPr>
                <w:b/>
                <w:bCs/>
                <w:sz w:val="20"/>
              </w:rPr>
              <w:t xml:space="preserve"> </w:t>
            </w:r>
            <w:r w:rsidRPr="009B578B">
              <w:rPr>
                <w:b/>
                <w:bCs/>
                <w:sz w:val="20"/>
              </w:rPr>
              <w:t>Space, Exhibits</w:t>
            </w:r>
            <w:r w:rsidR="002E33A9">
              <w:rPr>
                <w:b/>
                <w:bCs/>
                <w:sz w:val="20"/>
              </w:rPr>
              <w:t xml:space="preserve"> </w:t>
            </w:r>
            <w:r w:rsidRPr="009B578B">
              <w:rPr>
                <w:b/>
                <w:bCs/>
                <w:sz w:val="20"/>
              </w:rPr>
              <w:t>for Non-</w:t>
            </w:r>
            <w:r w:rsidR="002E33A9">
              <w:rPr>
                <w:b/>
                <w:bCs/>
                <w:sz w:val="20"/>
              </w:rPr>
              <w:t>S</w:t>
            </w:r>
            <w:r w:rsidRPr="009B578B">
              <w:rPr>
                <w:b/>
                <w:bCs/>
                <w:sz w:val="20"/>
              </w:rPr>
              <w:t>pecialty Crop</w:t>
            </w:r>
            <w:r w:rsidR="002E33A9">
              <w:rPr>
                <w:b/>
                <w:bCs/>
                <w:sz w:val="20"/>
              </w:rPr>
              <w:t xml:space="preserve"> </w:t>
            </w:r>
            <w:r w:rsidRPr="009B578B">
              <w:rPr>
                <w:b/>
                <w:bCs/>
                <w:sz w:val="20"/>
              </w:rPr>
              <w:t>Activities</w:t>
            </w:r>
          </w:p>
        </w:tc>
        <w:tc>
          <w:tcPr>
            <w:tcW w:w="7285" w:type="dxa"/>
          </w:tcPr>
          <w:p w14:paraId="53DA3ED6" w14:textId="77777777" w:rsidR="00081C35" w:rsidRDefault="009B578B" w:rsidP="00A66649">
            <w:pPr>
              <w:spacing w:before="120" w:after="120"/>
              <w:rPr>
                <w:sz w:val="20"/>
              </w:rPr>
            </w:pPr>
            <w:r w:rsidRPr="00081C35">
              <w:rPr>
                <w:i/>
                <w:iCs/>
                <w:sz w:val="20"/>
              </w:rPr>
              <w:t>Unallowable</w:t>
            </w:r>
            <w:r w:rsidRPr="009B578B">
              <w:rPr>
                <w:sz w:val="20"/>
              </w:rPr>
              <w:t xml:space="preserve"> for costs associated with the use of trade shows, meeting rooms, displays, demonstrations, exhibits, and the rental of space for activities that do not solely promote specialty crops.</w:t>
            </w:r>
          </w:p>
          <w:p w14:paraId="200A208E" w14:textId="7EC3F89A" w:rsidR="00081C35" w:rsidRDefault="009B578B" w:rsidP="009C1172">
            <w:pPr>
              <w:pStyle w:val="ListParagraph"/>
              <w:numPr>
                <w:ilvl w:val="0"/>
                <w:numId w:val="33"/>
              </w:numPr>
              <w:ind w:left="510"/>
              <w:rPr>
                <w:sz w:val="20"/>
              </w:rPr>
            </w:pPr>
            <w:r w:rsidRPr="00081C35">
              <w:rPr>
                <w:sz w:val="20"/>
              </w:rPr>
              <w:t>Supporting the participation of raspberry and blueberry producers at a non- specialty crop specific international trade show to promote berries to an</w:t>
            </w:r>
            <w:r w:rsidR="00081C35" w:rsidRPr="00081C35">
              <w:rPr>
                <w:sz w:val="20"/>
              </w:rPr>
              <w:t xml:space="preserve"> </w:t>
            </w:r>
            <w:r w:rsidRPr="00081C35">
              <w:rPr>
                <w:sz w:val="20"/>
              </w:rPr>
              <w:t>international audience is allowable, while renting a booth space for berry producers as well as wheat</w:t>
            </w:r>
            <w:r w:rsidR="00081C35" w:rsidRPr="00081C35">
              <w:rPr>
                <w:sz w:val="20"/>
              </w:rPr>
              <w:t xml:space="preserve"> </w:t>
            </w:r>
            <w:r w:rsidRPr="00081C35">
              <w:rPr>
                <w:sz w:val="20"/>
              </w:rPr>
              <w:t>producers at an international trade show is not allowable.</w:t>
            </w:r>
          </w:p>
          <w:p w14:paraId="3F25299A" w14:textId="77777777" w:rsidR="00A66649" w:rsidRPr="00A66649" w:rsidRDefault="00A66649" w:rsidP="00A66649">
            <w:pPr>
              <w:pStyle w:val="ListParagraph"/>
              <w:ind w:left="510"/>
              <w:rPr>
                <w:sz w:val="16"/>
                <w:szCs w:val="16"/>
              </w:rPr>
            </w:pPr>
          </w:p>
          <w:p w14:paraId="0F2265CF" w14:textId="45DA8B57" w:rsidR="00081C35" w:rsidRDefault="00081C35" w:rsidP="009C1172">
            <w:pPr>
              <w:pStyle w:val="ListParagraph"/>
              <w:numPr>
                <w:ilvl w:val="0"/>
                <w:numId w:val="33"/>
              </w:numPr>
              <w:ind w:left="510"/>
              <w:rPr>
                <w:sz w:val="20"/>
              </w:rPr>
            </w:pPr>
            <w:r w:rsidRPr="00081C35">
              <w:rPr>
                <w:sz w:val="20"/>
              </w:rPr>
              <w:t>S</w:t>
            </w:r>
            <w:r w:rsidR="009B578B" w:rsidRPr="00081C35">
              <w:rPr>
                <w:sz w:val="20"/>
              </w:rPr>
              <w:t>upporting the participation of farmers’ market managers at a national conference that is not specific to specialty crops is not allowable.</w:t>
            </w:r>
          </w:p>
          <w:p w14:paraId="6C205960" w14:textId="77777777" w:rsidR="00A66649" w:rsidRPr="00A66649" w:rsidRDefault="00A66649" w:rsidP="00A66649">
            <w:pPr>
              <w:rPr>
                <w:sz w:val="16"/>
                <w:szCs w:val="16"/>
              </w:rPr>
            </w:pPr>
          </w:p>
          <w:p w14:paraId="298006D1" w14:textId="3785B970" w:rsidR="00081C35" w:rsidRDefault="009B578B" w:rsidP="009C1172">
            <w:pPr>
              <w:pStyle w:val="ListParagraph"/>
              <w:numPr>
                <w:ilvl w:val="0"/>
                <w:numId w:val="33"/>
              </w:numPr>
              <w:ind w:left="510"/>
              <w:rPr>
                <w:sz w:val="20"/>
              </w:rPr>
            </w:pPr>
            <w:r w:rsidRPr="00081C35">
              <w:rPr>
                <w:sz w:val="20"/>
              </w:rPr>
              <w:t>Supporting a portion of a national conference that is not specific to specialty crops is not allowable, while supporting a session on specialty crops at a national conference that is not specific to specialty crops is allowable.</w:t>
            </w:r>
          </w:p>
          <w:p w14:paraId="2027DB6D" w14:textId="7EC0E5CF" w:rsidR="00A66649" w:rsidRPr="00A66649" w:rsidRDefault="00A66649" w:rsidP="00A66649">
            <w:pPr>
              <w:rPr>
                <w:sz w:val="16"/>
                <w:szCs w:val="16"/>
              </w:rPr>
            </w:pPr>
          </w:p>
          <w:p w14:paraId="593CD417" w14:textId="1C6AE74D" w:rsidR="00BE3E47" w:rsidRPr="00081C35" w:rsidRDefault="009B578B" w:rsidP="00A66649">
            <w:pPr>
              <w:pStyle w:val="ListParagraph"/>
              <w:numPr>
                <w:ilvl w:val="0"/>
                <w:numId w:val="33"/>
              </w:numPr>
              <w:spacing w:after="120"/>
              <w:ind w:left="510"/>
              <w:rPr>
                <w:sz w:val="20"/>
              </w:rPr>
            </w:pPr>
            <w:r w:rsidRPr="00081C35">
              <w:rPr>
                <w:sz w:val="20"/>
              </w:rPr>
              <w:t xml:space="preserve">Funding an “XYZ State Grown” booth at a specialty crop-specific venue where all exhibitors in the booth are specialty crop producers is </w:t>
            </w:r>
            <w:r w:rsidR="00081C35" w:rsidRPr="00081C35">
              <w:rPr>
                <w:sz w:val="20"/>
              </w:rPr>
              <w:t>allowable but</w:t>
            </w:r>
            <w:r w:rsidRPr="00081C35">
              <w:rPr>
                <w:sz w:val="20"/>
              </w:rPr>
              <w:t xml:space="preserve"> funding an “XYZ Grown” booth at a non-specialty crop specific venue is not allowable.</w:t>
            </w:r>
          </w:p>
        </w:tc>
      </w:tr>
      <w:tr w:rsidR="00BE3E47" w14:paraId="1190A4AC" w14:textId="77777777" w:rsidTr="003B2985">
        <w:tc>
          <w:tcPr>
            <w:tcW w:w="2065" w:type="dxa"/>
          </w:tcPr>
          <w:p w14:paraId="001E44E2" w14:textId="5E27A028" w:rsidR="00BE3E47" w:rsidRPr="009B578B" w:rsidRDefault="009B578B" w:rsidP="00A66649">
            <w:pPr>
              <w:spacing w:before="120" w:after="120"/>
              <w:rPr>
                <w:b/>
                <w:bCs/>
                <w:sz w:val="20"/>
              </w:rPr>
            </w:pPr>
            <w:r w:rsidRPr="009B578B">
              <w:rPr>
                <w:b/>
                <w:bCs/>
                <w:sz w:val="20"/>
              </w:rPr>
              <w:t>Selling and Marketing Costs –</w:t>
            </w:r>
            <w:r w:rsidR="002E33A9">
              <w:rPr>
                <w:b/>
                <w:bCs/>
                <w:sz w:val="20"/>
              </w:rPr>
              <w:t xml:space="preserve"> </w:t>
            </w:r>
            <w:r w:rsidRPr="009B578B">
              <w:rPr>
                <w:b/>
                <w:bCs/>
                <w:sz w:val="20"/>
              </w:rPr>
              <w:t>Cookbooks,</w:t>
            </w:r>
            <w:r w:rsidR="002E33A9">
              <w:rPr>
                <w:b/>
                <w:bCs/>
                <w:sz w:val="20"/>
              </w:rPr>
              <w:t xml:space="preserve"> </w:t>
            </w:r>
            <w:r w:rsidRPr="009B578B">
              <w:rPr>
                <w:b/>
                <w:bCs/>
                <w:sz w:val="20"/>
              </w:rPr>
              <w:t>Cooking</w:t>
            </w:r>
            <w:r w:rsidR="002E33A9">
              <w:rPr>
                <w:b/>
                <w:bCs/>
                <w:sz w:val="20"/>
              </w:rPr>
              <w:t xml:space="preserve"> </w:t>
            </w:r>
            <w:r w:rsidRPr="009B578B">
              <w:rPr>
                <w:b/>
                <w:bCs/>
                <w:sz w:val="20"/>
              </w:rPr>
              <w:t>Demonstrations, Recipe</w:t>
            </w:r>
            <w:r w:rsidR="002E33A9">
              <w:rPr>
                <w:b/>
                <w:bCs/>
                <w:sz w:val="20"/>
              </w:rPr>
              <w:t xml:space="preserve"> </w:t>
            </w:r>
            <w:r w:rsidRPr="009B578B">
              <w:rPr>
                <w:b/>
                <w:bCs/>
                <w:sz w:val="20"/>
              </w:rPr>
              <w:t>Cards, Food Pairings</w:t>
            </w:r>
          </w:p>
        </w:tc>
        <w:tc>
          <w:tcPr>
            <w:tcW w:w="7285" w:type="dxa"/>
          </w:tcPr>
          <w:p w14:paraId="0DA35F35" w14:textId="77777777" w:rsidR="00081C35" w:rsidRDefault="009B578B" w:rsidP="00A66649">
            <w:pPr>
              <w:spacing w:before="120" w:after="120"/>
              <w:rPr>
                <w:sz w:val="20"/>
              </w:rPr>
            </w:pPr>
            <w:r w:rsidRPr="00081C35">
              <w:rPr>
                <w:i/>
                <w:iCs/>
                <w:sz w:val="20"/>
              </w:rPr>
              <w:t>Allowable</w:t>
            </w:r>
            <w:r w:rsidRPr="009B578B">
              <w:rPr>
                <w:sz w:val="20"/>
              </w:rPr>
              <w:t xml:space="preserve"> for costs promoting the specialty crops in processed products (products prepared or created for the purposes of promoting a specialty crop but that require other ingredients are considered a processed product). A processed product is defined as a product that constitutes greater than 50% of the specialty crop by weight, exclusive of added water.</w:t>
            </w:r>
          </w:p>
          <w:p w14:paraId="24454C66" w14:textId="1C1AE429" w:rsidR="00BE3E47" w:rsidRPr="009B578B" w:rsidRDefault="009B578B" w:rsidP="00A66649">
            <w:pPr>
              <w:spacing w:before="120" w:after="120"/>
              <w:rPr>
                <w:sz w:val="20"/>
              </w:rPr>
            </w:pPr>
            <w:r w:rsidRPr="00081C35">
              <w:rPr>
                <w:i/>
                <w:iCs/>
                <w:sz w:val="20"/>
              </w:rPr>
              <w:t>Unallowable</w:t>
            </w:r>
            <w:r w:rsidRPr="009B578B">
              <w:rPr>
                <w:sz w:val="20"/>
              </w:rPr>
              <w:t xml:space="preserve"> for costs of separate complementary non-specialty crop products. A separate complementary non-specialty crop product means a product closely associated with a specialty crop product, the purchase of one encouraging </w:t>
            </w:r>
            <w:proofErr w:type="gramStart"/>
            <w:r w:rsidRPr="009B578B">
              <w:rPr>
                <w:sz w:val="20"/>
              </w:rPr>
              <w:t>consumers</w:t>
            </w:r>
            <w:proofErr w:type="gramEnd"/>
            <w:r w:rsidR="00757B6A">
              <w:rPr>
                <w:sz w:val="20"/>
              </w:rPr>
              <w:t xml:space="preserve"> </w:t>
            </w:r>
            <w:r w:rsidRPr="009B578B">
              <w:rPr>
                <w:sz w:val="20"/>
              </w:rPr>
              <w:t>to buy the other (i.e., cheese and wine).</w:t>
            </w:r>
          </w:p>
        </w:tc>
      </w:tr>
      <w:tr w:rsidR="00BE3E47" w14:paraId="085CA231" w14:textId="77777777" w:rsidTr="003B2985">
        <w:tc>
          <w:tcPr>
            <w:tcW w:w="2065" w:type="dxa"/>
          </w:tcPr>
          <w:p w14:paraId="750A2483" w14:textId="7455AA80" w:rsidR="00BE3E47" w:rsidRPr="009B578B" w:rsidRDefault="009B578B" w:rsidP="00A66649">
            <w:pPr>
              <w:spacing w:before="120" w:after="120"/>
              <w:rPr>
                <w:b/>
                <w:bCs/>
                <w:sz w:val="20"/>
              </w:rPr>
            </w:pPr>
            <w:bookmarkStart w:id="196" w:name="Supplies"/>
            <w:r w:rsidRPr="009B578B">
              <w:rPr>
                <w:b/>
                <w:bCs/>
                <w:sz w:val="20"/>
              </w:rPr>
              <w:t>Supplies and Materials,</w:t>
            </w:r>
            <w:r w:rsidR="002E33A9">
              <w:rPr>
                <w:b/>
                <w:bCs/>
                <w:sz w:val="20"/>
              </w:rPr>
              <w:t xml:space="preserve"> Including </w:t>
            </w:r>
            <w:r w:rsidRPr="009B578B">
              <w:rPr>
                <w:b/>
                <w:bCs/>
                <w:sz w:val="20"/>
              </w:rPr>
              <w:t>Costs</w:t>
            </w:r>
            <w:r w:rsidR="002E33A9">
              <w:rPr>
                <w:b/>
                <w:bCs/>
                <w:sz w:val="20"/>
              </w:rPr>
              <w:t xml:space="preserve"> </w:t>
            </w:r>
            <w:r w:rsidRPr="009B578B">
              <w:rPr>
                <w:b/>
                <w:bCs/>
                <w:sz w:val="20"/>
              </w:rPr>
              <w:t>of</w:t>
            </w:r>
            <w:r w:rsidR="002E33A9">
              <w:rPr>
                <w:b/>
                <w:bCs/>
                <w:sz w:val="20"/>
              </w:rPr>
              <w:t xml:space="preserve"> </w:t>
            </w:r>
            <w:r w:rsidRPr="009B578B">
              <w:rPr>
                <w:b/>
                <w:bCs/>
                <w:sz w:val="20"/>
              </w:rPr>
              <w:t>Computing Devices</w:t>
            </w:r>
            <w:bookmarkEnd w:id="196"/>
          </w:p>
        </w:tc>
        <w:tc>
          <w:tcPr>
            <w:tcW w:w="7285" w:type="dxa"/>
          </w:tcPr>
          <w:p w14:paraId="7903CB3F" w14:textId="77777777" w:rsidR="00081C35" w:rsidRDefault="009B578B" w:rsidP="00A66649">
            <w:pPr>
              <w:spacing w:before="120" w:after="120"/>
              <w:rPr>
                <w:sz w:val="20"/>
              </w:rPr>
            </w:pPr>
            <w:r w:rsidRPr="00081C35">
              <w:rPr>
                <w:i/>
                <w:iCs/>
                <w:sz w:val="20"/>
              </w:rPr>
              <w:t>Allowable</w:t>
            </w:r>
            <w:r w:rsidRPr="009B578B">
              <w:rPr>
                <w:sz w:val="20"/>
              </w:rPr>
              <w:t xml:space="preserve"> for costs incurred for materials, supplies, and fabricated parts necessary to carry out a Federal award. Purchased materials and supplies must be charged at their actual prices, net of applicable credits. Withdrawals from general stores or stockrooms should be charged at their actual net cost under any recognized method of pricing inventory withdrawals, consistently applied. Incoming transportation charges are a proper part of materials and supplies costs. Only materials and supplies actually used for the performance of a Federal award may be charged as direct costs.</w:t>
            </w:r>
          </w:p>
          <w:p w14:paraId="50BDFEE1" w14:textId="77777777" w:rsidR="00A66649" w:rsidRDefault="009B578B" w:rsidP="00081C35">
            <w:pPr>
              <w:rPr>
                <w:sz w:val="20"/>
              </w:rPr>
            </w:pPr>
            <w:r w:rsidRPr="009B578B">
              <w:rPr>
                <w:sz w:val="20"/>
              </w:rPr>
              <w:t>A computing device is a supply if the acquisition cost is less than the lesser of the capitalization level established by the applicant or sub</w:t>
            </w:r>
            <w:r w:rsidR="00081C35">
              <w:rPr>
                <w:sz w:val="20"/>
              </w:rPr>
              <w:t>-</w:t>
            </w:r>
            <w:r w:rsidRPr="009B578B">
              <w:rPr>
                <w:sz w:val="20"/>
              </w:rPr>
              <w:t xml:space="preserve">applicant for financial statement purposes or $5,000, regardless of the length of its useful life. In the specific </w:t>
            </w:r>
          </w:p>
          <w:p w14:paraId="0E85AE9E" w14:textId="77777777" w:rsidR="00A66649" w:rsidRDefault="00A66649" w:rsidP="00081C35">
            <w:pPr>
              <w:rPr>
                <w:sz w:val="20"/>
              </w:rPr>
            </w:pPr>
          </w:p>
          <w:p w14:paraId="2127A11D" w14:textId="5996739D" w:rsidR="00BE3E47" w:rsidRPr="009B578B" w:rsidRDefault="009B578B" w:rsidP="00A66649">
            <w:pPr>
              <w:spacing w:before="120" w:after="120"/>
              <w:rPr>
                <w:sz w:val="20"/>
              </w:rPr>
            </w:pPr>
            <w:r w:rsidRPr="009B578B">
              <w:rPr>
                <w:sz w:val="20"/>
              </w:rPr>
              <w:lastRenderedPageBreak/>
              <w:t>case of computing devices, charging as direct cost is allowable for devices that are</w:t>
            </w:r>
            <w:r w:rsidR="00A66649">
              <w:rPr>
                <w:sz w:val="20"/>
              </w:rPr>
              <w:t xml:space="preserve"> </w:t>
            </w:r>
            <w:r w:rsidRPr="009B578B">
              <w:rPr>
                <w:sz w:val="20"/>
              </w:rPr>
              <w:t>essential and allocable, but not solely dedicated, to the performance of a Federal award. Where federally-donated or furnished materials are used in performing the Federal award, such materials will be used without charge.</w:t>
            </w:r>
          </w:p>
        </w:tc>
      </w:tr>
      <w:tr w:rsidR="00BE3E47" w14:paraId="30A884CA" w14:textId="77777777" w:rsidTr="003B2985">
        <w:tc>
          <w:tcPr>
            <w:tcW w:w="2065" w:type="dxa"/>
          </w:tcPr>
          <w:p w14:paraId="64C6DE4E" w14:textId="7D82D036" w:rsidR="00BE3E47" w:rsidRPr="009B578B" w:rsidRDefault="009B578B" w:rsidP="00A66649">
            <w:pPr>
              <w:spacing w:before="120" w:after="120"/>
              <w:rPr>
                <w:b/>
                <w:bCs/>
                <w:sz w:val="20"/>
              </w:rPr>
            </w:pPr>
            <w:r w:rsidRPr="009B578B">
              <w:rPr>
                <w:b/>
                <w:bCs/>
                <w:sz w:val="20"/>
              </w:rPr>
              <w:lastRenderedPageBreak/>
              <w:t>Training</w:t>
            </w:r>
          </w:p>
        </w:tc>
        <w:tc>
          <w:tcPr>
            <w:tcW w:w="7285" w:type="dxa"/>
          </w:tcPr>
          <w:p w14:paraId="3C4B527E" w14:textId="717B865F" w:rsidR="00BE3E47" w:rsidRPr="009B578B" w:rsidRDefault="009B578B" w:rsidP="00A66649">
            <w:pPr>
              <w:spacing w:before="120" w:after="120"/>
              <w:rPr>
                <w:sz w:val="20"/>
              </w:rPr>
            </w:pPr>
            <w:r w:rsidRPr="00081C35">
              <w:rPr>
                <w:i/>
                <w:iCs/>
                <w:sz w:val="20"/>
              </w:rPr>
              <w:t>Allowable</w:t>
            </w:r>
            <w:r w:rsidRPr="009B578B">
              <w:rPr>
                <w:sz w:val="20"/>
              </w:rPr>
              <w:t xml:space="preserve"> when the training is required to meet the objectives of the project or program.</w:t>
            </w:r>
          </w:p>
        </w:tc>
      </w:tr>
      <w:tr w:rsidR="00BE3E47" w14:paraId="49FA0D70" w14:textId="77777777" w:rsidTr="003B2985">
        <w:tc>
          <w:tcPr>
            <w:tcW w:w="2065" w:type="dxa"/>
          </w:tcPr>
          <w:p w14:paraId="4BFB0B21" w14:textId="487F9BDD" w:rsidR="00BE3E47" w:rsidRPr="009B578B" w:rsidRDefault="009B578B" w:rsidP="00A66649">
            <w:pPr>
              <w:spacing w:before="120" w:after="120"/>
              <w:rPr>
                <w:b/>
                <w:bCs/>
                <w:sz w:val="20"/>
              </w:rPr>
            </w:pPr>
            <w:bookmarkStart w:id="197" w:name="Travel"/>
            <w:r w:rsidRPr="009B578B">
              <w:rPr>
                <w:b/>
                <w:bCs/>
                <w:sz w:val="20"/>
              </w:rPr>
              <w:t>Travel</w:t>
            </w:r>
            <w:bookmarkEnd w:id="197"/>
          </w:p>
        </w:tc>
        <w:tc>
          <w:tcPr>
            <w:tcW w:w="7285" w:type="dxa"/>
          </w:tcPr>
          <w:p w14:paraId="7EC4AC67" w14:textId="77777777" w:rsidR="009B578B" w:rsidRPr="009B578B" w:rsidRDefault="009B578B" w:rsidP="00A66649">
            <w:pPr>
              <w:spacing w:before="120" w:after="120"/>
              <w:rPr>
                <w:sz w:val="20"/>
              </w:rPr>
            </w:pPr>
            <w:r w:rsidRPr="00081C35">
              <w:rPr>
                <w:i/>
                <w:iCs/>
                <w:sz w:val="20"/>
              </w:rPr>
              <w:t>Allowable</w:t>
            </w:r>
            <w:r w:rsidRPr="009B578B">
              <w:rPr>
                <w:sz w:val="20"/>
              </w:rPr>
              <w:t xml:space="preserve"> when travel costs are limited to those allowed by formal organizational policy; in the case of air travel, the lowest reasonable commercial airfares must be used.</w:t>
            </w:r>
          </w:p>
          <w:p w14:paraId="69BFB785" w14:textId="2B24748E" w:rsidR="00560EAA" w:rsidRDefault="009B578B" w:rsidP="00A66649">
            <w:pPr>
              <w:spacing w:before="120" w:after="120"/>
              <w:rPr>
                <w:sz w:val="20"/>
              </w:rPr>
            </w:pPr>
            <w:r w:rsidRPr="00560EAA">
              <w:rPr>
                <w:i/>
                <w:iCs/>
                <w:sz w:val="20"/>
              </w:rPr>
              <w:t>Allowable</w:t>
            </w:r>
            <w:r w:rsidRPr="009B578B">
              <w:rPr>
                <w:sz w:val="20"/>
              </w:rPr>
              <w:t xml:space="preserve"> with prior approval for government officials per </w:t>
            </w:r>
            <w:hyperlink r:id="rId53" w:anchor="se2.1.200_1475" w:history="1">
              <w:r w:rsidR="0017657A" w:rsidRPr="0017657A">
                <w:rPr>
                  <w:rStyle w:val="Hyperlink"/>
                  <w:sz w:val="18"/>
                  <w:szCs w:val="18"/>
                </w:rPr>
                <w:t>2 CFR §200.475</w:t>
              </w:r>
            </w:hyperlink>
            <w:r w:rsidRPr="009B578B">
              <w:rPr>
                <w:sz w:val="20"/>
              </w:rPr>
              <w:t>.</w:t>
            </w:r>
          </w:p>
          <w:p w14:paraId="09CE3094" w14:textId="507A50B0" w:rsidR="00560EAA" w:rsidRDefault="009B578B" w:rsidP="00A66649">
            <w:pPr>
              <w:spacing w:before="120" w:after="120"/>
              <w:rPr>
                <w:sz w:val="20"/>
              </w:rPr>
            </w:pPr>
            <w:r w:rsidRPr="009B578B">
              <w:rPr>
                <w:sz w:val="20"/>
              </w:rPr>
              <w:t>Applicants and sub</w:t>
            </w:r>
            <w:r w:rsidR="00560EAA">
              <w:rPr>
                <w:sz w:val="20"/>
              </w:rPr>
              <w:t>-</w:t>
            </w:r>
            <w:r w:rsidRPr="009B578B">
              <w:rPr>
                <w:sz w:val="20"/>
              </w:rPr>
              <w:t>applicants that do not have formal travel policies and for-profit sub</w:t>
            </w:r>
            <w:r w:rsidR="00560EAA">
              <w:rPr>
                <w:sz w:val="20"/>
              </w:rPr>
              <w:t>-</w:t>
            </w:r>
            <w:r w:rsidRPr="009B578B">
              <w:rPr>
                <w:sz w:val="20"/>
              </w:rPr>
              <w:t>applicants’ allowable travel costs may not exceed those established by the Federal Travel Regulation, issued by GSA, including the maximum per diem and subsistence rates prescribed in those regulations. This information is available at</w:t>
            </w:r>
            <w:r w:rsidR="00560EAA">
              <w:rPr>
                <w:sz w:val="20"/>
              </w:rPr>
              <w:t xml:space="preserve"> </w:t>
            </w:r>
            <w:hyperlink r:id="rId54" w:history="1">
              <w:r w:rsidR="00B3147C" w:rsidRPr="00B3147C">
                <w:rPr>
                  <w:rStyle w:val="Hyperlink"/>
                  <w:sz w:val="18"/>
                  <w:szCs w:val="18"/>
                </w:rPr>
                <w:t>https://www.gsa.gov/</w:t>
              </w:r>
            </w:hyperlink>
            <w:r w:rsidRPr="009B578B">
              <w:rPr>
                <w:sz w:val="20"/>
              </w:rPr>
              <w:t>. If a</w:t>
            </w:r>
            <w:r w:rsidR="00560EAA">
              <w:rPr>
                <w:sz w:val="20"/>
              </w:rPr>
              <w:t>n</w:t>
            </w:r>
            <w:r w:rsidRPr="009B578B">
              <w:rPr>
                <w:sz w:val="20"/>
              </w:rPr>
              <w:t xml:space="preserve"> applicant or sub</w:t>
            </w:r>
            <w:r w:rsidR="00560EAA">
              <w:rPr>
                <w:sz w:val="20"/>
              </w:rPr>
              <w:t>-</w:t>
            </w:r>
            <w:r w:rsidRPr="009B578B">
              <w:rPr>
                <w:sz w:val="20"/>
              </w:rPr>
              <w:t>applicant organization has no formal travel policy, those regulations will be used to determine the amount that may be charged for travel costs.</w:t>
            </w:r>
          </w:p>
          <w:p w14:paraId="0E2928B1" w14:textId="77777777" w:rsidR="00560EAA" w:rsidRDefault="009B578B" w:rsidP="00A66649">
            <w:pPr>
              <w:spacing w:before="120" w:after="120"/>
              <w:rPr>
                <w:sz w:val="20"/>
              </w:rPr>
            </w:pPr>
            <w:r w:rsidRPr="009B578B">
              <w:rPr>
                <w:sz w:val="20"/>
              </w:rPr>
              <w:t>Applicants and sub</w:t>
            </w:r>
            <w:r w:rsidR="00560EAA">
              <w:rPr>
                <w:sz w:val="20"/>
              </w:rPr>
              <w:t>-</w:t>
            </w:r>
            <w:r w:rsidRPr="009B578B">
              <w:rPr>
                <w:sz w:val="20"/>
              </w:rPr>
              <w:t>applicants are strongly encouraged to take advantage of discount fares for airline travel through advance purchase of tickets if travel schedules can be planned in advance.</w:t>
            </w:r>
          </w:p>
          <w:p w14:paraId="62879059" w14:textId="77777777" w:rsidR="00560EAA" w:rsidRDefault="009B578B" w:rsidP="00A66649">
            <w:pPr>
              <w:spacing w:before="120" w:after="120"/>
              <w:rPr>
                <w:sz w:val="20"/>
              </w:rPr>
            </w:pPr>
            <w:r w:rsidRPr="009B578B">
              <w:rPr>
                <w:sz w:val="20"/>
              </w:rPr>
              <w:t>Consideration should be given to the use of alternative technologies such as teleconferencing or videoconferencing if they are available, appropriate for the project, and less costly.</w:t>
            </w:r>
          </w:p>
          <w:p w14:paraId="00B5C00A" w14:textId="77777777" w:rsidR="00560EAA" w:rsidRDefault="009B578B" w:rsidP="00A66649">
            <w:pPr>
              <w:spacing w:before="120" w:after="120"/>
              <w:rPr>
                <w:sz w:val="20"/>
              </w:rPr>
            </w:pPr>
            <w:r w:rsidRPr="00560EAA">
              <w:rPr>
                <w:i/>
                <w:iCs/>
                <w:sz w:val="20"/>
              </w:rPr>
              <w:t>Unallowable</w:t>
            </w:r>
            <w:r w:rsidRPr="009B578B">
              <w:rPr>
                <w:sz w:val="20"/>
              </w:rPr>
              <w:t xml:space="preserve"> for travel costs for conferences, venues, tradeshows, events, meetings, programs, conventions, symposia, workshops seminars, etc. that include non-specialty crop activities such as farmers’ market annual conferences and general marketing tradeshows where these costs cannot be specifically identified and easily and accurately traced to activities that solely enhance the competitiveness of specialty crops.</w:t>
            </w:r>
          </w:p>
          <w:p w14:paraId="78E6D158" w14:textId="79E5D1FD" w:rsidR="00BE3E47" w:rsidRPr="00560EAA" w:rsidRDefault="009B578B" w:rsidP="00A66649">
            <w:pPr>
              <w:pStyle w:val="ListParagraph"/>
              <w:numPr>
                <w:ilvl w:val="0"/>
                <w:numId w:val="34"/>
              </w:numPr>
              <w:spacing w:before="120" w:after="120"/>
              <w:ind w:left="510"/>
              <w:rPr>
                <w:sz w:val="20"/>
              </w:rPr>
            </w:pPr>
            <w:r w:rsidRPr="00560EAA">
              <w:rPr>
                <w:sz w:val="20"/>
              </w:rPr>
              <w:t>Example: Travel costs for personnel to travel to a farmers’ market conference is unallowable, while travel to a vegetable food safety educational session is allowable.</w:t>
            </w:r>
          </w:p>
        </w:tc>
      </w:tr>
    </w:tbl>
    <w:p w14:paraId="744C0A82" w14:textId="7180947C" w:rsidR="00042AA3" w:rsidRPr="00042AA3" w:rsidRDefault="00042AA3" w:rsidP="00042AA3"/>
    <w:sectPr w:rsidR="00042AA3" w:rsidRPr="00042AA3" w:rsidSect="00F806E6">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C8E6D" w14:textId="77777777" w:rsidR="00BC17B2" w:rsidRDefault="00BC17B2" w:rsidP="001E2DE9">
      <w:pPr>
        <w:spacing w:before="0" w:after="0" w:line="240" w:lineRule="auto"/>
      </w:pPr>
      <w:r>
        <w:separator/>
      </w:r>
    </w:p>
  </w:endnote>
  <w:endnote w:type="continuationSeparator" w:id="0">
    <w:p w14:paraId="0A18D466" w14:textId="77777777" w:rsidR="00BC17B2" w:rsidRDefault="00BC17B2" w:rsidP="001E2D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D6E3B" w14:textId="77777777" w:rsidR="00BC17B2" w:rsidRDefault="00BC1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A5BCF" w14:textId="59292267" w:rsidR="00BC17B2" w:rsidRDefault="00BC17B2" w:rsidP="00CB33B9">
    <w:pPr>
      <w:pStyle w:val="Footer"/>
      <w:jc w:val="right"/>
    </w:pP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AA633" w14:textId="77777777" w:rsidR="00BC17B2" w:rsidRDefault="00BC1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353CA" w14:textId="77777777" w:rsidR="00BC17B2" w:rsidRDefault="00BC17B2" w:rsidP="001E2DE9">
      <w:pPr>
        <w:spacing w:before="0" w:after="0" w:line="240" w:lineRule="auto"/>
      </w:pPr>
      <w:r>
        <w:separator/>
      </w:r>
    </w:p>
  </w:footnote>
  <w:footnote w:type="continuationSeparator" w:id="0">
    <w:p w14:paraId="6F8B4696" w14:textId="77777777" w:rsidR="00BC17B2" w:rsidRDefault="00BC17B2" w:rsidP="001E2DE9">
      <w:pPr>
        <w:spacing w:before="0" w:after="0" w:line="240" w:lineRule="auto"/>
      </w:pPr>
      <w:r>
        <w:continuationSeparator/>
      </w:r>
    </w:p>
  </w:footnote>
  <w:footnote w:id="1">
    <w:p w14:paraId="4EB77E59" w14:textId="7A539228" w:rsidR="00BC17B2" w:rsidRDefault="00BC17B2">
      <w:pPr>
        <w:pStyle w:val="FootnoteText"/>
      </w:pPr>
      <w:r>
        <w:rPr>
          <w:rStyle w:val="FootnoteReference"/>
        </w:rPr>
        <w:footnoteRef/>
      </w:r>
      <w:r>
        <w:t xml:space="preserve"> Obtaining a DUNS number: </w:t>
      </w:r>
      <w:hyperlink r:id="rId1" w:history="1">
        <w:r>
          <w:rPr>
            <w:rStyle w:val="Hyperlink"/>
          </w:rPr>
          <w:t>https://www.grants.gov/web/grants/applicants/organization-registr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66E33" w14:textId="77777777" w:rsidR="00BC17B2" w:rsidRDefault="00BC1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B3974" w14:textId="77777777" w:rsidR="00BC17B2" w:rsidRDefault="00BC17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FD4BF" w14:textId="77777777" w:rsidR="00BC17B2" w:rsidRDefault="00BC17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1722D"/>
    <w:multiLevelType w:val="hybridMultilevel"/>
    <w:tmpl w:val="52641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1636F"/>
    <w:multiLevelType w:val="hybridMultilevel"/>
    <w:tmpl w:val="EE3653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961D8"/>
    <w:multiLevelType w:val="hybridMultilevel"/>
    <w:tmpl w:val="D264EAB6"/>
    <w:lvl w:ilvl="0" w:tplc="10B0B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03998"/>
    <w:multiLevelType w:val="hybridMultilevel"/>
    <w:tmpl w:val="7D3E3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61EF0"/>
    <w:multiLevelType w:val="hybridMultilevel"/>
    <w:tmpl w:val="18F61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687C6E"/>
    <w:multiLevelType w:val="hybridMultilevel"/>
    <w:tmpl w:val="951A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34022"/>
    <w:multiLevelType w:val="hybridMultilevel"/>
    <w:tmpl w:val="4EEC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21459"/>
    <w:multiLevelType w:val="hybridMultilevel"/>
    <w:tmpl w:val="B3AECAE8"/>
    <w:lvl w:ilvl="0" w:tplc="10B0B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B5076"/>
    <w:multiLevelType w:val="hybridMultilevel"/>
    <w:tmpl w:val="0D38A1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4109A"/>
    <w:multiLevelType w:val="hybridMultilevel"/>
    <w:tmpl w:val="A246FCC6"/>
    <w:lvl w:ilvl="0" w:tplc="04090019">
      <w:start w:val="1"/>
      <w:numFmt w:val="lowerLetter"/>
      <w:lvlText w:val="%1."/>
      <w:lvlJc w:val="left"/>
      <w:pPr>
        <w:ind w:left="720" w:hanging="360"/>
      </w:pPr>
      <w:rPr>
        <w:rFonts w:hint="default"/>
      </w:rPr>
    </w:lvl>
    <w:lvl w:ilvl="1" w:tplc="19540CA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D79EA"/>
    <w:multiLevelType w:val="hybridMultilevel"/>
    <w:tmpl w:val="B8203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612752"/>
    <w:multiLevelType w:val="hybridMultilevel"/>
    <w:tmpl w:val="1F1A6AA6"/>
    <w:lvl w:ilvl="0" w:tplc="19540CA0">
      <w:start w:val="1"/>
      <w:numFmt w:val="lowerLetter"/>
      <w:lvlText w:val="(%1)"/>
      <w:lvlJc w:val="left"/>
      <w:pPr>
        <w:ind w:left="720" w:hanging="360"/>
      </w:pPr>
      <w:rPr>
        <w:rFonts w:hint="default"/>
      </w:rPr>
    </w:lvl>
    <w:lvl w:ilvl="1" w:tplc="B1C0C5E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134725"/>
    <w:multiLevelType w:val="hybridMultilevel"/>
    <w:tmpl w:val="4B80EE72"/>
    <w:lvl w:ilvl="0" w:tplc="10B0B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C379C8"/>
    <w:multiLevelType w:val="hybridMultilevel"/>
    <w:tmpl w:val="8C680F22"/>
    <w:lvl w:ilvl="0" w:tplc="10B0B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C7442"/>
    <w:multiLevelType w:val="hybridMultilevel"/>
    <w:tmpl w:val="BA6C3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D1E2D"/>
    <w:multiLevelType w:val="hybridMultilevel"/>
    <w:tmpl w:val="5C1AA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785918"/>
    <w:multiLevelType w:val="hybridMultilevel"/>
    <w:tmpl w:val="7F123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BA308B"/>
    <w:multiLevelType w:val="hybridMultilevel"/>
    <w:tmpl w:val="FFC82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F1DB3"/>
    <w:multiLevelType w:val="hybridMultilevel"/>
    <w:tmpl w:val="2C8E9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C096C"/>
    <w:multiLevelType w:val="hybridMultilevel"/>
    <w:tmpl w:val="F990B75E"/>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0" w15:restartNumberingAfterBreak="0">
    <w:nsid w:val="42F617AB"/>
    <w:multiLevelType w:val="hybridMultilevel"/>
    <w:tmpl w:val="3BA6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D0494"/>
    <w:multiLevelType w:val="hybridMultilevel"/>
    <w:tmpl w:val="97DAF8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37226E"/>
    <w:multiLevelType w:val="hybridMultilevel"/>
    <w:tmpl w:val="1508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555EB"/>
    <w:multiLevelType w:val="hybridMultilevel"/>
    <w:tmpl w:val="DFD22E2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05733"/>
    <w:multiLevelType w:val="hybridMultilevel"/>
    <w:tmpl w:val="053A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940759"/>
    <w:multiLevelType w:val="hybridMultilevel"/>
    <w:tmpl w:val="124A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6E3F14"/>
    <w:multiLevelType w:val="hybridMultilevel"/>
    <w:tmpl w:val="56DEE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083E90"/>
    <w:multiLevelType w:val="hybridMultilevel"/>
    <w:tmpl w:val="B34016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D10E26"/>
    <w:multiLevelType w:val="hybridMultilevel"/>
    <w:tmpl w:val="1382DD5C"/>
    <w:lvl w:ilvl="0" w:tplc="10B0B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45317B"/>
    <w:multiLevelType w:val="hybridMultilevel"/>
    <w:tmpl w:val="15629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B34038"/>
    <w:multiLevelType w:val="hybridMultilevel"/>
    <w:tmpl w:val="DD9A0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462A26"/>
    <w:multiLevelType w:val="hybridMultilevel"/>
    <w:tmpl w:val="77429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0610A5"/>
    <w:multiLevelType w:val="hybridMultilevel"/>
    <w:tmpl w:val="825EB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302753"/>
    <w:multiLevelType w:val="hybridMultilevel"/>
    <w:tmpl w:val="84E27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8700A1"/>
    <w:multiLevelType w:val="hybridMultilevel"/>
    <w:tmpl w:val="C2723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AB1FAE"/>
    <w:multiLevelType w:val="hybridMultilevel"/>
    <w:tmpl w:val="1458F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CF6A29"/>
    <w:multiLevelType w:val="hybridMultilevel"/>
    <w:tmpl w:val="D0D4EF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B20B7"/>
    <w:multiLevelType w:val="hybridMultilevel"/>
    <w:tmpl w:val="7CF6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313844"/>
    <w:multiLevelType w:val="hybridMultilevel"/>
    <w:tmpl w:val="A5926D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23"/>
  </w:num>
  <w:num w:numId="4">
    <w:abstractNumId w:val="19"/>
  </w:num>
  <w:num w:numId="5">
    <w:abstractNumId w:val="5"/>
  </w:num>
  <w:num w:numId="6">
    <w:abstractNumId w:val="14"/>
  </w:num>
  <w:num w:numId="7">
    <w:abstractNumId w:val="37"/>
  </w:num>
  <w:num w:numId="8">
    <w:abstractNumId w:val="35"/>
  </w:num>
  <w:num w:numId="9">
    <w:abstractNumId w:val="20"/>
  </w:num>
  <w:num w:numId="10">
    <w:abstractNumId w:val="15"/>
  </w:num>
  <w:num w:numId="11">
    <w:abstractNumId w:val="6"/>
  </w:num>
  <w:num w:numId="12">
    <w:abstractNumId w:val="16"/>
  </w:num>
  <w:num w:numId="13">
    <w:abstractNumId w:val="18"/>
  </w:num>
  <w:num w:numId="14">
    <w:abstractNumId w:val="8"/>
  </w:num>
  <w:num w:numId="15">
    <w:abstractNumId w:val="34"/>
  </w:num>
  <w:num w:numId="16">
    <w:abstractNumId w:val="36"/>
  </w:num>
  <w:num w:numId="17">
    <w:abstractNumId w:val="1"/>
  </w:num>
  <w:num w:numId="18">
    <w:abstractNumId w:val="33"/>
  </w:num>
  <w:num w:numId="19">
    <w:abstractNumId w:val="31"/>
  </w:num>
  <w:num w:numId="20">
    <w:abstractNumId w:val="4"/>
  </w:num>
  <w:num w:numId="21">
    <w:abstractNumId w:val="10"/>
  </w:num>
  <w:num w:numId="22">
    <w:abstractNumId w:val="27"/>
  </w:num>
  <w:num w:numId="23">
    <w:abstractNumId w:val="21"/>
  </w:num>
  <w:num w:numId="24">
    <w:abstractNumId w:val="38"/>
  </w:num>
  <w:num w:numId="25">
    <w:abstractNumId w:val="26"/>
  </w:num>
  <w:num w:numId="26">
    <w:abstractNumId w:val="32"/>
  </w:num>
  <w:num w:numId="27">
    <w:abstractNumId w:val="12"/>
  </w:num>
  <w:num w:numId="28">
    <w:abstractNumId w:val="30"/>
  </w:num>
  <w:num w:numId="29">
    <w:abstractNumId w:val="24"/>
  </w:num>
  <w:num w:numId="30">
    <w:abstractNumId w:val="0"/>
  </w:num>
  <w:num w:numId="31">
    <w:abstractNumId w:val="28"/>
  </w:num>
  <w:num w:numId="32">
    <w:abstractNumId w:val="29"/>
  </w:num>
  <w:num w:numId="33">
    <w:abstractNumId w:val="22"/>
  </w:num>
  <w:num w:numId="34">
    <w:abstractNumId w:val="25"/>
  </w:num>
  <w:num w:numId="35">
    <w:abstractNumId w:val="13"/>
  </w:num>
  <w:num w:numId="36">
    <w:abstractNumId w:val="9"/>
  </w:num>
  <w:num w:numId="37">
    <w:abstractNumId w:val="7"/>
  </w:num>
  <w:num w:numId="38">
    <w:abstractNumId w:val="11"/>
  </w:num>
  <w:num w:numId="39">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LOwMDIxNDczsTBX0lEKTi0uzszPAykwqgUAJsoyRiwAAAA="/>
  </w:docVars>
  <w:rsids>
    <w:rsidRoot w:val="00E90120"/>
    <w:rsid w:val="000147A7"/>
    <w:rsid w:val="00042AA3"/>
    <w:rsid w:val="00081C35"/>
    <w:rsid w:val="000B1689"/>
    <w:rsid w:val="000B4ECA"/>
    <w:rsid w:val="000C3BBC"/>
    <w:rsid w:val="000C5A38"/>
    <w:rsid w:val="000D2DD7"/>
    <w:rsid w:val="00140246"/>
    <w:rsid w:val="0017657A"/>
    <w:rsid w:val="00197E4F"/>
    <w:rsid w:val="001A3099"/>
    <w:rsid w:val="001B6EC8"/>
    <w:rsid w:val="001E2DE9"/>
    <w:rsid w:val="00221612"/>
    <w:rsid w:val="00233742"/>
    <w:rsid w:val="00234EAF"/>
    <w:rsid w:val="00247DCA"/>
    <w:rsid w:val="00262E1A"/>
    <w:rsid w:val="002A543D"/>
    <w:rsid w:val="002C6D63"/>
    <w:rsid w:val="002E33A9"/>
    <w:rsid w:val="002F6E65"/>
    <w:rsid w:val="00302817"/>
    <w:rsid w:val="00302E02"/>
    <w:rsid w:val="00340C20"/>
    <w:rsid w:val="00343EED"/>
    <w:rsid w:val="003721CA"/>
    <w:rsid w:val="00387898"/>
    <w:rsid w:val="003B2985"/>
    <w:rsid w:val="003C2177"/>
    <w:rsid w:val="003C46EF"/>
    <w:rsid w:val="00421AE5"/>
    <w:rsid w:val="004640CC"/>
    <w:rsid w:val="004940E0"/>
    <w:rsid w:val="0049753A"/>
    <w:rsid w:val="004A52BC"/>
    <w:rsid w:val="004C2927"/>
    <w:rsid w:val="004D7F20"/>
    <w:rsid w:val="00525410"/>
    <w:rsid w:val="00537A10"/>
    <w:rsid w:val="00560EAA"/>
    <w:rsid w:val="00563F6F"/>
    <w:rsid w:val="00565CB2"/>
    <w:rsid w:val="00576C5C"/>
    <w:rsid w:val="005F5C09"/>
    <w:rsid w:val="005F6C8A"/>
    <w:rsid w:val="006211CF"/>
    <w:rsid w:val="00621A6B"/>
    <w:rsid w:val="00663ED7"/>
    <w:rsid w:val="006C03E9"/>
    <w:rsid w:val="006D29A3"/>
    <w:rsid w:val="006E25AA"/>
    <w:rsid w:val="006E4D30"/>
    <w:rsid w:val="006F5395"/>
    <w:rsid w:val="007047A7"/>
    <w:rsid w:val="00713957"/>
    <w:rsid w:val="00720FD0"/>
    <w:rsid w:val="00741499"/>
    <w:rsid w:val="0075111D"/>
    <w:rsid w:val="00757B6A"/>
    <w:rsid w:val="00765944"/>
    <w:rsid w:val="007D2E75"/>
    <w:rsid w:val="007E1FBF"/>
    <w:rsid w:val="007E3FCB"/>
    <w:rsid w:val="007E6D05"/>
    <w:rsid w:val="007F1389"/>
    <w:rsid w:val="008365BB"/>
    <w:rsid w:val="00844C4F"/>
    <w:rsid w:val="00880F31"/>
    <w:rsid w:val="008A2947"/>
    <w:rsid w:val="008C3391"/>
    <w:rsid w:val="008E1060"/>
    <w:rsid w:val="00952BAA"/>
    <w:rsid w:val="00990342"/>
    <w:rsid w:val="00995A80"/>
    <w:rsid w:val="009A56FF"/>
    <w:rsid w:val="009B578B"/>
    <w:rsid w:val="009C1172"/>
    <w:rsid w:val="009D19D4"/>
    <w:rsid w:val="009E372A"/>
    <w:rsid w:val="00A6161F"/>
    <w:rsid w:val="00A62E0C"/>
    <w:rsid w:val="00A66649"/>
    <w:rsid w:val="00A71E45"/>
    <w:rsid w:val="00A90ECE"/>
    <w:rsid w:val="00AB10BC"/>
    <w:rsid w:val="00AD1DCB"/>
    <w:rsid w:val="00B1400C"/>
    <w:rsid w:val="00B3147C"/>
    <w:rsid w:val="00B42EDF"/>
    <w:rsid w:val="00B55E1F"/>
    <w:rsid w:val="00B701B6"/>
    <w:rsid w:val="00B83A05"/>
    <w:rsid w:val="00BC17B2"/>
    <w:rsid w:val="00BC4CDD"/>
    <w:rsid w:val="00BE3E47"/>
    <w:rsid w:val="00BF0D01"/>
    <w:rsid w:val="00BF5C8C"/>
    <w:rsid w:val="00C037EC"/>
    <w:rsid w:val="00C11DC0"/>
    <w:rsid w:val="00C52C0D"/>
    <w:rsid w:val="00C6784B"/>
    <w:rsid w:val="00CB33B9"/>
    <w:rsid w:val="00CB4C4A"/>
    <w:rsid w:val="00CE3A94"/>
    <w:rsid w:val="00D038EF"/>
    <w:rsid w:val="00D36353"/>
    <w:rsid w:val="00D65419"/>
    <w:rsid w:val="00D833DD"/>
    <w:rsid w:val="00DA6698"/>
    <w:rsid w:val="00DF1EFB"/>
    <w:rsid w:val="00E40D49"/>
    <w:rsid w:val="00E83583"/>
    <w:rsid w:val="00E90120"/>
    <w:rsid w:val="00EA106A"/>
    <w:rsid w:val="00EB1A02"/>
    <w:rsid w:val="00ED0494"/>
    <w:rsid w:val="00ED2C1B"/>
    <w:rsid w:val="00F4762E"/>
    <w:rsid w:val="00F71EB2"/>
    <w:rsid w:val="00F77481"/>
    <w:rsid w:val="00F806E6"/>
    <w:rsid w:val="00F92FD2"/>
    <w:rsid w:val="00FC3F1E"/>
    <w:rsid w:val="00FC7771"/>
    <w:rsid w:val="00FE0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ABB03D3"/>
  <w15:chartTrackingRefBased/>
  <w15:docId w15:val="{6F9743DB-1702-4E1F-A991-366BAEACD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3E9"/>
    <w:rPr>
      <w:sz w:val="22"/>
    </w:rPr>
  </w:style>
  <w:style w:type="paragraph" w:styleId="Heading1">
    <w:name w:val="heading 1"/>
    <w:basedOn w:val="Normal"/>
    <w:next w:val="Normal"/>
    <w:link w:val="Heading1Char"/>
    <w:uiPriority w:val="9"/>
    <w:qFormat/>
    <w:rsid w:val="00E90120"/>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E90120"/>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9012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E9012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E9012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E9012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unhideWhenUsed/>
    <w:qFormat/>
    <w:rsid w:val="00E9012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9012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9012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120"/>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E90120"/>
    <w:rPr>
      <w:caps/>
      <w:spacing w:val="15"/>
      <w:shd w:val="clear" w:color="auto" w:fill="D9E2F3" w:themeFill="accent1" w:themeFillTint="33"/>
    </w:rPr>
  </w:style>
  <w:style w:type="character" w:customStyle="1" w:styleId="Heading3Char">
    <w:name w:val="Heading 3 Char"/>
    <w:basedOn w:val="DefaultParagraphFont"/>
    <w:link w:val="Heading3"/>
    <w:uiPriority w:val="9"/>
    <w:rsid w:val="00E90120"/>
    <w:rPr>
      <w:caps/>
      <w:color w:val="1F3763" w:themeColor="accent1" w:themeShade="7F"/>
      <w:spacing w:val="15"/>
    </w:rPr>
  </w:style>
  <w:style w:type="character" w:customStyle="1" w:styleId="Heading4Char">
    <w:name w:val="Heading 4 Char"/>
    <w:basedOn w:val="DefaultParagraphFont"/>
    <w:link w:val="Heading4"/>
    <w:uiPriority w:val="9"/>
    <w:rsid w:val="00E90120"/>
    <w:rPr>
      <w:caps/>
      <w:color w:val="2F5496" w:themeColor="accent1" w:themeShade="BF"/>
      <w:spacing w:val="10"/>
    </w:rPr>
  </w:style>
  <w:style w:type="character" w:customStyle="1" w:styleId="Heading5Char">
    <w:name w:val="Heading 5 Char"/>
    <w:basedOn w:val="DefaultParagraphFont"/>
    <w:link w:val="Heading5"/>
    <w:uiPriority w:val="9"/>
    <w:rsid w:val="00E90120"/>
    <w:rPr>
      <w:caps/>
      <w:color w:val="2F5496" w:themeColor="accent1" w:themeShade="BF"/>
      <w:spacing w:val="10"/>
    </w:rPr>
  </w:style>
  <w:style w:type="character" w:customStyle="1" w:styleId="Heading6Char">
    <w:name w:val="Heading 6 Char"/>
    <w:basedOn w:val="DefaultParagraphFont"/>
    <w:link w:val="Heading6"/>
    <w:uiPriority w:val="9"/>
    <w:rsid w:val="00E90120"/>
    <w:rPr>
      <w:caps/>
      <w:color w:val="2F5496" w:themeColor="accent1" w:themeShade="BF"/>
      <w:spacing w:val="10"/>
    </w:rPr>
  </w:style>
  <w:style w:type="character" w:customStyle="1" w:styleId="Heading7Char">
    <w:name w:val="Heading 7 Char"/>
    <w:basedOn w:val="DefaultParagraphFont"/>
    <w:link w:val="Heading7"/>
    <w:uiPriority w:val="9"/>
    <w:rsid w:val="00E90120"/>
    <w:rPr>
      <w:caps/>
      <w:color w:val="2F5496" w:themeColor="accent1" w:themeShade="BF"/>
      <w:spacing w:val="10"/>
    </w:rPr>
  </w:style>
  <w:style w:type="character" w:customStyle="1" w:styleId="Heading8Char">
    <w:name w:val="Heading 8 Char"/>
    <w:basedOn w:val="DefaultParagraphFont"/>
    <w:link w:val="Heading8"/>
    <w:uiPriority w:val="9"/>
    <w:semiHidden/>
    <w:rsid w:val="00E90120"/>
    <w:rPr>
      <w:caps/>
      <w:spacing w:val="10"/>
      <w:sz w:val="18"/>
      <w:szCs w:val="18"/>
    </w:rPr>
  </w:style>
  <w:style w:type="character" w:customStyle="1" w:styleId="Heading9Char">
    <w:name w:val="Heading 9 Char"/>
    <w:basedOn w:val="DefaultParagraphFont"/>
    <w:link w:val="Heading9"/>
    <w:uiPriority w:val="9"/>
    <w:semiHidden/>
    <w:rsid w:val="00E90120"/>
    <w:rPr>
      <w:i/>
      <w:iCs/>
      <w:caps/>
      <w:spacing w:val="10"/>
      <w:sz w:val="18"/>
      <w:szCs w:val="18"/>
    </w:rPr>
  </w:style>
  <w:style w:type="paragraph" w:styleId="Caption">
    <w:name w:val="caption"/>
    <w:basedOn w:val="Normal"/>
    <w:next w:val="Normal"/>
    <w:uiPriority w:val="35"/>
    <w:semiHidden/>
    <w:unhideWhenUsed/>
    <w:qFormat/>
    <w:rsid w:val="00E90120"/>
    <w:rPr>
      <w:b/>
      <w:bCs/>
      <w:color w:val="2F5496" w:themeColor="accent1" w:themeShade="BF"/>
      <w:sz w:val="16"/>
      <w:szCs w:val="16"/>
    </w:rPr>
  </w:style>
  <w:style w:type="paragraph" w:styleId="Title">
    <w:name w:val="Title"/>
    <w:basedOn w:val="Normal"/>
    <w:next w:val="Normal"/>
    <w:link w:val="TitleChar"/>
    <w:uiPriority w:val="10"/>
    <w:qFormat/>
    <w:rsid w:val="00E9012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E9012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E9012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90120"/>
    <w:rPr>
      <w:caps/>
      <w:color w:val="595959" w:themeColor="text1" w:themeTint="A6"/>
      <w:spacing w:val="10"/>
      <w:sz w:val="21"/>
      <w:szCs w:val="21"/>
    </w:rPr>
  </w:style>
  <w:style w:type="character" w:styleId="Strong">
    <w:name w:val="Strong"/>
    <w:uiPriority w:val="22"/>
    <w:qFormat/>
    <w:rsid w:val="00E90120"/>
    <w:rPr>
      <w:b/>
      <w:bCs/>
    </w:rPr>
  </w:style>
  <w:style w:type="character" w:styleId="Emphasis">
    <w:name w:val="Emphasis"/>
    <w:uiPriority w:val="20"/>
    <w:qFormat/>
    <w:rsid w:val="00E90120"/>
    <w:rPr>
      <w:caps/>
      <w:color w:val="1F3763" w:themeColor="accent1" w:themeShade="7F"/>
      <w:spacing w:val="5"/>
    </w:rPr>
  </w:style>
  <w:style w:type="paragraph" w:styleId="NoSpacing">
    <w:name w:val="No Spacing"/>
    <w:uiPriority w:val="1"/>
    <w:qFormat/>
    <w:rsid w:val="00140246"/>
    <w:pPr>
      <w:spacing w:after="0" w:line="240" w:lineRule="auto"/>
    </w:pPr>
    <w:rPr>
      <w:sz w:val="22"/>
    </w:rPr>
  </w:style>
  <w:style w:type="paragraph" w:styleId="Quote">
    <w:name w:val="Quote"/>
    <w:basedOn w:val="Normal"/>
    <w:next w:val="Normal"/>
    <w:link w:val="QuoteChar"/>
    <w:uiPriority w:val="29"/>
    <w:qFormat/>
    <w:rsid w:val="00E90120"/>
    <w:rPr>
      <w:i/>
      <w:iCs/>
      <w:sz w:val="24"/>
      <w:szCs w:val="24"/>
    </w:rPr>
  </w:style>
  <w:style w:type="character" w:customStyle="1" w:styleId="QuoteChar">
    <w:name w:val="Quote Char"/>
    <w:basedOn w:val="DefaultParagraphFont"/>
    <w:link w:val="Quote"/>
    <w:uiPriority w:val="29"/>
    <w:rsid w:val="00E90120"/>
    <w:rPr>
      <w:i/>
      <w:iCs/>
      <w:sz w:val="24"/>
      <w:szCs w:val="24"/>
    </w:rPr>
  </w:style>
  <w:style w:type="paragraph" w:styleId="IntenseQuote">
    <w:name w:val="Intense Quote"/>
    <w:basedOn w:val="Normal"/>
    <w:next w:val="Normal"/>
    <w:link w:val="IntenseQuoteChar"/>
    <w:uiPriority w:val="30"/>
    <w:qFormat/>
    <w:rsid w:val="00E90120"/>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90120"/>
    <w:rPr>
      <w:color w:val="4472C4" w:themeColor="accent1"/>
      <w:sz w:val="24"/>
      <w:szCs w:val="24"/>
    </w:rPr>
  </w:style>
  <w:style w:type="character" w:styleId="SubtleEmphasis">
    <w:name w:val="Subtle Emphasis"/>
    <w:uiPriority w:val="19"/>
    <w:qFormat/>
    <w:rsid w:val="00E90120"/>
    <w:rPr>
      <w:i/>
      <w:iCs/>
      <w:color w:val="1F3763" w:themeColor="accent1" w:themeShade="7F"/>
    </w:rPr>
  </w:style>
  <w:style w:type="character" w:styleId="IntenseEmphasis">
    <w:name w:val="Intense Emphasis"/>
    <w:uiPriority w:val="21"/>
    <w:qFormat/>
    <w:rsid w:val="00E90120"/>
    <w:rPr>
      <w:b/>
      <w:bCs/>
      <w:caps/>
      <w:color w:val="1F3763" w:themeColor="accent1" w:themeShade="7F"/>
      <w:spacing w:val="10"/>
    </w:rPr>
  </w:style>
  <w:style w:type="character" w:styleId="SubtleReference">
    <w:name w:val="Subtle Reference"/>
    <w:uiPriority w:val="31"/>
    <w:qFormat/>
    <w:rsid w:val="00E90120"/>
    <w:rPr>
      <w:b/>
      <w:bCs/>
      <w:color w:val="4472C4" w:themeColor="accent1"/>
    </w:rPr>
  </w:style>
  <w:style w:type="character" w:styleId="IntenseReference">
    <w:name w:val="Intense Reference"/>
    <w:uiPriority w:val="32"/>
    <w:qFormat/>
    <w:rsid w:val="00E90120"/>
    <w:rPr>
      <w:b/>
      <w:bCs/>
      <w:i/>
      <w:iCs/>
      <w:caps/>
      <w:color w:val="4472C4" w:themeColor="accent1"/>
    </w:rPr>
  </w:style>
  <w:style w:type="character" w:styleId="BookTitle">
    <w:name w:val="Book Title"/>
    <w:uiPriority w:val="33"/>
    <w:qFormat/>
    <w:rsid w:val="00E90120"/>
    <w:rPr>
      <w:b/>
      <w:bCs/>
      <w:i/>
      <w:iCs/>
      <w:spacing w:val="0"/>
    </w:rPr>
  </w:style>
  <w:style w:type="paragraph" w:styleId="TOCHeading">
    <w:name w:val="TOC Heading"/>
    <w:basedOn w:val="Heading1"/>
    <w:next w:val="Normal"/>
    <w:uiPriority w:val="39"/>
    <w:unhideWhenUsed/>
    <w:qFormat/>
    <w:rsid w:val="00E90120"/>
    <w:pPr>
      <w:outlineLvl w:val="9"/>
    </w:pPr>
  </w:style>
  <w:style w:type="paragraph" w:customStyle="1" w:styleId="Default">
    <w:name w:val="Default"/>
    <w:rsid w:val="00E90120"/>
    <w:pPr>
      <w:widowControl w:val="0"/>
      <w:autoSpaceDE w:val="0"/>
      <w:autoSpaceDN w:val="0"/>
      <w:adjustRightInd w:val="0"/>
      <w:spacing w:before="0" w:after="0" w:line="240" w:lineRule="auto"/>
    </w:pPr>
    <w:rPr>
      <w:rFonts w:ascii="Calibri" w:eastAsia="Times New Roman" w:hAnsi="Calibri" w:cs="Calibri"/>
      <w:color w:val="000000"/>
      <w:sz w:val="24"/>
      <w:szCs w:val="24"/>
    </w:rPr>
  </w:style>
  <w:style w:type="table" w:styleId="TableGrid">
    <w:name w:val="Table Grid"/>
    <w:basedOn w:val="TableNormal"/>
    <w:uiPriority w:val="39"/>
    <w:rsid w:val="00262E1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2E1A"/>
    <w:rPr>
      <w:color w:val="0563C1" w:themeColor="hyperlink"/>
      <w:u w:val="single"/>
    </w:rPr>
  </w:style>
  <w:style w:type="character" w:styleId="UnresolvedMention">
    <w:name w:val="Unresolved Mention"/>
    <w:basedOn w:val="DefaultParagraphFont"/>
    <w:uiPriority w:val="99"/>
    <w:semiHidden/>
    <w:unhideWhenUsed/>
    <w:rsid w:val="00262E1A"/>
    <w:rPr>
      <w:color w:val="605E5C"/>
      <w:shd w:val="clear" w:color="auto" w:fill="E1DFDD"/>
    </w:rPr>
  </w:style>
  <w:style w:type="paragraph" w:styleId="TOC1">
    <w:name w:val="toc 1"/>
    <w:basedOn w:val="Normal"/>
    <w:next w:val="Normal"/>
    <w:autoRedefine/>
    <w:uiPriority w:val="39"/>
    <w:unhideWhenUsed/>
    <w:rsid w:val="00262E1A"/>
    <w:pPr>
      <w:spacing w:after="100"/>
    </w:pPr>
  </w:style>
  <w:style w:type="paragraph" w:styleId="Header">
    <w:name w:val="header"/>
    <w:basedOn w:val="Normal"/>
    <w:link w:val="HeaderChar"/>
    <w:uiPriority w:val="99"/>
    <w:unhideWhenUsed/>
    <w:rsid w:val="001E2DE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E2DE9"/>
    <w:rPr>
      <w:sz w:val="22"/>
    </w:rPr>
  </w:style>
  <w:style w:type="paragraph" w:styleId="Footer">
    <w:name w:val="footer"/>
    <w:basedOn w:val="Normal"/>
    <w:link w:val="FooterChar"/>
    <w:uiPriority w:val="99"/>
    <w:unhideWhenUsed/>
    <w:rsid w:val="001E2DE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E2DE9"/>
    <w:rPr>
      <w:sz w:val="22"/>
    </w:rPr>
  </w:style>
  <w:style w:type="paragraph" w:styleId="ListParagraph">
    <w:name w:val="List Paragraph"/>
    <w:basedOn w:val="Normal"/>
    <w:uiPriority w:val="34"/>
    <w:qFormat/>
    <w:rsid w:val="007E1FBF"/>
    <w:pPr>
      <w:ind w:left="720"/>
      <w:contextualSpacing/>
    </w:pPr>
  </w:style>
  <w:style w:type="character" w:styleId="CommentReference">
    <w:name w:val="annotation reference"/>
    <w:basedOn w:val="DefaultParagraphFont"/>
    <w:uiPriority w:val="99"/>
    <w:semiHidden/>
    <w:unhideWhenUsed/>
    <w:rsid w:val="00ED0494"/>
    <w:rPr>
      <w:sz w:val="16"/>
      <w:szCs w:val="16"/>
    </w:rPr>
  </w:style>
  <w:style w:type="paragraph" w:styleId="CommentText">
    <w:name w:val="annotation text"/>
    <w:basedOn w:val="Normal"/>
    <w:link w:val="CommentTextChar"/>
    <w:uiPriority w:val="99"/>
    <w:semiHidden/>
    <w:unhideWhenUsed/>
    <w:rsid w:val="00ED0494"/>
    <w:pPr>
      <w:spacing w:line="240" w:lineRule="auto"/>
    </w:pPr>
    <w:rPr>
      <w:sz w:val="20"/>
    </w:rPr>
  </w:style>
  <w:style w:type="character" w:customStyle="1" w:styleId="CommentTextChar">
    <w:name w:val="Comment Text Char"/>
    <w:basedOn w:val="DefaultParagraphFont"/>
    <w:link w:val="CommentText"/>
    <w:uiPriority w:val="99"/>
    <w:semiHidden/>
    <w:rsid w:val="00ED0494"/>
  </w:style>
  <w:style w:type="paragraph" w:styleId="CommentSubject">
    <w:name w:val="annotation subject"/>
    <w:basedOn w:val="CommentText"/>
    <w:next w:val="CommentText"/>
    <w:link w:val="CommentSubjectChar"/>
    <w:uiPriority w:val="99"/>
    <w:semiHidden/>
    <w:unhideWhenUsed/>
    <w:rsid w:val="00ED0494"/>
    <w:rPr>
      <w:b/>
      <w:bCs/>
    </w:rPr>
  </w:style>
  <w:style w:type="character" w:customStyle="1" w:styleId="CommentSubjectChar">
    <w:name w:val="Comment Subject Char"/>
    <w:basedOn w:val="CommentTextChar"/>
    <w:link w:val="CommentSubject"/>
    <w:uiPriority w:val="99"/>
    <w:semiHidden/>
    <w:rsid w:val="00ED0494"/>
    <w:rPr>
      <w:b/>
      <w:bCs/>
    </w:rPr>
  </w:style>
  <w:style w:type="paragraph" w:styleId="EndnoteText">
    <w:name w:val="endnote text"/>
    <w:basedOn w:val="Normal"/>
    <w:link w:val="EndnoteTextChar"/>
    <w:uiPriority w:val="99"/>
    <w:semiHidden/>
    <w:unhideWhenUsed/>
    <w:rsid w:val="00234EAF"/>
    <w:pPr>
      <w:spacing w:before="0" w:after="0" w:line="240" w:lineRule="auto"/>
    </w:pPr>
    <w:rPr>
      <w:sz w:val="20"/>
    </w:rPr>
  </w:style>
  <w:style w:type="character" w:customStyle="1" w:styleId="EndnoteTextChar">
    <w:name w:val="Endnote Text Char"/>
    <w:basedOn w:val="DefaultParagraphFont"/>
    <w:link w:val="EndnoteText"/>
    <w:uiPriority w:val="99"/>
    <w:semiHidden/>
    <w:rsid w:val="00234EAF"/>
  </w:style>
  <w:style w:type="character" w:styleId="EndnoteReference">
    <w:name w:val="endnote reference"/>
    <w:basedOn w:val="DefaultParagraphFont"/>
    <w:uiPriority w:val="99"/>
    <w:semiHidden/>
    <w:unhideWhenUsed/>
    <w:rsid w:val="00234EAF"/>
    <w:rPr>
      <w:vertAlign w:val="superscript"/>
    </w:rPr>
  </w:style>
  <w:style w:type="paragraph" w:styleId="FootnoteText">
    <w:name w:val="footnote text"/>
    <w:basedOn w:val="Normal"/>
    <w:link w:val="FootnoteTextChar"/>
    <w:uiPriority w:val="99"/>
    <w:semiHidden/>
    <w:unhideWhenUsed/>
    <w:rsid w:val="00234EAF"/>
    <w:pPr>
      <w:spacing w:before="0" w:after="0" w:line="240" w:lineRule="auto"/>
    </w:pPr>
    <w:rPr>
      <w:sz w:val="20"/>
    </w:rPr>
  </w:style>
  <w:style w:type="character" w:customStyle="1" w:styleId="FootnoteTextChar">
    <w:name w:val="Footnote Text Char"/>
    <w:basedOn w:val="DefaultParagraphFont"/>
    <w:link w:val="FootnoteText"/>
    <w:uiPriority w:val="99"/>
    <w:semiHidden/>
    <w:rsid w:val="00234EAF"/>
  </w:style>
  <w:style w:type="character" w:styleId="FootnoteReference">
    <w:name w:val="footnote reference"/>
    <w:basedOn w:val="DefaultParagraphFont"/>
    <w:uiPriority w:val="99"/>
    <w:semiHidden/>
    <w:unhideWhenUsed/>
    <w:rsid w:val="00234EAF"/>
    <w:rPr>
      <w:vertAlign w:val="superscript"/>
    </w:rPr>
  </w:style>
  <w:style w:type="character" w:styleId="FollowedHyperlink">
    <w:name w:val="FollowedHyperlink"/>
    <w:basedOn w:val="DefaultParagraphFont"/>
    <w:uiPriority w:val="99"/>
    <w:semiHidden/>
    <w:unhideWhenUsed/>
    <w:rsid w:val="00234EAF"/>
    <w:rPr>
      <w:color w:val="954F72" w:themeColor="followedHyperlink"/>
      <w:u w:val="single"/>
    </w:rPr>
  </w:style>
  <w:style w:type="paragraph" w:styleId="TOC2">
    <w:name w:val="toc 2"/>
    <w:basedOn w:val="Normal"/>
    <w:next w:val="Normal"/>
    <w:autoRedefine/>
    <w:uiPriority w:val="39"/>
    <w:unhideWhenUsed/>
    <w:rsid w:val="006211CF"/>
    <w:pPr>
      <w:spacing w:after="100"/>
      <w:ind w:left="220"/>
    </w:pPr>
  </w:style>
  <w:style w:type="paragraph" w:styleId="TOC3">
    <w:name w:val="toc 3"/>
    <w:basedOn w:val="Normal"/>
    <w:next w:val="Normal"/>
    <w:autoRedefine/>
    <w:uiPriority w:val="39"/>
    <w:unhideWhenUsed/>
    <w:rsid w:val="006211CF"/>
    <w:pPr>
      <w:spacing w:after="100"/>
      <w:ind w:left="440"/>
    </w:pPr>
  </w:style>
  <w:style w:type="character" w:styleId="PlaceholderText">
    <w:name w:val="Placeholder Text"/>
    <w:basedOn w:val="DefaultParagraphFont"/>
    <w:uiPriority w:val="99"/>
    <w:semiHidden/>
    <w:rsid w:val="00F4762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079877">
      <w:bodyDiv w:val="1"/>
      <w:marLeft w:val="0"/>
      <w:marRight w:val="0"/>
      <w:marTop w:val="0"/>
      <w:marBottom w:val="0"/>
      <w:divBdr>
        <w:top w:val="none" w:sz="0" w:space="0" w:color="auto"/>
        <w:left w:val="none" w:sz="0" w:space="0" w:color="auto"/>
        <w:bottom w:val="none" w:sz="0" w:space="0" w:color="auto"/>
        <w:right w:val="none" w:sz="0" w:space="0" w:color="auto"/>
      </w:divBdr>
    </w:div>
    <w:div w:id="78434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s.usda.gov/services/grants/scbgp/specialty-crop" TargetMode="External"/><Relationship Id="rId18" Type="http://schemas.openxmlformats.org/officeDocument/2006/relationships/hyperlink" Target="mailto:dnr.scbg@alaska.gov?subject=Application%20Submittal" TargetMode="External"/><Relationship Id="rId26" Type="http://schemas.openxmlformats.org/officeDocument/2006/relationships/hyperlink" Target="https://www.ecfr.gov/cgi-bin/retrieveECFR?gp=&amp;SID=988467ba214fbb07298599affd94f30a&amp;n=pt2.1.200&amp;r=PART&amp;ty=HTML" TargetMode="External"/><Relationship Id="rId39" Type="http://schemas.openxmlformats.org/officeDocument/2006/relationships/hyperlink" Target="https://www.ecfr.gov/cgi-bin/text-idx?SID=8b2d141d1d210e0d0d886f9215434fe4&amp;mc=true&amp;node=pt2.1.200&amp;rgn=div5" TargetMode="External"/><Relationship Id="rId21" Type="http://schemas.openxmlformats.org/officeDocument/2006/relationships/hyperlink" Target="https://www.ams.usda.gov/sites/default/files/media/SCBGP%20FY15%20PerformanceFINAL_10272015.pdf" TargetMode="External"/><Relationship Id="rId34" Type="http://schemas.openxmlformats.org/officeDocument/2006/relationships/hyperlink" Target="http://www.legis.state.ak.us/basis/statutes.asp" TargetMode="External"/><Relationship Id="rId42" Type="http://schemas.openxmlformats.org/officeDocument/2006/relationships/hyperlink" Target="https://www.ftc.gov/about-ftc/bureaus-offices/bureau-consumer-protection" TargetMode="External"/><Relationship Id="rId47" Type="http://schemas.openxmlformats.org/officeDocument/2006/relationships/hyperlink" Target="https://www.law.cornell.edu/uscode/text/26/4911" TargetMode="External"/><Relationship Id="rId50" Type="http://schemas.openxmlformats.org/officeDocument/2006/relationships/hyperlink" Target="https://www.ecfr.gov/cgi-bin/text-idx?SID=8b2d141d1d210e0d0d886f9215434fe4&amp;mc=true&amp;node=pt2.1.200&amp;rgn=div5"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dnr.scbg@alaska.gov" TargetMode="External"/><Relationship Id="rId29" Type="http://schemas.openxmlformats.org/officeDocument/2006/relationships/hyperlink" Target="https://www.ecfr.gov/cgi-bin/text-idx?SID=86ee2ee5bc43e4a00ff2108c1a1563cd&amp;mc=true&amp;node=se2.1.200_1413&amp;rgn=div8" TargetMode="External"/><Relationship Id="rId11" Type="http://schemas.openxmlformats.org/officeDocument/2006/relationships/hyperlink" Target="mailto:dnr.scbg@alaska.gov" TargetMode="External"/><Relationship Id="rId24" Type="http://schemas.openxmlformats.org/officeDocument/2006/relationships/hyperlink" Target="https://www.ecfr.gov/cgi-bin/retrieveECFR?gp=&amp;SID=988467ba214fbb07298599affd94f30a&amp;n=pt2.1.200&amp;r=PART&amp;ty=HTML" TargetMode="External"/><Relationship Id="rId32" Type="http://schemas.openxmlformats.org/officeDocument/2006/relationships/hyperlink" Target="https://www.ecfr.gov/cgi-bin/text-idx?SID=8b2d141d1d210e0d0d886f9215434fe4&amp;mc=true&amp;node=pt2.1.200&amp;rgn=div5" TargetMode="External"/><Relationship Id="rId37" Type="http://schemas.openxmlformats.org/officeDocument/2006/relationships/hyperlink" Target="https://www.opm.gov/policy-data-oversight/pay-leave/salaries-wages/salary-tables/pdf/2021/AK.pdf" TargetMode="External"/><Relationship Id="rId40" Type="http://schemas.openxmlformats.org/officeDocument/2006/relationships/hyperlink" Target="https://gain.fas.usda.gov" TargetMode="External"/><Relationship Id="rId45" Type="http://schemas.openxmlformats.org/officeDocument/2006/relationships/hyperlink" Target="https://www.ecfr.gov/cgi-bin/text-idx?SID=8b2d141d1d210e0d0d886f9215434fe4&amp;mc=true&amp;node=pt2.1.200&amp;rgn=div5" TargetMode="External"/><Relationship Id="rId53" Type="http://schemas.openxmlformats.org/officeDocument/2006/relationships/hyperlink" Target="https://www.ecfr.gov/cgi-bin/retrieveECFR?gp=&amp;SID=988467ba214fbb07298599affd94f30a&amp;n=pt2.1.200&amp;r=PART&amp;ty=HTML"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mailto:amanda.swanson@alaska.gov?subject=SCBG" TargetMode="External"/><Relationship Id="rId14" Type="http://schemas.openxmlformats.org/officeDocument/2006/relationships/hyperlink" Target="https://www.ams.usda.gov/services/grants/scbgp" TargetMode="External"/><Relationship Id="rId22" Type="http://schemas.openxmlformats.org/officeDocument/2006/relationships/hyperlink" Target="https://www.ams.usda.gov/sites/default/files/media/SCBGP%20FY15%20PerformanceFINAL_10272015.pdf" TargetMode="External"/><Relationship Id="rId27" Type="http://schemas.openxmlformats.org/officeDocument/2006/relationships/hyperlink" Target="https://www.sam.gov/SAM/" TargetMode="External"/><Relationship Id="rId30" Type="http://schemas.openxmlformats.org/officeDocument/2006/relationships/hyperlink" Target="https://www.ecfr.gov/cgi-bin/text-idx?SID=86ee2ee5bc43e4a00ff2108c1a1563cd&amp;mc=true&amp;node=se2.1.200_1414&amp;rgn=div8" TargetMode="External"/><Relationship Id="rId35" Type="http://schemas.openxmlformats.org/officeDocument/2006/relationships/hyperlink" Target="http://www.legis.state.ak.us/basis/aac.asp" TargetMode="External"/><Relationship Id="rId43" Type="http://schemas.openxmlformats.org/officeDocument/2006/relationships/hyperlink" Target="https://www.fda.gov/food/food-labeling-nutrition" TargetMode="External"/><Relationship Id="rId48" Type="http://schemas.openxmlformats.org/officeDocument/2006/relationships/hyperlink" Target="https://www.law.cornell.edu/uscode/text/26/4911" TargetMode="External"/><Relationship Id="rId56"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yperlink" Target="https://www.law.cornell.edu/uscode/text/5/part-II/chapter-15" TargetMode="External"/><Relationship Id="rId3" Type="http://schemas.openxmlformats.org/officeDocument/2006/relationships/styles" Target="styles.xml"/><Relationship Id="rId12" Type="http://schemas.openxmlformats.org/officeDocument/2006/relationships/hyperlink" Target="mailto:dnr.scbg@alaska.gov" TargetMode="External"/><Relationship Id="rId17" Type="http://schemas.openxmlformats.org/officeDocument/2006/relationships/hyperlink" Target="mailto:amanda.swanson@alaska.gov?subject=SCBG" TargetMode="External"/><Relationship Id="rId25" Type="http://schemas.openxmlformats.org/officeDocument/2006/relationships/hyperlink" Target="https://www.ecfr.gov/cgi-bin/text-idx?SID=3f25ca1f21583e03b13f595d0d9c518d&amp;node=pt48.1.31&amp;rgn=div5" TargetMode="External"/><Relationship Id="rId33" Type="http://schemas.openxmlformats.org/officeDocument/2006/relationships/hyperlink" Target="https://www.ecfr.gov/cgi-bin/text-idx?SID=8b2d141d1d210e0d0d886f9215434fe4&amp;mc=true&amp;node=pt2.1.200&amp;rgn=div5" TargetMode="External"/><Relationship Id="rId38" Type="http://schemas.openxmlformats.org/officeDocument/2006/relationships/hyperlink" Target="https://www.ecfr.gov/cgi-bin/text-idx?SID=8b2d141d1d210e0d0d886f9215434fe4&amp;mc=true&amp;node=pt2.1.200&amp;rgn=div5" TargetMode="External"/><Relationship Id="rId46" Type="http://schemas.openxmlformats.org/officeDocument/2006/relationships/hyperlink" Target="https://www.law.cornell.edu/uscode/text/26/501" TargetMode="External"/><Relationship Id="rId59" Type="http://schemas.openxmlformats.org/officeDocument/2006/relationships/header" Target="header3.xml"/><Relationship Id="rId20" Type="http://schemas.openxmlformats.org/officeDocument/2006/relationships/hyperlink" Target="https://www.ams.usda.gov/services/grants/scbgp/specialty-crop" TargetMode="External"/><Relationship Id="rId41" Type="http://schemas.openxmlformats.org/officeDocument/2006/relationships/hyperlink" Target="https://www.ecfr.gov/cgi-bin/text-idx?SID=8b2d141d1d210e0d0d886f9215434fe4&amp;mc=true&amp;node=pt2.1.200&amp;rgn=div5" TargetMode="External"/><Relationship Id="rId54" Type="http://schemas.openxmlformats.org/officeDocument/2006/relationships/hyperlink" Target="https://www.gsa.gov/policy-regulations/policy/travel-management-policy-overview"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ms.usda.gov/services/grants/scbgp/specialty-crop" TargetMode="External"/><Relationship Id="rId23" Type="http://schemas.openxmlformats.org/officeDocument/2006/relationships/hyperlink" Target="https://www.gsa.gov/policy-regulations/policy/travel-management-policy-overview" TargetMode="External"/><Relationship Id="rId28" Type="http://schemas.openxmlformats.org/officeDocument/2006/relationships/hyperlink" Target="https://www.ecfr.gov/cgi-bin/text-idx?SID=86ee2ee5bc43e4a00ff2108c1a1563cd&amp;mc=true&amp;node=se2.1.200_11&amp;rgn=div8" TargetMode="External"/><Relationship Id="rId36" Type="http://schemas.openxmlformats.org/officeDocument/2006/relationships/hyperlink" Target="https://www.ecfr.gov/cgi-bin/text-idx?SID=8b2d141d1d210e0d0d886f9215434fe4&amp;mc=true&amp;node=pt2.1.200&amp;rgn=div5" TargetMode="External"/><Relationship Id="rId49" Type="http://schemas.openxmlformats.org/officeDocument/2006/relationships/hyperlink" Target="https://www.ecfr.gov/cgi-bin/text-idx?SID=e3f6db45e1b0762d8302f9b8345d57a4&amp;mc=true&amp;node=pt26.19.56&amp;rgn=div5" TargetMode="External"/><Relationship Id="rId57" Type="http://schemas.openxmlformats.org/officeDocument/2006/relationships/footer" Target="footer1.xml"/><Relationship Id="rId10" Type="http://schemas.openxmlformats.org/officeDocument/2006/relationships/hyperlink" Target="mailto:amanda.swanson@alaska.gov" TargetMode="External"/><Relationship Id="rId31" Type="http://schemas.openxmlformats.org/officeDocument/2006/relationships/image" Target="media/image2.emf"/><Relationship Id="rId44" Type="http://schemas.openxmlformats.org/officeDocument/2006/relationships/hyperlink" Target="https://www.fda.gov/food/guidance-regulation-food-and-dietary-supplements/guidance-documents-regulatory-information-topic-food-and-dietary-supplements" TargetMode="External"/><Relationship Id="rId52" Type="http://schemas.openxmlformats.org/officeDocument/2006/relationships/hyperlink" Target="https://www.law.cornell.edu/uscode/text/5/part-III/subpart-F/chapter-73/subchapter-III"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dnr.alaska.gov/ag/ag_grants.ht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rants.gov/web/grants/applicants/organization-registration.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7"/>
        <w:category>
          <w:name w:val="General"/>
          <w:gallery w:val="placeholder"/>
        </w:category>
        <w:types>
          <w:type w:val="bbPlcHdr"/>
        </w:types>
        <w:behaviors>
          <w:behavior w:val="content"/>
        </w:behaviors>
        <w:guid w:val="{C21503BE-F345-4486-86FE-8FCD61A7690C}"/>
      </w:docPartPr>
      <w:docPartBody>
        <w:p w:rsidR="00933F71" w:rsidRDefault="00774DC0">
          <w:r w:rsidRPr="00F230B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4DC0"/>
    <w:rsid w:val="00094D04"/>
    <w:rsid w:val="00272CB0"/>
    <w:rsid w:val="0042650D"/>
    <w:rsid w:val="004A05CC"/>
    <w:rsid w:val="004E367C"/>
    <w:rsid w:val="006166E8"/>
    <w:rsid w:val="007131CB"/>
    <w:rsid w:val="00751219"/>
    <w:rsid w:val="00774DC0"/>
    <w:rsid w:val="00916434"/>
    <w:rsid w:val="00933F71"/>
    <w:rsid w:val="0096516B"/>
    <w:rsid w:val="00A7287B"/>
    <w:rsid w:val="00D75C75"/>
    <w:rsid w:val="00E10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4DC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E010A-FC1A-42B2-A557-A607851F6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4</Pages>
  <Words>14332</Words>
  <Characters>81699</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eaker, Rusty S (DNR)</dc:creator>
  <cp:keywords/>
  <dc:description/>
  <cp:lastModifiedBy>Foreaker, Rusty S (DNR)</cp:lastModifiedBy>
  <cp:revision>2</cp:revision>
  <dcterms:created xsi:type="dcterms:W3CDTF">2021-03-15T17:54:00Z</dcterms:created>
  <dcterms:modified xsi:type="dcterms:W3CDTF">2021-03-15T17:54:00Z</dcterms:modified>
</cp:coreProperties>
</file>